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1A0971A" w14:textId="535AA33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2638C6">
        <w:rPr>
          <w:rFonts w:ascii="Arial" w:eastAsia="Arial" w:hAnsi="Arial" w:cs="Arial"/>
          <w:sz w:val="28"/>
          <w:szCs w:val="28"/>
        </w:rPr>
        <w:t>3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6FA945E5" w:rsidR="009702AE" w:rsidRDefault="00D338EC" w:rsidP="00D04565">
      <w:pPr>
        <w:spacing w:after="0" w:line="240" w:lineRule="auto"/>
        <w:ind w:left="720"/>
        <w:contextualSpacing/>
        <w:jc w:val="center"/>
        <w:rPr>
          <w:rFonts w:ascii="Arial" w:eastAsia="Arial" w:hAnsi="Arial" w:cs="Arial"/>
          <w:sz w:val="24"/>
          <w:szCs w:val="24"/>
        </w:rPr>
      </w:pPr>
      <w:proofErr w:type="gramStart"/>
      <w:r>
        <w:rPr>
          <w:rFonts w:ascii="Arial" w:eastAsia="Arial" w:hAnsi="Arial" w:cs="Arial"/>
          <w:sz w:val="24"/>
          <w:szCs w:val="24"/>
        </w:rPr>
        <w:t>as</w:t>
      </w:r>
      <w:proofErr w:type="gramEnd"/>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71E27">
        <w:rPr>
          <w:rFonts w:ascii="Arial" w:eastAsia="Arial" w:hAnsi="Arial" w:cs="Arial"/>
          <w:sz w:val="24"/>
          <w:szCs w:val="24"/>
        </w:rPr>
        <w:t>1</w:t>
      </w:r>
      <w:r w:rsidR="002638C6">
        <w:rPr>
          <w:rFonts w:ascii="Arial" w:eastAsia="Arial" w:hAnsi="Arial" w:cs="Arial"/>
          <w:sz w:val="24"/>
          <w:szCs w:val="24"/>
        </w:rPr>
        <w:t>3</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2638C6">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Default="002638C6"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proofErr w:type="gramStart"/>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proofErr w:type="gramEnd"/>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5091CBD8" w14:textId="0AE8AE44" w:rsidR="00193A2D" w:rsidRPr="002638C6" w:rsidRDefault="00EB19CC" w:rsidP="00193A2D">
      <w:pPr>
        <w:widowControl/>
        <w:spacing w:after="0" w:line="240" w:lineRule="auto"/>
        <w:contextualSpacing/>
        <w:jc w:val="both"/>
        <w:rPr>
          <w:rFonts w:ascii="Arial" w:eastAsia="Arial" w:hAnsi="Arial" w:cs="Arial"/>
          <w:b/>
          <w:sz w:val="24"/>
          <w:szCs w:val="24"/>
        </w:rPr>
      </w:pPr>
      <w:r w:rsidRPr="002638C6">
        <w:rPr>
          <w:rFonts w:ascii="Arial" w:eastAsia="Arial" w:hAnsi="Arial" w:cs="Arial"/>
          <w:sz w:val="24"/>
          <w:szCs w:val="24"/>
        </w:rPr>
        <w:t>As</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00193A2D" w:rsidRPr="002638C6">
        <w:rPr>
          <w:rFonts w:ascii="Arial" w:eastAsia="Arial" w:hAnsi="Arial" w:cs="Arial"/>
          <w:b/>
          <w:sz w:val="24"/>
          <w:szCs w:val="24"/>
        </w:rPr>
        <w:t>12 January 2021</w:t>
      </w:r>
      <w:r w:rsidR="00C55046" w:rsidRPr="002638C6">
        <w:rPr>
          <w:rFonts w:ascii="Arial" w:eastAsia="Arial" w:hAnsi="Arial" w:cs="Arial"/>
          <w:b/>
          <w:sz w:val="24"/>
          <w:szCs w:val="24"/>
        </w:rPr>
        <w:t>,</w:t>
      </w:r>
      <w:r w:rsidR="00D16141" w:rsidRPr="002638C6">
        <w:rPr>
          <w:rFonts w:ascii="Arial" w:eastAsia="Arial" w:hAnsi="Arial" w:cs="Arial"/>
          <w:b/>
          <w:sz w:val="24"/>
          <w:szCs w:val="24"/>
        </w:rPr>
        <w:t xml:space="preserve"> </w:t>
      </w:r>
      <w:r w:rsidR="00C55046" w:rsidRPr="002638C6">
        <w:rPr>
          <w:rFonts w:ascii="Arial" w:eastAsia="Arial" w:hAnsi="Arial" w:cs="Arial"/>
          <w:b/>
          <w:sz w:val="24"/>
          <w:szCs w:val="24"/>
        </w:rPr>
        <w:t>4PM</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Pr="002638C6">
        <w:rPr>
          <w:rFonts w:ascii="Arial" w:eastAsia="Arial" w:hAnsi="Arial" w:cs="Arial"/>
          <w:sz w:val="24"/>
          <w:szCs w:val="24"/>
        </w:rPr>
        <w:t>the</w:t>
      </w:r>
      <w:r w:rsidR="00D16141" w:rsidRPr="002638C6">
        <w:rPr>
          <w:rFonts w:ascii="Arial" w:eastAsia="Arial" w:hAnsi="Arial" w:cs="Arial"/>
          <w:sz w:val="24"/>
          <w:szCs w:val="24"/>
        </w:rPr>
        <w:t xml:space="preserve"> </w:t>
      </w:r>
      <w:r w:rsidRPr="002638C6">
        <w:rPr>
          <w:rFonts w:ascii="Arial" w:eastAsia="Arial" w:hAnsi="Arial" w:cs="Arial"/>
          <w:sz w:val="24"/>
          <w:szCs w:val="24"/>
        </w:rPr>
        <w:t>Department</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Pr="002638C6">
        <w:rPr>
          <w:rFonts w:ascii="Arial" w:eastAsia="Arial" w:hAnsi="Arial" w:cs="Arial"/>
          <w:sz w:val="24"/>
          <w:szCs w:val="24"/>
        </w:rPr>
        <w:t>Health</w:t>
      </w:r>
      <w:r w:rsidR="00D16141" w:rsidRPr="002638C6">
        <w:rPr>
          <w:rFonts w:ascii="Arial" w:eastAsia="Arial" w:hAnsi="Arial" w:cs="Arial"/>
          <w:sz w:val="24"/>
          <w:szCs w:val="24"/>
        </w:rPr>
        <w:t xml:space="preserve"> </w:t>
      </w:r>
      <w:r w:rsidRPr="002638C6">
        <w:rPr>
          <w:rFonts w:ascii="Arial" w:eastAsia="Arial" w:hAnsi="Arial" w:cs="Arial"/>
          <w:sz w:val="24"/>
          <w:szCs w:val="24"/>
        </w:rPr>
        <w:t>(DOH)</w:t>
      </w:r>
      <w:r w:rsidR="00D16141" w:rsidRPr="002638C6">
        <w:rPr>
          <w:rFonts w:ascii="Arial" w:eastAsia="Arial" w:hAnsi="Arial" w:cs="Arial"/>
          <w:sz w:val="24"/>
          <w:szCs w:val="24"/>
        </w:rPr>
        <w:t xml:space="preserve"> </w:t>
      </w:r>
      <w:r w:rsidRPr="002638C6">
        <w:rPr>
          <w:rFonts w:ascii="Arial" w:eastAsia="Arial" w:hAnsi="Arial" w:cs="Arial"/>
          <w:sz w:val="24"/>
          <w:szCs w:val="24"/>
        </w:rPr>
        <w:t>has</w:t>
      </w:r>
      <w:r w:rsidR="00D16141" w:rsidRPr="002638C6">
        <w:rPr>
          <w:rFonts w:ascii="Arial" w:eastAsia="Arial" w:hAnsi="Arial" w:cs="Arial"/>
          <w:sz w:val="24"/>
          <w:szCs w:val="24"/>
        </w:rPr>
        <w:t xml:space="preserve"> </w:t>
      </w:r>
      <w:r w:rsidRPr="002638C6">
        <w:rPr>
          <w:rFonts w:ascii="Arial" w:eastAsia="Arial" w:hAnsi="Arial" w:cs="Arial"/>
          <w:sz w:val="24"/>
          <w:szCs w:val="24"/>
        </w:rPr>
        <w:t>recorded</w:t>
      </w:r>
      <w:r w:rsidR="00D16141" w:rsidRPr="002638C6">
        <w:rPr>
          <w:rFonts w:ascii="Arial" w:eastAsia="Arial" w:hAnsi="Arial" w:cs="Arial"/>
          <w:sz w:val="24"/>
          <w:szCs w:val="24"/>
        </w:rPr>
        <w:t xml:space="preserve"> </w:t>
      </w:r>
      <w:r w:rsidRPr="002638C6">
        <w:rPr>
          <w:rFonts w:ascii="Arial" w:eastAsia="Arial" w:hAnsi="Arial" w:cs="Arial"/>
          <w:sz w:val="24"/>
          <w:szCs w:val="24"/>
        </w:rPr>
        <w:t>a</w:t>
      </w:r>
      <w:r w:rsidR="00D16141" w:rsidRPr="002638C6">
        <w:rPr>
          <w:rFonts w:ascii="Arial" w:eastAsia="Arial" w:hAnsi="Arial" w:cs="Arial"/>
          <w:sz w:val="24"/>
          <w:szCs w:val="24"/>
        </w:rPr>
        <w:t xml:space="preserve"> </w:t>
      </w:r>
      <w:r w:rsidRPr="002638C6">
        <w:rPr>
          <w:rFonts w:ascii="Arial" w:eastAsia="Arial" w:hAnsi="Arial" w:cs="Arial"/>
          <w:sz w:val="24"/>
          <w:szCs w:val="24"/>
        </w:rPr>
        <w:t>total</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00193A2D" w:rsidRPr="002638C6">
        <w:rPr>
          <w:rFonts w:ascii="Arial" w:eastAsia="Arial" w:hAnsi="Arial" w:cs="Arial"/>
          <w:b/>
          <w:sz w:val="24"/>
          <w:szCs w:val="24"/>
        </w:rPr>
        <w:t xml:space="preserve">491,258 </w:t>
      </w:r>
      <w:r w:rsidR="00FD6C15" w:rsidRPr="002638C6">
        <w:rPr>
          <w:rFonts w:ascii="Arial" w:eastAsia="Arial" w:hAnsi="Arial" w:cs="Arial"/>
          <w:b/>
          <w:sz w:val="24"/>
          <w:szCs w:val="24"/>
        </w:rPr>
        <w:t>co</w:t>
      </w:r>
      <w:r w:rsidRPr="002638C6">
        <w:rPr>
          <w:rFonts w:ascii="Arial" w:eastAsia="Arial" w:hAnsi="Arial" w:cs="Arial"/>
          <w:b/>
          <w:sz w:val="24"/>
          <w:szCs w:val="24"/>
        </w:rPr>
        <w:t>nfirmed</w:t>
      </w:r>
      <w:r w:rsidR="00D16141" w:rsidRPr="002638C6">
        <w:rPr>
          <w:rFonts w:ascii="Arial" w:eastAsia="Arial" w:hAnsi="Arial" w:cs="Arial"/>
          <w:b/>
          <w:sz w:val="24"/>
          <w:szCs w:val="24"/>
        </w:rPr>
        <w:t xml:space="preserve"> </w:t>
      </w:r>
      <w:r w:rsidRPr="002638C6">
        <w:rPr>
          <w:rFonts w:ascii="Arial" w:eastAsia="Arial" w:hAnsi="Arial" w:cs="Arial"/>
          <w:b/>
          <w:sz w:val="24"/>
          <w:szCs w:val="24"/>
        </w:rPr>
        <w:t>cases</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Pr="002638C6">
        <w:rPr>
          <w:rFonts w:ascii="Arial" w:eastAsia="Arial" w:hAnsi="Arial" w:cs="Arial"/>
          <w:sz w:val="24"/>
          <w:szCs w:val="24"/>
        </w:rPr>
        <w:t>of</w:t>
      </w:r>
      <w:r w:rsidR="00D16141" w:rsidRPr="002638C6">
        <w:rPr>
          <w:rFonts w:ascii="Arial" w:eastAsia="Arial" w:hAnsi="Arial" w:cs="Arial"/>
          <w:sz w:val="24"/>
          <w:szCs w:val="24"/>
        </w:rPr>
        <w:t xml:space="preserve"> </w:t>
      </w:r>
      <w:r w:rsidRPr="002638C6">
        <w:rPr>
          <w:rFonts w:ascii="Arial" w:eastAsia="Arial" w:hAnsi="Arial" w:cs="Arial"/>
          <w:sz w:val="24"/>
          <w:szCs w:val="24"/>
        </w:rPr>
        <w:t>which,</w:t>
      </w:r>
      <w:r w:rsidR="00D16141" w:rsidRPr="002638C6">
        <w:rPr>
          <w:rFonts w:ascii="Arial" w:eastAsia="Arial" w:hAnsi="Arial" w:cs="Arial"/>
          <w:sz w:val="24"/>
          <w:szCs w:val="24"/>
        </w:rPr>
        <w:t xml:space="preserve"> </w:t>
      </w:r>
      <w:r w:rsidR="00193A2D" w:rsidRPr="002638C6">
        <w:rPr>
          <w:rFonts w:ascii="Arial" w:eastAsia="Arial" w:hAnsi="Arial" w:cs="Arial"/>
          <w:b/>
          <w:sz w:val="24"/>
          <w:szCs w:val="24"/>
        </w:rPr>
        <w:t xml:space="preserve">23,532 </w:t>
      </w:r>
      <w:r w:rsidRPr="002638C6">
        <w:rPr>
          <w:rFonts w:ascii="Arial" w:eastAsia="Arial" w:hAnsi="Arial" w:cs="Arial"/>
          <w:sz w:val="24"/>
          <w:szCs w:val="24"/>
        </w:rPr>
        <w:t>are</w:t>
      </w:r>
      <w:r w:rsidR="00D16141" w:rsidRPr="002638C6">
        <w:rPr>
          <w:rFonts w:ascii="Arial" w:eastAsia="Arial" w:hAnsi="Arial" w:cs="Arial"/>
          <w:sz w:val="24"/>
          <w:szCs w:val="24"/>
        </w:rPr>
        <w:t xml:space="preserve"> </w:t>
      </w:r>
      <w:r w:rsidRPr="002638C6">
        <w:rPr>
          <w:rFonts w:ascii="Arial" w:eastAsia="Arial" w:hAnsi="Arial" w:cs="Arial"/>
          <w:b/>
          <w:sz w:val="24"/>
          <w:szCs w:val="24"/>
        </w:rPr>
        <w:t>active</w:t>
      </w:r>
      <w:r w:rsidRPr="002638C6">
        <w:rPr>
          <w:rFonts w:ascii="Arial" w:eastAsia="Arial" w:hAnsi="Arial" w:cs="Arial"/>
          <w:sz w:val="24"/>
          <w:szCs w:val="24"/>
        </w:rPr>
        <w:t>,</w:t>
      </w:r>
      <w:r w:rsidR="00D16141" w:rsidRPr="002638C6">
        <w:rPr>
          <w:rFonts w:ascii="Arial" w:eastAsia="Arial" w:hAnsi="Arial" w:cs="Arial"/>
          <w:sz w:val="24"/>
          <w:szCs w:val="24"/>
        </w:rPr>
        <w:t xml:space="preserve"> </w:t>
      </w:r>
      <w:r w:rsidR="006F77F2" w:rsidRPr="002638C6">
        <w:rPr>
          <w:rFonts w:ascii="Arial" w:eastAsia="Arial" w:hAnsi="Arial" w:cs="Arial"/>
          <w:b/>
          <w:sz w:val="24"/>
          <w:szCs w:val="24"/>
        </w:rPr>
        <w:t>458,</w:t>
      </w:r>
      <w:r w:rsidR="00193A2D" w:rsidRPr="002638C6">
        <w:rPr>
          <w:rFonts w:ascii="Arial" w:eastAsia="Arial" w:hAnsi="Arial" w:cs="Arial"/>
          <w:b/>
          <w:sz w:val="24"/>
          <w:szCs w:val="24"/>
        </w:rPr>
        <w:t>172</w:t>
      </w:r>
      <w:r w:rsidR="006F77F2" w:rsidRPr="002638C6">
        <w:rPr>
          <w:rFonts w:ascii="Arial" w:eastAsia="Arial" w:hAnsi="Arial" w:cs="Arial"/>
          <w:b/>
          <w:sz w:val="24"/>
          <w:szCs w:val="24"/>
        </w:rPr>
        <w:t xml:space="preserve"> </w:t>
      </w:r>
      <w:r w:rsidRPr="002638C6">
        <w:rPr>
          <w:rFonts w:ascii="Arial" w:eastAsia="Arial" w:hAnsi="Arial" w:cs="Arial"/>
          <w:sz w:val="24"/>
          <w:szCs w:val="24"/>
        </w:rPr>
        <w:t>have</w:t>
      </w:r>
      <w:r w:rsidR="00D16141" w:rsidRPr="002638C6">
        <w:rPr>
          <w:rFonts w:ascii="Arial" w:eastAsia="Arial" w:hAnsi="Arial" w:cs="Arial"/>
          <w:sz w:val="24"/>
          <w:szCs w:val="24"/>
        </w:rPr>
        <w:t xml:space="preserve"> </w:t>
      </w:r>
      <w:r w:rsidRPr="002638C6">
        <w:rPr>
          <w:rFonts w:ascii="Arial" w:eastAsia="Arial" w:hAnsi="Arial" w:cs="Arial"/>
          <w:b/>
          <w:sz w:val="24"/>
          <w:szCs w:val="24"/>
        </w:rPr>
        <w:t>recovered</w:t>
      </w:r>
      <w:r w:rsidR="00D16141" w:rsidRPr="002638C6">
        <w:rPr>
          <w:rFonts w:ascii="Arial" w:eastAsia="Arial" w:hAnsi="Arial" w:cs="Arial"/>
          <w:sz w:val="24"/>
          <w:szCs w:val="24"/>
        </w:rPr>
        <w:t xml:space="preserve"> </w:t>
      </w:r>
      <w:r w:rsidRPr="002638C6">
        <w:rPr>
          <w:rFonts w:ascii="Arial" w:eastAsia="Arial" w:hAnsi="Arial" w:cs="Arial"/>
          <w:sz w:val="24"/>
          <w:szCs w:val="24"/>
        </w:rPr>
        <w:t>and</w:t>
      </w:r>
      <w:r w:rsidR="00D16141" w:rsidRPr="002638C6">
        <w:rPr>
          <w:rFonts w:ascii="Arial" w:eastAsia="Arial" w:hAnsi="Arial" w:cs="Arial"/>
          <w:sz w:val="24"/>
          <w:szCs w:val="24"/>
        </w:rPr>
        <w:t xml:space="preserve"> </w:t>
      </w:r>
      <w:r w:rsidR="00193A2D" w:rsidRPr="002638C6">
        <w:rPr>
          <w:rFonts w:ascii="Arial" w:eastAsia="Arial" w:hAnsi="Arial" w:cs="Arial"/>
          <w:b/>
          <w:sz w:val="24"/>
          <w:szCs w:val="24"/>
        </w:rPr>
        <w:t>9,554</w:t>
      </w:r>
    </w:p>
    <w:p w14:paraId="6FB81D88" w14:textId="77777777" w:rsidR="002638C6" w:rsidRDefault="002638C6" w:rsidP="00193A2D">
      <w:pPr>
        <w:widowControl/>
        <w:spacing w:after="0" w:line="240" w:lineRule="auto"/>
        <w:contextualSpacing/>
        <w:jc w:val="right"/>
        <w:rPr>
          <w:rFonts w:ascii="Arial" w:eastAsia="Arial" w:hAnsi="Arial" w:cs="Arial"/>
          <w:i/>
          <w:color w:val="0070C0"/>
          <w:sz w:val="16"/>
          <w:szCs w:val="16"/>
        </w:rPr>
      </w:pPr>
    </w:p>
    <w:p w14:paraId="22E235F4" w14:textId="27C94711"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0</w:t>
      </w:r>
      <w:r w:rsidR="00193A2D">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29FA268E" w:rsidR="009702AE" w:rsidRPr="008E5B1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8E5B19">
        <w:rPr>
          <w:rFonts w:ascii="Arial" w:eastAsia="Arial" w:hAnsi="Arial" w:cs="Arial"/>
          <w:sz w:val="24"/>
          <w:szCs w:val="24"/>
        </w:rPr>
        <w:t>A</w:t>
      </w:r>
      <w:r w:rsidR="00D16141" w:rsidRPr="008E5B19">
        <w:rPr>
          <w:rFonts w:ascii="Arial" w:eastAsia="Arial" w:hAnsi="Arial" w:cs="Arial"/>
          <w:sz w:val="24"/>
          <w:szCs w:val="24"/>
        </w:rPr>
        <w:t xml:space="preserve"> </w:t>
      </w:r>
      <w:r w:rsidRPr="008E5B19">
        <w:rPr>
          <w:rFonts w:ascii="Arial" w:eastAsia="Arial" w:hAnsi="Arial" w:cs="Arial"/>
          <w:sz w:val="24"/>
          <w:szCs w:val="24"/>
        </w:rPr>
        <w:t>total</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b/>
          <w:bCs/>
          <w:sz w:val="24"/>
          <w:szCs w:val="24"/>
        </w:rPr>
        <w:t xml:space="preserve"> </w:t>
      </w:r>
      <w:r w:rsidR="004652C8" w:rsidRPr="008A3853">
        <w:rPr>
          <w:rFonts w:ascii="Arial" w:eastAsia="Arial" w:hAnsi="Arial" w:cs="Arial"/>
          <w:b/>
          <w:color w:val="0070C0"/>
          <w:sz w:val="24"/>
          <w:szCs w:val="24"/>
        </w:rPr>
        <w:t>₱</w:t>
      </w:r>
      <w:r w:rsidR="00861A6A" w:rsidRPr="00861A6A">
        <w:rPr>
          <w:rFonts w:ascii="Arial" w:eastAsia="Arial" w:hAnsi="Arial" w:cs="Arial"/>
          <w:b/>
          <w:bCs/>
          <w:color w:val="0070C0"/>
          <w:sz w:val="24"/>
          <w:szCs w:val="24"/>
        </w:rPr>
        <w:t xml:space="preserve">1,901,042,512.55 </w:t>
      </w:r>
      <w:r w:rsidRPr="008E5B19">
        <w:rPr>
          <w:rFonts w:ascii="Arial" w:eastAsia="Arial" w:hAnsi="Arial" w:cs="Arial"/>
          <w:sz w:val="24"/>
          <w:szCs w:val="24"/>
        </w:rPr>
        <w:t>worth</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assistance</w:t>
      </w:r>
      <w:r w:rsidR="00D16141" w:rsidRPr="008E5B19">
        <w:rPr>
          <w:rFonts w:ascii="Arial" w:eastAsia="Arial" w:hAnsi="Arial" w:cs="Arial"/>
          <w:sz w:val="24"/>
          <w:szCs w:val="24"/>
        </w:rPr>
        <w:t xml:space="preserve"> </w:t>
      </w:r>
      <w:proofErr w:type="gramStart"/>
      <w:r w:rsidRPr="008E5B19">
        <w:rPr>
          <w:rFonts w:ascii="Arial" w:eastAsia="Arial" w:hAnsi="Arial" w:cs="Arial"/>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proofErr w:type="gramEnd"/>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the</w:t>
      </w:r>
      <w:r w:rsidR="00D16141" w:rsidRPr="008E5B19">
        <w:rPr>
          <w:rFonts w:ascii="Arial" w:eastAsia="Arial" w:hAnsi="Arial" w:cs="Arial"/>
          <w:sz w:val="24"/>
          <w:szCs w:val="24"/>
        </w:rPr>
        <w:t xml:space="preserve"> </w:t>
      </w:r>
      <w:r w:rsidRPr="008E5B19">
        <w:rPr>
          <w:rFonts w:ascii="Arial" w:eastAsia="Arial" w:hAnsi="Arial" w:cs="Arial"/>
          <w:sz w:val="24"/>
          <w:szCs w:val="24"/>
        </w:rPr>
        <w:t>families</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sz w:val="24"/>
          <w:szCs w:val="24"/>
        </w:rPr>
        <w:t>individuals</w:t>
      </w:r>
      <w:r w:rsidR="00D16141" w:rsidRPr="008E5B19">
        <w:rPr>
          <w:rFonts w:ascii="Arial" w:eastAsia="Arial" w:hAnsi="Arial" w:cs="Arial"/>
          <w:sz w:val="24"/>
          <w:szCs w:val="24"/>
        </w:rPr>
        <w:t xml:space="preserve"> </w:t>
      </w:r>
      <w:r w:rsidRPr="008E5B19">
        <w:rPr>
          <w:rFonts w:ascii="Arial" w:eastAsia="Arial" w:hAnsi="Arial" w:cs="Arial"/>
          <w:sz w:val="24"/>
          <w:szCs w:val="24"/>
        </w:rPr>
        <w:t>including</w:t>
      </w:r>
      <w:r w:rsidR="00D16141" w:rsidRPr="008E5B19">
        <w:rPr>
          <w:rFonts w:ascii="Arial" w:eastAsia="Arial" w:hAnsi="Arial" w:cs="Arial"/>
          <w:sz w:val="24"/>
          <w:szCs w:val="24"/>
        </w:rPr>
        <w:t xml:space="preserve"> </w:t>
      </w:r>
      <w:r w:rsidRPr="008E5B19">
        <w:rPr>
          <w:rFonts w:ascii="Arial" w:eastAsia="Arial" w:hAnsi="Arial" w:cs="Arial"/>
          <w:sz w:val="24"/>
          <w:szCs w:val="24"/>
        </w:rPr>
        <w:t>strandees</w:t>
      </w:r>
      <w:r w:rsidR="00D16141" w:rsidRPr="008E5B19">
        <w:rPr>
          <w:rFonts w:ascii="Arial" w:eastAsia="Arial" w:hAnsi="Arial" w:cs="Arial"/>
          <w:sz w:val="24"/>
          <w:szCs w:val="24"/>
        </w:rPr>
        <w:t xml:space="preserve"> </w:t>
      </w:r>
      <w:r w:rsidRPr="008E5B19">
        <w:rPr>
          <w:rFonts w:ascii="Arial" w:eastAsia="Arial" w:hAnsi="Arial" w:cs="Arial"/>
          <w:sz w:val="24"/>
          <w:szCs w:val="24"/>
        </w:rPr>
        <w:t>affect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8E5B19">
        <w:rPr>
          <w:rFonts w:ascii="Arial" w:eastAsia="Arial" w:hAnsi="Arial" w:cs="Arial"/>
          <w:sz w:val="24"/>
          <w:szCs w:val="24"/>
        </w:rPr>
        <w:t>community</w:t>
      </w:r>
      <w:r w:rsidR="00D16141" w:rsidRPr="008E5B19">
        <w:rPr>
          <w:rFonts w:ascii="Arial" w:eastAsia="Arial" w:hAnsi="Arial" w:cs="Arial"/>
          <w:sz w:val="24"/>
          <w:szCs w:val="24"/>
        </w:rPr>
        <w:t xml:space="preserve"> </w:t>
      </w:r>
      <w:r w:rsidRPr="008E5B19">
        <w:rPr>
          <w:rFonts w:ascii="Arial" w:eastAsia="Arial" w:hAnsi="Arial" w:cs="Arial"/>
          <w:sz w:val="24"/>
          <w:szCs w:val="24"/>
        </w:rPr>
        <w:t>quarantine</w:t>
      </w:r>
      <w:r w:rsidR="00D16141" w:rsidRPr="008E5B19">
        <w:rPr>
          <w:rFonts w:ascii="Arial" w:eastAsia="Arial" w:hAnsi="Arial" w:cs="Arial"/>
          <w:sz w:val="24"/>
          <w:szCs w:val="24"/>
        </w:rPr>
        <w:t xml:space="preserve"> </w:t>
      </w:r>
      <w:r w:rsidRPr="008E5B19">
        <w:rPr>
          <w:rFonts w:ascii="Arial" w:eastAsia="Arial" w:hAnsi="Arial" w:cs="Arial"/>
          <w:sz w:val="24"/>
          <w:szCs w:val="24"/>
        </w:rPr>
        <w:t>being</w:t>
      </w:r>
      <w:r w:rsidR="00D16141" w:rsidRPr="008E5B19">
        <w:rPr>
          <w:rFonts w:ascii="Arial" w:eastAsia="Arial" w:hAnsi="Arial" w:cs="Arial"/>
          <w:sz w:val="24"/>
          <w:szCs w:val="24"/>
        </w:rPr>
        <w:t xml:space="preserve"> </w:t>
      </w:r>
      <w:r w:rsidRPr="008E5B19">
        <w:rPr>
          <w:rFonts w:ascii="Arial" w:eastAsia="Arial" w:hAnsi="Arial" w:cs="Arial"/>
          <w:sz w:val="24"/>
          <w:szCs w:val="24"/>
        </w:rPr>
        <w:t>implemented</w:t>
      </w:r>
      <w:r w:rsidR="00D16141" w:rsidRPr="008E5B19">
        <w:rPr>
          <w:rFonts w:ascii="Arial" w:eastAsia="Arial" w:hAnsi="Arial" w:cs="Arial"/>
          <w:sz w:val="24"/>
          <w:szCs w:val="24"/>
        </w:rPr>
        <w:t xml:space="preserve"> </w:t>
      </w:r>
      <w:r w:rsidRPr="008E5B19">
        <w:rPr>
          <w:rFonts w:ascii="Arial" w:eastAsia="Arial" w:hAnsi="Arial" w:cs="Arial"/>
          <w:sz w:val="24"/>
          <w:szCs w:val="24"/>
        </w:rPr>
        <w:t>due</w:t>
      </w:r>
      <w:r w:rsidR="00D16141" w:rsidRPr="008E5B19">
        <w:rPr>
          <w:rFonts w:ascii="Arial" w:eastAsia="Arial" w:hAnsi="Arial" w:cs="Arial"/>
          <w:sz w:val="24"/>
          <w:szCs w:val="24"/>
        </w:rPr>
        <w:t xml:space="preserve"> </w:t>
      </w:r>
      <w:r w:rsidRPr="008E5B19">
        <w:rPr>
          <w:rFonts w:ascii="Arial" w:eastAsia="Arial" w:hAnsi="Arial" w:cs="Arial"/>
          <w:sz w:val="24"/>
          <w:szCs w:val="24"/>
        </w:rPr>
        <w:t>to</w:t>
      </w:r>
      <w:r w:rsidR="00D16141" w:rsidRPr="008E5B19">
        <w:rPr>
          <w:rFonts w:ascii="Arial" w:eastAsia="Arial" w:hAnsi="Arial" w:cs="Arial"/>
          <w:sz w:val="24"/>
          <w:szCs w:val="24"/>
        </w:rPr>
        <w:t xml:space="preserve"> </w:t>
      </w:r>
      <w:r w:rsidRPr="008E5B19">
        <w:rPr>
          <w:rFonts w:ascii="Arial" w:eastAsia="Arial" w:hAnsi="Arial" w:cs="Arial"/>
          <w:sz w:val="24"/>
          <w:szCs w:val="24"/>
        </w:rPr>
        <w:t>COVID-19</w:t>
      </w:r>
      <w:r w:rsidR="00D16141" w:rsidRPr="008E5B19">
        <w:rPr>
          <w:rFonts w:ascii="Arial" w:eastAsia="Arial" w:hAnsi="Arial" w:cs="Arial"/>
          <w:sz w:val="24"/>
          <w:szCs w:val="24"/>
        </w:rPr>
        <w:t xml:space="preserve"> </w:t>
      </w:r>
      <w:r w:rsidRPr="008E5B19">
        <w:rPr>
          <w:rFonts w:ascii="Arial" w:eastAsia="Arial" w:hAnsi="Arial" w:cs="Arial"/>
          <w:sz w:val="24"/>
          <w:szCs w:val="24"/>
        </w:rPr>
        <w:t>pandemic;</w:t>
      </w:r>
      <w:r w:rsidR="00D16141" w:rsidRPr="008E5B19">
        <w:rPr>
          <w:rFonts w:ascii="Arial" w:eastAsia="Arial" w:hAnsi="Arial" w:cs="Arial"/>
          <w:sz w:val="24"/>
          <w:szCs w:val="24"/>
        </w:rPr>
        <w:t xml:space="preserve"> </w:t>
      </w:r>
      <w:r w:rsidRPr="008E5B19">
        <w:rPr>
          <w:rFonts w:ascii="Arial" w:eastAsia="Arial" w:hAnsi="Arial" w:cs="Arial"/>
          <w:sz w:val="24"/>
          <w:szCs w:val="24"/>
        </w:rPr>
        <w:t>of</w:t>
      </w:r>
      <w:r w:rsidR="00D16141" w:rsidRPr="008E5B19">
        <w:rPr>
          <w:rFonts w:ascii="Arial" w:eastAsia="Arial" w:hAnsi="Arial" w:cs="Arial"/>
          <w:sz w:val="24"/>
          <w:szCs w:val="24"/>
        </w:rPr>
        <w:t xml:space="preserve"> </w:t>
      </w:r>
      <w:r w:rsidRPr="008E5B19">
        <w:rPr>
          <w:rFonts w:ascii="Arial" w:eastAsia="Arial" w:hAnsi="Arial" w:cs="Arial"/>
          <w:sz w:val="24"/>
          <w:szCs w:val="24"/>
        </w:rPr>
        <w:t>which,</w:t>
      </w:r>
      <w:r w:rsidR="00201C7A" w:rsidRPr="008E5B19">
        <w:rPr>
          <w:rFonts w:ascii="Arial" w:eastAsia="Arial" w:hAnsi="Arial" w:cs="Arial"/>
          <w:sz w:val="24"/>
          <w:szCs w:val="24"/>
        </w:rPr>
        <w:t xml:space="preserve"> </w:t>
      </w:r>
      <w:r w:rsidR="00CD47B7" w:rsidRPr="008A3853">
        <w:rPr>
          <w:rFonts w:ascii="Arial" w:eastAsia="Arial" w:hAnsi="Arial" w:cs="Arial"/>
          <w:b/>
          <w:color w:val="0070C0"/>
          <w:sz w:val="24"/>
          <w:szCs w:val="24"/>
        </w:rPr>
        <w:t>₱</w:t>
      </w:r>
      <w:r w:rsidR="00861A6A" w:rsidRPr="00861A6A">
        <w:rPr>
          <w:rFonts w:ascii="Arial" w:eastAsia="Arial" w:hAnsi="Arial" w:cs="Arial"/>
          <w:b/>
          <w:color w:val="0070C0"/>
          <w:sz w:val="24"/>
          <w:szCs w:val="24"/>
        </w:rPr>
        <w:t xml:space="preserve">1,389,057,144.06 </w:t>
      </w:r>
      <w:r w:rsidRPr="008E5B19">
        <w:rPr>
          <w:rFonts w:ascii="Arial" w:eastAsia="Arial" w:hAnsi="Arial" w:cs="Arial"/>
          <w:bCs/>
          <w:sz w:val="24"/>
          <w:szCs w:val="24"/>
        </w:rPr>
        <w:t>was</w:t>
      </w:r>
      <w:r w:rsidR="00D16141" w:rsidRPr="008E5B19">
        <w:rPr>
          <w:rFonts w:ascii="Arial" w:eastAsia="Arial" w:hAnsi="Arial" w:cs="Arial"/>
          <w:sz w:val="24"/>
          <w:szCs w:val="24"/>
        </w:rPr>
        <w:t xml:space="preserve"> </w:t>
      </w:r>
      <w:r w:rsidRPr="008E5B19">
        <w:rPr>
          <w:rFonts w:ascii="Arial" w:eastAsia="Arial" w:hAnsi="Arial" w:cs="Arial"/>
          <w:sz w:val="24"/>
          <w:szCs w:val="24"/>
        </w:rPr>
        <w:t>provided</w:t>
      </w:r>
      <w:r w:rsidR="00D16141" w:rsidRPr="008E5B19">
        <w:rPr>
          <w:rFonts w:ascii="Arial" w:eastAsia="Arial" w:hAnsi="Arial" w:cs="Arial"/>
          <w:sz w:val="24"/>
          <w:szCs w:val="24"/>
        </w:rPr>
        <w:t xml:space="preserve"> </w:t>
      </w:r>
      <w:r w:rsidRPr="008E5B19">
        <w:rPr>
          <w:rFonts w:ascii="Arial" w:eastAsia="Arial" w:hAnsi="Arial" w:cs="Arial"/>
          <w:sz w:val="24"/>
          <w:szCs w:val="24"/>
        </w:rPr>
        <w:t>by</w:t>
      </w:r>
      <w:r w:rsidR="00D16141" w:rsidRPr="008E5B19">
        <w:rPr>
          <w:rFonts w:ascii="Arial" w:eastAsia="Arial" w:hAnsi="Arial" w:cs="Arial"/>
          <w:sz w:val="24"/>
          <w:szCs w:val="24"/>
        </w:rPr>
        <w:t xml:space="preserve"> </w:t>
      </w:r>
      <w:r w:rsidRPr="005D164B">
        <w:rPr>
          <w:rFonts w:ascii="Arial" w:eastAsia="Arial" w:hAnsi="Arial" w:cs="Arial"/>
          <w:b/>
          <w:color w:val="0070C0"/>
          <w:sz w:val="24"/>
          <w:szCs w:val="24"/>
        </w:rPr>
        <w:t>DSWD</w:t>
      </w:r>
      <w:r w:rsidRPr="005D164B">
        <w:rPr>
          <w:rFonts w:ascii="Arial" w:eastAsia="Arial" w:hAnsi="Arial" w:cs="Arial"/>
          <w:color w:val="0070C0"/>
          <w:sz w:val="24"/>
          <w:szCs w:val="24"/>
        </w:rPr>
        <w:t>,</w:t>
      </w:r>
      <w:r w:rsidR="00D16141" w:rsidRPr="005D164B">
        <w:rPr>
          <w:rFonts w:ascii="Arial" w:eastAsia="Arial" w:hAnsi="Arial" w:cs="Arial"/>
          <w:b/>
          <w:color w:val="0070C0"/>
          <w:sz w:val="24"/>
          <w:szCs w:val="24"/>
        </w:rPr>
        <w:t xml:space="preserve"> </w:t>
      </w:r>
      <w:r w:rsidRPr="008E5B19">
        <w:rPr>
          <w:rFonts w:ascii="Arial" w:eastAsia="Arial" w:hAnsi="Arial" w:cs="Arial"/>
          <w:b/>
          <w:sz w:val="24"/>
          <w:szCs w:val="24"/>
        </w:rPr>
        <w:t>₱</w:t>
      </w:r>
      <w:r w:rsidR="00A82D9C" w:rsidRPr="008E5B19">
        <w:rPr>
          <w:rFonts w:ascii="Arial" w:eastAsia="Arial" w:hAnsi="Arial" w:cs="Arial"/>
          <w:b/>
          <w:bCs/>
          <w:sz w:val="24"/>
          <w:szCs w:val="24"/>
        </w:rPr>
        <w:t xml:space="preserve">480,134,958.53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NGOs</w:t>
      </w:r>
      <w:r w:rsidRPr="008E5B19">
        <w:rPr>
          <w:rFonts w:ascii="Arial" w:eastAsia="Arial" w:hAnsi="Arial" w:cs="Arial"/>
          <w:sz w:val="24"/>
          <w:szCs w:val="24"/>
        </w:rPr>
        <w:t>,</w:t>
      </w:r>
      <w:r w:rsidR="00D16141" w:rsidRPr="008E5B19">
        <w:rPr>
          <w:rFonts w:ascii="Arial" w:eastAsia="Arial" w:hAnsi="Arial" w:cs="Arial"/>
          <w:sz w:val="24"/>
          <w:szCs w:val="24"/>
        </w:rPr>
        <w:t xml:space="preserve"> </w:t>
      </w:r>
      <w:r w:rsidRPr="008E5B19">
        <w:rPr>
          <w:rFonts w:ascii="Arial" w:eastAsia="Arial" w:hAnsi="Arial" w:cs="Arial"/>
          <w:sz w:val="24"/>
          <w:szCs w:val="24"/>
        </w:rPr>
        <w:t>and</w:t>
      </w:r>
      <w:r w:rsidR="00D16141" w:rsidRPr="008E5B19">
        <w:rPr>
          <w:rFonts w:ascii="Arial" w:eastAsia="Arial" w:hAnsi="Arial" w:cs="Arial"/>
          <w:sz w:val="24"/>
          <w:szCs w:val="24"/>
        </w:rPr>
        <w:t xml:space="preserve"> </w:t>
      </w:r>
      <w:r w:rsidRPr="008E5B19">
        <w:rPr>
          <w:rFonts w:ascii="Arial" w:eastAsia="Arial" w:hAnsi="Arial" w:cs="Arial"/>
          <w:b/>
          <w:sz w:val="24"/>
          <w:szCs w:val="24"/>
        </w:rPr>
        <w:t>₱</w:t>
      </w:r>
      <w:r w:rsidR="00D67BA9" w:rsidRPr="008E5B19">
        <w:rPr>
          <w:rFonts w:ascii="Arial" w:eastAsia="Arial" w:hAnsi="Arial" w:cs="Arial"/>
          <w:b/>
          <w:bCs/>
          <w:sz w:val="24"/>
          <w:szCs w:val="24"/>
        </w:rPr>
        <w:t>31,850,409.96</w:t>
      </w:r>
      <w:r w:rsidR="00D16141" w:rsidRPr="008E5B19">
        <w:rPr>
          <w:rFonts w:ascii="Arial" w:eastAsia="Arial" w:hAnsi="Arial" w:cs="Arial"/>
          <w:b/>
          <w:bCs/>
          <w:sz w:val="24"/>
          <w:szCs w:val="24"/>
        </w:rPr>
        <w:t xml:space="preserve"> </w:t>
      </w:r>
      <w:r w:rsidRPr="008E5B19">
        <w:rPr>
          <w:rFonts w:ascii="Arial" w:eastAsia="Arial" w:hAnsi="Arial" w:cs="Arial"/>
          <w:sz w:val="24"/>
          <w:szCs w:val="24"/>
        </w:rPr>
        <w:t>from</w:t>
      </w:r>
      <w:r w:rsidR="00D16141" w:rsidRPr="008E5B19">
        <w:rPr>
          <w:rFonts w:ascii="Arial" w:eastAsia="Arial" w:hAnsi="Arial" w:cs="Arial"/>
          <w:sz w:val="24"/>
          <w:szCs w:val="24"/>
        </w:rPr>
        <w:t xml:space="preserve"> </w:t>
      </w:r>
      <w:r w:rsidRPr="008E5B19">
        <w:rPr>
          <w:rFonts w:ascii="Arial" w:eastAsia="Arial" w:hAnsi="Arial" w:cs="Arial"/>
          <w:b/>
          <w:sz w:val="24"/>
          <w:szCs w:val="24"/>
        </w:rPr>
        <w:t>Private</w:t>
      </w:r>
      <w:r w:rsidR="00D16141" w:rsidRPr="008E5B19">
        <w:rPr>
          <w:rFonts w:ascii="Arial" w:eastAsia="Arial" w:hAnsi="Arial" w:cs="Arial"/>
          <w:b/>
          <w:sz w:val="24"/>
          <w:szCs w:val="24"/>
        </w:rPr>
        <w:t xml:space="preserve"> </w:t>
      </w:r>
      <w:r w:rsidRPr="008E5B19">
        <w:rPr>
          <w:rFonts w:ascii="Arial" w:eastAsia="Arial" w:hAnsi="Arial" w:cs="Arial"/>
          <w:b/>
          <w:sz w:val="24"/>
          <w:szCs w:val="24"/>
        </w:rPr>
        <w:t>Partners</w:t>
      </w:r>
      <w:r w:rsidR="00D16141" w:rsidRPr="008E5B19">
        <w:rPr>
          <w:rFonts w:ascii="Arial" w:eastAsia="Arial" w:hAnsi="Arial" w:cs="Arial"/>
          <w:b/>
          <w:sz w:val="20"/>
          <w:szCs w:val="20"/>
        </w:rPr>
        <w:t xml:space="preserve"> </w:t>
      </w:r>
      <w:r w:rsidRPr="008E5B19">
        <w:rPr>
          <w:rFonts w:ascii="Arial" w:eastAsia="Arial" w:hAnsi="Arial" w:cs="Arial"/>
          <w:sz w:val="24"/>
          <w:szCs w:val="24"/>
        </w:rPr>
        <w:t>(see</w:t>
      </w:r>
      <w:r w:rsidR="00D16141" w:rsidRPr="008E5B19">
        <w:rPr>
          <w:rFonts w:ascii="Arial" w:eastAsia="Arial" w:hAnsi="Arial" w:cs="Arial"/>
          <w:sz w:val="24"/>
          <w:szCs w:val="24"/>
        </w:rPr>
        <w:t xml:space="preserve"> </w:t>
      </w:r>
      <w:r w:rsidRPr="008E5B19">
        <w:rPr>
          <w:rFonts w:ascii="Arial" w:eastAsia="Arial" w:hAnsi="Arial" w:cs="Arial"/>
          <w:sz w:val="24"/>
          <w:szCs w:val="24"/>
        </w:rPr>
        <w:t>Table</w:t>
      </w:r>
      <w:r w:rsidR="00D16141" w:rsidRPr="008E5B19">
        <w:rPr>
          <w:rFonts w:ascii="Arial" w:eastAsia="Arial" w:hAnsi="Arial" w:cs="Arial"/>
          <w:sz w:val="24"/>
          <w:szCs w:val="24"/>
        </w:rPr>
        <w:t xml:space="preserve"> </w:t>
      </w:r>
      <w:r w:rsidRPr="008E5B19">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05087" w:rsidRPr="00D05087" w14:paraId="214187E9" w14:textId="77777777" w:rsidTr="00D05087">
        <w:trPr>
          <w:trHeight w:val="58"/>
          <w:tblHeader/>
        </w:trPr>
        <w:tc>
          <w:tcPr>
            <w:tcW w:w="1762"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215556" w14:textId="77777777" w:rsidR="00D05087" w:rsidRPr="00D05087" w:rsidRDefault="00D05087" w:rsidP="00D05087">
            <w:pPr>
              <w:widowControl/>
              <w:spacing w:after="0" w:line="240" w:lineRule="auto"/>
              <w:ind w:right="57"/>
              <w:contextualSpacing/>
              <w:jc w:val="center"/>
              <w:rPr>
                <w:rFonts w:ascii="Arial Narrow" w:eastAsia="Times New Roman" w:hAnsi="Arial Narrow"/>
                <w:b/>
                <w:bCs/>
                <w:color w:val="000000"/>
                <w:sz w:val="20"/>
                <w:szCs w:val="20"/>
              </w:rPr>
            </w:pPr>
            <w:r w:rsidRPr="00D05087">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6D3AA85" w14:textId="5B43C400"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COST OF ASSISTANCE</w:t>
            </w:r>
          </w:p>
        </w:tc>
      </w:tr>
      <w:tr w:rsidR="00D05087" w:rsidRPr="00D05087" w14:paraId="202725EC" w14:textId="77777777" w:rsidTr="00D05087">
        <w:trPr>
          <w:trHeight w:val="20"/>
          <w:tblHeader/>
        </w:trPr>
        <w:tc>
          <w:tcPr>
            <w:tcW w:w="1762"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1C96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9D979A6" w14:textId="441355F9"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DSWD</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1C9406" w14:textId="14847CE0"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NGOs</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675EEE" w14:textId="4BC788C9"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OTHERS</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B1A582" w14:textId="21C5886F" w:rsidR="00D05087" w:rsidRPr="00D05087" w:rsidRDefault="00D05087" w:rsidP="00861A6A">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GRAND TOTAL</w:t>
            </w:r>
          </w:p>
        </w:tc>
      </w:tr>
      <w:tr w:rsidR="00D05087" w:rsidRPr="00D05087" w14:paraId="2B82CD7D" w14:textId="77777777" w:rsidTr="00D05087">
        <w:trPr>
          <w:trHeight w:val="20"/>
        </w:trPr>
        <w:tc>
          <w:tcPr>
            <w:tcW w:w="1762"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40643AA" w14:textId="77777777" w:rsidR="00D05087" w:rsidRPr="00D05087" w:rsidRDefault="00D05087" w:rsidP="00D05087">
            <w:pPr>
              <w:spacing w:after="0" w:line="240" w:lineRule="auto"/>
              <w:ind w:right="57"/>
              <w:contextualSpacing/>
              <w:jc w:val="center"/>
              <w:rPr>
                <w:rFonts w:ascii="Arial Narrow" w:hAnsi="Arial Narrow"/>
                <w:b/>
                <w:bCs/>
                <w:color w:val="000000"/>
                <w:sz w:val="20"/>
                <w:szCs w:val="20"/>
              </w:rPr>
            </w:pPr>
            <w:r w:rsidRPr="00D05087">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4F5E7FBD" w14:textId="281036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389,057,144.06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7574B3A" w14:textId="0236B5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6AEDDA8B" w14:textId="71422C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41E5E4AE" w14:textId="0E36014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901,042,512.55 </w:t>
            </w:r>
          </w:p>
        </w:tc>
      </w:tr>
      <w:tr w:rsidR="00D05087" w:rsidRPr="00D05087" w14:paraId="1FA80C2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120BE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36062EE" w14:textId="2CA41B8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0,458,384.85 </w:t>
            </w:r>
          </w:p>
        </w:tc>
        <w:tc>
          <w:tcPr>
            <w:tcW w:w="810" w:type="pct"/>
            <w:tcBorders>
              <w:top w:val="nil"/>
              <w:left w:val="nil"/>
              <w:bottom w:val="single" w:sz="4" w:space="0" w:color="000000"/>
              <w:right w:val="single" w:sz="4" w:space="0" w:color="000000"/>
            </w:tcBorders>
            <w:shd w:val="clear" w:color="A5A5A5" w:fill="A5A5A5"/>
            <w:noWrap/>
            <w:vAlign w:val="bottom"/>
            <w:hideMark/>
          </w:tcPr>
          <w:p w14:paraId="33C02A84" w14:textId="60F8340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E2BCC90" w14:textId="64B8260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1539C83" w14:textId="38138C4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85,868,384.85 </w:t>
            </w:r>
          </w:p>
        </w:tc>
      </w:tr>
      <w:tr w:rsidR="00D05087" w:rsidRPr="00D05087" w14:paraId="05ED09C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727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1AEB280B" w14:textId="45F0F77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6,520,389.69 </w:t>
            </w:r>
          </w:p>
        </w:tc>
        <w:tc>
          <w:tcPr>
            <w:tcW w:w="810" w:type="pct"/>
            <w:tcBorders>
              <w:top w:val="nil"/>
              <w:left w:val="nil"/>
              <w:bottom w:val="single" w:sz="4" w:space="0" w:color="000000"/>
              <w:right w:val="single" w:sz="4" w:space="0" w:color="000000"/>
            </w:tcBorders>
            <w:shd w:val="clear" w:color="auto" w:fill="auto"/>
            <w:noWrap/>
            <w:vAlign w:val="bottom"/>
            <w:hideMark/>
          </w:tcPr>
          <w:p w14:paraId="4A6BE6F1" w14:textId="37DE2E0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78731" w14:textId="5AFCA564"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25A1BE5" w14:textId="754F13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520,389.69 </w:t>
            </w:r>
          </w:p>
        </w:tc>
      </w:tr>
      <w:tr w:rsidR="00D05087" w:rsidRPr="00D05087" w14:paraId="50B1D65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C7B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3A8211" w14:textId="3D2EB2D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9,353,679.36 </w:t>
            </w:r>
          </w:p>
        </w:tc>
        <w:tc>
          <w:tcPr>
            <w:tcW w:w="810" w:type="pct"/>
            <w:tcBorders>
              <w:top w:val="nil"/>
              <w:left w:val="nil"/>
              <w:bottom w:val="single" w:sz="4" w:space="0" w:color="000000"/>
              <w:right w:val="single" w:sz="4" w:space="0" w:color="000000"/>
            </w:tcBorders>
            <w:shd w:val="clear" w:color="auto" w:fill="auto"/>
            <w:noWrap/>
            <w:vAlign w:val="bottom"/>
            <w:hideMark/>
          </w:tcPr>
          <w:p w14:paraId="2E9C923B" w14:textId="0C54EDA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2A2EC" w14:textId="755FA9B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510822" w14:textId="402E6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1,453,679.36 </w:t>
            </w:r>
          </w:p>
        </w:tc>
      </w:tr>
      <w:tr w:rsidR="00D05087" w:rsidRPr="00D05087" w14:paraId="70CBDF2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79C2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4716F1EC" w14:textId="7CCD283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64BCC37" w14:textId="4B07CD5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E63FE2" w14:textId="51068A4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02D9C25" w14:textId="3F6AE7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32,450.00 </w:t>
            </w:r>
          </w:p>
        </w:tc>
      </w:tr>
      <w:tr w:rsidR="00D05087" w:rsidRPr="00D05087" w14:paraId="323E4F0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3CBF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2D859C04" w14:textId="3ED05F8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8,324,568.00 </w:t>
            </w:r>
          </w:p>
        </w:tc>
        <w:tc>
          <w:tcPr>
            <w:tcW w:w="810" w:type="pct"/>
            <w:tcBorders>
              <w:top w:val="nil"/>
              <w:left w:val="nil"/>
              <w:bottom w:val="single" w:sz="4" w:space="0" w:color="000000"/>
              <w:right w:val="single" w:sz="4" w:space="0" w:color="000000"/>
            </w:tcBorders>
            <w:shd w:val="clear" w:color="auto" w:fill="auto"/>
            <w:noWrap/>
            <w:vAlign w:val="bottom"/>
            <w:hideMark/>
          </w:tcPr>
          <w:p w14:paraId="79BF0164" w14:textId="34FD8CFA"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56585" w14:textId="72FB7956"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7347375" w14:textId="1DFE33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574,568.00 </w:t>
            </w:r>
          </w:p>
        </w:tc>
      </w:tr>
      <w:tr w:rsidR="00D05087" w:rsidRPr="00D05087" w14:paraId="16C6A5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6AC5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A30C9B6" w14:textId="413E7D4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8,969,119.10 </w:t>
            </w:r>
          </w:p>
        </w:tc>
        <w:tc>
          <w:tcPr>
            <w:tcW w:w="810" w:type="pct"/>
            <w:tcBorders>
              <w:top w:val="nil"/>
              <w:left w:val="nil"/>
              <w:bottom w:val="single" w:sz="4" w:space="0" w:color="000000"/>
              <w:right w:val="single" w:sz="4" w:space="0" w:color="000000"/>
            </w:tcBorders>
            <w:shd w:val="clear" w:color="auto" w:fill="auto"/>
            <w:noWrap/>
            <w:vAlign w:val="bottom"/>
            <w:hideMark/>
          </w:tcPr>
          <w:p w14:paraId="6CB73417" w14:textId="3E559B8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B56428D" w14:textId="67F1D90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440027" w14:textId="7082A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476,619.10 </w:t>
            </w:r>
          </w:p>
        </w:tc>
      </w:tr>
      <w:tr w:rsidR="00D05087" w:rsidRPr="00D05087" w14:paraId="16799A3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1FE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7643E2EB" w14:textId="00F2399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657,958.00 </w:t>
            </w:r>
          </w:p>
        </w:tc>
        <w:tc>
          <w:tcPr>
            <w:tcW w:w="810" w:type="pct"/>
            <w:tcBorders>
              <w:top w:val="nil"/>
              <w:left w:val="nil"/>
              <w:bottom w:val="single" w:sz="4" w:space="0" w:color="000000"/>
              <w:right w:val="single" w:sz="4" w:space="0" w:color="000000"/>
            </w:tcBorders>
            <w:shd w:val="clear" w:color="auto" w:fill="auto"/>
            <w:noWrap/>
            <w:vAlign w:val="bottom"/>
            <w:hideMark/>
          </w:tcPr>
          <w:p w14:paraId="25655360" w14:textId="08A7AF33"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B3C430C" w14:textId="4A4EB7B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1E4ED8B" w14:textId="43A387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050,458.00 </w:t>
            </w:r>
          </w:p>
        </w:tc>
      </w:tr>
      <w:tr w:rsidR="00D05087" w:rsidRPr="00D05087" w14:paraId="551F365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1E8D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318B37" w14:textId="17D4E17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2,589,298.00 </w:t>
            </w:r>
          </w:p>
        </w:tc>
        <w:tc>
          <w:tcPr>
            <w:tcW w:w="810" w:type="pct"/>
            <w:tcBorders>
              <w:top w:val="nil"/>
              <w:left w:val="nil"/>
              <w:bottom w:val="single" w:sz="4" w:space="0" w:color="000000"/>
              <w:right w:val="single" w:sz="4" w:space="0" w:color="000000"/>
            </w:tcBorders>
            <w:shd w:val="clear" w:color="auto" w:fill="auto"/>
            <w:noWrap/>
            <w:vAlign w:val="bottom"/>
            <w:hideMark/>
          </w:tcPr>
          <w:p w14:paraId="7CB6B636" w14:textId="559D57C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87931ED" w14:textId="508E3C94"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C7D11C3" w14:textId="096F5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0,031,798.00 </w:t>
            </w:r>
          </w:p>
        </w:tc>
      </w:tr>
      <w:tr w:rsidR="00D05087" w:rsidRPr="00D05087" w14:paraId="03E78CA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378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4DD14E28" w14:textId="02414AB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71B040A6" w14:textId="3D0ADC8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AD24A2" w14:textId="4C27C3E5"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6305F0" w14:textId="54C42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83,960.00 </w:t>
            </w:r>
          </w:p>
        </w:tc>
      </w:tr>
      <w:tr w:rsidR="00D05087" w:rsidRPr="00D05087" w14:paraId="7CA09EE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C7D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2B270C88" w14:textId="01DA0D8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1893F4" w14:textId="37B7615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F0A341" w14:textId="3DC4C7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B39D26" w14:textId="0DBFDF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9,000.00 </w:t>
            </w:r>
          </w:p>
        </w:tc>
      </w:tr>
      <w:tr w:rsidR="00D05087" w:rsidRPr="00D05087" w14:paraId="6ABC48E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D1D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6170BE85" w14:textId="0FEAD7CB"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D49D679" w14:textId="38B059E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B5B7D9" w14:textId="1EAF735B"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A5ADC24" w14:textId="3B257B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574,300.00 </w:t>
            </w:r>
          </w:p>
        </w:tc>
      </w:tr>
      <w:tr w:rsidR="00D05087" w:rsidRPr="00D05087" w14:paraId="5B9846D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517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99C32A6" w14:textId="4E8D764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784FFB4B" w14:textId="06FF3CF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86927" w14:textId="2BCFD0E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96CF37" w14:textId="386CF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2,480.00 </w:t>
            </w:r>
          </w:p>
        </w:tc>
      </w:tr>
      <w:tr w:rsidR="00D05087" w:rsidRPr="00D05087" w14:paraId="1650EE5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E2D2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7BE698D" w14:textId="0EADEE7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6EE426F4" w14:textId="37931E5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1B74B96" w14:textId="5DC6F8E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FDB9787" w14:textId="0591AD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9,984.00 </w:t>
            </w:r>
          </w:p>
        </w:tc>
      </w:tr>
      <w:tr w:rsidR="00D05087" w:rsidRPr="00D05087" w14:paraId="2A9EBC1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325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4520F9D" w14:textId="510206C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0B2DE6C2" w14:textId="0558E61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A6987" w14:textId="3E032D41"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3AF6410" w14:textId="2556EC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782,540.00 </w:t>
            </w:r>
          </w:p>
        </w:tc>
      </w:tr>
      <w:tr w:rsidR="00D05087" w:rsidRPr="00D05087" w14:paraId="5F35B9D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A379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687C02D2" w14:textId="70787E1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78852D3E" w14:textId="621EF8BC"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5A680" w14:textId="1E9AC89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7714375" w14:textId="7F1E6F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10,763.60 </w:t>
            </w:r>
          </w:p>
        </w:tc>
      </w:tr>
      <w:tr w:rsidR="00D05087" w:rsidRPr="00D05087" w14:paraId="66F2E2E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855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456DF034" w14:textId="4EFF7BA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5A4CBBD" w14:textId="6D91A5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28EB20" w14:textId="75B82BE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D0FFD2" w14:textId="76AF3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80,385.80 </w:t>
            </w:r>
          </w:p>
        </w:tc>
      </w:tr>
      <w:tr w:rsidR="00D05087" w:rsidRPr="00D05087" w14:paraId="722A630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844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8DD5A" w14:textId="06F15D27"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26,757,949.30 </w:t>
            </w:r>
          </w:p>
        </w:tc>
        <w:tc>
          <w:tcPr>
            <w:tcW w:w="810" w:type="pct"/>
            <w:tcBorders>
              <w:top w:val="nil"/>
              <w:left w:val="nil"/>
              <w:bottom w:val="single" w:sz="4" w:space="0" w:color="000000"/>
              <w:right w:val="single" w:sz="4" w:space="0" w:color="000000"/>
            </w:tcBorders>
            <w:shd w:val="clear" w:color="auto" w:fill="auto"/>
            <w:noWrap/>
            <w:vAlign w:val="bottom"/>
            <w:hideMark/>
          </w:tcPr>
          <w:p w14:paraId="1D30ABFA" w14:textId="718370F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246F9" w14:textId="56AF3D83"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A99E4A" w14:textId="1BE64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85,607,949.30 </w:t>
            </w:r>
          </w:p>
        </w:tc>
      </w:tr>
      <w:tr w:rsidR="00D05087" w:rsidRPr="00D05087" w14:paraId="1915986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533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13C0F59" w14:textId="1518B6BF"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4,092,260.00 </w:t>
            </w:r>
          </w:p>
        </w:tc>
        <w:tc>
          <w:tcPr>
            <w:tcW w:w="810" w:type="pct"/>
            <w:tcBorders>
              <w:top w:val="nil"/>
              <w:left w:val="nil"/>
              <w:bottom w:val="single" w:sz="4" w:space="0" w:color="000000"/>
              <w:right w:val="single" w:sz="4" w:space="0" w:color="000000"/>
            </w:tcBorders>
            <w:shd w:val="clear" w:color="auto" w:fill="auto"/>
            <w:noWrap/>
            <w:vAlign w:val="bottom"/>
            <w:hideMark/>
          </w:tcPr>
          <w:p w14:paraId="68259635" w14:textId="6C54263E"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005709" w14:textId="6727E709"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9179755" w14:textId="0DA060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92,260.00 </w:t>
            </w:r>
          </w:p>
        </w:tc>
      </w:tr>
      <w:tr w:rsidR="00D05087" w:rsidRPr="00D05087" w14:paraId="24BAED3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3AED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12D7FDCC" w14:textId="16F0F522"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033046DE" w14:textId="47CCE806"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5843" w14:textId="313D4780"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A15E33A" w14:textId="0E0ABE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7,114,800.00 </w:t>
            </w:r>
          </w:p>
        </w:tc>
      </w:tr>
      <w:tr w:rsidR="00D05087" w:rsidRPr="00D05087" w14:paraId="2B515D5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BBD0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52FEE7FE" w14:textId="1D150C6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4,050,579.18 </w:t>
            </w:r>
          </w:p>
        </w:tc>
        <w:tc>
          <w:tcPr>
            <w:tcW w:w="810" w:type="pct"/>
            <w:tcBorders>
              <w:top w:val="nil"/>
              <w:left w:val="nil"/>
              <w:bottom w:val="single" w:sz="4" w:space="0" w:color="000000"/>
              <w:right w:val="single" w:sz="4" w:space="0" w:color="000000"/>
            </w:tcBorders>
            <w:shd w:val="clear" w:color="A5A5A5" w:fill="A5A5A5"/>
            <w:noWrap/>
            <w:vAlign w:val="bottom"/>
            <w:hideMark/>
          </w:tcPr>
          <w:p w14:paraId="1816D531" w14:textId="23A6EAD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3EFD6B14" w14:textId="26E99F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1B01B389" w14:textId="3C8D16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8,706,689.77 </w:t>
            </w:r>
          </w:p>
        </w:tc>
      </w:tr>
      <w:tr w:rsidR="00D05087" w:rsidRPr="00D05087" w14:paraId="083B226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7CDB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E1CCFC2" w14:textId="32148E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25B284E" w14:textId="120453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2628A7" w14:textId="65F34E3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F27338" w14:textId="46DAE51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915,583.38 </w:t>
            </w:r>
          </w:p>
        </w:tc>
      </w:tr>
      <w:tr w:rsidR="00D05087" w:rsidRPr="00D05087" w14:paraId="30D74B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3BB6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883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09A6A67E" w14:textId="2CEBAF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94DDD2E" w14:textId="249BF8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B2B0A66" w14:textId="1C24CF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AB8FB" w14:textId="13B89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r>
      <w:tr w:rsidR="00D05087" w:rsidRPr="00D05087" w14:paraId="330C16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75710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7F2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4BC16CFC" w14:textId="3CDE7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67EDAE2" w14:textId="037C47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B9FFA0C" w14:textId="256DD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48986B" w14:textId="7FA220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34101B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B70E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B723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20E4B628" w14:textId="74CF02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012CD1BC" w14:textId="660DF5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F76CB6D" w14:textId="54FDB0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6DBED" w14:textId="29575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295.58 </w:t>
            </w:r>
          </w:p>
        </w:tc>
      </w:tr>
      <w:tr w:rsidR="00D05087" w:rsidRPr="00D05087" w14:paraId="50C8D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784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2CF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49C7F1F4" w14:textId="735C30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169A0040" w14:textId="4A939C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D084C3A" w14:textId="38BFD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6110A8" w14:textId="75BBD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6,299.20 </w:t>
            </w:r>
          </w:p>
        </w:tc>
      </w:tr>
      <w:tr w:rsidR="00D05087" w:rsidRPr="00D05087" w14:paraId="10333B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C45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AF9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5152F554" w14:textId="18B99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69A777F" w14:textId="03372F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EE73721" w14:textId="3F30CC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AA75C" w14:textId="15899F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085BFC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B73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128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11EE96CD" w14:textId="5B43CF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091BF2A5" w14:textId="06B200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03851F3" w14:textId="139677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AC9EFB" w14:textId="25C709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78B43D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0A9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250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324862E5" w14:textId="6A4D34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E06B66C" w14:textId="4FF40E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02910ECD" w14:textId="1E6E76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F17F7B" w14:textId="772C1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8,551.20 </w:t>
            </w:r>
          </w:p>
        </w:tc>
      </w:tr>
      <w:tr w:rsidR="00D05087" w:rsidRPr="00D05087" w14:paraId="5BF539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D6C4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FBF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55604436" w14:textId="7A5F4D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6925AF58" w14:textId="42D21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65C4BA1A" w14:textId="7DFBE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4704E" w14:textId="323AFF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092.45 </w:t>
            </w:r>
          </w:p>
        </w:tc>
      </w:tr>
      <w:tr w:rsidR="00D05087" w:rsidRPr="00D05087" w14:paraId="50141B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182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88D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2F6B5510" w14:textId="5B08FC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3AB04DA" w14:textId="1F4BED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2E60853" w14:textId="6C4420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DA0590" w14:textId="37A004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70D6AC7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50A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2DD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7DC16F3F" w14:textId="4FBC94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00D5C9A3" w14:textId="5D35C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4A52E89" w14:textId="5E211F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F6F9B6" w14:textId="3A390A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247.70 </w:t>
            </w:r>
          </w:p>
        </w:tc>
      </w:tr>
      <w:tr w:rsidR="00D05087" w:rsidRPr="00D05087" w14:paraId="3E5D5E4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A2743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1525E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600D42BC" w14:textId="224BE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77C5FDF6" w14:textId="5DC81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1ACB424" w14:textId="006F8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878099" w14:textId="7D225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304.70 </w:t>
            </w:r>
          </w:p>
        </w:tc>
      </w:tr>
      <w:tr w:rsidR="00D05087" w:rsidRPr="00D05087" w14:paraId="4A30D2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69B7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6FD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82C8AFE" w14:textId="13284C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2FDCD7AA" w14:textId="003382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64A60BC" w14:textId="15864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6DED2E" w14:textId="0F47FF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6,280.50 </w:t>
            </w:r>
          </w:p>
        </w:tc>
      </w:tr>
      <w:tr w:rsidR="00D05087" w:rsidRPr="00D05087" w14:paraId="0CA049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DF71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C85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4C945AF5" w14:textId="21DB0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7272489C" w14:textId="53B603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2558802F" w14:textId="0C9E3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A5A1F" w14:textId="0BB02F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29,385.70 </w:t>
            </w:r>
          </w:p>
        </w:tc>
      </w:tr>
      <w:tr w:rsidR="00D05087" w:rsidRPr="00D05087" w14:paraId="3E0268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8FA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8E6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561B29B" w14:textId="7A47D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600D971C" w14:textId="038D5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046AECDC" w14:textId="706B1D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0D65AD" w14:textId="50E9CC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333.20 </w:t>
            </w:r>
          </w:p>
        </w:tc>
      </w:tr>
      <w:tr w:rsidR="00D05087" w:rsidRPr="00D05087" w14:paraId="20C15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786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EBB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4C2C698F" w14:textId="240BB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5EDA7388" w14:textId="5EFEEB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D8F0769" w14:textId="7F4DDB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1C53A2" w14:textId="01F4C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1,187.20 </w:t>
            </w:r>
          </w:p>
        </w:tc>
      </w:tr>
      <w:tr w:rsidR="00D05087" w:rsidRPr="00D05087" w14:paraId="259F5F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AFCC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FD3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1B5C0FF8" w14:textId="54CBE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35DD62A1" w14:textId="716668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91D838C" w14:textId="466884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C4928" w14:textId="36D82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2A8B8E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893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BC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2496BCD" w14:textId="5BF3DC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5B981B8" w14:textId="003F3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18B25F6A" w14:textId="3327F7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32ABF" w14:textId="6DAE55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1CAED8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E93E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BD8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30507AE3" w14:textId="0A3D2C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A871721" w14:textId="4D9DC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B8F1D76" w14:textId="15675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6A14DA" w14:textId="22755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1B1D018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74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92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4F8FEC1D" w14:textId="25F652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F61FF62" w14:textId="1BED98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4D8F2D30" w14:textId="43A11D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C57B6F" w14:textId="33B63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5C9B1C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F83D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177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0957B2B0" w14:textId="525CD6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46EB0D4" w14:textId="3F5B0A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258272E9" w14:textId="39B53B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7F0979" w14:textId="7931A0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13.20 </w:t>
            </w:r>
          </w:p>
        </w:tc>
      </w:tr>
      <w:tr w:rsidR="00D05087" w:rsidRPr="00D05087" w14:paraId="526480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A542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EB3F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2EFD8DA6" w14:textId="526A66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2FF218" w14:textId="08D1D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5A6765EC" w14:textId="7485F9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DFB74" w14:textId="2DC41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453.20 </w:t>
            </w:r>
          </w:p>
        </w:tc>
      </w:tr>
      <w:tr w:rsidR="00D05087" w:rsidRPr="00D05087" w14:paraId="20EBD1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1EBB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D91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92654B3" w14:textId="06127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1E8C1586" w14:textId="0D26C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7F226C84" w14:textId="6B935E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A9F368" w14:textId="441AA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578.20 </w:t>
            </w:r>
          </w:p>
        </w:tc>
      </w:tr>
      <w:tr w:rsidR="00D05087" w:rsidRPr="00D05087" w14:paraId="5CCE58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355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9C0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2A07EC7D" w14:textId="754D8B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0D083022" w14:textId="6CF3A7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center"/>
            <w:hideMark/>
          </w:tcPr>
          <w:p w14:paraId="0E2B4F16" w14:textId="6D29E3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5C474" w14:textId="0A4341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9.70 </w:t>
            </w:r>
          </w:p>
        </w:tc>
      </w:tr>
      <w:tr w:rsidR="00D05087" w:rsidRPr="00D05087" w14:paraId="431F6F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B8AD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2AAA89D" w14:textId="7BA2B50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80,62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68133339" w14:textId="7E08EA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A107A6" w14:textId="6C9E51E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13AF320A" w14:textId="7DDD71B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80,625.83 </w:t>
            </w:r>
          </w:p>
        </w:tc>
      </w:tr>
      <w:tr w:rsidR="00D05087" w:rsidRPr="00D05087" w14:paraId="71F092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5ADC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999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4C271DCF" w14:textId="07353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13AF7F1F" w14:textId="4B80CE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AC7179" w14:textId="4D2617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A050D" w14:textId="34BCC3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574.25 </w:t>
            </w:r>
          </w:p>
        </w:tc>
      </w:tr>
      <w:tr w:rsidR="00D05087" w:rsidRPr="00D05087" w14:paraId="4D73CD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7628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B1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36A860AB" w14:textId="6E3CF2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7491426E" w14:textId="6D5E54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AE6CA7" w14:textId="4223A3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8AEB5A" w14:textId="202F0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860.50 </w:t>
            </w:r>
          </w:p>
        </w:tc>
      </w:tr>
      <w:tr w:rsidR="00D05087" w:rsidRPr="00D05087" w14:paraId="30475A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890A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C2D5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747700C4" w14:textId="088901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14655EBC" w14:textId="54A48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00BC5" w14:textId="208882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004442" w14:textId="2FCBE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5F0EFC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B18B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EFC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35579DD3" w14:textId="18CC5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7D4E8516" w14:textId="120748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548A3D" w14:textId="2D3E7F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4819B4" w14:textId="536BE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285.00 </w:t>
            </w:r>
          </w:p>
        </w:tc>
      </w:tr>
      <w:tr w:rsidR="00D05087" w:rsidRPr="00D05087" w14:paraId="3C17DD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AEE3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914A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5DDC977B" w14:textId="60509C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72AC4144" w14:textId="126BE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50CA02" w14:textId="3CB4F6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295C1" w14:textId="10B36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620.82 </w:t>
            </w:r>
          </w:p>
        </w:tc>
      </w:tr>
      <w:tr w:rsidR="00D05087" w:rsidRPr="00D05087" w14:paraId="0F83FC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CA0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552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5DEC3505" w14:textId="28BB2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9BADEC7" w14:textId="73D588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14998" w14:textId="591443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7102C4" w14:textId="15C95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r>
      <w:tr w:rsidR="00D05087" w:rsidRPr="00D05087" w14:paraId="4FA250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8AF2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422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1B782B26" w14:textId="4848C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6C1C1BF5" w14:textId="73F3F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6966F7" w14:textId="69CCDF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9FC702" w14:textId="16EF43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31.42 </w:t>
            </w:r>
          </w:p>
        </w:tc>
      </w:tr>
      <w:tr w:rsidR="00D05087" w:rsidRPr="00D05087" w14:paraId="630D0D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371D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3402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1250D2D4" w14:textId="000FD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1B4B8D3" w14:textId="54E032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235E21" w14:textId="00B34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DEEBE8" w14:textId="19ADF7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950.25 </w:t>
            </w:r>
          </w:p>
        </w:tc>
      </w:tr>
      <w:tr w:rsidR="00D05087" w:rsidRPr="00D05087" w14:paraId="3054D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B42F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4D4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628192A0" w14:textId="23C49B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1FE2E0AA" w14:textId="7E45B3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D199BF" w14:textId="25307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0412DF" w14:textId="36624C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893.25 </w:t>
            </w:r>
          </w:p>
        </w:tc>
      </w:tr>
      <w:tr w:rsidR="00D05087" w:rsidRPr="00D05087" w14:paraId="28424E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82FA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A83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1916AEE" w14:textId="7D3BC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2BFECE7" w14:textId="371D43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F0157C" w14:textId="708B6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51F66" w14:textId="62DA46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015.75 </w:t>
            </w:r>
          </w:p>
        </w:tc>
      </w:tr>
      <w:tr w:rsidR="00D05087" w:rsidRPr="00D05087" w14:paraId="1C69C8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53C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DC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2CF1FD8E" w14:textId="7D9E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5A98F601" w14:textId="4675F5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227C83" w14:textId="1ECFBE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F7E36" w14:textId="3B9072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07.25 </w:t>
            </w:r>
          </w:p>
        </w:tc>
      </w:tr>
      <w:tr w:rsidR="00D05087" w:rsidRPr="00D05087" w14:paraId="1AC417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F37C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4B27A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0B3E1103" w14:textId="76DBD6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671F488D" w14:textId="49B8A2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2F265C" w14:textId="2DB8C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DF68CB" w14:textId="19FF0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065.92 </w:t>
            </w:r>
          </w:p>
        </w:tc>
      </w:tr>
      <w:tr w:rsidR="00D05087" w:rsidRPr="00D05087" w14:paraId="0A98C3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B33D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062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B32AAC6" w14:textId="4F103B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61CE5B79" w14:textId="62441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82060" w14:textId="2D732C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EE08A" w14:textId="467538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3,161.78 </w:t>
            </w:r>
          </w:p>
        </w:tc>
      </w:tr>
      <w:tr w:rsidR="00D05087" w:rsidRPr="00D05087" w14:paraId="45CEC3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30BF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F7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1BBF08EC" w14:textId="3816E2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0AC602A8" w14:textId="5A6349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608DFE" w14:textId="0E96B7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4347F" w14:textId="3C09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8,724.48 </w:t>
            </w:r>
          </w:p>
        </w:tc>
      </w:tr>
      <w:tr w:rsidR="00D05087" w:rsidRPr="00D05087" w14:paraId="1406E2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37E4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042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8E8D1FB" w14:textId="1C06E8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06CC653A" w14:textId="018F9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409C8" w14:textId="0C8E06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21D6" w14:textId="13CFEB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r>
      <w:tr w:rsidR="00D05087" w:rsidRPr="00D05087" w14:paraId="4A2F93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DD78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125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5777AF4D" w14:textId="73230B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258D0AAB" w14:textId="5F0A31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DF18F7" w14:textId="41E568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CD8336" w14:textId="064D8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436.00 </w:t>
            </w:r>
          </w:p>
        </w:tc>
      </w:tr>
      <w:tr w:rsidR="00D05087" w:rsidRPr="00D05087" w14:paraId="616318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66F4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87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41AB0B7D" w14:textId="053ABE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9E49D17" w14:textId="52536B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B5DAA" w14:textId="26584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50238" w14:textId="16C9C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99.25 </w:t>
            </w:r>
          </w:p>
        </w:tc>
      </w:tr>
      <w:tr w:rsidR="00D05087" w:rsidRPr="00D05087" w14:paraId="6854B3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A5C7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B0B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6C6A14B8" w14:textId="09745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3CA9CB95" w14:textId="4DC346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3ECF7" w14:textId="726D2F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D6B7C5" w14:textId="1BCB1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42.03 </w:t>
            </w:r>
          </w:p>
        </w:tc>
      </w:tr>
      <w:tr w:rsidR="00D05087" w:rsidRPr="00D05087" w14:paraId="129449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A9C7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08D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61C47699" w14:textId="1260CC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4906AC77" w14:textId="1F59C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1325C0" w14:textId="098EFB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9C0C65" w14:textId="3069B7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5.34 </w:t>
            </w:r>
          </w:p>
        </w:tc>
      </w:tr>
      <w:tr w:rsidR="00D05087" w:rsidRPr="00D05087" w14:paraId="706036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EE48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2FB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669B7E4F" w14:textId="0164D0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48.40 </w:t>
            </w:r>
          </w:p>
        </w:tc>
        <w:tc>
          <w:tcPr>
            <w:tcW w:w="810" w:type="pct"/>
            <w:tcBorders>
              <w:top w:val="nil"/>
              <w:left w:val="nil"/>
              <w:bottom w:val="single" w:sz="4" w:space="0" w:color="000000"/>
              <w:right w:val="single" w:sz="4" w:space="0" w:color="000000"/>
            </w:tcBorders>
            <w:shd w:val="clear" w:color="auto" w:fill="auto"/>
            <w:noWrap/>
            <w:vAlign w:val="bottom"/>
            <w:hideMark/>
          </w:tcPr>
          <w:p w14:paraId="76499209" w14:textId="00F93B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744E57" w14:textId="03F359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EE4F2D" w14:textId="25D00A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48.40 </w:t>
            </w:r>
          </w:p>
        </w:tc>
      </w:tr>
      <w:tr w:rsidR="00D05087" w:rsidRPr="00D05087" w14:paraId="288994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1DA58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4AF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73AE5BFA" w14:textId="02F0D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030B7DC9" w14:textId="2C1F41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E53426" w14:textId="6DBF8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E957B" w14:textId="0E191B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281.75 </w:t>
            </w:r>
          </w:p>
        </w:tc>
      </w:tr>
      <w:tr w:rsidR="00D05087" w:rsidRPr="00D05087" w14:paraId="7FE14F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E417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1CE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09889918" w14:textId="1D2B87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865E65D" w14:textId="66590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363E9" w14:textId="5FAF70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CD197" w14:textId="03BC44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4C3A4A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652F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9A30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85070CA" w14:textId="2169AC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6103C734" w14:textId="21AE8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DFD37" w14:textId="6D9357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81353" w14:textId="1B0177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381.56 </w:t>
            </w:r>
          </w:p>
        </w:tc>
      </w:tr>
      <w:tr w:rsidR="00D05087" w:rsidRPr="00D05087" w14:paraId="265CF0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666D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391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EC7AE2D" w14:textId="008F82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D71CD83" w14:textId="1BE501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E5FA45" w14:textId="2C8C78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F278C" w14:textId="45C08E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12BA4B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B619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ABD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EAC698B" w14:textId="709A7C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4759D309" w14:textId="2DE2ED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1DC6E" w14:textId="3D16F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7251D6" w14:textId="19D85D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3C5837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E147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2B7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6A98B08" w14:textId="3B764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288.89 </w:t>
            </w:r>
          </w:p>
        </w:tc>
        <w:tc>
          <w:tcPr>
            <w:tcW w:w="810" w:type="pct"/>
            <w:tcBorders>
              <w:top w:val="nil"/>
              <w:left w:val="nil"/>
              <w:bottom w:val="single" w:sz="4" w:space="0" w:color="000000"/>
              <w:right w:val="single" w:sz="4" w:space="0" w:color="000000"/>
            </w:tcBorders>
            <w:shd w:val="clear" w:color="auto" w:fill="auto"/>
            <w:noWrap/>
            <w:vAlign w:val="bottom"/>
            <w:hideMark/>
          </w:tcPr>
          <w:p w14:paraId="314759C5" w14:textId="3D898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4BA652" w14:textId="6AAFA5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3863C5" w14:textId="01A364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288.89 </w:t>
            </w:r>
          </w:p>
        </w:tc>
      </w:tr>
      <w:tr w:rsidR="00D05087" w:rsidRPr="00D05087" w14:paraId="5C4102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61B8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A46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3C8536E0" w14:textId="5082CA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5D97095D" w14:textId="5B91B7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4F1466" w14:textId="6DEAE0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CE37D7" w14:textId="3FC16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166.03 </w:t>
            </w:r>
          </w:p>
        </w:tc>
      </w:tr>
      <w:tr w:rsidR="00D05087" w:rsidRPr="00D05087" w14:paraId="3563F9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9A4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2266B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1ACC1EEE" w14:textId="55DFBF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23CB41C4" w14:textId="5EB5E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A6C39C" w14:textId="6C46D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AB157B" w14:textId="1F499D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54.28 </w:t>
            </w:r>
          </w:p>
        </w:tc>
      </w:tr>
      <w:tr w:rsidR="00D05087" w:rsidRPr="00D05087" w14:paraId="60772C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63EFE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885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C35E634" w14:textId="7AB5C1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6ACD3952" w14:textId="3B59EE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CF64C" w14:textId="3F26B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21B706" w14:textId="35B5C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9,451.75 </w:t>
            </w:r>
          </w:p>
        </w:tc>
      </w:tr>
      <w:tr w:rsidR="00D05087" w:rsidRPr="00D05087" w14:paraId="73DBE5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0B8E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367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50651460" w14:textId="34347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9,640.00 </w:t>
            </w:r>
          </w:p>
        </w:tc>
        <w:tc>
          <w:tcPr>
            <w:tcW w:w="810" w:type="pct"/>
            <w:tcBorders>
              <w:top w:val="nil"/>
              <w:left w:val="nil"/>
              <w:bottom w:val="single" w:sz="4" w:space="0" w:color="000000"/>
              <w:right w:val="single" w:sz="4" w:space="0" w:color="000000"/>
            </w:tcBorders>
            <w:shd w:val="clear" w:color="auto" w:fill="auto"/>
            <w:noWrap/>
            <w:vAlign w:val="bottom"/>
            <w:hideMark/>
          </w:tcPr>
          <w:p w14:paraId="50CB800A" w14:textId="3C57E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BDF51" w14:textId="4F81C8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2FE8B" w14:textId="5585A3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9,640.00 </w:t>
            </w:r>
          </w:p>
        </w:tc>
      </w:tr>
      <w:tr w:rsidR="00D05087" w:rsidRPr="00D05087" w14:paraId="18EF2F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A72C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228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47A54878" w14:textId="321DD9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AD9F4E4" w14:textId="6F2AF7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94ABBE" w14:textId="4239A5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D547E" w14:textId="4CCE7E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9,873.90 </w:t>
            </w:r>
          </w:p>
        </w:tc>
      </w:tr>
      <w:tr w:rsidR="00D05087" w:rsidRPr="00D05087" w14:paraId="3F2CEDA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3F74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52314D6E" w14:textId="6D6FF1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762,4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4874667A" w14:textId="6F3299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C3747" w14:textId="3B04984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02317A49" w14:textId="2D3AB26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879,741.28 </w:t>
            </w:r>
          </w:p>
        </w:tc>
      </w:tr>
      <w:tr w:rsidR="00D05087" w:rsidRPr="00D05087" w14:paraId="7426B8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A6F7A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822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7CC5F35E" w14:textId="23D683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116575B" w14:textId="20ABC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2221C9" w14:textId="642C7E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771327" w14:textId="3709AF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830.57 </w:t>
            </w:r>
          </w:p>
        </w:tc>
      </w:tr>
      <w:tr w:rsidR="00D05087" w:rsidRPr="00D05087" w14:paraId="442CC1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EBDF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948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AD0C659" w14:textId="4AFD6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76560C2F" w14:textId="1CC67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1E6EB1" w14:textId="570A4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973D0" w14:textId="79FE27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4.03 </w:t>
            </w:r>
          </w:p>
        </w:tc>
      </w:tr>
      <w:tr w:rsidR="00D05087" w:rsidRPr="00D05087" w14:paraId="76A1D9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98FD9"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01A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19694437" w14:textId="5E1FE4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766AA35B" w14:textId="04AE8D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09CECB" w14:textId="1B3C35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4F41F3" w14:textId="42F746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77.16 </w:t>
            </w:r>
          </w:p>
        </w:tc>
      </w:tr>
      <w:tr w:rsidR="00D05087" w:rsidRPr="00D05087" w14:paraId="4CDF78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F9B8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EC7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2EC3FB08" w14:textId="073718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2F82221F" w14:textId="6958A2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63CC4A" w14:textId="4B99FA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A1023B" w14:textId="184D4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142.50 </w:t>
            </w:r>
          </w:p>
        </w:tc>
      </w:tr>
      <w:tr w:rsidR="00D05087" w:rsidRPr="00D05087" w14:paraId="782004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1367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0226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70985912" w14:textId="1C43F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F9E0160" w14:textId="29422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780D7" w14:textId="1DA83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067E17" w14:textId="6AE4EF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0AE9B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6730D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1F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492AE28F" w14:textId="447B2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617.14 </w:t>
            </w:r>
          </w:p>
        </w:tc>
        <w:tc>
          <w:tcPr>
            <w:tcW w:w="810" w:type="pct"/>
            <w:tcBorders>
              <w:top w:val="nil"/>
              <w:left w:val="nil"/>
              <w:bottom w:val="single" w:sz="4" w:space="0" w:color="000000"/>
              <w:right w:val="single" w:sz="4" w:space="0" w:color="000000"/>
            </w:tcBorders>
            <w:shd w:val="clear" w:color="auto" w:fill="auto"/>
            <w:noWrap/>
            <w:vAlign w:val="bottom"/>
            <w:hideMark/>
          </w:tcPr>
          <w:p w14:paraId="0D4267B6" w14:textId="633E8B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9169D6" w14:textId="4CDB48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9623D7" w14:textId="35D04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617.14 </w:t>
            </w:r>
          </w:p>
        </w:tc>
      </w:tr>
      <w:tr w:rsidR="00D05087" w:rsidRPr="00D05087" w14:paraId="5E789C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0E0C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B7A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81C012D" w14:textId="4EE538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565E5E6" w14:textId="30E1F9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19E7E" w14:textId="6A0DDB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A1DDE" w14:textId="02EC8E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737.75 </w:t>
            </w:r>
          </w:p>
        </w:tc>
      </w:tr>
      <w:tr w:rsidR="00D05087" w:rsidRPr="00D05087" w14:paraId="5612CE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0C2B9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1E1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765DA6C" w14:textId="5EA6C6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49794E1B" w14:textId="5485E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638BA" w14:textId="0839C7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62AB0605" w14:textId="2FB6E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400.00 </w:t>
            </w:r>
          </w:p>
        </w:tc>
      </w:tr>
      <w:tr w:rsidR="00D05087" w:rsidRPr="00D05087" w14:paraId="1FA9DE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DDF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9FB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4C1EE455" w14:textId="2B2CA8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582A756E" w14:textId="5A5CF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7F405" w14:textId="75685E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8955B5" w14:textId="08A744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56,798.14 </w:t>
            </w:r>
          </w:p>
        </w:tc>
      </w:tr>
      <w:tr w:rsidR="00D05087" w:rsidRPr="00D05087" w14:paraId="144A2F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DC4AF"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2F40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0DC4A4E" w14:textId="5C9D5B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6E1B4E80" w14:textId="72BAC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F7F3C" w14:textId="28BDF4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0E8A8" w14:textId="2574E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6,320.00 </w:t>
            </w:r>
          </w:p>
        </w:tc>
      </w:tr>
      <w:tr w:rsidR="00D05087" w:rsidRPr="00D05087" w14:paraId="722837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D681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F48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6CEE9A36" w14:textId="0DC576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189EF870" w14:textId="68464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ADAD0B" w14:textId="7A5FF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435FF" w14:textId="6D9274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9,805.12 </w:t>
            </w:r>
          </w:p>
        </w:tc>
      </w:tr>
      <w:tr w:rsidR="00D05087" w:rsidRPr="00D05087" w14:paraId="6A7D14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7F3B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7E79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7B07BCD3" w14:textId="5F448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72E3D3A0" w14:textId="67611F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3A8D66" w14:textId="561D8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F47AA" w14:textId="47AD9A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67.50 </w:t>
            </w:r>
          </w:p>
        </w:tc>
      </w:tr>
      <w:tr w:rsidR="00D05087" w:rsidRPr="00D05087" w14:paraId="172249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3163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758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E945206" w14:textId="73D1B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7B1BA344" w14:textId="1A4B1B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367E7" w14:textId="331789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60108" w14:textId="4992F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2,598.20 </w:t>
            </w:r>
          </w:p>
        </w:tc>
      </w:tr>
      <w:tr w:rsidR="00D05087" w:rsidRPr="00D05087" w14:paraId="02EE63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CCCE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D35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27EAE5B" w14:textId="7409C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60F3C82D" w14:textId="01322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534E81" w14:textId="21FBDF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74A69" w14:textId="729F4E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4,162.47 </w:t>
            </w:r>
          </w:p>
        </w:tc>
      </w:tr>
      <w:tr w:rsidR="00D05087" w:rsidRPr="00D05087" w14:paraId="1FB370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2EA4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22D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7EEA003" w14:textId="23A999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087D50FC" w14:textId="7C61B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98885F" w14:textId="64E4FC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B48086" w14:textId="3AA6D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855.53 </w:t>
            </w:r>
          </w:p>
        </w:tc>
      </w:tr>
      <w:tr w:rsidR="00D05087" w:rsidRPr="00D05087" w14:paraId="17FFF2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F4325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D19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2FE11E0" w14:textId="203991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78009A9C" w14:textId="025B0D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384383" w14:textId="1CFCEE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82E7B5" w14:textId="2FFFA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8,486.50 </w:t>
            </w:r>
          </w:p>
        </w:tc>
      </w:tr>
      <w:tr w:rsidR="00D05087" w:rsidRPr="00D05087" w14:paraId="64545A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674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A01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4881D15" w14:textId="46C1DC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44D066AD" w14:textId="2B4603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FFCF98" w14:textId="24F302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35CBBE68" w14:textId="7B3A6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5,530.92 </w:t>
            </w:r>
          </w:p>
        </w:tc>
      </w:tr>
      <w:tr w:rsidR="00D05087" w:rsidRPr="00D05087" w14:paraId="477F5E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20954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A8D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03DB564F" w14:textId="6072A8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08AC2EF" w14:textId="68C3DB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650113" w14:textId="621E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E6FCDC" w14:textId="4F6186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713.75 </w:t>
            </w:r>
          </w:p>
        </w:tc>
      </w:tr>
      <w:tr w:rsidR="00D05087" w:rsidRPr="00D05087" w14:paraId="2F3FC5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0F29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807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3FB999D4" w14:textId="712E2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4E4F337B" w14:textId="2C28AB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76CAE0" w14:textId="629AED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1E15F" w14:textId="005585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8,611.25 </w:t>
            </w:r>
          </w:p>
        </w:tc>
      </w:tr>
      <w:tr w:rsidR="00D05087" w:rsidRPr="00D05087" w14:paraId="3C5FB3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68CA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E7C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391047DC" w14:textId="695F2F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40A1A2C1" w14:textId="21E852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3EDAC2B" w14:textId="0A199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2B03C" w14:textId="0E8382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392.75 </w:t>
            </w:r>
          </w:p>
        </w:tc>
      </w:tr>
      <w:tr w:rsidR="00D05087" w:rsidRPr="00D05087" w14:paraId="206C8DE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B0C6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1198320D" w14:textId="353F87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188,618.33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4D3A6" w14:textId="1846687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4041" w14:textId="36C5D26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29C5B2E4" w14:textId="661535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230,739.28 </w:t>
            </w:r>
          </w:p>
        </w:tc>
      </w:tr>
      <w:tr w:rsidR="00D05087" w:rsidRPr="00D05087" w14:paraId="26CB67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D804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02D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3A6E5455" w14:textId="7415E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35A61121" w14:textId="013787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BE712" w14:textId="164F1F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0C6D56" w14:textId="701ECB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3,050.00 </w:t>
            </w:r>
          </w:p>
        </w:tc>
      </w:tr>
      <w:tr w:rsidR="00D05087" w:rsidRPr="00D05087" w14:paraId="54B467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477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05D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55F91071" w14:textId="07AFBD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EF8B057" w14:textId="3B4C53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1EC06" w14:textId="768F9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863AB" w14:textId="5C48F2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807.94 </w:t>
            </w:r>
          </w:p>
        </w:tc>
      </w:tr>
      <w:tr w:rsidR="00D05087" w:rsidRPr="00D05087" w14:paraId="5928A9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F42F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8BD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792626DA" w14:textId="04B1D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8,780.89 </w:t>
            </w:r>
          </w:p>
        </w:tc>
        <w:tc>
          <w:tcPr>
            <w:tcW w:w="810" w:type="pct"/>
            <w:tcBorders>
              <w:top w:val="nil"/>
              <w:left w:val="nil"/>
              <w:bottom w:val="single" w:sz="4" w:space="0" w:color="000000"/>
              <w:right w:val="single" w:sz="4" w:space="0" w:color="000000"/>
            </w:tcBorders>
            <w:shd w:val="clear" w:color="auto" w:fill="auto"/>
            <w:noWrap/>
            <w:vAlign w:val="bottom"/>
            <w:hideMark/>
          </w:tcPr>
          <w:p w14:paraId="47AD810A" w14:textId="0329D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C429C" w14:textId="76FBCE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D43CAE" w14:textId="2DD383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8,780.89 </w:t>
            </w:r>
          </w:p>
        </w:tc>
      </w:tr>
      <w:tr w:rsidR="00D05087" w:rsidRPr="00D05087" w14:paraId="2DE72A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E94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CFC0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B0F95DE" w14:textId="752996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FF54316" w14:textId="63CB9E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1B69DF" w14:textId="1E159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B989C6" w14:textId="51D3D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056659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3B0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707D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D7D2312" w14:textId="48042B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4B73956" w14:textId="7BC31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1F833E" w14:textId="6C8E5D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17FAA3B0" w14:textId="024C3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8,628.72 </w:t>
            </w:r>
          </w:p>
        </w:tc>
      </w:tr>
      <w:tr w:rsidR="00D05087" w:rsidRPr="00D05087" w14:paraId="647A69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D9C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78C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8FFD806" w14:textId="2B92EE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4A0F1FAB" w14:textId="77E17F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3EB385" w14:textId="662378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79CB56" w14:textId="21D2A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392.00 </w:t>
            </w:r>
          </w:p>
        </w:tc>
      </w:tr>
      <w:tr w:rsidR="00D05087" w:rsidRPr="00D05087" w14:paraId="40D604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9A2D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98D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1A149E8A" w14:textId="25B854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2412C8CF" w14:textId="2F50F5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AE7B45" w14:textId="11560C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BC109B" w14:textId="699C1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3,928.52 </w:t>
            </w:r>
          </w:p>
        </w:tc>
      </w:tr>
      <w:tr w:rsidR="00D05087" w:rsidRPr="00D05087" w14:paraId="495652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95E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7E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2C7B993B" w14:textId="6A70E9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CB23737" w14:textId="4ACCF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CF718" w14:textId="5B6ED7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A043D0" w14:textId="3D122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44FC17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CBE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BE3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967E608" w14:textId="1A27B8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21F0C59B" w14:textId="1CA3E6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D99929" w14:textId="32EC15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5892B" w14:textId="3A076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157.12 </w:t>
            </w:r>
          </w:p>
        </w:tc>
      </w:tr>
      <w:tr w:rsidR="00D05087" w:rsidRPr="00D05087" w14:paraId="56CD5C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304E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AFD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5E0BF027" w14:textId="5FC70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8F066" w14:textId="17BC61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B1F91" w14:textId="62B389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6CF6E573" w14:textId="4F35A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12,800.00 </w:t>
            </w:r>
          </w:p>
        </w:tc>
      </w:tr>
      <w:tr w:rsidR="00D05087" w:rsidRPr="00D05087" w14:paraId="20F362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807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620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3B7F9231" w14:textId="1F12F3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28182E74" w14:textId="03E9A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AEB03" w14:textId="265358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17D6A7E3" w14:textId="3071E5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4,800.64 </w:t>
            </w:r>
          </w:p>
        </w:tc>
      </w:tr>
      <w:tr w:rsidR="00D05087" w:rsidRPr="00D05087" w14:paraId="01433C2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07EA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C19C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4960013" w14:textId="572026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DCB65" w14:textId="261C9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C0AA25" w14:textId="26C0BC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D4C4015" w14:textId="305C9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4,840.00 </w:t>
            </w:r>
          </w:p>
        </w:tc>
      </w:tr>
      <w:tr w:rsidR="00D05087" w:rsidRPr="00D05087" w14:paraId="7A268C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835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AC6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44DD7B86" w14:textId="3DE34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D89F8A" w14:textId="0A159C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D657F" w14:textId="7B0187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63DB966C" w14:textId="586E9C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16,520.00 </w:t>
            </w:r>
          </w:p>
        </w:tc>
      </w:tr>
      <w:tr w:rsidR="00D05087" w:rsidRPr="00D05087" w14:paraId="756D1B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A8C2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ED3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BE375A4" w14:textId="38378E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60250E09" w14:textId="6FEF4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85A0C" w14:textId="30B9DF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C32B9D" w14:textId="54F0A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6,945.64 </w:t>
            </w:r>
          </w:p>
        </w:tc>
      </w:tr>
      <w:tr w:rsidR="00D05087" w:rsidRPr="00D05087" w14:paraId="408E87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756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906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5F5D0499" w14:textId="14C076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0E86428B" w14:textId="14491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3839F" w14:textId="123BAB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CD3C49" w14:textId="7E6E1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93.39 </w:t>
            </w:r>
          </w:p>
        </w:tc>
      </w:tr>
      <w:tr w:rsidR="00D05087" w:rsidRPr="00D05087" w14:paraId="444735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331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F1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4305E477" w14:textId="7D19BA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541A8CF6" w14:textId="359C28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E8A24" w14:textId="6AC649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265992" w14:textId="711B74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588.75 </w:t>
            </w:r>
          </w:p>
        </w:tc>
      </w:tr>
      <w:tr w:rsidR="00D05087" w:rsidRPr="00D05087" w14:paraId="7A58B6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49B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F04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53F5898A" w14:textId="272AE4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0DAA657A" w14:textId="5FB2B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03B3D6" w14:textId="3B493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17139F" w14:textId="1DB9B6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96.12 </w:t>
            </w:r>
          </w:p>
        </w:tc>
      </w:tr>
      <w:tr w:rsidR="00D05087" w:rsidRPr="00D05087" w14:paraId="15BD55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86EB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6C69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6F2698D4" w14:textId="4B2344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36C1F0C8" w14:textId="0C3CBD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3EF48F" w14:textId="6DAA43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38EBDE" w14:textId="4FE711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744.00 </w:t>
            </w:r>
          </w:p>
        </w:tc>
      </w:tr>
      <w:tr w:rsidR="00D05087" w:rsidRPr="00D05087" w14:paraId="0F6064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63A5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9F6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98BEBFB" w14:textId="3CF845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7E8D9EC" w14:textId="4C7F0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FCEF20" w14:textId="245033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6E87E6" w14:textId="1CC145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2,612.20 </w:t>
            </w:r>
          </w:p>
        </w:tc>
      </w:tr>
      <w:tr w:rsidR="00D05087" w:rsidRPr="00D05087" w14:paraId="0F8A88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332C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01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28C9D704" w14:textId="38F4DC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24A75A4" w14:textId="0A4E5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FEF77" w14:textId="0BDDB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E28EBB" w14:textId="07AFA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48.75 </w:t>
            </w:r>
          </w:p>
        </w:tc>
      </w:tr>
      <w:tr w:rsidR="00D05087" w:rsidRPr="00D05087" w14:paraId="25E835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DDE9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1A8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4A4A54A5" w14:textId="3FDAB5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209E1310" w14:textId="1069A7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4E0D79" w14:textId="7A9F63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67D1CB" w14:textId="29B0F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517.14 </w:t>
            </w:r>
          </w:p>
        </w:tc>
      </w:tr>
      <w:tr w:rsidR="00D05087" w:rsidRPr="00D05087" w14:paraId="554A56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7F0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135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45FB3174" w14:textId="0A86E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4F965" w14:textId="30F0B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071C1" w14:textId="41A42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18DFB2" w14:textId="34A5F3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8E05A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EA3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14A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2D2E118" w14:textId="1D421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122716" w14:textId="6ABF7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72813B" w14:textId="5DBA7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4B995" w14:textId="2202A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08072E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9E4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C032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3A4D3354" w14:textId="0EB539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EB6FB40" w14:textId="5ED50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1A902" w14:textId="15AE00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4D74A3" w14:textId="73239C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778.00 </w:t>
            </w:r>
          </w:p>
        </w:tc>
      </w:tr>
      <w:tr w:rsidR="00D05087" w:rsidRPr="00D05087" w14:paraId="0DC196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C59C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055F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B292850" w14:textId="3093A2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4FC6C9C" w14:textId="244C2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F9E13" w14:textId="5874B2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C00D0E" w14:textId="648F8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4978EB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B9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B47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AD9B641" w14:textId="741DF5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2D319F93" w14:textId="72AD93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C39A93" w14:textId="1309C1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0DE0E0" w14:textId="6B178F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42.39 </w:t>
            </w:r>
          </w:p>
        </w:tc>
      </w:tr>
      <w:tr w:rsidR="00D05087" w:rsidRPr="00D05087" w14:paraId="07924D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576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5D0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4AB4D379" w14:textId="516CA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16219E61" w14:textId="166E9D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C5A56A" w14:textId="3AA1A2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679380" w14:textId="60870D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494.75 </w:t>
            </w:r>
          </w:p>
        </w:tc>
      </w:tr>
      <w:tr w:rsidR="00D05087" w:rsidRPr="00D05087" w14:paraId="40879B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8A8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410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6F95650D" w14:textId="35145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5152A1AD" w14:textId="065AF5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1150B9" w14:textId="67AA5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2B21C" w14:textId="65F86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5,171.32 </w:t>
            </w:r>
          </w:p>
        </w:tc>
      </w:tr>
      <w:tr w:rsidR="00D05087" w:rsidRPr="00D05087" w14:paraId="74B1DC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3915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AC3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242E58AA" w14:textId="325A49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10C3F50" w14:textId="37A71F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E59376" w14:textId="740BEA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706F0" w14:textId="63B1B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677.34 </w:t>
            </w:r>
          </w:p>
        </w:tc>
      </w:tr>
      <w:tr w:rsidR="00D05087" w:rsidRPr="00D05087" w14:paraId="06732F8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17C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3DA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3FF0F10F" w14:textId="4ED465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95CA7F0" w14:textId="0DA29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A373B6" w14:textId="46281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AD892" w14:textId="27AA7A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392773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259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55FF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D35E8DE" w14:textId="2B28F8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783383DB" w14:textId="35B5D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66862" w14:textId="78284F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6CEF734E" w14:textId="42697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84,179.30 </w:t>
            </w:r>
          </w:p>
        </w:tc>
      </w:tr>
      <w:tr w:rsidR="00D05087" w:rsidRPr="00D05087" w14:paraId="26B77E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C21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A400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DA93FD4" w14:textId="6AF1CE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029FE6" w14:textId="505A05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BD2C5F" w14:textId="42EE42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5C0EFB" w14:textId="2C41F6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868.77 </w:t>
            </w:r>
          </w:p>
        </w:tc>
      </w:tr>
      <w:tr w:rsidR="00D05087" w:rsidRPr="00D05087" w14:paraId="04AA44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0CA7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13CE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74DBA491" w14:textId="3AC44B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9454789" w14:textId="487F3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62C28" w14:textId="0A0F9B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8EF1E" w14:textId="6B575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77.14 </w:t>
            </w:r>
          </w:p>
        </w:tc>
      </w:tr>
      <w:tr w:rsidR="00D05087" w:rsidRPr="00D05087" w14:paraId="5DD0B2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0019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F51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34EA9E0" w14:textId="4941E8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7F2C1" w14:textId="13CB55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8C409" w14:textId="4415EF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D552A7" w14:textId="659DB4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0,000.00 </w:t>
            </w:r>
          </w:p>
        </w:tc>
      </w:tr>
      <w:tr w:rsidR="00D05087" w:rsidRPr="00D05087" w14:paraId="6BEB2E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F41B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897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220414D3" w14:textId="168E61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119FA079" w14:textId="19433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DBEFD0" w14:textId="6F4065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78BDEB3" w14:textId="454BD5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3,970.00 </w:t>
            </w:r>
          </w:p>
        </w:tc>
      </w:tr>
      <w:tr w:rsidR="00D05087" w:rsidRPr="00D05087" w14:paraId="37456F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93F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83E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32BAF6A8" w14:textId="73F3EE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9954E64" w14:textId="5A0CCF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D377A" w14:textId="39EE5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64BC4" w14:textId="73D66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7,140.00 </w:t>
            </w:r>
          </w:p>
        </w:tc>
      </w:tr>
      <w:tr w:rsidR="00D05087" w:rsidRPr="00D05087" w14:paraId="0BE1DE0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7DE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01D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03533F7" w14:textId="0D714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34175715" w14:textId="4C988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749DFC" w14:textId="58D147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DDD930" w14:textId="513797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6,796.75 </w:t>
            </w:r>
          </w:p>
        </w:tc>
      </w:tr>
      <w:tr w:rsidR="00D05087" w:rsidRPr="00D05087" w14:paraId="44F80F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F99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AA6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5461AEFA" w14:textId="6BAC38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42829C77" w14:textId="0C8E22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94D6F" w14:textId="392587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DC6AC0" w14:textId="0E8183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32.50 </w:t>
            </w:r>
          </w:p>
        </w:tc>
      </w:tr>
      <w:tr w:rsidR="00D05087" w:rsidRPr="00D05087" w14:paraId="6355F5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70E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2C9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425EEBC6" w14:textId="41B61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4E87D0C3" w14:textId="2D5B37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4B60ADC5" w14:textId="3AE43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72BBE" w14:textId="4AA45C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084.67 </w:t>
            </w:r>
          </w:p>
        </w:tc>
      </w:tr>
      <w:tr w:rsidR="00D05087" w:rsidRPr="00D05087" w14:paraId="5C922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0B7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9A3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38AD0652" w14:textId="457036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60D841F7" w14:textId="76D4FB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79A30" w14:textId="48B16F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18930E23" w14:textId="41DAC7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1,635.50 </w:t>
            </w:r>
          </w:p>
        </w:tc>
      </w:tr>
      <w:tr w:rsidR="00D05087" w:rsidRPr="00D05087" w14:paraId="7F25C5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6E6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323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1BF9F0C4" w14:textId="0BA9E2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5E96418E" w14:textId="36A301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5DC0D3" w14:textId="24A11C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BB2922" w14:textId="4005E9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1,833.75 </w:t>
            </w:r>
          </w:p>
        </w:tc>
      </w:tr>
      <w:tr w:rsidR="00D05087" w:rsidRPr="00D05087" w14:paraId="76DD97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822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58C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4DBA8ED" w14:textId="7369C4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49EC35D5" w14:textId="2AD7FC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DA0CE4" w14:textId="5C29D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92D3882" w14:textId="5799E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4,668.14 </w:t>
            </w:r>
          </w:p>
        </w:tc>
      </w:tr>
      <w:tr w:rsidR="00D05087" w:rsidRPr="00D05087" w14:paraId="26F24F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AFC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BECA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0264F965" w14:textId="2CD42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6C05B59" w14:textId="18947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7D665C" w14:textId="5589C6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CC01A" w14:textId="7300B4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7F069F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D17D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14E82910" w14:textId="55B1135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77,936.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97C06C2" w14:textId="168D62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61BFFF2" w14:textId="1460B12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B36949F" w14:textId="1867928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77,936.33 </w:t>
            </w:r>
          </w:p>
        </w:tc>
      </w:tr>
      <w:tr w:rsidR="00D05087" w:rsidRPr="00D05087" w14:paraId="0158B08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DBFC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9543FF0" w14:textId="392528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6025CEED" w14:textId="265EC7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8033CA" w14:textId="6B99D1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4F901E" w14:textId="654EFD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82,322.08 </w:t>
            </w:r>
          </w:p>
        </w:tc>
      </w:tr>
      <w:tr w:rsidR="00D05087" w:rsidRPr="00D05087" w14:paraId="6A474F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91E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A296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6783CFD7" w14:textId="192DF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6C96696" w14:textId="118914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716F85" w14:textId="092B9C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D011CB" w14:textId="2760E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949.52 </w:t>
            </w:r>
          </w:p>
        </w:tc>
      </w:tr>
      <w:tr w:rsidR="00D05087" w:rsidRPr="00D05087" w14:paraId="26FA044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BCB2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9DA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269E693B" w14:textId="23FF88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2637CDE2" w14:textId="251456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21B96" w14:textId="6BEE6C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492415" w14:textId="2DCA9E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59.04 </w:t>
            </w:r>
          </w:p>
        </w:tc>
      </w:tr>
      <w:tr w:rsidR="00D05087" w:rsidRPr="00D05087" w14:paraId="2A53FF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822E8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D3F76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06A9C3C9" w14:textId="07D9A6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39C8B3D6" w14:textId="6AAE27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A7ECF6" w14:textId="7B4A32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3A7980" w14:textId="771C90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1.00 </w:t>
            </w:r>
          </w:p>
        </w:tc>
      </w:tr>
      <w:tr w:rsidR="00D05087" w:rsidRPr="00D05087" w14:paraId="73772B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CE1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C34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64D5AF6" w14:textId="2CF233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10A77D37" w14:textId="7E671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B658D" w14:textId="09D7C4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F3790A" w14:textId="2E95F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2.52 </w:t>
            </w:r>
          </w:p>
        </w:tc>
      </w:tr>
      <w:tr w:rsidR="00D05087" w:rsidRPr="00D05087" w14:paraId="07533A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EC5E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408ABDD4" w14:textId="22450C2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25A14D7A" w14:textId="58DE709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8260488" w14:textId="66B6F4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8ACA0" w14:textId="78FB826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258,382.70 </w:t>
            </w:r>
          </w:p>
        </w:tc>
      </w:tr>
      <w:tr w:rsidR="00D05087" w:rsidRPr="00D05087" w14:paraId="1611B8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82E2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FE8B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AD04837" w14:textId="56C99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336F509B" w14:textId="7D662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40FFE" w14:textId="6F116B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F965A45" w14:textId="1FADC7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57,205.58 </w:t>
            </w:r>
          </w:p>
        </w:tc>
      </w:tr>
      <w:tr w:rsidR="00D05087" w:rsidRPr="00D05087" w14:paraId="5E76AF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59C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ECD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47CD065A" w14:textId="7D12DA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1F798669" w14:textId="6D29E2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262A36" w14:textId="5CDBE1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2E18B6" w14:textId="26081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r>
      <w:tr w:rsidR="00D05087" w:rsidRPr="00D05087" w14:paraId="12A463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1A9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AC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6940D7D" w14:textId="0BF184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78D636B8" w14:textId="69BE1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FE2788" w14:textId="5ECC9B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3F5B75" w14:textId="2B291F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0,279.32 </w:t>
            </w:r>
          </w:p>
        </w:tc>
      </w:tr>
      <w:tr w:rsidR="00D05087" w:rsidRPr="00D05087" w14:paraId="79D4F7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DC7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B55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4820FBFF" w14:textId="02151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34703ECD" w14:textId="0EC3A6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261E28" w14:textId="1664F6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5FBCA6" w14:textId="7AF07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26.36 </w:t>
            </w:r>
          </w:p>
        </w:tc>
      </w:tr>
      <w:tr w:rsidR="00D05087" w:rsidRPr="00D05087" w14:paraId="0B49AE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AA4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7F6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5D095996" w14:textId="41434E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4ABEA7D5" w14:textId="02185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97624" w14:textId="63E7D9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5FBCD" w14:textId="282BEE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3D0779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CEC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1EA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79909E74" w14:textId="02B9F9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3C1BC9EB" w14:textId="636A23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E06EE" w14:textId="0D72C8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C81AC" w14:textId="1117A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180.24 </w:t>
            </w:r>
          </w:p>
        </w:tc>
      </w:tr>
      <w:tr w:rsidR="00D05087" w:rsidRPr="00D05087" w14:paraId="64F0B5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CFF1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88B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6BBCDC15" w14:textId="3C037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753F402" w14:textId="47CF63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C4DD98" w14:textId="612242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0D7F" w14:textId="5255B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844.02 </w:t>
            </w:r>
          </w:p>
        </w:tc>
      </w:tr>
      <w:tr w:rsidR="00D05087" w:rsidRPr="00D05087" w14:paraId="6A3BE5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10C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B695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4D98C55F" w14:textId="5975EB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78D8A34D" w14:textId="3CA321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FDC05A" w14:textId="2A8D0D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90E72" w14:textId="5B2747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1.00 </w:t>
            </w:r>
          </w:p>
        </w:tc>
      </w:tr>
      <w:tr w:rsidR="00D05087" w:rsidRPr="00D05087" w14:paraId="02F596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DCB7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EDE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3455F7B2" w14:textId="5F0236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10C33F0" w14:textId="1495A4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317AF2" w14:textId="0512B1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659F4" w14:textId="0EF075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45C381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986A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012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6B508708" w14:textId="721F1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0B591EDE" w14:textId="08A3EA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1DFEB" w14:textId="493568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F84031" w14:textId="0A94C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09,095.00 </w:t>
            </w:r>
          </w:p>
        </w:tc>
      </w:tr>
      <w:tr w:rsidR="00D05087" w:rsidRPr="00D05087" w14:paraId="28A626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CD6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DA8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7924FEDD" w14:textId="1DFA86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1B524BB0" w14:textId="2CE70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2E6BE4" w14:textId="51F237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EDD235" w14:textId="38673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1,054.00 </w:t>
            </w:r>
          </w:p>
        </w:tc>
      </w:tr>
      <w:tr w:rsidR="00D05087" w:rsidRPr="00D05087" w14:paraId="17B9D4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02C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F26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63E75F37" w14:textId="3A235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3E3CB951" w14:textId="24939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9E2753" w14:textId="6FFBFC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77F41" w14:textId="72D82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12,528.32 </w:t>
            </w:r>
          </w:p>
        </w:tc>
      </w:tr>
      <w:tr w:rsidR="00D05087" w:rsidRPr="00D05087" w14:paraId="360D0C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F995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79E0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2A0459D" w14:textId="5689FE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99B9A57" w14:textId="5C7548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7CAA49" w14:textId="27F98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D9295" w14:textId="27527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4.40 </w:t>
            </w:r>
          </w:p>
        </w:tc>
      </w:tr>
      <w:tr w:rsidR="00D05087" w:rsidRPr="00D05087" w14:paraId="608735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A0020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ADA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7A12BD6E" w14:textId="65386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3BFA2790" w14:textId="3417AB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CC89DF" w14:textId="76153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1D938" w14:textId="0CAE98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0,648.86 </w:t>
            </w:r>
          </w:p>
        </w:tc>
      </w:tr>
      <w:tr w:rsidR="00D05087" w:rsidRPr="00D05087" w14:paraId="03CF13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27C81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3349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5897B17" w14:textId="6E26EC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2643DDC0" w14:textId="5A3ADD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9ED1AA" w14:textId="18B26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E221A" w14:textId="16A87A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6,200.00 </w:t>
            </w:r>
          </w:p>
        </w:tc>
      </w:tr>
      <w:tr w:rsidR="00D05087" w:rsidRPr="00D05087" w14:paraId="4BD224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AE0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38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AAE336E" w14:textId="68748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57F7BFBA" w14:textId="52403F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832852" w14:textId="11EE42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EC542" w14:textId="32F82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428.40 </w:t>
            </w:r>
          </w:p>
        </w:tc>
      </w:tr>
      <w:tr w:rsidR="00D05087" w:rsidRPr="00D05087" w14:paraId="37E688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FA1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28E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2F33B88D" w14:textId="2D721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E3BC054" w14:textId="68C212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4E3ED2" w14:textId="1436C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CCABC6" w14:textId="7E1104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795.70 </w:t>
            </w:r>
          </w:p>
        </w:tc>
      </w:tr>
      <w:tr w:rsidR="00D05087" w:rsidRPr="00D05087" w14:paraId="55E020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4BC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0C4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033FE32" w14:textId="0DB769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25AB8EF2" w14:textId="7F8D62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79808" w14:textId="50EC73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B034A2" w14:textId="312381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85.68 </w:t>
            </w:r>
          </w:p>
        </w:tc>
      </w:tr>
      <w:tr w:rsidR="00D05087" w:rsidRPr="00D05087" w14:paraId="725DEA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99B6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C4F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776D12F" w14:textId="0B7A10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2443FD26" w14:textId="6BE64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53650F" w14:textId="56823D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58CA84" w14:textId="4135C8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60611E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D40A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5EF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4157C138" w14:textId="55911E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5E9C5C3B" w14:textId="151DF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8B29F0" w14:textId="640769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D4A240" w14:textId="5CC955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7A7BA4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6703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9C8C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1BBA200" w14:textId="5A0E8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16429E30" w14:textId="733F95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BB5628" w14:textId="5432D7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E50848" w14:textId="136B27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146.22 </w:t>
            </w:r>
          </w:p>
        </w:tc>
      </w:tr>
      <w:tr w:rsidR="00D05087" w:rsidRPr="00D05087" w14:paraId="223554F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27D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8BD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A2D559D" w14:textId="2E4D47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283A36B6" w14:textId="139D8F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1BED1" w14:textId="3007E4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124030" w14:textId="19AF37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7.00 </w:t>
            </w:r>
          </w:p>
        </w:tc>
      </w:tr>
      <w:tr w:rsidR="00D05087" w:rsidRPr="00D05087" w14:paraId="7D3215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883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46E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2D00964C" w14:textId="77C612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0A929B02" w14:textId="3F22A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15473" w14:textId="512311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218683" w14:textId="3A2B69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470.88 </w:t>
            </w:r>
          </w:p>
        </w:tc>
      </w:tr>
      <w:tr w:rsidR="00D05087" w:rsidRPr="00D05087" w14:paraId="3EFB50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5E55D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EC8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45208356" w14:textId="405D7A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0B5B62EC" w14:textId="50971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EEA1B2" w14:textId="0F2EA6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DF8B7" w14:textId="303F2A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220.00 </w:t>
            </w:r>
          </w:p>
        </w:tc>
      </w:tr>
      <w:tr w:rsidR="00D05087" w:rsidRPr="00D05087" w14:paraId="7A699D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EF9E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5F7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1904ECE2" w14:textId="6E5EF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6D004CFA" w14:textId="3FE25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5F979" w14:textId="7A54A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906B19" w14:textId="7DFB64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3.76 </w:t>
            </w:r>
          </w:p>
        </w:tc>
      </w:tr>
      <w:tr w:rsidR="00D05087" w:rsidRPr="00D05087" w14:paraId="6CF55F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04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0BF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5EF23CDA" w14:textId="6E154D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0E155F46" w14:textId="63C554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F4BF5E" w14:textId="0E270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5E692B" w14:textId="34D723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5,558.53 </w:t>
            </w:r>
          </w:p>
        </w:tc>
      </w:tr>
      <w:tr w:rsidR="00D05087" w:rsidRPr="00D05087" w14:paraId="3A6DCE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5EE2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E3E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7CD5BF57" w14:textId="5BED35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F1A5B6D" w14:textId="7707B2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230F4" w14:textId="4206D5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CB7A4" w14:textId="15B9B8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65.64 </w:t>
            </w:r>
          </w:p>
        </w:tc>
      </w:tr>
      <w:tr w:rsidR="00D05087" w:rsidRPr="00D05087" w14:paraId="6343F5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78F4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0E9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6F2F788" w14:textId="1EBA96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20F0561" w14:textId="04D281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4E4682" w14:textId="5ABFE5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F3D51F" w14:textId="7368A0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16.88 </w:t>
            </w:r>
          </w:p>
        </w:tc>
      </w:tr>
      <w:tr w:rsidR="00D05087" w:rsidRPr="00D05087" w14:paraId="079569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4F1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FD3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0DD2681" w14:textId="3EA735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6F1B0431" w14:textId="67212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7CCA34" w14:textId="3D47E5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61737" w14:textId="0E477A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57,091.23 </w:t>
            </w:r>
          </w:p>
        </w:tc>
      </w:tr>
      <w:tr w:rsidR="00D05087" w:rsidRPr="00D05087" w14:paraId="4B6FCAF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2C48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4169CBC1" w14:textId="0DAA87A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99,040.45 </w:t>
            </w:r>
          </w:p>
        </w:tc>
        <w:tc>
          <w:tcPr>
            <w:tcW w:w="810" w:type="pct"/>
            <w:tcBorders>
              <w:top w:val="nil"/>
              <w:left w:val="nil"/>
              <w:bottom w:val="single" w:sz="4" w:space="0" w:color="000000"/>
              <w:right w:val="single" w:sz="4" w:space="0" w:color="000000"/>
            </w:tcBorders>
            <w:shd w:val="clear" w:color="D8D8D8" w:fill="D8D8D8"/>
            <w:noWrap/>
            <w:vAlign w:val="bottom"/>
            <w:hideMark/>
          </w:tcPr>
          <w:p w14:paraId="12BA6FC0" w14:textId="2B08F42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5DDAEA" w14:textId="38CDD11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A40565" w14:textId="567E8B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99,040.45 </w:t>
            </w:r>
          </w:p>
        </w:tc>
      </w:tr>
      <w:tr w:rsidR="00D05087" w:rsidRPr="00D05087" w14:paraId="135314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AF0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8445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EE3D85C" w14:textId="1886B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05F03856" w14:textId="3C1F8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ADF8E8" w14:textId="0EC65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0C32C8EE" w14:textId="3496F1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90,065.48 </w:t>
            </w:r>
          </w:p>
        </w:tc>
      </w:tr>
      <w:tr w:rsidR="00D05087" w:rsidRPr="00D05087" w14:paraId="7535F6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B008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F78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3EAD411B" w14:textId="70FA6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17A77BD5" w14:textId="03410F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657C0" w14:textId="0E1F0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A10B2A" w14:textId="5A2EB3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0,928.45 </w:t>
            </w:r>
          </w:p>
        </w:tc>
      </w:tr>
      <w:tr w:rsidR="00D05087" w:rsidRPr="00D05087" w14:paraId="5389D9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A33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C08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7D335C66" w14:textId="1F28E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66CA72C" w14:textId="0258F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60F0A" w14:textId="192CB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BB41E" w14:textId="57C55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6048F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7009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7BC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03ECAD4" w14:textId="01845C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63F81B74" w14:textId="43C23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421552" w14:textId="0D3A99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8BF02" w14:textId="2A9233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7,457.66 </w:t>
            </w:r>
          </w:p>
        </w:tc>
      </w:tr>
      <w:tr w:rsidR="00D05087" w:rsidRPr="00D05087" w14:paraId="3167F2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FC67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E5B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134A8478" w14:textId="51E057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2CC8A013" w14:textId="10844E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1C063" w14:textId="7B7CCF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E5461" w14:textId="3B3C6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17,122.54 </w:t>
            </w:r>
          </w:p>
        </w:tc>
      </w:tr>
      <w:tr w:rsidR="00D05087" w:rsidRPr="00D05087" w14:paraId="4BA409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C07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DB0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65058EF9" w14:textId="00D6E8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214AD6B4" w14:textId="6E8A8C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1B6E9D" w14:textId="51F6AD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F51DA" w14:textId="321209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1,172.06 </w:t>
            </w:r>
          </w:p>
        </w:tc>
      </w:tr>
      <w:tr w:rsidR="00D05087" w:rsidRPr="00D05087" w14:paraId="498E1A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56C1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FF0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6115FDEC" w14:textId="3D9D64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23BB3F85" w14:textId="07344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80A3A9" w14:textId="0EB18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137C23" w14:textId="1E2CC8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9,412.66 </w:t>
            </w:r>
          </w:p>
        </w:tc>
      </w:tr>
      <w:tr w:rsidR="00D05087" w:rsidRPr="00D05087" w14:paraId="55117E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07F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6901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469A677" w14:textId="53E790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74240F93" w14:textId="65FAC4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66D45" w14:textId="032942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AB514" w14:textId="09F94E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77.36 </w:t>
            </w:r>
          </w:p>
        </w:tc>
      </w:tr>
      <w:tr w:rsidR="00D05087" w:rsidRPr="00D05087" w14:paraId="3435F3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E5E6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954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5AF59C86" w14:textId="7D50C4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1B8298CC" w14:textId="7350E8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C94F6" w14:textId="582F78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B8CD0" w14:textId="2EA228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902.96 </w:t>
            </w:r>
          </w:p>
        </w:tc>
      </w:tr>
      <w:tr w:rsidR="00D05087" w:rsidRPr="00D05087" w14:paraId="005B45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D25E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17F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33F48C17" w14:textId="15C7AA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47AF0AD3" w14:textId="11C329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3F0A89" w14:textId="571A5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3E0FF" w14:textId="46FAF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2,292.66 </w:t>
            </w:r>
          </w:p>
        </w:tc>
      </w:tr>
      <w:tr w:rsidR="00D05087" w:rsidRPr="00D05087" w14:paraId="145659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674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E6F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ECA66F8" w14:textId="155D89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75DD04D1" w14:textId="5D723F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0EC621" w14:textId="0536A0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D3B1BC" w14:textId="00808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821.06 </w:t>
            </w:r>
          </w:p>
        </w:tc>
      </w:tr>
      <w:tr w:rsidR="00D05087" w:rsidRPr="00D05087" w14:paraId="341044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A4C2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07A6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759874EC" w14:textId="672D3C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74CA745F" w14:textId="4A81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DF5D6C" w14:textId="2D5318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FA3EB" w14:textId="69E05B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7,448.42 </w:t>
            </w:r>
          </w:p>
        </w:tc>
      </w:tr>
      <w:tr w:rsidR="00D05087" w:rsidRPr="00D05087" w14:paraId="38DCD6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6B8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331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09E39E8" w14:textId="6BC32E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120663B" w14:textId="4F9DC0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E9D1B" w14:textId="4682B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DDED14" w14:textId="7DED49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26.66 </w:t>
            </w:r>
          </w:p>
        </w:tc>
      </w:tr>
      <w:tr w:rsidR="00D05087" w:rsidRPr="00D05087" w14:paraId="356F6A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1097B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949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11B33280" w14:textId="1837A9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2A5071C" w14:textId="2F2F0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0E6FE6" w14:textId="79EC2E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E7A345" w14:textId="305930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775.86 </w:t>
            </w:r>
          </w:p>
        </w:tc>
      </w:tr>
      <w:tr w:rsidR="00D05087" w:rsidRPr="00D05087" w14:paraId="1B19E8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DFC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8A6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5849899E" w14:textId="1A7C2E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183166EA" w14:textId="62119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5E3CB" w14:textId="1269B0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40B2D9" w14:textId="6B54B7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1,260.66 </w:t>
            </w:r>
          </w:p>
        </w:tc>
      </w:tr>
      <w:tr w:rsidR="00D05087" w:rsidRPr="00D05087" w14:paraId="686BF7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0B96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760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7214130" w14:textId="59432A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51CEBA1C" w14:textId="267B3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C69EC4" w14:textId="270CB2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C56979" w14:textId="57CE9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562.54 </w:t>
            </w:r>
          </w:p>
        </w:tc>
      </w:tr>
      <w:tr w:rsidR="00D05087" w:rsidRPr="00D05087" w14:paraId="6EC4B0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F4E2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966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06C00B49" w14:textId="038FAC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107D9656" w14:textId="010084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D182A" w14:textId="24E873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4E291" w14:textId="2CAEE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305.66 </w:t>
            </w:r>
          </w:p>
        </w:tc>
      </w:tr>
      <w:tr w:rsidR="00D05087" w:rsidRPr="00D05087" w14:paraId="107860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ACCC8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2EF4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E5508C8" w14:textId="56AAC8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1F3EE91A" w14:textId="220F69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815B71" w14:textId="532F1D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9DE574" w14:textId="00E611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r>
      <w:tr w:rsidR="00D05087" w:rsidRPr="00D05087" w14:paraId="260B3B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41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D47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1D4691B4" w14:textId="4999B7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37507105" w14:textId="087AA9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0CA35C" w14:textId="060F1F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E3D265" w14:textId="60ED0D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5,337.88 </w:t>
            </w:r>
          </w:p>
        </w:tc>
      </w:tr>
      <w:tr w:rsidR="00D05087" w:rsidRPr="00D05087" w14:paraId="3748F0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9F3F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0F1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04121EA8" w14:textId="73008D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462EC801" w14:textId="146E22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BBB851" w14:textId="452DD9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9AA8C2" w14:textId="49F8E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0,877.56 </w:t>
            </w:r>
          </w:p>
        </w:tc>
      </w:tr>
      <w:tr w:rsidR="00D05087" w:rsidRPr="00D05087" w14:paraId="6775F0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380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A6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5ED70E07" w14:textId="774037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7B421687" w14:textId="2F5E77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674024" w14:textId="65086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146BBC" w14:textId="02890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1,401.58 </w:t>
            </w:r>
          </w:p>
        </w:tc>
      </w:tr>
      <w:tr w:rsidR="00D05087" w:rsidRPr="00D05087" w14:paraId="7ED211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ACE6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C1A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5B291B17" w14:textId="553674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53012083" w14:textId="54294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935A7" w14:textId="34257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9C2F5F" w14:textId="425BE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339.30 </w:t>
            </w:r>
          </w:p>
        </w:tc>
      </w:tr>
      <w:tr w:rsidR="00D05087" w:rsidRPr="00D05087" w14:paraId="48A21D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85B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368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8C85AD6" w14:textId="73CD37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9519FD4" w14:textId="2504E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6D6AEB" w14:textId="46BB9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ABB096" w14:textId="3F1840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32DD5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625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61B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BAC006E" w14:textId="7FFFF8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00995953" w14:textId="65E56F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048512" w14:textId="00C3E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71B4B1" w14:textId="19472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763.16 </w:t>
            </w:r>
          </w:p>
        </w:tc>
      </w:tr>
      <w:tr w:rsidR="00D05087" w:rsidRPr="00D05087" w14:paraId="5694B9B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99C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EA926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4A388C98" w14:textId="2C9635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767684D9" w14:textId="4034BB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D36CAC" w14:textId="01F396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CD56E" w14:textId="5C23A2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3,329.86 </w:t>
            </w:r>
          </w:p>
        </w:tc>
      </w:tr>
      <w:tr w:rsidR="00D05087" w:rsidRPr="00D05087" w14:paraId="5FFC9B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5C3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A8E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D7C2D82" w14:textId="17923D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FEAD674" w14:textId="58AF4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31EE4B" w14:textId="2AADAC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8F7809" w14:textId="032DB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0FABA9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355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922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277DF10C" w14:textId="779CD9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25952989" w14:textId="6FC389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672DE1" w14:textId="07299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80B06" w14:textId="2519BB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6,748.38 </w:t>
            </w:r>
          </w:p>
        </w:tc>
      </w:tr>
      <w:tr w:rsidR="00D05087" w:rsidRPr="00D05087" w14:paraId="00DC99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019B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818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908A44D" w14:textId="5857E9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6B93FA82" w14:textId="7E6819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FE3395" w14:textId="5FF382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D9367" w14:textId="1E174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2,804.54 </w:t>
            </w:r>
          </w:p>
        </w:tc>
      </w:tr>
      <w:tr w:rsidR="00D05087" w:rsidRPr="00D05087" w14:paraId="2592BB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16C9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F35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43951501" w14:textId="44C90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538E6F" w14:textId="65F921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8C09FF" w14:textId="01FE6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685508" w14:textId="75FEF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22.76 </w:t>
            </w:r>
          </w:p>
        </w:tc>
      </w:tr>
      <w:tr w:rsidR="00D05087" w:rsidRPr="00D05087" w14:paraId="2B0413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3A405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255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C612116" w14:textId="299E65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253F1D83" w14:textId="71A9A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5C003D" w14:textId="7FCCD7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1C8E0" w14:textId="59B39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968.70 </w:t>
            </w:r>
          </w:p>
        </w:tc>
      </w:tr>
      <w:tr w:rsidR="00D05087" w:rsidRPr="00D05087" w14:paraId="3339EB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7C1D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4DE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5477D5A" w14:textId="4A834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2A0BD5D" w14:textId="1723D1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8D6031" w14:textId="392F0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B0159D" w14:textId="34B40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4DE7CF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866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E4E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55F84825" w14:textId="172CB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30F493E0" w14:textId="0B521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9C973" w14:textId="3D988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208C9" w14:textId="320B03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73.66 </w:t>
            </w:r>
          </w:p>
        </w:tc>
      </w:tr>
      <w:tr w:rsidR="00D05087" w:rsidRPr="00D05087" w14:paraId="6ABF7E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DA6F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AA0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3C0961DF" w14:textId="30498D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EFC6D9F" w14:textId="2DE66E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63CC9" w14:textId="4C08EF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56C490" w14:textId="085EAF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875.66 </w:t>
            </w:r>
          </w:p>
        </w:tc>
      </w:tr>
      <w:tr w:rsidR="00D05087" w:rsidRPr="00D05087" w14:paraId="08C17B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5E2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DB3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A5C2CD4" w14:textId="215DFE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6D30B90C" w14:textId="6A1F2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38011E" w14:textId="591B33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8F83D5" w14:textId="64F118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9,068.54 </w:t>
            </w:r>
          </w:p>
        </w:tc>
      </w:tr>
      <w:tr w:rsidR="00D05087" w:rsidRPr="00D05087" w14:paraId="0F6033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A57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D95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B8BB684" w14:textId="6AAF7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39E5EBDA" w14:textId="4720F1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5D473" w14:textId="727B1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0419D7" w14:textId="48234F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8,351.66 </w:t>
            </w:r>
          </w:p>
        </w:tc>
      </w:tr>
      <w:tr w:rsidR="00D05087" w:rsidRPr="00D05087" w14:paraId="62E1B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B8D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41C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39E50DF" w14:textId="0EF1C3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6,509.52 </w:t>
            </w:r>
          </w:p>
        </w:tc>
        <w:tc>
          <w:tcPr>
            <w:tcW w:w="810" w:type="pct"/>
            <w:tcBorders>
              <w:top w:val="nil"/>
              <w:left w:val="nil"/>
              <w:bottom w:val="single" w:sz="4" w:space="0" w:color="000000"/>
              <w:right w:val="single" w:sz="4" w:space="0" w:color="000000"/>
            </w:tcBorders>
            <w:shd w:val="clear" w:color="auto" w:fill="auto"/>
            <w:noWrap/>
            <w:vAlign w:val="bottom"/>
            <w:hideMark/>
          </w:tcPr>
          <w:p w14:paraId="4B915CDE" w14:textId="2F6CA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A49308" w14:textId="7B7F6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A96057" w14:textId="4AA093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6,509.52 </w:t>
            </w:r>
          </w:p>
        </w:tc>
      </w:tr>
      <w:tr w:rsidR="00D05087" w:rsidRPr="00D05087" w14:paraId="68B039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4F2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191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E3C20F" w14:textId="1F7F2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1C98B010" w14:textId="4A7EE8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A71DE5" w14:textId="5F77B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32A9FE" w14:textId="0A44A0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760.66 </w:t>
            </w:r>
          </w:p>
        </w:tc>
      </w:tr>
      <w:tr w:rsidR="00D05087" w:rsidRPr="00D05087" w14:paraId="11FC74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A61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7704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0AF7C5CA" w14:textId="78351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5E6B7AF2" w14:textId="3E8E64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588854" w14:textId="3DCE8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72E65E" w14:textId="571239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5,480.04 </w:t>
            </w:r>
          </w:p>
        </w:tc>
      </w:tr>
      <w:tr w:rsidR="00D05087" w:rsidRPr="00D05087" w14:paraId="1013527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FF4E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832234C" w14:textId="16A49D7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680DFFF" w14:textId="0040F72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91DF4C2" w14:textId="40AFB7C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437604" w14:textId="5F7DE2A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092,714.26 </w:t>
            </w:r>
          </w:p>
        </w:tc>
      </w:tr>
      <w:tr w:rsidR="00D05087" w:rsidRPr="00D05087" w14:paraId="695D36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079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F5E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77A66D4E" w14:textId="380E65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46BC4FD5" w14:textId="3CC910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4F7A04" w14:textId="296F9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08CAEA" w14:textId="67AEB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054,846.90 </w:t>
            </w:r>
          </w:p>
        </w:tc>
      </w:tr>
      <w:tr w:rsidR="00D05087" w:rsidRPr="00D05087" w14:paraId="70E913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F5D9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A82D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67DDA69A" w14:textId="7FA9F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3D4D4992" w14:textId="4D450D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C47E5" w14:textId="08CDD4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2EFE92" w14:textId="6FB8A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36.10 </w:t>
            </w:r>
          </w:p>
        </w:tc>
      </w:tr>
      <w:tr w:rsidR="00D05087" w:rsidRPr="00D05087" w14:paraId="74B6D7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AC8B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200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1B4B2B2B" w14:textId="32E16B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2DC3CFA3" w14:textId="326360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0170D6" w14:textId="616A36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52ACAA" w14:textId="5E961F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3,107.48 </w:t>
            </w:r>
          </w:p>
        </w:tc>
      </w:tr>
      <w:tr w:rsidR="00D05087" w:rsidRPr="00D05087" w14:paraId="165DC24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F05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2DB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74DCA20" w14:textId="2A659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2E500AEA" w14:textId="4A36D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BF6BF4" w14:textId="589E3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9D4B46" w14:textId="5840E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1,723.78 </w:t>
            </w:r>
          </w:p>
        </w:tc>
      </w:tr>
      <w:tr w:rsidR="00D05087" w:rsidRPr="00D05087" w14:paraId="3C48E57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1FAF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4F36079C" w14:textId="26FBF9B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66CECDC0" w14:textId="19735D4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B8360A" w14:textId="7190251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3FDD7B5" w14:textId="538A5F0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45,476.84 </w:t>
            </w:r>
          </w:p>
        </w:tc>
      </w:tr>
      <w:tr w:rsidR="00D05087" w:rsidRPr="00D05087" w14:paraId="4E36E1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CE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FC2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1A785308" w14:textId="23E3F8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15161BB3" w14:textId="6B63C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315894" w14:textId="6A0C6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C1FE23B" w14:textId="7937B0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19,253.56 </w:t>
            </w:r>
          </w:p>
        </w:tc>
      </w:tr>
      <w:tr w:rsidR="00D05087" w:rsidRPr="00D05087" w14:paraId="31786C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7C876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482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58E19098" w14:textId="342C8E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6074F82D" w14:textId="1DD372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61B1D7" w14:textId="289E91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03043" w14:textId="3EED4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823.00 </w:t>
            </w:r>
          </w:p>
        </w:tc>
      </w:tr>
      <w:tr w:rsidR="00D05087" w:rsidRPr="00D05087" w14:paraId="6D43DDF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A28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D70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370A0DD1" w14:textId="683E7C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17C0EE95" w14:textId="16AFA2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8D93EF" w14:textId="30615A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710E71" w14:textId="19673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17.00 </w:t>
            </w:r>
          </w:p>
        </w:tc>
      </w:tr>
      <w:tr w:rsidR="00D05087" w:rsidRPr="00D05087" w14:paraId="445A3C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824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BEB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3D00B35D" w14:textId="59B89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5EEDBE31" w14:textId="759D4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A63B9C" w14:textId="38EEB1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9B965" w14:textId="735B76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097.28 </w:t>
            </w:r>
          </w:p>
        </w:tc>
      </w:tr>
      <w:tr w:rsidR="00D05087" w:rsidRPr="00D05087" w14:paraId="1CDE34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D0C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74E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7BDC1E0" w14:textId="1CA1E2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55C37F72" w14:textId="3D7405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FD26C9" w14:textId="10BE5B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C5B5D9" w14:textId="4C11FA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86.00 </w:t>
            </w:r>
          </w:p>
        </w:tc>
      </w:tr>
      <w:tr w:rsidR="00D05087" w:rsidRPr="00D05087" w14:paraId="06A10BE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A2366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10EDFDE" w14:textId="0AC3AE4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4,600,6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42AF338C" w14:textId="44CDB4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6594AEA" w14:textId="71F3CF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A9BD0AB" w14:textId="27A201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4,600,617.11 </w:t>
            </w:r>
          </w:p>
        </w:tc>
      </w:tr>
      <w:tr w:rsidR="00D05087" w:rsidRPr="00D05087" w14:paraId="61DAB57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2B0A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5E50BE2E" w14:textId="6B7229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9CC2C0" w14:textId="357C177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AE829FF" w14:textId="5A6B3F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A00B34" w14:textId="4380250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03,670.00 </w:t>
            </w:r>
          </w:p>
        </w:tc>
      </w:tr>
      <w:tr w:rsidR="00D05087" w:rsidRPr="00D05087" w14:paraId="2AB5B7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14F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531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5423C64F" w14:textId="56E97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7B7B99E4" w14:textId="4440BA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BADD2" w14:textId="05B20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84401" w14:textId="1A6D99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750.00 </w:t>
            </w:r>
          </w:p>
        </w:tc>
      </w:tr>
      <w:tr w:rsidR="00D05087" w:rsidRPr="00D05087" w14:paraId="2354C1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61A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2DE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2611A26" w14:textId="2852F7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5234E37E" w14:textId="142BF7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0841BF" w14:textId="17ABAA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F2896" w14:textId="7889E9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265.00 </w:t>
            </w:r>
          </w:p>
        </w:tc>
      </w:tr>
      <w:tr w:rsidR="00D05087" w:rsidRPr="00D05087" w14:paraId="7D1A9B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F29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BC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884E774" w14:textId="575F27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DB028C7" w14:textId="5933DB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1939C0" w14:textId="7CEDCC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96453" w14:textId="131055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020A63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74F7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0A5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400EAA56" w14:textId="68F62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0DA98095" w14:textId="75886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697B7" w14:textId="15DFA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E71B2E" w14:textId="30ABB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552693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755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D41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18299B64" w14:textId="692DC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B0FE4" w14:textId="621F6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DD5905" w14:textId="7B5495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AD01B0" w14:textId="5143E6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r>
      <w:tr w:rsidR="00D05087" w:rsidRPr="00D05087" w14:paraId="11BE9C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0307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0B8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3F1E6D94" w14:textId="4BCA2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0D5EA8C6" w14:textId="1AE9F9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D7DE3" w14:textId="33D67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532BA9" w14:textId="707473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667.50 </w:t>
            </w:r>
          </w:p>
        </w:tc>
      </w:tr>
      <w:tr w:rsidR="00D05087" w:rsidRPr="00D05087" w14:paraId="410C04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F7D7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CD03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3B12A770" w14:textId="5A149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5AE583E" w14:textId="6AF3BA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7C1339" w14:textId="04CC3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A3D3C" w14:textId="276FC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r>
      <w:tr w:rsidR="00D05087" w:rsidRPr="00D05087" w14:paraId="6394B3D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B38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A3E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490A084" w14:textId="55E7E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B6ACA7B" w14:textId="66FFE8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6CB6A" w14:textId="0CE31B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68FBB" w14:textId="6B933D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237.50 </w:t>
            </w:r>
          </w:p>
        </w:tc>
      </w:tr>
      <w:tr w:rsidR="00D05087" w:rsidRPr="00D05087" w14:paraId="09007DC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39D0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1D6B637E" w14:textId="2161F4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BD4A5BA" w14:textId="3703F8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E698F3" w14:textId="79A4AC9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4868DF4" w14:textId="3A0575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152,798.69 </w:t>
            </w:r>
          </w:p>
        </w:tc>
      </w:tr>
      <w:tr w:rsidR="00D05087" w:rsidRPr="00D05087" w14:paraId="4B6575E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6986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1A8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0A57EF2A" w14:textId="60F62B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6A7ED840" w14:textId="4A7B29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AFFB8" w14:textId="5DFFF8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101F9" w14:textId="1B4E19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04.00 </w:t>
            </w:r>
          </w:p>
        </w:tc>
      </w:tr>
      <w:tr w:rsidR="00D05087" w:rsidRPr="00D05087" w14:paraId="29D004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95E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2EC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757910B" w14:textId="3AF436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35642A23" w14:textId="148A73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B16411" w14:textId="20B268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58DAD5" w14:textId="591884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4,566.00 </w:t>
            </w:r>
          </w:p>
        </w:tc>
      </w:tr>
      <w:tr w:rsidR="00D05087" w:rsidRPr="00D05087" w14:paraId="726C9C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8BA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936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B4C4395" w14:textId="328D19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47C993CE" w14:textId="1701F1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381629" w14:textId="69EA3B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B6F1F1" w14:textId="779A5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919.20 </w:t>
            </w:r>
          </w:p>
        </w:tc>
      </w:tr>
      <w:tr w:rsidR="00D05087" w:rsidRPr="00D05087" w14:paraId="6CDF56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C038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9EE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517202EB" w14:textId="0BF39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1DE6C66B" w14:textId="475FD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56B091" w14:textId="31EE0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07F45" w14:textId="5EC643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0,768.00 </w:t>
            </w:r>
          </w:p>
        </w:tc>
      </w:tr>
      <w:tr w:rsidR="00D05087" w:rsidRPr="00D05087" w14:paraId="5F1A324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D182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50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72599680" w14:textId="00108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1EFB1A5" w14:textId="239CCC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EFE9B" w14:textId="5D62E0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A36EF" w14:textId="79E40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471.25 </w:t>
            </w:r>
          </w:p>
        </w:tc>
      </w:tr>
      <w:tr w:rsidR="00D05087" w:rsidRPr="00D05087" w14:paraId="273881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06FA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56F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C71CA4B" w14:textId="64A888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746A7C28" w14:textId="344741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29ED5D" w14:textId="3C4B9B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83D2BD" w14:textId="41935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579.98 </w:t>
            </w:r>
          </w:p>
        </w:tc>
      </w:tr>
      <w:tr w:rsidR="00D05087" w:rsidRPr="00D05087" w14:paraId="2BE4FD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C1EB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B3D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39FC5919" w14:textId="52B927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F2DAF7" w14:textId="671AF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70921" w14:textId="4B5F1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B5F0D6" w14:textId="46E5D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r>
      <w:tr w:rsidR="00D05087" w:rsidRPr="00D05087" w14:paraId="327EEE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DA8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369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CF61D37" w14:textId="0A9C26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BA039" w14:textId="6B800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CE6AFF" w14:textId="642D8D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B8CA2" w14:textId="797554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500.00 </w:t>
            </w:r>
          </w:p>
        </w:tc>
      </w:tr>
      <w:tr w:rsidR="00D05087" w:rsidRPr="00D05087" w14:paraId="32E7AE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05D3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3F8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6D45B85" w14:textId="081877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6BC7C53F" w14:textId="5526C1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E6EA1C" w14:textId="16F869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B0277C" w14:textId="795FA5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4,590.00 </w:t>
            </w:r>
          </w:p>
        </w:tc>
      </w:tr>
      <w:tr w:rsidR="00D05087" w:rsidRPr="00D05087" w14:paraId="1A024F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967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635E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5730FD9B" w14:textId="487B1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0D7DFDFA" w14:textId="3491A4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50B0E" w14:textId="2B9BB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05EA82" w14:textId="7DC4D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1,025.76 </w:t>
            </w:r>
          </w:p>
        </w:tc>
      </w:tr>
      <w:tr w:rsidR="00D05087" w:rsidRPr="00D05087" w14:paraId="12A66E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385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019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171E2A7" w14:textId="50DC7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391119AE" w14:textId="596D70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12E92C" w14:textId="21DDDA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882954" w14:textId="070C2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556.50 </w:t>
            </w:r>
          </w:p>
        </w:tc>
      </w:tr>
      <w:tr w:rsidR="00D05087" w:rsidRPr="00D05087" w14:paraId="64DFDF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56A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E7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1ADA21B" w14:textId="30D19F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4D30983C" w14:textId="336A34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D1900" w14:textId="2FDF93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501B9" w14:textId="57BF30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318.00 </w:t>
            </w:r>
          </w:p>
        </w:tc>
      </w:tr>
      <w:tr w:rsidR="00D05087" w:rsidRPr="00D05087" w14:paraId="11BA56A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20B2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6F1D0E5" w14:textId="3C2A38D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45E7CE36" w14:textId="15293A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8DED278" w14:textId="36E4E7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73D322A" w14:textId="3C3B371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86,704.17 </w:t>
            </w:r>
          </w:p>
        </w:tc>
      </w:tr>
      <w:tr w:rsidR="00D05087" w:rsidRPr="00D05087" w14:paraId="77537A8F" w14:textId="77777777" w:rsidTr="00D05087">
        <w:trPr>
          <w:trHeight w:val="20"/>
        </w:trPr>
        <w:tc>
          <w:tcPr>
            <w:tcW w:w="80" w:type="pct"/>
            <w:tcBorders>
              <w:top w:val="nil"/>
              <w:left w:val="nil"/>
              <w:bottom w:val="single" w:sz="4" w:space="0" w:color="000000"/>
              <w:right w:val="nil"/>
            </w:tcBorders>
            <w:shd w:val="clear" w:color="auto" w:fill="auto"/>
            <w:noWrap/>
            <w:vAlign w:val="bottom"/>
            <w:hideMark/>
          </w:tcPr>
          <w:p w14:paraId="349B96B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4FF0E3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752F391" w14:textId="50BA3D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56E960" w14:textId="4C93AB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43F0B3" w14:textId="1A6E2F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A75E15C" w14:textId="56EB7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4,000.00 </w:t>
            </w:r>
          </w:p>
        </w:tc>
      </w:tr>
      <w:tr w:rsidR="00D05087" w:rsidRPr="00D05087" w14:paraId="6DE01A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1AE9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4C8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EE04BF3" w14:textId="5EB8A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0DCE8ECF" w14:textId="428F49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95365" w14:textId="01DCD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12C5F" w14:textId="5CA86F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r>
      <w:tr w:rsidR="00D05087" w:rsidRPr="00D05087" w14:paraId="044D0C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71A9C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8A25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56C42E24" w14:textId="0029D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3F2AFAC3" w14:textId="0B7E88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E2E2F4" w14:textId="14D14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299BDC" w14:textId="75CC43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249.68 </w:t>
            </w:r>
          </w:p>
        </w:tc>
      </w:tr>
      <w:tr w:rsidR="00D05087" w:rsidRPr="00D05087" w14:paraId="30F99B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54E3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613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43B9BF72" w14:textId="6E11A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47F2510E" w14:textId="43910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C5B5B" w14:textId="7C616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E980A8" w14:textId="263C1E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6,535.58 </w:t>
            </w:r>
          </w:p>
        </w:tc>
      </w:tr>
      <w:tr w:rsidR="00D05087" w:rsidRPr="00D05087" w14:paraId="274BAD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D426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3A8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6BCADE45" w14:textId="72D40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60BDECB5" w14:textId="3D195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2ECE77" w14:textId="637F76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B3AEF5" w14:textId="1A477F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185.84 </w:t>
            </w:r>
          </w:p>
        </w:tc>
      </w:tr>
      <w:tr w:rsidR="00D05087" w:rsidRPr="00D05087" w14:paraId="1C73C7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B4A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ADA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37D1811" w14:textId="6F343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5111261B" w14:textId="529C8F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EFC329" w14:textId="0CEE2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1EBE35" w14:textId="2E7293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868.08 </w:t>
            </w:r>
          </w:p>
        </w:tc>
      </w:tr>
      <w:tr w:rsidR="00D05087" w:rsidRPr="00D05087" w14:paraId="177C43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C47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BE8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33B74752" w14:textId="3C993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1937D382" w14:textId="516E18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B9D6FB" w14:textId="0C37E9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7909DE" w14:textId="2386FB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5,144.53 </w:t>
            </w:r>
          </w:p>
        </w:tc>
      </w:tr>
      <w:tr w:rsidR="00D05087" w:rsidRPr="00D05087" w14:paraId="275F71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05B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57F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4E796E0E" w14:textId="3F96A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237FE987" w14:textId="1FA56C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E9CBB" w14:textId="7B7EE7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3FB716" w14:textId="64E4B9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8,666.92 </w:t>
            </w:r>
          </w:p>
        </w:tc>
      </w:tr>
      <w:tr w:rsidR="00D05087" w:rsidRPr="00D05087" w14:paraId="5F476E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26E0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96333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DCC8FFF" w14:textId="5C307B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D159C" w14:textId="73747D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2D1B2" w14:textId="6266F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637335" w14:textId="155AC9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6,200.00 </w:t>
            </w:r>
          </w:p>
        </w:tc>
      </w:tr>
      <w:tr w:rsidR="00D05087" w:rsidRPr="00D05087" w14:paraId="4FD510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5D2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D0F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5D2F0C0" w14:textId="567372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386ADD14" w14:textId="67B2D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00E52" w14:textId="7C11B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22599F" w14:textId="2DC8E4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856.08 </w:t>
            </w:r>
          </w:p>
        </w:tc>
      </w:tr>
      <w:tr w:rsidR="00D05087" w:rsidRPr="00D05087" w14:paraId="4E82EA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D708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7BE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7DF4FD1A" w14:textId="0ED2A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3A9ED2D8" w14:textId="17E15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0B80CE" w14:textId="106093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5964F6" w14:textId="1F269C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072.81 </w:t>
            </w:r>
          </w:p>
        </w:tc>
      </w:tr>
      <w:tr w:rsidR="00D05087" w:rsidRPr="00D05087" w14:paraId="4FB43DA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0FA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37A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4D03026B" w14:textId="0403DE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7809D9D" w14:textId="20A190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B423C" w14:textId="31208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98EC76" w14:textId="306BB1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298.85 </w:t>
            </w:r>
          </w:p>
        </w:tc>
      </w:tr>
      <w:tr w:rsidR="00D05087" w:rsidRPr="00D05087" w14:paraId="4CAC2C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AE71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83E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21898814" w14:textId="211D24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343624C8" w14:textId="5F901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DEB5E" w14:textId="225ED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AB3F67" w14:textId="3E473E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4,636.82 </w:t>
            </w:r>
          </w:p>
        </w:tc>
      </w:tr>
      <w:tr w:rsidR="00D05087" w:rsidRPr="00D05087" w14:paraId="3676E7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351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144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7468997F" w14:textId="7BAD2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6BD584AF" w14:textId="2A1306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02EF9" w14:textId="1AF7D1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6FAF9" w14:textId="3B3CAF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1,013.18 </w:t>
            </w:r>
          </w:p>
        </w:tc>
      </w:tr>
      <w:tr w:rsidR="00D05087" w:rsidRPr="00D05087" w14:paraId="426931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94E57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4EF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42C7D04F" w14:textId="617F51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068F4D6E" w14:textId="1388D6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A2990" w14:textId="33910A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39406C" w14:textId="219379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9,442.04 </w:t>
            </w:r>
          </w:p>
        </w:tc>
      </w:tr>
      <w:tr w:rsidR="00D05087" w:rsidRPr="00D05087" w14:paraId="56178E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038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100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65E39049" w14:textId="507D14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66233D7F" w14:textId="05AF13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FB3070" w14:textId="4785EC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7E29D4" w14:textId="13824F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642.42 </w:t>
            </w:r>
          </w:p>
        </w:tc>
      </w:tr>
      <w:tr w:rsidR="00D05087" w:rsidRPr="00D05087" w14:paraId="6340E8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827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A732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1E5A6DF8" w14:textId="7ECB2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0E3986E8" w14:textId="50153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F93484" w14:textId="3FFC5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09BAC" w14:textId="280698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54,859.78 </w:t>
            </w:r>
          </w:p>
        </w:tc>
      </w:tr>
      <w:tr w:rsidR="00D05087" w:rsidRPr="00D05087" w14:paraId="65E31A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A40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2EB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14BDE2E" w14:textId="56BF9B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5697369E" w14:textId="7E2563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7362D" w14:textId="35EEA5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861511" w14:textId="19E2BF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518.74 </w:t>
            </w:r>
          </w:p>
        </w:tc>
      </w:tr>
      <w:tr w:rsidR="00D05087" w:rsidRPr="00D05087" w14:paraId="5F5905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73CB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1C9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770FF39" w14:textId="74D489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04FC090C" w14:textId="7D527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F3D4F2" w14:textId="7F9DBE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D1B9C" w14:textId="4EA49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025.46 </w:t>
            </w:r>
          </w:p>
        </w:tc>
      </w:tr>
      <w:tr w:rsidR="00D05087" w:rsidRPr="00D05087" w14:paraId="4F90EA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09F5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EFB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07EC8829" w14:textId="12B33C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8304219" w14:textId="35A8A5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646B36" w14:textId="758C91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71BDF3" w14:textId="7AF49C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3,445.58 </w:t>
            </w:r>
          </w:p>
        </w:tc>
      </w:tr>
      <w:tr w:rsidR="00D05087" w:rsidRPr="00D05087" w14:paraId="2AD347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26EB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0F53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710EC513" w14:textId="385A64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EAB4F6E" w14:textId="73DD2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30D98" w14:textId="6DC8C5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FD69DF" w14:textId="5FFCA7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821.56 </w:t>
            </w:r>
          </w:p>
        </w:tc>
      </w:tr>
      <w:tr w:rsidR="00D05087" w:rsidRPr="00D05087" w14:paraId="588B3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D5C5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A4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7AF10134" w14:textId="62C34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0AC82CE4" w14:textId="088CD5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6EEA30" w14:textId="55459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B1898" w14:textId="391989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24,469.92 </w:t>
            </w:r>
          </w:p>
        </w:tc>
      </w:tr>
      <w:tr w:rsidR="00D05087" w:rsidRPr="00D05087" w14:paraId="345D68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60DA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C44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00BF74" w14:textId="5C0ECF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23BDBA7B" w14:textId="4B8932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A7C565" w14:textId="067054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4C7CD1" w14:textId="305EC1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154,321.68 </w:t>
            </w:r>
          </w:p>
        </w:tc>
      </w:tr>
      <w:tr w:rsidR="00D05087" w:rsidRPr="00D05087" w14:paraId="104CC8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ED7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F41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7F0617C" w14:textId="6A5C2E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1BD8A3B9" w14:textId="05BB46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0DA33B" w14:textId="48F9A2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3C0305" w14:textId="41A6B1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437.06 </w:t>
            </w:r>
          </w:p>
        </w:tc>
      </w:tr>
      <w:tr w:rsidR="00D05087" w:rsidRPr="00D05087" w14:paraId="1D3635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544C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D4D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8BD70A7" w14:textId="642C06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56979347" w14:textId="6D6A0F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F9F81E" w14:textId="55A5E1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04AE7" w14:textId="795496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630.78 </w:t>
            </w:r>
          </w:p>
        </w:tc>
      </w:tr>
      <w:tr w:rsidR="00D05087" w:rsidRPr="00D05087" w14:paraId="2BC7A1B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4B77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06EFE0E6" w14:textId="6E4FC9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07,1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38AA8" w14:textId="4F1B99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63B243A" w14:textId="6292147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5E98CB4" w14:textId="58091F4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07,122.79 </w:t>
            </w:r>
          </w:p>
        </w:tc>
      </w:tr>
      <w:tr w:rsidR="00D05087" w:rsidRPr="00D05087" w14:paraId="33C2F93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94D3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7C7E3CE0" w14:textId="72EE60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11F25B42" w14:textId="173CF9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A3AC73" w14:textId="5DD436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1B7778" w14:textId="40D2A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44,723.87 </w:t>
            </w:r>
          </w:p>
        </w:tc>
      </w:tr>
      <w:tr w:rsidR="00D05087" w:rsidRPr="00D05087" w14:paraId="52CDC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DF2C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AB2C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7EE726E8" w14:textId="56064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04CC95EF" w14:textId="20BDE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A0AAD8" w14:textId="10E18F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C70313" w14:textId="41AC04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860.00 </w:t>
            </w:r>
          </w:p>
        </w:tc>
      </w:tr>
      <w:tr w:rsidR="00D05087" w:rsidRPr="00D05087" w14:paraId="50529E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ACD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9B7E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B5EE05E" w14:textId="7A94B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71D24831" w14:textId="1D1F04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287C09" w14:textId="4139A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2B1F0A" w14:textId="35130F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650.00 </w:t>
            </w:r>
          </w:p>
        </w:tc>
      </w:tr>
      <w:tr w:rsidR="00D05087" w:rsidRPr="00D05087" w14:paraId="4AE8E3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BBC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40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19F06A0" w14:textId="09F8E3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2CCE15F9" w14:textId="4789B8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DAFDE" w14:textId="7419F6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C0E39D" w14:textId="0BEE1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838.92 </w:t>
            </w:r>
          </w:p>
        </w:tc>
      </w:tr>
      <w:tr w:rsidR="00D05087" w:rsidRPr="00D05087" w14:paraId="673B2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EE9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EF2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581529C" w14:textId="56CE6A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6D4AEA22" w14:textId="58642B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514C8" w14:textId="3EC3EC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FB355D" w14:textId="010AE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3,207.50 </w:t>
            </w:r>
          </w:p>
        </w:tc>
      </w:tr>
      <w:tr w:rsidR="00D05087" w:rsidRPr="00D05087" w14:paraId="4DA793E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B446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C61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5BE5B19C" w14:textId="5EFB7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5DB9168" w14:textId="5E24F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5ED31" w14:textId="7398D5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9434D" w14:textId="3F06FA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2,406.25 </w:t>
            </w:r>
          </w:p>
        </w:tc>
      </w:tr>
      <w:tr w:rsidR="00D05087" w:rsidRPr="00D05087" w14:paraId="06911D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2B2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11C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E1FC86D" w14:textId="563509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5458E200" w14:textId="73397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E3031F" w14:textId="52CBDE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FBB665" w14:textId="0BEF7B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2,131.25 </w:t>
            </w:r>
          </w:p>
        </w:tc>
      </w:tr>
      <w:tr w:rsidR="00D05087" w:rsidRPr="00D05087" w14:paraId="717A57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269FE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D155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15C1885F" w14:textId="284E41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3C99567D" w14:textId="6250F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7D92B" w14:textId="29379B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7325B5" w14:textId="272970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3,457.50 </w:t>
            </w:r>
          </w:p>
        </w:tc>
      </w:tr>
      <w:tr w:rsidR="00D05087" w:rsidRPr="00D05087" w14:paraId="2195FE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B1BD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8FC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631F0CCF" w14:textId="5802F6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B3F89" w14:textId="59F68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01388C" w14:textId="1B5321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31B2B" w14:textId="07174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500.00 </w:t>
            </w:r>
          </w:p>
        </w:tc>
      </w:tr>
      <w:tr w:rsidR="00D05087" w:rsidRPr="00D05087" w14:paraId="763E2C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302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50A3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5FA2F57D" w14:textId="302F8D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0A2B1" w14:textId="7B70DE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E1174" w14:textId="68FCEB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06EFA" w14:textId="2B9E1B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3,575.00 </w:t>
            </w:r>
          </w:p>
        </w:tc>
      </w:tr>
      <w:tr w:rsidR="00D05087" w:rsidRPr="00D05087" w14:paraId="0CA80E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3E603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D70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76DD2E01" w14:textId="722598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4,562.50 </w:t>
            </w:r>
          </w:p>
        </w:tc>
        <w:tc>
          <w:tcPr>
            <w:tcW w:w="810" w:type="pct"/>
            <w:tcBorders>
              <w:top w:val="nil"/>
              <w:left w:val="nil"/>
              <w:bottom w:val="single" w:sz="4" w:space="0" w:color="000000"/>
              <w:right w:val="single" w:sz="4" w:space="0" w:color="000000"/>
            </w:tcBorders>
            <w:shd w:val="clear" w:color="auto" w:fill="auto"/>
            <w:noWrap/>
            <w:vAlign w:val="bottom"/>
            <w:hideMark/>
          </w:tcPr>
          <w:p w14:paraId="1E3ACBC9" w14:textId="565193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A89564" w14:textId="34B4E5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780015" w14:textId="3FFC86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4,562.50 </w:t>
            </w:r>
          </w:p>
        </w:tc>
      </w:tr>
      <w:tr w:rsidR="00D05087" w:rsidRPr="00D05087" w14:paraId="148C60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095B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BCF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AA1EC9B" w14:textId="5D655F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50FEC5F5" w14:textId="7694C7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D2510" w14:textId="19BD25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83C795" w14:textId="3C844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780.00 </w:t>
            </w:r>
          </w:p>
        </w:tc>
      </w:tr>
      <w:tr w:rsidR="00D05087" w:rsidRPr="00D05087" w14:paraId="34A5AF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91D8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F1B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29FE9F40" w14:textId="60629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2830196B" w14:textId="6B37D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4BD611" w14:textId="29A707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602CDB" w14:textId="764D99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760.00 </w:t>
            </w:r>
          </w:p>
        </w:tc>
      </w:tr>
      <w:tr w:rsidR="00D05087" w:rsidRPr="00D05087" w14:paraId="751AB7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8971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A07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DF29780" w14:textId="716E8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13AB" w14:textId="0B413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E5EDC" w14:textId="7FB85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2A12A8" w14:textId="5A35EE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1B0862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E8A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C3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CFE5921" w14:textId="56E4C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04AE160B" w14:textId="105AE9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904950" w14:textId="4FAED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94713" w14:textId="74D9C2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r>
      <w:tr w:rsidR="00D05087" w:rsidRPr="00D05087" w14:paraId="11823D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942A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E66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5DF866B5" w14:textId="3B9403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D8905F2" w14:textId="6E307D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B5E6BD" w14:textId="70AC76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61A19F" w14:textId="16EA5A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57E30A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6F27A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51DC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28FC2B1" w14:textId="11BB2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402CD891" w14:textId="1FA8FE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7D0B78" w14:textId="7C61F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2DB770" w14:textId="789776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0,825.00 </w:t>
            </w:r>
          </w:p>
        </w:tc>
      </w:tr>
      <w:tr w:rsidR="00D05087" w:rsidRPr="00D05087" w14:paraId="4C42A2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537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8DB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D71D284" w14:textId="3CEEDA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22A5FEFA" w14:textId="57A464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337B4F" w14:textId="6C3F02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E7245" w14:textId="0ABFC5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9,862.50 </w:t>
            </w:r>
          </w:p>
        </w:tc>
      </w:tr>
      <w:tr w:rsidR="00D05087" w:rsidRPr="00D05087" w14:paraId="65B003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5FDA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D3B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6D3269D" w14:textId="061A1F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D7D1672" w14:textId="23D70A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30336" w14:textId="0EE3CB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2EE265" w14:textId="742E26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r>
      <w:tr w:rsidR="00D05087" w:rsidRPr="00D05087" w14:paraId="1216C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171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B3A6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2115E9C5" w14:textId="773ED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60B5F0D9" w14:textId="6D97A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E59D35" w14:textId="521B38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CCD512" w14:textId="7BA090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2,887.50 </w:t>
            </w:r>
          </w:p>
        </w:tc>
      </w:tr>
      <w:tr w:rsidR="00D05087" w:rsidRPr="00D05087" w14:paraId="4BE012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82C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832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2F0E0E17" w14:textId="76C40A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493F5502" w14:textId="084036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009A" w14:textId="2E73D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FCC361" w14:textId="3ECDA2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100.00 </w:t>
            </w:r>
          </w:p>
        </w:tc>
      </w:tr>
      <w:tr w:rsidR="00D05087" w:rsidRPr="00D05087" w14:paraId="377F64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186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D49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0822419" w14:textId="011D0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6BAF86C8" w14:textId="4D8D16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D28D3C" w14:textId="1DD028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103E5" w14:textId="7CFF85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530.00 </w:t>
            </w:r>
          </w:p>
        </w:tc>
      </w:tr>
      <w:tr w:rsidR="00D05087" w:rsidRPr="00D05087" w14:paraId="503A29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4DA27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DA4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2175740C" w14:textId="4B892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1F1A1D0" w14:textId="54CAD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D97DE9" w14:textId="590C1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C002DA" w14:textId="7DEC3A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241.25 </w:t>
            </w:r>
          </w:p>
        </w:tc>
      </w:tr>
      <w:tr w:rsidR="00D05087" w:rsidRPr="00D05087" w14:paraId="55E93C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F73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CBB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0C87A3FA" w14:textId="7B497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4AAA6B09" w14:textId="48865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D92179" w14:textId="67AB6A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E5D355" w14:textId="63CB7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598.75 </w:t>
            </w:r>
          </w:p>
        </w:tc>
      </w:tr>
      <w:tr w:rsidR="00D05087" w:rsidRPr="00D05087" w14:paraId="3B8602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0AF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1D2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289DCC0" w14:textId="6CA9CE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7DE66CA4" w14:textId="56FE5B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E2C6F2" w14:textId="11CAC9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F6E398" w14:textId="48BF6A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0,225.00 </w:t>
            </w:r>
          </w:p>
        </w:tc>
      </w:tr>
      <w:tr w:rsidR="00D05087" w:rsidRPr="00D05087" w14:paraId="22EBDD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0B8F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7A51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49CA07D" w14:textId="45B4C7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07C57CD5" w14:textId="61EBDA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2AB4E" w14:textId="1ECC9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2A475" w14:textId="219D4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962.50 </w:t>
            </w:r>
          </w:p>
        </w:tc>
      </w:tr>
      <w:tr w:rsidR="00D05087" w:rsidRPr="00D05087" w14:paraId="47BD9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08B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4F4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339C8731" w14:textId="0D66C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B2890" w14:textId="15523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FD3E9" w14:textId="73BD1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8162F1" w14:textId="3BFAD5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000.00 </w:t>
            </w:r>
          </w:p>
        </w:tc>
      </w:tr>
      <w:tr w:rsidR="00D05087" w:rsidRPr="00D05087" w14:paraId="22BE41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5B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34E57DE8" w14:textId="43A0C01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631C0ADD" w14:textId="656F94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5D9BB78" w14:textId="33F001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F9B5BF" w14:textId="554BE34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078,343.98 </w:t>
            </w:r>
          </w:p>
        </w:tc>
      </w:tr>
      <w:tr w:rsidR="00D05087" w:rsidRPr="00D05087" w14:paraId="448B269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DDA8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D946207" w14:textId="53353C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10817200" w14:textId="07B86E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F1A1A" w14:textId="1DC3B4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948CF" w14:textId="3AE5F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7,340.00 </w:t>
            </w:r>
          </w:p>
        </w:tc>
      </w:tr>
      <w:tr w:rsidR="00D05087" w:rsidRPr="00D05087" w14:paraId="704B37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405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199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7C221428" w14:textId="33F258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426C4236" w14:textId="6D67EF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34D8E0" w14:textId="0B4FD7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0D93F" w14:textId="57CD18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4,521.12 </w:t>
            </w:r>
          </w:p>
        </w:tc>
      </w:tr>
      <w:tr w:rsidR="00D05087" w:rsidRPr="00D05087" w14:paraId="56344F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A8A9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3F8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3CB90B86" w14:textId="266D76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21FBF085" w14:textId="6AE672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6D3D0" w14:textId="447859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38C6EE" w14:textId="4B8DAE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88.08 </w:t>
            </w:r>
          </w:p>
        </w:tc>
      </w:tr>
      <w:tr w:rsidR="00D05087" w:rsidRPr="00D05087" w14:paraId="296ADD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362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4F9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4BC05069" w14:textId="781754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2BD9B93E" w14:textId="7DF821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A444FB" w14:textId="640A88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739A2" w14:textId="1A9A1B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 </w:t>
            </w:r>
          </w:p>
        </w:tc>
      </w:tr>
      <w:tr w:rsidR="00D05087" w:rsidRPr="00D05087" w14:paraId="78B7AD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56B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3BA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54F84F71" w14:textId="3C3F04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550C7884" w14:textId="00F445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85151" w14:textId="6FB64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489CF" w14:textId="0FAE25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439.60 </w:t>
            </w:r>
          </w:p>
        </w:tc>
      </w:tr>
      <w:tr w:rsidR="00D05087" w:rsidRPr="00D05087" w14:paraId="508167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8543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E454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9885A4E" w14:textId="39FAD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4EFD215A" w14:textId="4472B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54A51" w14:textId="28C65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0F059" w14:textId="71F949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4,549.68 </w:t>
            </w:r>
          </w:p>
        </w:tc>
      </w:tr>
      <w:tr w:rsidR="00D05087" w:rsidRPr="00D05087" w14:paraId="368938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B5C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226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23CEC159" w14:textId="1C85C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4DDC2DA0" w14:textId="622BB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CF391B" w14:textId="4A7A0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E7C74" w14:textId="0119A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9,185.44 </w:t>
            </w:r>
          </w:p>
        </w:tc>
      </w:tr>
      <w:tr w:rsidR="00D05087" w:rsidRPr="00D05087" w14:paraId="37EE56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39D5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7AF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03C65085" w14:textId="69E9A3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6A0BB563" w14:textId="5E5397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A8435" w14:textId="599239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EDF04" w14:textId="15799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r>
      <w:tr w:rsidR="00D05087" w:rsidRPr="00D05087" w14:paraId="7C5B98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184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72D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DC75C7C" w14:textId="6209D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2433D45F" w14:textId="7F8395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66F363" w14:textId="7DB48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94039E" w14:textId="67FB71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43.12 </w:t>
            </w:r>
          </w:p>
        </w:tc>
      </w:tr>
      <w:tr w:rsidR="00D05087" w:rsidRPr="00D05087" w14:paraId="7EEE2B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F7E5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264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253BEB20" w14:textId="5B15B3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06B7ED3D" w14:textId="7FAC1B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1502FE" w14:textId="2185EF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0AF34" w14:textId="27AF85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6,052.30 </w:t>
            </w:r>
          </w:p>
        </w:tc>
      </w:tr>
      <w:tr w:rsidR="00D05087" w:rsidRPr="00D05087" w14:paraId="4080F9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708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C76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722157DA" w14:textId="3495C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043447E6" w14:textId="45914C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B70637" w14:textId="4CB12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7646A4" w14:textId="47A89A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5.46 </w:t>
            </w:r>
          </w:p>
        </w:tc>
      </w:tr>
      <w:tr w:rsidR="00D05087" w:rsidRPr="00D05087" w14:paraId="1F55BD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1F5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3661A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4F240E34" w14:textId="47A79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3541B064" w14:textId="16E875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8BB74" w14:textId="431806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DC23CA" w14:textId="5BBFC9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90.14 </w:t>
            </w:r>
          </w:p>
        </w:tc>
      </w:tr>
      <w:tr w:rsidR="00D05087" w:rsidRPr="00D05087" w14:paraId="5FBF3B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AE5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117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74ED9F30" w14:textId="1B0E82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5B00FC5B" w14:textId="1ED8A7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DE1C14" w14:textId="24F90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8101F" w14:textId="1CA0F4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108.00 </w:t>
            </w:r>
          </w:p>
        </w:tc>
      </w:tr>
      <w:tr w:rsidR="00D05087" w:rsidRPr="00D05087" w14:paraId="299857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94C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57A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50A01FC" w14:textId="6F6A2F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5BFAEE65" w14:textId="7B49C5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988E54" w14:textId="64356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90D1A" w14:textId="4C33C9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3.26 </w:t>
            </w:r>
          </w:p>
        </w:tc>
      </w:tr>
      <w:tr w:rsidR="00D05087" w:rsidRPr="00D05087" w14:paraId="41F335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1F37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6A5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1F3CD334" w14:textId="1C6DB0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7B7F30D4" w14:textId="44B8C9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812508" w14:textId="33AC0F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769306" w14:textId="5827B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726.14 </w:t>
            </w:r>
          </w:p>
        </w:tc>
      </w:tr>
      <w:tr w:rsidR="00D05087" w:rsidRPr="00D05087" w14:paraId="78ABC3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1C3C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D0E1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177BD6C" w14:textId="3F12FC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19AADC43" w14:textId="3B5C1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0ABEA" w14:textId="14049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004FA" w14:textId="3F660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519.88 </w:t>
            </w:r>
          </w:p>
        </w:tc>
      </w:tr>
      <w:tr w:rsidR="00D05087" w:rsidRPr="00D05087" w14:paraId="3F3B8C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79A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997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57BF8F3" w14:textId="1C40BD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400A51DA" w14:textId="458919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F2EE49" w14:textId="34C42A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C5B69" w14:textId="7E078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087.60 </w:t>
            </w:r>
          </w:p>
        </w:tc>
      </w:tr>
      <w:tr w:rsidR="00D05087" w:rsidRPr="00D05087" w14:paraId="1FAEAB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8653A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376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D299204" w14:textId="4C0CD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7ED37366" w14:textId="604F65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F08FE" w14:textId="1F0946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8B258" w14:textId="521273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550.98 </w:t>
            </w:r>
          </w:p>
        </w:tc>
      </w:tr>
      <w:tr w:rsidR="00D05087" w:rsidRPr="00D05087" w14:paraId="206416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48D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228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56CCCEEB" w14:textId="1D8E4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0A2AF59A" w14:textId="00A894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1CBB76" w14:textId="1BC740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05F48" w14:textId="4AE0FE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4,283.02 </w:t>
            </w:r>
          </w:p>
        </w:tc>
      </w:tr>
      <w:tr w:rsidR="00D05087" w:rsidRPr="00D05087" w14:paraId="7BDCB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C352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5D8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C7D9A2C" w14:textId="7D865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79908025" w14:textId="45F21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0F684" w14:textId="5882F5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4DEF28" w14:textId="7AB66C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628.90 </w:t>
            </w:r>
          </w:p>
        </w:tc>
      </w:tr>
      <w:tr w:rsidR="00D05087" w:rsidRPr="00D05087" w14:paraId="4855E6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06E8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D45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6854EC61" w14:textId="2EBCB2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CFD3C9A" w14:textId="7F69D7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0AA0FC" w14:textId="2242E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EB080" w14:textId="31DF52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0.78 </w:t>
            </w:r>
          </w:p>
        </w:tc>
      </w:tr>
      <w:tr w:rsidR="00D05087" w:rsidRPr="00D05087" w14:paraId="19DC02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731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7F63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D1F0E0E" w14:textId="5CAEB0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1B6B09C0" w14:textId="51EA50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61DC58" w14:textId="462B24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F14C0" w14:textId="08CE41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2,881.12 </w:t>
            </w:r>
          </w:p>
        </w:tc>
      </w:tr>
      <w:tr w:rsidR="00D05087" w:rsidRPr="00D05087" w14:paraId="1BEFBE1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734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C24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198CB917" w14:textId="429FD6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46A57A00" w14:textId="68E0C4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63940" w14:textId="246EBD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0F31A2" w14:textId="1B82B5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21.56 </w:t>
            </w:r>
          </w:p>
        </w:tc>
      </w:tr>
      <w:tr w:rsidR="00D05087" w:rsidRPr="00D05087" w14:paraId="06BFB2E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D231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B184848" w14:textId="0D592CB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D99AF99" w14:textId="4712C0C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BF25852" w14:textId="4C11B53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33687" w14:textId="1CBDEC4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477,816.23 </w:t>
            </w:r>
          </w:p>
        </w:tc>
      </w:tr>
      <w:tr w:rsidR="00D05087" w:rsidRPr="00D05087" w14:paraId="2D9DD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E59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6D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43F24A04" w14:textId="7634D4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410E5E33" w14:textId="5F1CA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0A484" w14:textId="05A0D5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F43B90" w14:textId="02FB6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3,599.40 </w:t>
            </w:r>
          </w:p>
        </w:tc>
      </w:tr>
      <w:tr w:rsidR="00D05087" w:rsidRPr="00D05087" w14:paraId="1E87FF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81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E00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B99ADD8" w14:textId="3FA82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41AEF5BC" w14:textId="41CE0E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604F6" w14:textId="7877B5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C93F24" w14:textId="05F609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2,498.75 </w:t>
            </w:r>
          </w:p>
        </w:tc>
      </w:tr>
      <w:tr w:rsidR="00D05087" w:rsidRPr="00D05087" w14:paraId="329FBC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581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1D3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B7F0052" w14:textId="508746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323C3DB4" w14:textId="77C54C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17FC28" w14:textId="27233D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1553C" w14:textId="6C28F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2,890.00 </w:t>
            </w:r>
          </w:p>
        </w:tc>
      </w:tr>
      <w:tr w:rsidR="00D05087" w:rsidRPr="00D05087" w14:paraId="1584B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7F0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420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0F7F88B9" w14:textId="7567F1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2AACD9DB" w14:textId="03233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E6653" w14:textId="012F91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1847BB" w14:textId="33BF33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4,019.75 </w:t>
            </w:r>
          </w:p>
        </w:tc>
      </w:tr>
      <w:tr w:rsidR="00D05087" w:rsidRPr="00D05087" w14:paraId="5D27A1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A670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F67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304C7FE" w14:textId="4E0440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49793C75" w14:textId="43A6C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111E88" w14:textId="782694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D32ED" w14:textId="38C708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4,655.00 </w:t>
            </w:r>
          </w:p>
        </w:tc>
      </w:tr>
      <w:tr w:rsidR="00D05087" w:rsidRPr="00D05087" w14:paraId="4C40A5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9C8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74C9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02602B00" w14:textId="001D37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3E5E4EA8" w14:textId="13EAE7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FC4A97" w14:textId="71227C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C65F3D" w14:textId="04D6A8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9,010.00 </w:t>
            </w:r>
          </w:p>
        </w:tc>
      </w:tr>
      <w:tr w:rsidR="00D05087" w:rsidRPr="00D05087" w14:paraId="138615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CEE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0C1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52E3490" w14:textId="75C15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38A360B0" w14:textId="39211D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11AC0" w14:textId="7D1A58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C174A" w14:textId="13F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362.30 </w:t>
            </w:r>
          </w:p>
        </w:tc>
      </w:tr>
      <w:tr w:rsidR="00D05087" w:rsidRPr="00D05087" w14:paraId="6E6717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FE26F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AD0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7387E85E" w14:textId="1A2606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3FEA543C" w14:textId="62660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AE65D4" w14:textId="631F27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53C4D" w14:textId="1EB43A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467.80 </w:t>
            </w:r>
          </w:p>
        </w:tc>
      </w:tr>
      <w:tr w:rsidR="00D05087" w:rsidRPr="00D05087" w14:paraId="414DDC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FF95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E1D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2B300A2F" w14:textId="068A95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6D038051" w14:textId="4B408F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E9C10" w14:textId="4D9F0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95D65F" w14:textId="1EDAFA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732.50 </w:t>
            </w:r>
          </w:p>
        </w:tc>
      </w:tr>
      <w:tr w:rsidR="00D05087" w:rsidRPr="00D05087" w14:paraId="60B5C5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065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154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7C7AF63D" w14:textId="2021A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1445892F" w14:textId="4541CB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C8FD6" w14:textId="4CDACC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6F4AF" w14:textId="1B3F25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7,291.40 </w:t>
            </w:r>
          </w:p>
        </w:tc>
      </w:tr>
      <w:tr w:rsidR="00D05087" w:rsidRPr="00D05087" w14:paraId="411446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C569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368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8062732" w14:textId="7C63ED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2F1A8A59" w14:textId="1C7EB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A425D" w14:textId="022C0D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0AEF1" w14:textId="4EC176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765.88 </w:t>
            </w:r>
          </w:p>
        </w:tc>
      </w:tr>
      <w:tr w:rsidR="00D05087" w:rsidRPr="00D05087" w14:paraId="5D695C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E11B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F9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4951327B" w14:textId="4A1A4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4B0A6E07" w14:textId="30F0C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2BD81C" w14:textId="105653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0E94A5" w14:textId="292BA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5,548.00 </w:t>
            </w:r>
          </w:p>
        </w:tc>
      </w:tr>
      <w:tr w:rsidR="00D05087" w:rsidRPr="00D05087" w14:paraId="282899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D3D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EB4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BA60E10" w14:textId="6F203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C766503" w14:textId="4E70A5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0DFED4" w14:textId="70D401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F5E395" w14:textId="0434D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50.00 </w:t>
            </w:r>
          </w:p>
        </w:tc>
      </w:tr>
      <w:tr w:rsidR="00D05087" w:rsidRPr="00D05087" w14:paraId="319F42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2E3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578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C59F537" w14:textId="63E164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2221367E" w14:textId="6123D1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44ED2" w14:textId="478006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C0C054" w14:textId="170434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8,437.25 </w:t>
            </w:r>
          </w:p>
        </w:tc>
      </w:tr>
      <w:tr w:rsidR="00D05087" w:rsidRPr="00D05087" w14:paraId="7EDEA3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546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351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56B353B" w14:textId="628F4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0CE5F114" w14:textId="3338BE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E3B2B" w14:textId="322EF3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0D595" w14:textId="1D25AA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953.00 </w:t>
            </w:r>
          </w:p>
        </w:tc>
      </w:tr>
      <w:tr w:rsidR="00D05087" w:rsidRPr="00D05087" w14:paraId="6AD6F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EAD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1C3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9C82893" w14:textId="0834C0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7EC969D6" w14:textId="4FCB0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E402A" w14:textId="07F2F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2043D4" w14:textId="6EF2CD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8,501.00 </w:t>
            </w:r>
          </w:p>
        </w:tc>
      </w:tr>
      <w:tr w:rsidR="00D05087" w:rsidRPr="00D05087" w14:paraId="0DB025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EBB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AA3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E213F25" w14:textId="632C8D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4C804894" w14:textId="096B8C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6D434F" w14:textId="4B1D3A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BC1CF8" w14:textId="0B0706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534.20 </w:t>
            </w:r>
          </w:p>
        </w:tc>
      </w:tr>
      <w:tr w:rsidR="00D05087" w:rsidRPr="00D05087" w14:paraId="174851E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AA86D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E03352D" w14:textId="29E4C5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3C1BE819" w14:textId="1CE1BAD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3DE60" w14:textId="4A9FFDB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96D3CE" w14:textId="4DB2B08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4,161.25 </w:t>
            </w:r>
          </w:p>
        </w:tc>
      </w:tr>
      <w:tr w:rsidR="00D05087" w:rsidRPr="00D05087" w14:paraId="1EE895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7A595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148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6E139CAB" w14:textId="0A093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016E3A0C" w14:textId="650F2B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57D74" w14:textId="764B4D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9AB397" w14:textId="55B909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6,365.00 </w:t>
            </w:r>
          </w:p>
        </w:tc>
      </w:tr>
      <w:tr w:rsidR="00D05087" w:rsidRPr="00D05087" w14:paraId="39F45F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FB9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457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D4248CC" w14:textId="47B92C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62EF8AF5" w14:textId="5FB958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B2B279" w14:textId="122691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757AC9" w14:textId="75A571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234.00 </w:t>
            </w:r>
          </w:p>
        </w:tc>
      </w:tr>
      <w:tr w:rsidR="00D05087" w:rsidRPr="00D05087" w14:paraId="14CE98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DE8C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904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CF2D897" w14:textId="7FBF23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B6BFE50" w14:textId="17F5A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7F44B" w14:textId="4ECBCD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33A1AF" w14:textId="69B812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273.00 </w:t>
            </w:r>
          </w:p>
        </w:tc>
      </w:tr>
      <w:tr w:rsidR="00D05087" w:rsidRPr="00D05087" w14:paraId="2A8228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D76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CDE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0298B393" w14:textId="39DA6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372DB717" w14:textId="0F38E2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D5B908" w14:textId="6554E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286A47" w14:textId="6951B3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527.60 </w:t>
            </w:r>
          </w:p>
        </w:tc>
      </w:tr>
      <w:tr w:rsidR="00D05087" w:rsidRPr="00D05087" w14:paraId="07A2A6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8F5C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0919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336126" w14:textId="07442E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622CB6B" w14:textId="57372F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E28ED4" w14:textId="14D37A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8E3561" w14:textId="019CC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0,692.00 </w:t>
            </w:r>
          </w:p>
        </w:tc>
      </w:tr>
      <w:tr w:rsidR="00D05087" w:rsidRPr="00D05087" w14:paraId="34C012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3A1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68D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1BF77614" w14:textId="25B402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7F798C18" w14:textId="5D739B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0062B6" w14:textId="365B6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D7D2D6" w14:textId="519F93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195.00 </w:t>
            </w:r>
          </w:p>
        </w:tc>
      </w:tr>
      <w:tr w:rsidR="00D05087" w:rsidRPr="00D05087" w14:paraId="1959E1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EA2C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8B2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348516E" w14:textId="082AC0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7868A520" w14:textId="7FD167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3B75B" w14:textId="4C3E8C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EE0C46" w14:textId="0FE869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24.00 </w:t>
            </w:r>
          </w:p>
        </w:tc>
      </w:tr>
      <w:tr w:rsidR="00D05087" w:rsidRPr="00D05087" w14:paraId="68B165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B80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BB9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28AE39F" w14:textId="204F5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454B13E4" w14:textId="5D7F2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46F674" w14:textId="2B163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69BE2B" w14:textId="0BDCBD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750.65 </w:t>
            </w:r>
          </w:p>
        </w:tc>
      </w:tr>
      <w:tr w:rsidR="00D05087" w:rsidRPr="00D05087" w14:paraId="68A3333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914AF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78F55B16" w14:textId="17BD4B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63,566,66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77B46349" w14:textId="65149F0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5E51D0F1" w14:textId="00C92F2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3C99D46" w14:textId="5CEA6A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7,555,085.84 </w:t>
            </w:r>
          </w:p>
        </w:tc>
      </w:tr>
      <w:tr w:rsidR="00D05087" w:rsidRPr="00D05087" w14:paraId="2E21622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1767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655A7BC2" w14:textId="5873DB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5B4ABB15" w14:textId="762F84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5CF80D43" w14:textId="0F9F3C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21AE1D" w14:textId="6439DEB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1,328,121.25 </w:t>
            </w:r>
          </w:p>
        </w:tc>
      </w:tr>
      <w:tr w:rsidR="00D05087" w:rsidRPr="00D05087" w14:paraId="2409ECC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BF674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36EA0B53" w14:textId="269D3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4BC144A5" w14:textId="56014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50735172" w14:textId="23D2CF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30864A4" w14:textId="0FF0B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0,955,288.35 </w:t>
            </w:r>
          </w:p>
        </w:tc>
      </w:tr>
      <w:tr w:rsidR="00D05087" w:rsidRPr="00D05087" w14:paraId="648AAA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CE4CD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465A75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6AD0D3DF" w14:textId="0DB59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85CFF1B" w14:textId="00A57D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39AA1" w14:textId="7595A4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3FFAF0" w14:textId="10304C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r>
      <w:tr w:rsidR="00D05087" w:rsidRPr="00D05087" w14:paraId="189C4F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CDC78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F6B90C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2C9E183B" w14:textId="136274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48146587" w14:textId="36B37D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87BA91" w14:textId="47D9C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D344D" w14:textId="1EF756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56,840.50 </w:t>
            </w:r>
          </w:p>
        </w:tc>
      </w:tr>
      <w:tr w:rsidR="00D05087" w:rsidRPr="00D05087" w14:paraId="307888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AF5A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BC1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AAAA85C" w14:textId="03EB4C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009A3FE" w14:textId="17EE9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E5278E" w14:textId="25D27E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B5C17" w14:textId="24C6D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675.00 </w:t>
            </w:r>
          </w:p>
        </w:tc>
      </w:tr>
      <w:tr w:rsidR="00D05087" w:rsidRPr="00D05087" w14:paraId="0BF0B3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F7A9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F5C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02DD62CF" w14:textId="7C0686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0224615D" w14:textId="01B98E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7EF2C" w14:textId="369AE1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5F5946" w14:textId="1F76B1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55,830.00 </w:t>
            </w:r>
          </w:p>
        </w:tc>
      </w:tr>
      <w:tr w:rsidR="00D05087" w:rsidRPr="00D05087" w14:paraId="1B20CF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059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6FA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A29B332" w14:textId="00BE94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CCC6D3E" w14:textId="05959B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987A28A" w14:textId="5087B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7358C2" w14:textId="254ED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74,227.00 </w:t>
            </w:r>
          </w:p>
        </w:tc>
      </w:tr>
      <w:tr w:rsidR="00D05087" w:rsidRPr="00D05087" w14:paraId="54A7ED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36DD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924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24AFF98" w14:textId="02FAB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723C5F08" w14:textId="142B5A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6AD92" w14:textId="64AC42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D70AA" w14:textId="72415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5,095.00 </w:t>
            </w:r>
          </w:p>
        </w:tc>
      </w:tr>
      <w:tr w:rsidR="00D05087" w:rsidRPr="00D05087" w14:paraId="4705B7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35C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0A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93E28F7" w14:textId="1B576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0B64248" w14:textId="36E0F1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5B19809F" w14:textId="0AD53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684400" w14:textId="75C5B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9,367.00 </w:t>
            </w:r>
          </w:p>
        </w:tc>
      </w:tr>
      <w:tr w:rsidR="00D05087" w:rsidRPr="00D05087" w14:paraId="022887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EBA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E8F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81C74A5" w14:textId="773D1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6B3B9CE" w14:textId="0FC873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EBE1D7" w14:textId="333D00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3ABF5" w14:textId="1E0AB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r>
      <w:tr w:rsidR="00D05087" w:rsidRPr="00D05087" w14:paraId="0FD92D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587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D07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ECAD5F3" w14:textId="500400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267EAE09" w14:textId="2CB289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E7522E" w14:textId="3F17B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48906C" w14:textId="636D0B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913,175.00 </w:t>
            </w:r>
          </w:p>
        </w:tc>
      </w:tr>
      <w:tr w:rsidR="00D05087" w:rsidRPr="00D05087" w14:paraId="506FDA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C4B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F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3B94DA8E" w14:textId="19C831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58915CB8" w14:textId="659B7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ED53C" w14:textId="503B7F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674931" w14:textId="78CECB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22,992.50 </w:t>
            </w:r>
          </w:p>
        </w:tc>
      </w:tr>
      <w:tr w:rsidR="00D05087" w:rsidRPr="00D05087" w14:paraId="0D8575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6C5C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ADCB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7863775C" w14:textId="47D826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1AE6EA41" w14:textId="7681AC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B56D65" w14:textId="1F33F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3294DA" w14:textId="459428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14,750.00 </w:t>
            </w:r>
          </w:p>
        </w:tc>
      </w:tr>
      <w:tr w:rsidR="00D05087" w:rsidRPr="00D05087" w14:paraId="061E3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FA3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75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168F24C" w14:textId="3886D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22439F5" w14:textId="7FA2B3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D03882" w14:textId="460C1A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149829" w14:textId="471F4D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48,437.00 </w:t>
            </w:r>
          </w:p>
        </w:tc>
      </w:tr>
      <w:tr w:rsidR="00D05087" w:rsidRPr="00D05087" w14:paraId="12BC8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794B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17C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352CB8A1" w14:textId="0A47F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FB3BED9" w14:textId="1FDB00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D53CF" w14:textId="23697B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752940" w14:textId="70C99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3E7526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AF5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0B2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756A6461" w14:textId="3EAA4B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0D99E1DD" w14:textId="6F9AE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AA23E" w14:textId="105230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EFEE2" w14:textId="287404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919,188.00 </w:t>
            </w:r>
          </w:p>
        </w:tc>
      </w:tr>
      <w:tr w:rsidR="00D05087" w:rsidRPr="00D05087" w14:paraId="683811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4D23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0EC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7855B118" w14:textId="6C4CE6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A77E1A7" w14:textId="7AF5C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887EE" w14:textId="1966B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237B25" w14:textId="66105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3C7864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1A4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19E9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921F94D" w14:textId="780A0C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765DD75" w14:textId="0622A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59EDAD37" w14:textId="6EEDE0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1AFD69" w14:textId="3971E7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0,450.00 </w:t>
            </w:r>
          </w:p>
        </w:tc>
      </w:tr>
      <w:tr w:rsidR="00D05087" w:rsidRPr="00D05087" w14:paraId="2C2636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A29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2A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0804BE23" w14:textId="4269D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38FF07B4" w14:textId="1DA0B7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AD746B4" w14:textId="103B7E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C037B7" w14:textId="28D3D7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193,249.00 </w:t>
            </w:r>
          </w:p>
        </w:tc>
      </w:tr>
      <w:tr w:rsidR="00D05087" w:rsidRPr="00D05087" w14:paraId="596A92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CB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9D0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99D7500" w14:textId="5E8A3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589E7B82" w14:textId="6C450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50364" w14:textId="5A8FE6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8FF304" w14:textId="03F973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03,375.00 </w:t>
            </w:r>
          </w:p>
        </w:tc>
      </w:tr>
      <w:tr w:rsidR="00D05087" w:rsidRPr="00D05087" w14:paraId="69EC38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7C61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F7E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2222DA96" w14:textId="62D8C5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E287C84" w14:textId="78A6A7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23DAD7E" w14:textId="550C08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3596EF" w14:textId="004FD2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4,389.00 </w:t>
            </w:r>
          </w:p>
        </w:tc>
      </w:tr>
      <w:tr w:rsidR="00D05087" w:rsidRPr="00D05087" w14:paraId="340B47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7F7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B60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13BE4C35" w14:textId="5C014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67E40A9" w14:textId="74767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8337BC" w14:textId="48C5EF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E04CF" w14:textId="15F9BE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52B1FF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18D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AF3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0CD18A5B" w14:textId="161695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DB584D2" w14:textId="72D40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B55C3C" w14:textId="038814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A02B83" w14:textId="1C5D4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2E051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4CE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8204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8F336F4" w14:textId="266434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55901F1B" w14:textId="724BD7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1506414D" w14:textId="59936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3EF6E" w14:textId="7D808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7,426.40 </w:t>
            </w:r>
          </w:p>
        </w:tc>
      </w:tr>
      <w:tr w:rsidR="00D05087" w:rsidRPr="00D05087" w14:paraId="615E86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2C9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B1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2C297AE8" w14:textId="6793F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4E5CD346" w14:textId="11033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1F8B9" w14:textId="409C5F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FB84E" w14:textId="4A5CB8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55,342.50 </w:t>
            </w:r>
          </w:p>
        </w:tc>
      </w:tr>
      <w:tr w:rsidR="00D05087" w:rsidRPr="00D05087" w14:paraId="746287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CEB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466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FE5AFD0" w14:textId="58507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1996788F" w14:textId="73AA81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9BD00E" w14:textId="03050F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897537" w14:textId="344FB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75.00 </w:t>
            </w:r>
          </w:p>
        </w:tc>
      </w:tr>
      <w:tr w:rsidR="00D05087" w:rsidRPr="00D05087" w14:paraId="5D4B82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29F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F9D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73715867" w14:textId="4350A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594D52" w14:textId="09C096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81DD4" w14:textId="5E0D1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9D1C18" w14:textId="53B854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68,750.00 </w:t>
            </w:r>
          </w:p>
        </w:tc>
      </w:tr>
      <w:tr w:rsidR="00D05087" w:rsidRPr="00D05087" w14:paraId="5CABAE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B95F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5EB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4EE6E08F" w14:textId="60400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0A41A671" w14:textId="6619D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9B0463" w14:textId="45A1A3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03FA72" w14:textId="30D19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3,225.00 </w:t>
            </w:r>
          </w:p>
        </w:tc>
      </w:tr>
      <w:tr w:rsidR="00D05087" w:rsidRPr="00D05087" w14:paraId="29E724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16B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7EE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010D0832" w14:textId="75BEAB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6C001E5C" w14:textId="1096F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9921A" w14:textId="3B6C8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6DD5E" w14:textId="1A9BC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616,953.00 </w:t>
            </w:r>
          </w:p>
        </w:tc>
      </w:tr>
      <w:tr w:rsidR="00D05087" w:rsidRPr="00D05087" w14:paraId="1C4685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156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F28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C5C7930" w14:textId="16B83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2A1F484" w14:textId="0D080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3A2E29C5" w14:textId="12F5F5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053ECA" w14:textId="2DB4E7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390.00 </w:t>
            </w:r>
          </w:p>
        </w:tc>
      </w:tr>
      <w:tr w:rsidR="00D05087" w:rsidRPr="00D05087" w14:paraId="2649A0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F04B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1552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6B07E6ED" w14:textId="60CED4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29330F4E" w14:textId="268C59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EEAE5" w14:textId="313468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E61893" w14:textId="325B12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510,828.00 </w:t>
            </w:r>
          </w:p>
        </w:tc>
      </w:tr>
      <w:tr w:rsidR="00D05087" w:rsidRPr="00D05087" w14:paraId="30239F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ADE4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0D5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BD79E92" w14:textId="06AEA2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39EB0BD3" w14:textId="219D89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316DC1" w14:textId="29561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C3F42" w14:textId="0FADF9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58,082.00 </w:t>
            </w:r>
          </w:p>
        </w:tc>
      </w:tr>
      <w:tr w:rsidR="00D05087" w:rsidRPr="00D05087" w14:paraId="2384A7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846B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DD30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259E22D1" w14:textId="65F82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3EAA7F79" w14:textId="7BF5AB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2DE90CBD" w14:textId="0CF82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9A88F2" w14:textId="55E5F2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856,833.00 </w:t>
            </w:r>
          </w:p>
        </w:tc>
      </w:tr>
      <w:tr w:rsidR="00D05087" w:rsidRPr="00D05087" w14:paraId="1913FF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6B4B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FC7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232E4B6A" w14:textId="0A9CF8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420FE4F2" w14:textId="59C5B7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CEDDAB" w14:textId="3B8A69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AED71" w14:textId="21A086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3,463.00 </w:t>
            </w:r>
          </w:p>
        </w:tc>
      </w:tr>
      <w:tr w:rsidR="00D05087" w:rsidRPr="00D05087" w14:paraId="482652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B85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A91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507A800D" w14:textId="4BA4D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68F49B8" w14:textId="4E2CF1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0BC6E6" w14:textId="0435D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A4217" w14:textId="699646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7,750.00 </w:t>
            </w:r>
          </w:p>
        </w:tc>
      </w:tr>
      <w:tr w:rsidR="00D05087" w:rsidRPr="00D05087" w14:paraId="185C77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FC83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F1A7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7FC1FC70" w14:textId="7C54DC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4FFE45A4" w14:textId="11C9A8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28ADA" w14:textId="2CB23E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5CB14" w14:textId="6C5E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0 </w:t>
            </w:r>
          </w:p>
        </w:tc>
      </w:tr>
      <w:tr w:rsidR="00D05087" w:rsidRPr="00D05087" w14:paraId="1F76902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A4D5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3F26384F" w14:textId="473172C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747,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AF488" w14:textId="01DFDD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93EA56" w14:textId="026CAB6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1B26A" w14:textId="6AC4552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976,703.95 </w:t>
            </w:r>
          </w:p>
        </w:tc>
      </w:tr>
      <w:tr w:rsidR="00D05087" w:rsidRPr="00D05087" w14:paraId="1969700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52DE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6A3F4C9C" w14:textId="26641D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196AFE60" w14:textId="45B09E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38AD6C76" w14:textId="65F5B9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026BE8F" w14:textId="4E82E1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875,604.20 </w:t>
            </w:r>
          </w:p>
        </w:tc>
      </w:tr>
      <w:tr w:rsidR="00D05087" w:rsidRPr="00D05087" w14:paraId="39D245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BB4F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F59CA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12BABD5D" w14:textId="1E6D1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20FF4DFD" w14:textId="3D029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5F9509" w14:textId="549F94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E567F7" w14:textId="29F7FD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9,341.00 </w:t>
            </w:r>
          </w:p>
        </w:tc>
      </w:tr>
      <w:tr w:rsidR="00D05087" w:rsidRPr="00D05087" w14:paraId="6D27EA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3DF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70C5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4642E57" w14:textId="5B2C1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52A521" w14:textId="1C264E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95E7E9" w14:textId="399FFC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EEB879" w14:textId="61D948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02B88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4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EE1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6D411EDC" w14:textId="788AE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7649E1DE" w14:textId="4FB6F8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6AFCE9" w14:textId="72818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75227B" w14:textId="7AB48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34,477.00 </w:t>
            </w:r>
          </w:p>
        </w:tc>
      </w:tr>
      <w:tr w:rsidR="00D05087" w:rsidRPr="00D05087" w14:paraId="1F8DD8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E515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451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387271" w14:textId="4354FC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8B6769" w14:textId="26F304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B2BD7" w14:textId="74ED5F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DCB51" w14:textId="22DB67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2,000.00 </w:t>
            </w:r>
          </w:p>
        </w:tc>
      </w:tr>
      <w:tr w:rsidR="00D05087" w:rsidRPr="00D05087" w14:paraId="4185A2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A99E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C51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43DFE40" w14:textId="1357D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FA3AF" w14:textId="57E58E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F474086" w14:textId="2C1EE7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32741" w14:textId="0208EF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350.00 </w:t>
            </w:r>
          </w:p>
        </w:tc>
      </w:tr>
      <w:tr w:rsidR="00D05087" w:rsidRPr="00D05087" w14:paraId="66D52B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924E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9A8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653317C" w14:textId="3C8298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09E5835" w14:textId="281239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5AAD440" w14:textId="3D19C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9D83C6" w14:textId="105802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60,292.00 </w:t>
            </w:r>
          </w:p>
        </w:tc>
      </w:tr>
      <w:tr w:rsidR="00D05087" w:rsidRPr="00D05087" w14:paraId="594DD0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98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CE4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9820BCC" w14:textId="4EA5D3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6D0B7908" w14:textId="15025F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2F25A2" w14:textId="54E4F4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C3B042" w14:textId="0539C9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36,860.75 </w:t>
            </w:r>
          </w:p>
        </w:tc>
      </w:tr>
      <w:tr w:rsidR="00D05087" w:rsidRPr="00D05087" w14:paraId="67A366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C41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9A98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40E005F4" w14:textId="5B9DCB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514B10" w14:textId="4A886C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99474" w14:textId="6F7E31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8118DC" w14:textId="375173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0B68BC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BA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8756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521A9620" w14:textId="11FA9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60FE2051" w14:textId="491E4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102AA356" w14:textId="49A71E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C8E0E6" w14:textId="426328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275.00 </w:t>
            </w:r>
          </w:p>
        </w:tc>
      </w:tr>
      <w:tr w:rsidR="00D05087" w:rsidRPr="00D05087" w14:paraId="11C531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0CE5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93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0E0A861" w14:textId="4B6144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62,430.00 </w:t>
            </w:r>
          </w:p>
        </w:tc>
        <w:tc>
          <w:tcPr>
            <w:tcW w:w="810" w:type="pct"/>
            <w:tcBorders>
              <w:top w:val="nil"/>
              <w:left w:val="nil"/>
              <w:bottom w:val="single" w:sz="4" w:space="0" w:color="000000"/>
              <w:right w:val="single" w:sz="4" w:space="0" w:color="000000"/>
            </w:tcBorders>
            <w:shd w:val="clear" w:color="auto" w:fill="auto"/>
            <w:noWrap/>
            <w:vAlign w:val="bottom"/>
            <w:hideMark/>
          </w:tcPr>
          <w:p w14:paraId="35A87066" w14:textId="0D9DAD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9ECC6C2" w14:textId="53E042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91C1D1" w14:textId="5DCC41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180.00 </w:t>
            </w:r>
          </w:p>
        </w:tc>
      </w:tr>
      <w:tr w:rsidR="00D05087" w:rsidRPr="00D05087" w14:paraId="69BF4B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481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E54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746B082A" w14:textId="36ECF8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51796" w14:textId="21E79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2F06B7B9" w14:textId="11BA7F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C31311" w14:textId="2AD927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9,860.00 </w:t>
            </w:r>
          </w:p>
        </w:tc>
      </w:tr>
      <w:tr w:rsidR="00D05087" w:rsidRPr="00D05087" w14:paraId="420CDE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26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2DF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3CD1F838" w14:textId="5B55E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5E2C48D8" w14:textId="333398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F371C4" w14:textId="485729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604A3E" w14:textId="7705B7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7,860.00 </w:t>
            </w:r>
          </w:p>
        </w:tc>
      </w:tr>
      <w:tr w:rsidR="00D05087" w:rsidRPr="00D05087" w14:paraId="0A598C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DD4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89BD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A2B0759" w14:textId="2803D0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59AF4" w14:textId="367194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D65044" w14:textId="17BE7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D22170" w14:textId="1C9A9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634853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710F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22A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0F374D21" w14:textId="30C105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96A714" w14:textId="44A900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49949E08" w14:textId="080C59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7F64BB" w14:textId="5E1D5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4,510.00 </w:t>
            </w:r>
          </w:p>
        </w:tc>
      </w:tr>
      <w:tr w:rsidR="00D05087" w:rsidRPr="00D05087" w14:paraId="36366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AE4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FE1B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0C6E83A2" w14:textId="1033D0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BC9455" w14:textId="1652E7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932703" w14:textId="6596F9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4C53C5" w14:textId="2D763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r>
      <w:tr w:rsidR="00D05087" w:rsidRPr="00D05087" w14:paraId="4B1DBD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C0B4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92B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6D9050D7" w14:textId="3D98EE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47A36B3" w14:textId="4BC7B9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914EC3" w14:textId="5EBAA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877199" w14:textId="64E6E4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9,840.00 </w:t>
            </w:r>
          </w:p>
        </w:tc>
      </w:tr>
      <w:tr w:rsidR="00D05087" w:rsidRPr="00D05087" w14:paraId="175855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012C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0A52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561B8411" w14:textId="191899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66EB1" w14:textId="61C30A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F1796F" w14:textId="2AC6F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CC57FE" w14:textId="07ECC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400.00 </w:t>
            </w:r>
          </w:p>
        </w:tc>
      </w:tr>
      <w:tr w:rsidR="00D05087" w:rsidRPr="00D05087" w14:paraId="3D8029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06D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914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45C644D" w14:textId="093BAC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7780BCC1" w14:textId="684EC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0D63B2A" w14:textId="7C0F8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88842" w14:textId="3D6A55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3,574.00 </w:t>
            </w:r>
          </w:p>
        </w:tc>
      </w:tr>
      <w:tr w:rsidR="00D05087" w:rsidRPr="00D05087" w14:paraId="11A1DA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8EE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D28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2E659F5" w14:textId="47F52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2,136.00 </w:t>
            </w:r>
          </w:p>
        </w:tc>
        <w:tc>
          <w:tcPr>
            <w:tcW w:w="810" w:type="pct"/>
            <w:tcBorders>
              <w:top w:val="nil"/>
              <w:left w:val="nil"/>
              <w:bottom w:val="single" w:sz="4" w:space="0" w:color="000000"/>
              <w:right w:val="single" w:sz="4" w:space="0" w:color="000000"/>
            </w:tcBorders>
            <w:shd w:val="clear" w:color="auto" w:fill="auto"/>
            <w:noWrap/>
            <w:vAlign w:val="bottom"/>
            <w:hideMark/>
          </w:tcPr>
          <w:p w14:paraId="4A15E0AC" w14:textId="454790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44590A10" w14:textId="239D99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E3F104" w14:textId="599975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9,791.00 </w:t>
            </w:r>
          </w:p>
        </w:tc>
      </w:tr>
      <w:tr w:rsidR="00D05087" w:rsidRPr="00D05087" w14:paraId="58395A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4CF9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C55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F562FAF" w14:textId="06D896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7870146D" w14:textId="4238FF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CA137" w14:textId="030A63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1B27F" w14:textId="30819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9,318.00 </w:t>
            </w:r>
          </w:p>
        </w:tc>
      </w:tr>
      <w:tr w:rsidR="00D05087" w:rsidRPr="00D05087" w14:paraId="07AFB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E1C5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1AD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2828C278" w14:textId="3DF247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3EB949BD" w14:textId="56027E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4EB0D3" w14:textId="5EA149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E26E57" w14:textId="4CD110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008.00 </w:t>
            </w:r>
          </w:p>
        </w:tc>
      </w:tr>
      <w:tr w:rsidR="00D05087" w:rsidRPr="00D05087" w14:paraId="69F67E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3E14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5625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0AF7EE80" w14:textId="0BF36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55C18" w14:textId="3AEAC6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6B2AFC60" w14:textId="4C8CB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20F226" w14:textId="4288AD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0,605.00 </w:t>
            </w:r>
          </w:p>
        </w:tc>
      </w:tr>
      <w:tr w:rsidR="00D05087" w:rsidRPr="00D05087" w14:paraId="03638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4FD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13F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F1720C" w14:textId="367EA2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69B101E3" w14:textId="6B7576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46A23EE6" w14:textId="6D10F2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53EACD" w14:textId="07DF40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1,558.00 </w:t>
            </w:r>
          </w:p>
        </w:tc>
      </w:tr>
      <w:tr w:rsidR="00D05087" w:rsidRPr="00D05087" w14:paraId="5DA4F6C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65DD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B7D17" w14:textId="37085E5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520,88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154AAFBA" w14:textId="11225A6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6D443A46" w14:textId="2C0314E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7C891C" w14:textId="5D5657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5,284,421.05 </w:t>
            </w:r>
          </w:p>
        </w:tc>
      </w:tr>
      <w:tr w:rsidR="00D05087" w:rsidRPr="00D05087" w14:paraId="4E8D724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BF0A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56C37FF" w14:textId="4FDDC6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ACF8BE" w14:textId="3EF74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5DCF7952" w14:textId="46FF49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B6E38FE" w14:textId="3E62A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36,200.50 </w:t>
            </w:r>
          </w:p>
        </w:tc>
      </w:tr>
      <w:tr w:rsidR="00D05087" w:rsidRPr="00D05087" w14:paraId="14F662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6713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96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B77454" w14:textId="53077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F6860B" w14:textId="653985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813170" w14:textId="32DB28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23635" w14:textId="7C962A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49511D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35A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436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643D17A1" w14:textId="4F488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16C06990" w14:textId="3ADCF4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E6644" w14:textId="4C617E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63E4E" w14:textId="506188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7,600.00 </w:t>
            </w:r>
          </w:p>
        </w:tc>
      </w:tr>
      <w:tr w:rsidR="00D05087" w:rsidRPr="00D05087" w14:paraId="1B9C92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4C9C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D9E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41C2975B" w14:textId="45A81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613551E7" w14:textId="232B74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5593EE92" w14:textId="06415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44735" w14:textId="4E4E40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710.00 </w:t>
            </w:r>
          </w:p>
        </w:tc>
      </w:tr>
      <w:tr w:rsidR="00D05087" w:rsidRPr="00D05087" w14:paraId="3877D9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B4DF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A54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7D757159" w14:textId="1FADC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536D" w14:textId="3F3B86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4C3F" w14:textId="57B845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0CE9F4" w14:textId="53A1C2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1,660.00 </w:t>
            </w:r>
          </w:p>
        </w:tc>
      </w:tr>
      <w:tr w:rsidR="00D05087" w:rsidRPr="00D05087" w14:paraId="7D2481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6D03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CE85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02F5AF6C" w14:textId="3DD41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6576454" w14:textId="5F0EAC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01B0B6CD" w14:textId="08876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617723" w14:textId="60076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5,100.00 </w:t>
            </w:r>
          </w:p>
        </w:tc>
      </w:tr>
      <w:tr w:rsidR="00D05087" w:rsidRPr="00D05087" w14:paraId="3316C8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588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39A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501765D8" w14:textId="0A33BB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2CAAFD77" w14:textId="15E49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A8A95" w14:textId="0D5E27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3537E" w14:textId="55271C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8,184.00 </w:t>
            </w:r>
          </w:p>
        </w:tc>
      </w:tr>
      <w:tr w:rsidR="00D05087" w:rsidRPr="00D05087" w14:paraId="21ADE0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DDF7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24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64ECEA82" w14:textId="248D5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ED6659" w14:textId="4D5243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7C5E78" w14:textId="2E0051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40D812" w14:textId="697B3E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E41B4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8B92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339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7996A55E" w14:textId="63E55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2FA0E" w14:textId="635D10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414FAEBF" w14:textId="68F0F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EFB00D" w14:textId="5F45FA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8,224.78 </w:t>
            </w:r>
          </w:p>
        </w:tc>
      </w:tr>
      <w:tr w:rsidR="00D05087" w:rsidRPr="00D05087" w14:paraId="65C8C7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F80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669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38ABF41C" w14:textId="0F995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300.00 </w:t>
            </w:r>
          </w:p>
        </w:tc>
        <w:tc>
          <w:tcPr>
            <w:tcW w:w="810" w:type="pct"/>
            <w:tcBorders>
              <w:top w:val="nil"/>
              <w:left w:val="nil"/>
              <w:bottom w:val="single" w:sz="4" w:space="0" w:color="000000"/>
              <w:right w:val="single" w:sz="4" w:space="0" w:color="000000"/>
            </w:tcBorders>
            <w:shd w:val="clear" w:color="auto" w:fill="auto"/>
            <w:noWrap/>
            <w:vAlign w:val="bottom"/>
            <w:hideMark/>
          </w:tcPr>
          <w:p w14:paraId="37C0A5AC" w14:textId="776DCA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A0869B" w14:textId="0803BD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58E151" w14:textId="463BD1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300.00 </w:t>
            </w:r>
          </w:p>
        </w:tc>
      </w:tr>
      <w:tr w:rsidR="00D05087" w:rsidRPr="00D05087" w14:paraId="71EDC6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3FD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174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2C52636E" w14:textId="2D1C8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BD2AA1" w14:textId="3D0774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4719611E" w14:textId="31E24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F94D7" w14:textId="64F21F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5,597.00 </w:t>
            </w:r>
          </w:p>
        </w:tc>
      </w:tr>
      <w:tr w:rsidR="00D05087" w:rsidRPr="00D05087" w14:paraId="19D92F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3B0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A0D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6856070" w14:textId="019925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75D1A7FD" w14:textId="251C5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07268621" w14:textId="3E911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46525" w14:textId="519FE8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8,936.00 </w:t>
            </w:r>
          </w:p>
        </w:tc>
      </w:tr>
      <w:tr w:rsidR="00D05087" w:rsidRPr="00D05087" w14:paraId="524EE2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B8E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9C84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B94B2B7" w14:textId="1FD515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98EC7F" w14:textId="07319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B5B20E" w14:textId="36311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7CAEE9" w14:textId="4C747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6C5D89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FE19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E0E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5769FFF2" w14:textId="0C62CF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CD955" w14:textId="5DE33C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7A535D" w14:textId="54355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DD0D8B" w14:textId="0925D5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77C743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8224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246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14562DF6" w14:textId="0EE0FB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DF262" w14:textId="79C6E0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88667" w14:textId="610F76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08C700" w14:textId="1116AC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500.00 </w:t>
            </w:r>
          </w:p>
        </w:tc>
      </w:tr>
      <w:tr w:rsidR="00D05087" w:rsidRPr="00D05087" w14:paraId="07EB51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61F3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735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387E3625" w14:textId="3A2E2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CEFEDB3" w14:textId="28477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7ED812" w14:textId="12D8C9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3427E5" w14:textId="4E00D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r>
      <w:tr w:rsidR="00D05087" w:rsidRPr="00D05087" w14:paraId="6A3D86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98A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303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6249FDFF" w14:textId="2193DD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4BA1F7D4" w14:textId="54014A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AD51D7" w14:textId="1A311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296611" w14:textId="37A8E9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690.00 </w:t>
            </w:r>
          </w:p>
        </w:tc>
      </w:tr>
      <w:tr w:rsidR="00D05087" w:rsidRPr="00D05087" w14:paraId="19E7C5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E8F2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7C3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9F101C2" w14:textId="4BE751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DD6E1B" w14:textId="403D2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D5DA9A" w14:textId="08C72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3002CA" w14:textId="56387F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E35AD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9D30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0A4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55E28D11" w14:textId="046C58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F4AB92A" w14:textId="242E7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AE60FE" w14:textId="6BAF9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CBB6EE" w14:textId="0531A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r>
      <w:tr w:rsidR="00D05087" w:rsidRPr="00D05087" w14:paraId="0F01D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6C2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5A2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A4E9CE9" w14:textId="316305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44E675CE" w14:textId="149799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58423900" w14:textId="665544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194AE" w14:textId="0BDFC2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9,452.00 </w:t>
            </w:r>
          </w:p>
        </w:tc>
      </w:tr>
      <w:tr w:rsidR="00D05087" w:rsidRPr="00D05087" w14:paraId="172806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FB22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26D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4A040C02" w14:textId="585A92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84D78C1" w14:textId="5304D7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F1E3749" w14:textId="4B51B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BEE0B" w14:textId="3693F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655.77 </w:t>
            </w:r>
          </w:p>
        </w:tc>
      </w:tr>
      <w:tr w:rsidR="00D05087" w:rsidRPr="00D05087" w14:paraId="23A798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C88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9C8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0104E9E" w14:textId="02F9F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6CA4E40E" w14:textId="060130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CDD311" w14:textId="259D82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26EEE5" w14:textId="34B988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182.00 </w:t>
            </w:r>
          </w:p>
        </w:tc>
      </w:tr>
      <w:tr w:rsidR="00D05087" w:rsidRPr="00D05087" w14:paraId="765D07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370F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1AB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0F6058C8" w14:textId="774EF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E3AA10E" w14:textId="43B01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41A354" w14:textId="15B2E6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239021" w14:textId="1734C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28,020.00 </w:t>
            </w:r>
          </w:p>
        </w:tc>
      </w:tr>
      <w:tr w:rsidR="00D05087" w:rsidRPr="00D05087" w14:paraId="2836D5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1E8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3679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2E3A079" w14:textId="1B2AE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01901D26" w14:textId="51640E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BAF075" w14:textId="08CA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76E14" w14:textId="35F97B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6,210.00 </w:t>
            </w:r>
          </w:p>
        </w:tc>
      </w:tr>
      <w:tr w:rsidR="00D05087" w:rsidRPr="00D05087" w14:paraId="64C043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2751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223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3524E06" w14:textId="726E4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7DD01" w14:textId="6AB32C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23611E9" w14:textId="24F1C1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59D7FF" w14:textId="576659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0,988.83 </w:t>
            </w:r>
          </w:p>
        </w:tc>
      </w:tr>
      <w:tr w:rsidR="00D05087" w:rsidRPr="00D05087" w14:paraId="3F9CCB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25A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9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432FE38" w14:textId="2AA0F1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134FA89A" w14:textId="0626F7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7203D1E4" w14:textId="19F7EC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980FA4" w14:textId="01538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66,135.88 </w:t>
            </w:r>
          </w:p>
        </w:tc>
      </w:tr>
      <w:tr w:rsidR="00D05087" w:rsidRPr="00D05087" w14:paraId="14CC9C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9DF4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746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7193C2D" w14:textId="23E18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1E268622" w14:textId="7FE55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46F47C86" w14:textId="3438D7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A0709" w14:textId="3EC5D7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1,346.00 </w:t>
            </w:r>
          </w:p>
        </w:tc>
      </w:tr>
      <w:tr w:rsidR="00D05087" w:rsidRPr="00D05087" w14:paraId="55D872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8840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5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A1D6E6" w14:textId="25CE6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6BE3382" w14:textId="08AEEA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CAE908" w14:textId="5F0CBA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A9379" w14:textId="49C998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300.00 </w:t>
            </w:r>
          </w:p>
        </w:tc>
      </w:tr>
      <w:tr w:rsidR="00D05087" w:rsidRPr="00D05087" w14:paraId="6EDA1A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A603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E5A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96F638F" w14:textId="00C33F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381.74 </w:t>
            </w:r>
          </w:p>
        </w:tc>
        <w:tc>
          <w:tcPr>
            <w:tcW w:w="810" w:type="pct"/>
            <w:tcBorders>
              <w:top w:val="nil"/>
              <w:left w:val="nil"/>
              <w:bottom w:val="single" w:sz="4" w:space="0" w:color="000000"/>
              <w:right w:val="single" w:sz="4" w:space="0" w:color="000000"/>
            </w:tcBorders>
            <w:shd w:val="clear" w:color="auto" w:fill="auto"/>
            <w:noWrap/>
            <w:vAlign w:val="bottom"/>
            <w:hideMark/>
          </w:tcPr>
          <w:p w14:paraId="014B30A2" w14:textId="4E7E2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3C95557F" w14:textId="5A5BC7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FDCE24" w14:textId="792B44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972.29 </w:t>
            </w:r>
          </w:p>
        </w:tc>
      </w:tr>
      <w:tr w:rsidR="00D05087" w:rsidRPr="00D05087" w14:paraId="32E5AF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3EA31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352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206F3BAD" w14:textId="60A01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65120DB" w14:textId="6A771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65690" w14:textId="7B669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13A675" w14:textId="231B5D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190.00 </w:t>
            </w:r>
          </w:p>
        </w:tc>
      </w:tr>
      <w:tr w:rsidR="00D05087" w:rsidRPr="00D05087" w14:paraId="08A5B8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112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B4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1479B7F" w14:textId="550EDF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53251C38" w14:textId="2EC37B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B87C51" w14:textId="7013B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5FF73" w14:textId="76184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256.00 </w:t>
            </w:r>
          </w:p>
        </w:tc>
      </w:tr>
      <w:tr w:rsidR="00D05087" w:rsidRPr="00D05087" w14:paraId="0FC84F0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CD79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14077F5E" w14:textId="5AAC86D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AE05DF" w14:textId="48766A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5243C36" w14:textId="1C4FDC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26DBBB" w14:textId="624957B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580,242.00 </w:t>
            </w:r>
          </w:p>
        </w:tc>
      </w:tr>
      <w:tr w:rsidR="00D05087" w:rsidRPr="00D05087" w14:paraId="0AE6783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8BAA7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31652B2" w14:textId="3509E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A6F3F7E" w14:textId="4BD525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E3B3E4" w14:textId="5FCCD0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27919FA" w14:textId="639A15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4,000.00 </w:t>
            </w:r>
          </w:p>
        </w:tc>
      </w:tr>
      <w:tr w:rsidR="00D05087" w:rsidRPr="00D05087" w14:paraId="632B9A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B5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5B8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7451F22F" w14:textId="0CDBE8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4F02F" w14:textId="0D0A29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EFF55" w14:textId="059DC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D64BED" w14:textId="58E2A1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r>
      <w:tr w:rsidR="00D05087" w:rsidRPr="00D05087" w14:paraId="23E4DB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339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C3D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751EE494" w14:textId="5FBB74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34069D" w14:textId="60CE1B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E90D3" w14:textId="5F06AD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6B5AF" w14:textId="4FC1F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000.00 </w:t>
            </w:r>
          </w:p>
        </w:tc>
      </w:tr>
      <w:tr w:rsidR="00D05087" w:rsidRPr="00D05087" w14:paraId="6A61DC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2B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E8F3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24C585F3" w14:textId="65630A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B08023" w14:textId="1170A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3095C8" w14:textId="100516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EEF60C" w14:textId="021F6F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2ED5E9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518E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7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1D59925" w14:textId="086BB8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60D1AB" w14:textId="2FCB7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873EC" w14:textId="5022E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641DBF" w14:textId="76742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r>
      <w:tr w:rsidR="00D05087" w:rsidRPr="00D05087" w14:paraId="4AD9FF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5E7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5CA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38EE936A" w14:textId="65AC45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9A278B" w14:textId="3B81C2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BD7C3" w14:textId="58D67D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C12CA1" w14:textId="127057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r>
      <w:tr w:rsidR="00D05087" w:rsidRPr="00D05087" w14:paraId="057F9D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3160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0AD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85FD497" w14:textId="10F4C9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6B5E66" w14:textId="785984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15C13" w14:textId="648938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0629D5" w14:textId="73F227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162417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C2D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08A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6D6E5C6D" w14:textId="05FC8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DCA10F" w14:textId="32C08A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541B7FCF" w14:textId="0D637B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030D5A" w14:textId="7B4C4A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4,315.00 </w:t>
            </w:r>
          </w:p>
        </w:tc>
      </w:tr>
      <w:tr w:rsidR="00D05087" w:rsidRPr="00D05087" w14:paraId="39BD86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0FE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564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15BA0796" w14:textId="78AD3F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1BE37" w14:textId="016AD2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B0AB6" w14:textId="1D9546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6D3F0" w14:textId="69B21D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541F67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2FD2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65D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E18F70F" w14:textId="091D4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CACAC6" w14:textId="3C44F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D1DCFC" w14:textId="6219E0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1754DE" w14:textId="2F02C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000.00 </w:t>
            </w:r>
          </w:p>
        </w:tc>
      </w:tr>
      <w:tr w:rsidR="00D05087" w:rsidRPr="00D05087" w14:paraId="776FAF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A8D4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9BB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50B70827" w14:textId="13A8A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18C0A0AE" w14:textId="7C9B5A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E0E4E4" w14:textId="40699D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B9C2B7" w14:textId="270FC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028.00 </w:t>
            </w:r>
          </w:p>
        </w:tc>
      </w:tr>
      <w:tr w:rsidR="00D05087" w:rsidRPr="00D05087" w14:paraId="4422B7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3B8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AD43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7904802F" w14:textId="3949C4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B68BBA" w14:textId="17B70D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1B33C4" w14:textId="0BA35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9DADD6" w14:textId="5DFC62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3009B2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D6F1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B72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5961605" w14:textId="051E7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D767EA" w14:textId="17E0D4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BA701B" w14:textId="022B8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6B5E34" w14:textId="7FFBD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4,000.00 </w:t>
            </w:r>
          </w:p>
        </w:tc>
      </w:tr>
      <w:tr w:rsidR="00D05087" w:rsidRPr="00D05087" w14:paraId="0225AF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8831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B01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2630B82B" w14:textId="11124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1600EB" w14:textId="2C32E6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2E132A" w14:textId="548E0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A1D2ED" w14:textId="5CC5D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8,000.00 </w:t>
            </w:r>
          </w:p>
        </w:tc>
      </w:tr>
      <w:tr w:rsidR="00D05087" w:rsidRPr="00D05087" w14:paraId="52DBD6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7E6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2F5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40BC6E91" w14:textId="223DED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EA92D6" w14:textId="0D332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0FCD46" w14:textId="4E3C1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42AC62" w14:textId="5C50C2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00.00 </w:t>
            </w:r>
          </w:p>
        </w:tc>
      </w:tr>
      <w:tr w:rsidR="00D05087" w:rsidRPr="00D05087" w14:paraId="39973A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7E26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63A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A4B9895" w14:textId="1CA00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1293D21" w14:textId="7CC569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61B1341" w14:textId="7C430D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BE462E" w14:textId="0D987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6,115.00 </w:t>
            </w:r>
          </w:p>
        </w:tc>
      </w:tr>
      <w:tr w:rsidR="00D05087" w:rsidRPr="00D05087" w14:paraId="67F8EC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BCD6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D0B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E62695C" w14:textId="323E2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70CF88" w14:textId="2C73D4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65779" w14:textId="08A46A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E65FDF" w14:textId="7A2CD5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25C7E1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5825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75E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1E2D2569" w14:textId="3E0E84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0EA70" w14:textId="66011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2E947E" w14:textId="2471E8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037C64" w14:textId="04FFD8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767936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19DED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6E8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01A37C03" w14:textId="0451F0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93629" w14:textId="082276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FFB024" w14:textId="4BF306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153404" w14:textId="115A46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r>
      <w:tr w:rsidR="00D05087" w:rsidRPr="00D05087" w14:paraId="26B9DB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302F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50C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B1C3E84" w14:textId="2832D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45972818" w14:textId="52942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E9E7E6" w14:textId="68EDEC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7251D2" w14:textId="79A3B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0,952.00 </w:t>
            </w:r>
          </w:p>
        </w:tc>
      </w:tr>
      <w:tr w:rsidR="00D05087" w:rsidRPr="00D05087" w14:paraId="3CBDB2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1D5E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7EB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B4DBB1" w14:textId="0A9A7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5CC9C0" w14:textId="76F581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7B4AA4A" w14:textId="364054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F57CB3" w14:textId="0069EB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88.00 </w:t>
            </w:r>
          </w:p>
        </w:tc>
      </w:tr>
      <w:tr w:rsidR="00D05087" w:rsidRPr="00D05087" w14:paraId="7B0A0E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739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75F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C7515B0" w14:textId="21F0D3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CDD6BC" w14:textId="65DEC1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39CF2" w14:textId="57B6F1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8E806" w14:textId="512DA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58E13F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F6E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2D0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C47274D" w14:textId="265AC9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BBA058" w14:textId="3E485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03350C" w14:textId="28B914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16E87A" w14:textId="410073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766B76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AC30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59EB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2D9AE19C" w14:textId="2571BE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9CDE4A1" w14:textId="30DF2E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C8CEDA" w14:textId="467566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45D48" w14:textId="066EAE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r>
      <w:tr w:rsidR="00D05087" w:rsidRPr="00D05087" w14:paraId="3EF837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D14A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E70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6CAF5CFC" w14:textId="593CE9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8F196C" w14:textId="41CBFE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CF1108" w14:textId="0ECBF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CD6715" w14:textId="5032B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000.00 </w:t>
            </w:r>
          </w:p>
        </w:tc>
      </w:tr>
      <w:tr w:rsidR="00D05087" w:rsidRPr="00D05087" w14:paraId="6BC751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226B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31F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4F9946E0" w14:textId="554892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40CD3A" w14:textId="53BCFA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0DF958" w14:textId="3531A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23858E" w14:textId="7D12DD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3BA8A3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42A8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19F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942B5C5" w14:textId="57D06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444E1D" w14:textId="27F89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578A4" w14:textId="29EEFF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1F7B5" w14:textId="3B341B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3,000.00 </w:t>
            </w:r>
          </w:p>
        </w:tc>
      </w:tr>
      <w:tr w:rsidR="00D05087" w:rsidRPr="00D05087" w14:paraId="211C9AB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A1AE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699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9AED387" w14:textId="658A8E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5B92F" w14:textId="023AB2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E31D1" w14:textId="4F998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59EE6C" w14:textId="29F2A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0,000.00 </w:t>
            </w:r>
          </w:p>
        </w:tc>
      </w:tr>
      <w:tr w:rsidR="00D05087" w:rsidRPr="00D05087" w14:paraId="41CFA5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87DD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0FB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20AB29CB" w14:textId="013AF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6F215E" w14:textId="0F464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00992" w14:textId="6BA4E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5C1649" w14:textId="13788C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56EBB2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BFE9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283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7A77E81F" w14:textId="5CDE96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0E811" w14:textId="1B535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A3C94A" w14:textId="3070F4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DF20D" w14:textId="7CE510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F0F69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20CB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B36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28CE20A7" w14:textId="4C5A9F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7EDD" w14:textId="732C8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5A8FBF" w14:textId="5C8CE9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95359" w14:textId="6AE926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1,000.00 </w:t>
            </w:r>
          </w:p>
        </w:tc>
      </w:tr>
      <w:tr w:rsidR="00D05087" w:rsidRPr="00D05087" w14:paraId="6038C0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5604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FFA5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579B18B" w14:textId="04C37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189CF9C4" w14:textId="492895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2686A1" w14:textId="1667B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07B1B2" w14:textId="1E5B74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1,600.00 </w:t>
            </w:r>
          </w:p>
        </w:tc>
      </w:tr>
      <w:tr w:rsidR="00D05087" w:rsidRPr="00D05087" w14:paraId="7C138D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B6F2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44E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257B07A" w14:textId="70FEAA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191A05F3" w14:textId="1914B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2F5A6" w14:textId="0459DA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A7E2" w14:textId="7942A4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7,716.00 </w:t>
            </w:r>
          </w:p>
        </w:tc>
      </w:tr>
      <w:tr w:rsidR="00D05087" w:rsidRPr="00D05087" w14:paraId="3AF969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2280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927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9800ED5" w14:textId="2431B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C5F166" w14:textId="2E2CA5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A9ED0" w14:textId="104A75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3B5359" w14:textId="52EE90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500.00 </w:t>
            </w:r>
          </w:p>
        </w:tc>
      </w:tr>
      <w:tr w:rsidR="00D05087" w:rsidRPr="00D05087" w14:paraId="606FD3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524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761B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4C05CB3B" w14:textId="24259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15527299" w14:textId="59358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31B18" w14:textId="0C519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33471" w14:textId="0499AF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9,528.00 </w:t>
            </w:r>
          </w:p>
        </w:tc>
      </w:tr>
      <w:tr w:rsidR="00D05087" w:rsidRPr="00D05087" w14:paraId="4D2EA1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8365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1A47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2E408DC3" w14:textId="6E2507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8B3E0A" w14:textId="342DE1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D7FB6B" w14:textId="5C8BA8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52664" w14:textId="4E48F3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000.00 </w:t>
            </w:r>
          </w:p>
        </w:tc>
      </w:tr>
      <w:tr w:rsidR="00D05087" w:rsidRPr="00D05087" w14:paraId="066D18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6FC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53C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14903021" w14:textId="631305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9324AC" w14:textId="46EA2E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F2CDA5" w14:textId="734BE8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C83A2F" w14:textId="23F627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9,000.00 </w:t>
            </w:r>
          </w:p>
        </w:tc>
      </w:tr>
      <w:tr w:rsidR="00D05087" w:rsidRPr="00D05087" w14:paraId="5EE14C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FC79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03D8E026" w14:textId="18A2B65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1BC1AF" w14:textId="51A447C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6DE23309" w14:textId="685CA4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9CCBFA8" w14:textId="76839F9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385,597.59 </w:t>
            </w:r>
          </w:p>
        </w:tc>
      </w:tr>
      <w:tr w:rsidR="00D05087" w:rsidRPr="00D05087" w14:paraId="5CC9B20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3AD4A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FFC570A" w14:textId="557232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41510" w14:textId="3295A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27C8FF60" w14:textId="54612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4F9C364" w14:textId="790283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46,654.80 </w:t>
            </w:r>
          </w:p>
        </w:tc>
      </w:tr>
      <w:tr w:rsidR="00D05087" w:rsidRPr="00D05087" w14:paraId="3A696E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FF3E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C25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A38929F" w14:textId="210A6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775DAAC9" w14:textId="456685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F6DD6BB" w14:textId="3DA21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D3AB90" w14:textId="74384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7,910.00 </w:t>
            </w:r>
          </w:p>
        </w:tc>
      </w:tr>
      <w:tr w:rsidR="00D05087" w:rsidRPr="00D05087" w14:paraId="49DB38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CB73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9DA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63ED933D" w14:textId="7C89C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2C368419" w14:textId="53EA6B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42766D00" w14:textId="58224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08280" w14:textId="09FED2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91,886.00 </w:t>
            </w:r>
          </w:p>
        </w:tc>
      </w:tr>
      <w:tr w:rsidR="00D05087" w:rsidRPr="00D05087" w14:paraId="2BB2B8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CE5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9EC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2ED6656C" w14:textId="5B20FF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71FDA95D" w14:textId="5F713F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396A" w14:textId="66D6C7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426F40" w14:textId="1A7C54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34,443.00 </w:t>
            </w:r>
          </w:p>
        </w:tc>
      </w:tr>
      <w:tr w:rsidR="00D05087" w:rsidRPr="00D05087" w14:paraId="6CC331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1AB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0934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14361908" w14:textId="3B9392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7A6B0605" w14:textId="7D7A5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D2DDE8" w14:textId="584C52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8034C" w14:textId="5F073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448.00 </w:t>
            </w:r>
          </w:p>
        </w:tc>
      </w:tr>
      <w:tr w:rsidR="00D05087" w:rsidRPr="00D05087" w14:paraId="09A9FD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4A4D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E2D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743DAB2" w14:textId="2B1421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29A0AD" w14:textId="026834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4505E7A9" w14:textId="5352C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951DEE" w14:textId="55A13D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20,441.00 </w:t>
            </w:r>
          </w:p>
        </w:tc>
      </w:tr>
      <w:tr w:rsidR="00D05087" w:rsidRPr="00D05087" w14:paraId="52B1DA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744FA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16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420D2BBA" w14:textId="3D7A26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0E535172" w14:textId="42DF19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2D6831D8" w14:textId="2BE98B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4D047D" w14:textId="54D05C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2,196.50 </w:t>
            </w:r>
          </w:p>
        </w:tc>
      </w:tr>
      <w:tr w:rsidR="00D05087" w:rsidRPr="00D05087" w14:paraId="2974A3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37E1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A99B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2DCF2C23" w14:textId="775EA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DD032B" w14:textId="4EBF19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5CCF7B43" w14:textId="471B82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88FE2" w14:textId="0F1D85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0,490.00 </w:t>
            </w:r>
          </w:p>
        </w:tc>
      </w:tr>
      <w:tr w:rsidR="00D05087" w:rsidRPr="00D05087" w14:paraId="0954A54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0DEC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42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2156F505" w14:textId="4B7445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20027EB6" w14:textId="4FF376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3C0F2" w14:textId="15A74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DB990" w14:textId="466F92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39,844.00 </w:t>
            </w:r>
          </w:p>
        </w:tc>
      </w:tr>
      <w:tr w:rsidR="00D05087" w:rsidRPr="00D05087" w14:paraId="447182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545D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906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4DC8A90A" w14:textId="0FC14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2609C0DF" w14:textId="3BC465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38F57D" w14:textId="62ABBE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2EAB61" w14:textId="16CFC5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1,961.00 </w:t>
            </w:r>
          </w:p>
        </w:tc>
      </w:tr>
      <w:tr w:rsidR="00D05087" w:rsidRPr="00D05087" w14:paraId="36FEB5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66A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884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10FDF702" w14:textId="0D9699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9F9C1F1" w14:textId="56AB66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D923FEB" w14:textId="3FE872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AB26DC" w14:textId="311236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07,839.00 </w:t>
            </w:r>
          </w:p>
        </w:tc>
      </w:tr>
      <w:tr w:rsidR="00D05087" w:rsidRPr="00D05087" w14:paraId="104623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6A74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D43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632D851" w14:textId="5A4B9F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47A18753" w14:textId="5D387A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AD15B37" w14:textId="2F5EE4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A4FB35" w14:textId="061F47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34,761.29 </w:t>
            </w:r>
          </w:p>
        </w:tc>
      </w:tr>
      <w:tr w:rsidR="00D05087" w:rsidRPr="00D05087" w14:paraId="31BA9E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255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2B7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275DDD8A" w14:textId="6CF6B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5708C19C" w14:textId="66F0C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F86CA5" w14:textId="74FB0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6CA9CB" w14:textId="1348FC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9,722.00 </w:t>
            </w:r>
          </w:p>
        </w:tc>
      </w:tr>
      <w:tr w:rsidR="00D05087" w:rsidRPr="00D05087" w14:paraId="1C5CD5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EA2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6B3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338E0E6" w14:textId="7089C0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7818AF98" w14:textId="2688B9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154477" w14:textId="3CED7B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078F3" w14:textId="5D3E0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98,301.00 </w:t>
            </w:r>
          </w:p>
        </w:tc>
      </w:tr>
      <w:tr w:rsidR="00D05087" w:rsidRPr="00D05087" w14:paraId="1A085F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568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6B6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F271624" w14:textId="6B818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3989355A" w14:textId="276DE8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0821A" w14:textId="681C9F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1C196D" w14:textId="5BBBE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1,700.00 </w:t>
            </w:r>
          </w:p>
        </w:tc>
      </w:tr>
      <w:tr w:rsidR="00D05087" w:rsidRPr="00D05087" w14:paraId="3DEDEF6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4C9F4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6C878903" w14:textId="7A7DB5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772,652.83 </w:t>
            </w:r>
          </w:p>
        </w:tc>
        <w:tc>
          <w:tcPr>
            <w:tcW w:w="810" w:type="pct"/>
            <w:tcBorders>
              <w:top w:val="nil"/>
              <w:left w:val="nil"/>
              <w:bottom w:val="single" w:sz="4" w:space="0" w:color="000000"/>
              <w:right w:val="single" w:sz="4" w:space="0" w:color="000000"/>
            </w:tcBorders>
            <w:shd w:val="clear" w:color="A5A5A5" w:fill="A5A5A5"/>
            <w:noWrap/>
            <w:vAlign w:val="bottom"/>
            <w:hideMark/>
          </w:tcPr>
          <w:p w14:paraId="26A01B99" w14:textId="6BF39C1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74F7873" w14:textId="30C3E31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ECCB2A2" w14:textId="7DC84D4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4,772,652.83 </w:t>
            </w:r>
          </w:p>
        </w:tc>
      </w:tr>
      <w:tr w:rsidR="00D05087" w:rsidRPr="00D05087" w14:paraId="24D471D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63AA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4605ED24" w14:textId="626FDE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237,1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6C67664D" w14:textId="111735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C8B36" w14:textId="2D3DFBD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057E8B" w14:textId="216138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237,153.70 </w:t>
            </w:r>
          </w:p>
        </w:tc>
      </w:tr>
      <w:tr w:rsidR="00D05087" w:rsidRPr="00D05087" w14:paraId="333EF8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0FD3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DBC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07425A98" w14:textId="5C08C5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9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A1FBC" w14:textId="7D93A6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C030B6" w14:textId="774D85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97F8B" w14:textId="1D4ED1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900.00 </w:t>
            </w:r>
          </w:p>
        </w:tc>
      </w:tr>
      <w:tr w:rsidR="00D05087" w:rsidRPr="00D05087" w14:paraId="285E46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BCDF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DB6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FEC94CD" w14:textId="0A325D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02153A84" w14:textId="5BF88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729CB8" w14:textId="04603C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2EC40" w14:textId="0B129F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3,050.00 </w:t>
            </w:r>
          </w:p>
        </w:tc>
      </w:tr>
      <w:tr w:rsidR="00D05087" w:rsidRPr="00D05087" w14:paraId="34AD25F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3F4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3C2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69473944" w14:textId="550CA9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6C6CE4C7" w14:textId="28EF2D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91A8E5" w14:textId="07D0CA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923BE" w14:textId="48CAE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87.50 </w:t>
            </w:r>
          </w:p>
        </w:tc>
      </w:tr>
      <w:tr w:rsidR="00D05087" w:rsidRPr="00D05087" w14:paraId="5D0EAC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6249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751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3BC064E3" w14:textId="69CB6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900.00 </w:t>
            </w:r>
          </w:p>
        </w:tc>
        <w:tc>
          <w:tcPr>
            <w:tcW w:w="810" w:type="pct"/>
            <w:tcBorders>
              <w:top w:val="nil"/>
              <w:left w:val="nil"/>
              <w:bottom w:val="single" w:sz="4" w:space="0" w:color="000000"/>
              <w:right w:val="single" w:sz="4" w:space="0" w:color="000000"/>
            </w:tcBorders>
            <w:shd w:val="clear" w:color="auto" w:fill="auto"/>
            <w:noWrap/>
            <w:vAlign w:val="bottom"/>
            <w:hideMark/>
          </w:tcPr>
          <w:p w14:paraId="5EEB22A4" w14:textId="274D44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9CE709" w14:textId="52BA72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82EF9" w14:textId="2421C6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900.00 </w:t>
            </w:r>
          </w:p>
        </w:tc>
      </w:tr>
      <w:tr w:rsidR="00D05087" w:rsidRPr="00D05087" w14:paraId="2B3F4C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5EE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22F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83F7194" w14:textId="42EB7D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F532E1" w14:textId="1547DB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AD9BBC" w14:textId="4B8817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C4567" w14:textId="1C9ABD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7DC855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85F5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D72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4DC639C8" w14:textId="29D333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48A3980E" w14:textId="241E5D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0D283A" w14:textId="6586E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D1C6C" w14:textId="0F66FC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5,916.20 </w:t>
            </w:r>
          </w:p>
        </w:tc>
      </w:tr>
      <w:tr w:rsidR="00D05087" w:rsidRPr="00D05087" w14:paraId="6BE24A9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3F2E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BDB6BE8" w14:textId="15C887C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C755C8" w14:textId="13850B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32C3D5" w14:textId="2E62E78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B8F84B1" w14:textId="5690915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45,298.30 </w:t>
            </w:r>
          </w:p>
        </w:tc>
      </w:tr>
      <w:tr w:rsidR="00D05087" w:rsidRPr="00D05087" w14:paraId="6D17AA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5AB2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94A9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A28166D" w14:textId="215A28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EF10E1D" w14:textId="7BB47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B7696A" w14:textId="4716A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540383" w14:textId="62E7D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500.00 </w:t>
            </w:r>
          </w:p>
        </w:tc>
      </w:tr>
      <w:tr w:rsidR="00D05087" w:rsidRPr="00D05087" w14:paraId="09814CD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2CF0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C6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26296B46" w14:textId="444010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1E05282F" w14:textId="2C7A8D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35F0D" w14:textId="5B4BE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C2569C" w14:textId="6A4DA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5,320.00 </w:t>
            </w:r>
          </w:p>
        </w:tc>
      </w:tr>
      <w:tr w:rsidR="00D05087" w:rsidRPr="00D05087" w14:paraId="618F8E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D36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BC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210947F3" w14:textId="6CAC12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7C19EE85" w14:textId="4458E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E05BD5" w14:textId="2A6D70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2FA310" w14:textId="24275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775.00 </w:t>
            </w:r>
          </w:p>
        </w:tc>
      </w:tr>
      <w:tr w:rsidR="00D05087" w:rsidRPr="00D05087" w14:paraId="5DC320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82CB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85B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8280A22" w14:textId="3890D4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3319BAA1" w14:textId="0DF966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198B20" w14:textId="1605A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FB4641" w14:textId="170158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6,650.00 </w:t>
            </w:r>
          </w:p>
        </w:tc>
      </w:tr>
      <w:tr w:rsidR="00D05087" w:rsidRPr="00D05087" w14:paraId="41E84C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B55B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509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65D00AD" w14:textId="7CA34B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EFA8B7" w14:textId="0051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85356" w14:textId="1FE328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1208CD" w14:textId="370772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 </w:t>
            </w:r>
          </w:p>
        </w:tc>
      </w:tr>
      <w:tr w:rsidR="00D05087" w:rsidRPr="00D05087" w14:paraId="43E973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8B0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5E0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8FC81DA" w14:textId="386701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A0E6FF8" w14:textId="4F9724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EA6CE3" w14:textId="5ECE8A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601A9B" w14:textId="2F632A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200.00 </w:t>
            </w:r>
          </w:p>
        </w:tc>
      </w:tr>
      <w:tr w:rsidR="00D05087" w:rsidRPr="00D05087" w14:paraId="234196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071A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5EF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EA287DB" w14:textId="5E8079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C42A2D7" w14:textId="151926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6DFA7C" w14:textId="0A7C58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2F1B92" w14:textId="073FCC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131.30 </w:t>
            </w:r>
          </w:p>
        </w:tc>
      </w:tr>
      <w:tr w:rsidR="00D05087" w:rsidRPr="00D05087" w14:paraId="020264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9188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FD3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800A744" w14:textId="1F0AE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6C1D93D2" w14:textId="7EE9BF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BCE15D" w14:textId="20478B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1E9335" w14:textId="22FE2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87,876.50 </w:t>
            </w:r>
          </w:p>
        </w:tc>
      </w:tr>
      <w:tr w:rsidR="00D05087" w:rsidRPr="00D05087" w14:paraId="7EBD6D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D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D3E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584D818" w14:textId="1F8BC3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0463181E" w14:textId="04AC17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A0F310" w14:textId="478F05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9A78D" w14:textId="17B3A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643.70 </w:t>
            </w:r>
          </w:p>
        </w:tc>
      </w:tr>
      <w:tr w:rsidR="00D05087" w:rsidRPr="00D05087" w14:paraId="5716B7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126F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1E9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3C46D1C" w14:textId="5D5044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019AB0B4" w14:textId="310C14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9A197" w14:textId="2CFAAD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38DA2D" w14:textId="2891E3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2,201.80 </w:t>
            </w:r>
          </w:p>
        </w:tc>
      </w:tr>
      <w:tr w:rsidR="00D05087" w:rsidRPr="00D05087" w14:paraId="772DECB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5B4D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13483072" w14:textId="233F4D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141,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37734B1" w14:textId="393C95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2D5BBF" w14:textId="05DC86B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256204" w14:textId="72F7DDA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141,750.00 </w:t>
            </w:r>
          </w:p>
        </w:tc>
      </w:tr>
      <w:tr w:rsidR="00D05087" w:rsidRPr="00D05087" w14:paraId="3F8A2F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DE602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C6D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029DADBD" w14:textId="2CF2B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1ECA4E" w14:textId="3DDF3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43F758" w14:textId="2FC75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74AFD4" w14:textId="4D40CA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3971AE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D15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5C12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C4CB55F" w14:textId="66401F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55D6FED6" w14:textId="6588F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FB455D" w14:textId="65B69B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A0D0A9" w14:textId="2C744A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152.75 </w:t>
            </w:r>
          </w:p>
        </w:tc>
      </w:tr>
      <w:tr w:rsidR="00D05087" w:rsidRPr="00D05087" w14:paraId="34A080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351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8D5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70D4740" w14:textId="23ACD0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37318B9" w14:textId="72EC0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884D12" w14:textId="7908C2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1798A" w14:textId="570657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r>
      <w:tr w:rsidR="00D05087" w:rsidRPr="00D05087" w14:paraId="42A476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8885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21E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00974D98" w14:textId="488624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5,252.75 </w:t>
            </w:r>
          </w:p>
        </w:tc>
        <w:tc>
          <w:tcPr>
            <w:tcW w:w="810" w:type="pct"/>
            <w:tcBorders>
              <w:top w:val="nil"/>
              <w:left w:val="nil"/>
              <w:bottom w:val="single" w:sz="4" w:space="0" w:color="000000"/>
              <w:right w:val="single" w:sz="4" w:space="0" w:color="000000"/>
            </w:tcBorders>
            <w:shd w:val="clear" w:color="auto" w:fill="auto"/>
            <w:noWrap/>
            <w:vAlign w:val="bottom"/>
            <w:hideMark/>
          </w:tcPr>
          <w:p w14:paraId="47886096" w14:textId="6C052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EE4650" w14:textId="78211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C5EFA" w14:textId="529C5A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5,252.75 </w:t>
            </w:r>
          </w:p>
        </w:tc>
      </w:tr>
      <w:tr w:rsidR="00D05087" w:rsidRPr="00D05087" w14:paraId="2FC8B3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6233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112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561644B2" w14:textId="4F3248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565661" w14:textId="31CA44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3C886E" w14:textId="5612CE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4A987D" w14:textId="26FEE3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000.00 </w:t>
            </w:r>
          </w:p>
        </w:tc>
      </w:tr>
      <w:tr w:rsidR="00D05087" w:rsidRPr="00D05087" w14:paraId="0ABF13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CEE4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E13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5F3C84D" w14:textId="1DB8B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581062" w14:textId="0ABAFD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795458" w14:textId="75797A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59E85" w14:textId="47CFB9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12B2C8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9F5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995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2906F8FB" w14:textId="497C20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0B8A89C8" w14:textId="2543F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D473E7" w14:textId="2DBA6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6F523D" w14:textId="6DD663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6.50 </w:t>
            </w:r>
          </w:p>
        </w:tc>
      </w:tr>
      <w:tr w:rsidR="00D05087" w:rsidRPr="00D05087" w14:paraId="1BC05B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98C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87A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4F015505" w14:textId="171E83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01277A49" w14:textId="33C55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AF159" w14:textId="21601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59D155" w14:textId="220EE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98,925.00 </w:t>
            </w:r>
          </w:p>
        </w:tc>
      </w:tr>
      <w:tr w:rsidR="00D05087" w:rsidRPr="00D05087" w14:paraId="56ABFE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CA13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1DD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06D2B0E8" w14:textId="68849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5BD96C1A" w14:textId="48556D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507A6" w14:textId="5894C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33BDB" w14:textId="32AA4C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806.50 </w:t>
            </w:r>
          </w:p>
        </w:tc>
      </w:tr>
      <w:tr w:rsidR="00D05087" w:rsidRPr="00D05087" w14:paraId="112109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1DD7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AA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2AD95327" w14:textId="26B135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57BBDB" w14:textId="683F50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CEC5B5" w14:textId="07951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83820D" w14:textId="67177C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502ED9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B6E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1F9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28DBB4BA" w14:textId="312A35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B11864" w14:textId="1B026B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017F7C" w14:textId="5DECD0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8472A5" w14:textId="3650C9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2E1ABA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A32B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7C8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922ED26" w14:textId="25B347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0BC2C" w14:textId="125AB6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FB701" w14:textId="226850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CC8518" w14:textId="4D1181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751F71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1464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19E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7945DCDB" w14:textId="4967A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6B3CD" w14:textId="20D9F8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9C64DD" w14:textId="517DA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D63E43" w14:textId="24C525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2C0993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76C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FC2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CADB190" w14:textId="5501A2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8194EF" w14:textId="33B67C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B9ACC" w14:textId="7BDEC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E5542" w14:textId="7482B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4C5BC1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DBC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AF91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0A7A3049" w14:textId="2C0458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9B11D3" w14:textId="21EF13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07930F" w14:textId="0EB6B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A18443" w14:textId="7A227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7F51A69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2D52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E5927CC" w14:textId="54F7870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74,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0D5867BF" w14:textId="6CBA1D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90CB6D" w14:textId="0FAFBEC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D8E18D" w14:textId="1459F1F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74,851.83 </w:t>
            </w:r>
          </w:p>
        </w:tc>
      </w:tr>
      <w:tr w:rsidR="00D05087" w:rsidRPr="00D05087" w14:paraId="1933EE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714D9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BB80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1F50349E" w14:textId="4FF13B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62FF488B" w14:textId="3BDED0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EF0B5" w14:textId="20581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B54564" w14:textId="73D5B1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8,087.15 </w:t>
            </w:r>
          </w:p>
        </w:tc>
      </w:tr>
      <w:tr w:rsidR="00D05087" w:rsidRPr="00D05087" w14:paraId="684E45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0A26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DA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1CA82A2C" w14:textId="1E3669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669B9E" w14:textId="5C2AF0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6D0119" w14:textId="412908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CFE9EE" w14:textId="3E3A7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600.00 </w:t>
            </w:r>
          </w:p>
        </w:tc>
      </w:tr>
      <w:tr w:rsidR="00D05087" w:rsidRPr="00D05087" w14:paraId="4A4FEE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DB0A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F48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5E076D54" w14:textId="7D29B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DFA1F75" w14:textId="27AF2C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5B394" w14:textId="6B2A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171A12" w14:textId="20D072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9,500.00 </w:t>
            </w:r>
          </w:p>
        </w:tc>
      </w:tr>
      <w:tr w:rsidR="00D05087" w:rsidRPr="00D05087" w14:paraId="0CE9CA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71BCD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68B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36084FC6" w14:textId="16E5E1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92B0E" w14:textId="180078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5A6E8" w14:textId="46A3D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80DEA3" w14:textId="41889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3,950.00 </w:t>
            </w:r>
          </w:p>
        </w:tc>
      </w:tr>
      <w:tr w:rsidR="00D05087" w:rsidRPr="00D05087" w14:paraId="453FD4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5FE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AB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4DE1E96" w14:textId="57CDCF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48468C" w14:textId="73E4E5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C74279" w14:textId="2BB932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4DFF16" w14:textId="27AFD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5D64A8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D170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9D541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15476001" w14:textId="08710E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6E3ABB43" w14:textId="54A058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EDC52" w14:textId="4CB5CF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C70DAE" w14:textId="03CC33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723.73 </w:t>
            </w:r>
          </w:p>
        </w:tc>
      </w:tr>
      <w:tr w:rsidR="00D05087" w:rsidRPr="00D05087" w14:paraId="6836C8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1EE2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392C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06BF8B2" w14:textId="31B54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309D3B" w14:textId="1AECEA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CAEBD" w14:textId="1E3B6E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6983505" w14:textId="308B9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r>
      <w:tr w:rsidR="00D05087" w:rsidRPr="00D05087" w14:paraId="313D97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BD4F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8FD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AFF9038" w14:textId="517A8D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900.00 </w:t>
            </w:r>
          </w:p>
        </w:tc>
        <w:tc>
          <w:tcPr>
            <w:tcW w:w="810" w:type="pct"/>
            <w:tcBorders>
              <w:top w:val="nil"/>
              <w:left w:val="nil"/>
              <w:bottom w:val="single" w:sz="4" w:space="0" w:color="000000"/>
              <w:right w:val="single" w:sz="4" w:space="0" w:color="000000"/>
            </w:tcBorders>
            <w:shd w:val="clear" w:color="auto" w:fill="auto"/>
            <w:noWrap/>
            <w:vAlign w:val="bottom"/>
            <w:hideMark/>
          </w:tcPr>
          <w:p w14:paraId="794C814B" w14:textId="2CA78C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0908FE" w14:textId="26278C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ABDBC" w14:textId="092F1D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900.00 </w:t>
            </w:r>
          </w:p>
        </w:tc>
      </w:tr>
      <w:tr w:rsidR="00D05087" w:rsidRPr="00D05087" w14:paraId="52197D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56C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BD2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6747EB27" w14:textId="04C31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152D8E" w14:textId="3AC46D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817A20" w14:textId="3C18B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6F9C9" w14:textId="6A4077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3,000.00 </w:t>
            </w:r>
          </w:p>
        </w:tc>
      </w:tr>
      <w:tr w:rsidR="00D05087" w:rsidRPr="00D05087" w14:paraId="464E0B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F86E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7BF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C9F4C49" w14:textId="4C26A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363E8C46" w14:textId="1FB564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827BC" w14:textId="36F4DF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3903A8" w14:textId="390C1E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090.95 </w:t>
            </w:r>
          </w:p>
        </w:tc>
      </w:tr>
      <w:tr w:rsidR="00D05087" w:rsidRPr="00D05087" w14:paraId="571FFDF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AE4B9"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7955E34" w14:textId="7A6786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73,59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84BD84B" w14:textId="617235E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58232" w14:textId="24ADBE5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50A6E8" w14:textId="29EA1B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73,599.00 </w:t>
            </w:r>
          </w:p>
        </w:tc>
      </w:tr>
      <w:tr w:rsidR="00D05087" w:rsidRPr="00D05087" w14:paraId="62BF87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E542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CF46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1CC4A078" w14:textId="7BD1C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3E4CD254" w14:textId="7254EC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2DC196" w14:textId="4ACC28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686A37" w14:textId="3E10EC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2,579.00 </w:t>
            </w:r>
          </w:p>
        </w:tc>
      </w:tr>
      <w:tr w:rsidR="00D05087" w:rsidRPr="00D05087" w14:paraId="2EB6C5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CAFDF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E7F16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7CA21C09" w14:textId="6DB14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1A7895" w14:textId="54EF2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90DAF2" w14:textId="52D260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C68A1" w14:textId="2B901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5,000.00 </w:t>
            </w:r>
          </w:p>
        </w:tc>
      </w:tr>
      <w:tr w:rsidR="00D05087" w:rsidRPr="00D05087" w14:paraId="45D676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3DBF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EAAFF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411BB0F9" w14:textId="62DECB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5E6122FC" w14:textId="0A71E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881847" w14:textId="26405E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1849DD" w14:textId="5E2C44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825.00 </w:t>
            </w:r>
          </w:p>
        </w:tc>
      </w:tr>
      <w:tr w:rsidR="00D05087" w:rsidRPr="00D05087" w14:paraId="72D18C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0F18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68F6E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78F6B96" w14:textId="5BD40A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641F24B8" w14:textId="24954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D08EC6" w14:textId="715DAF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01F2EE" w14:textId="3089CE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300.00 </w:t>
            </w:r>
          </w:p>
        </w:tc>
      </w:tr>
      <w:tr w:rsidR="00D05087" w:rsidRPr="00D05087" w14:paraId="36A015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05D3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AD4CF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1380743" w14:textId="6BE091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3D7B8057" w14:textId="6D7F7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F74BC4" w14:textId="795BA3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2286F4" w14:textId="539FBD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9,250.00 </w:t>
            </w:r>
          </w:p>
        </w:tc>
      </w:tr>
      <w:tr w:rsidR="00D05087" w:rsidRPr="00D05087" w14:paraId="29EA37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763CC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10584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7BAC271B" w14:textId="19B693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00.00 </w:t>
            </w:r>
          </w:p>
        </w:tc>
        <w:tc>
          <w:tcPr>
            <w:tcW w:w="810" w:type="pct"/>
            <w:tcBorders>
              <w:top w:val="nil"/>
              <w:left w:val="nil"/>
              <w:bottom w:val="single" w:sz="4" w:space="0" w:color="000000"/>
              <w:right w:val="single" w:sz="4" w:space="0" w:color="000000"/>
            </w:tcBorders>
            <w:shd w:val="clear" w:color="auto" w:fill="auto"/>
            <w:noWrap/>
            <w:vAlign w:val="bottom"/>
            <w:hideMark/>
          </w:tcPr>
          <w:p w14:paraId="16652DB9" w14:textId="48D668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CFE0" w14:textId="65C5CC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0E8AA8" w14:textId="619F2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800.00 </w:t>
            </w:r>
          </w:p>
        </w:tc>
      </w:tr>
      <w:tr w:rsidR="00D05087" w:rsidRPr="00D05087" w14:paraId="152363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C6B9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99885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3B50074B" w14:textId="47C0E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49B58" w14:textId="2B727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38434D" w14:textId="4AE275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7AD3FD" w14:textId="0DA7AC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7,100.00 </w:t>
            </w:r>
          </w:p>
        </w:tc>
      </w:tr>
      <w:tr w:rsidR="00D05087" w:rsidRPr="00D05087" w14:paraId="5F1A3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B7C57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1EA5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34CB2E7E" w14:textId="443B2A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1C37821" w14:textId="71E73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47A74" w14:textId="3F4585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3AA6B5" w14:textId="33C522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1,100.00 </w:t>
            </w:r>
          </w:p>
        </w:tc>
      </w:tr>
      <w:tr w:rsidR="00D05087" w:rsidRPr="00D05087" w14:paraId="70BCBD8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CB5B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8C4E6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4C42597" w14:textId="572BFA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43E2D0DF" w14:textId="049F00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73CBA2" w14:textId="2B94D5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57F0C6" w14:textId="43FDE2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050.00 </w:t>
            </w:r>
          </w:p>
        </w:tc>
      </w:tr>
      <w:tr w:rsidR="00D05087" w:rsidRPr="00D05087" w14:paraId="5AC647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10ACB"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C7B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5C440547" w14:textId="7866A0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B49D6" w14:textId="23F784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C76CD" w14:textId="042186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866B11" w14:textId="0B617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4,600.00 </w:t>
            </w:r>
          </w:p>
        </w:tc>
      </w:tr>
      <w:tr w:rsidR="00D05087" w:rsidRPr="00D05087" w14:paraId="7E1061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CD7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DFE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E4B4C2F" w14:textId="60C6AC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1,750.00 </w:t>
            </w:r>
          </w:p>
        </w:tc>
        <w:tc>
          <w:tcPr>
            <w:tcW w:w="810" w:type="pct"/>
            <w:tcBorders>
              <w:top w:val="nil"/>
              <w:left w:val="nil"/>
              <w:bottom w:val="single" w:sz="4" w:space="0" w:color="000000"/>
              <w:right w:val="single" w:sz="4" w:space="0" w:color="000000"/>
            </w:tcBorders>
            <w:shd w:val="clear" w:color="auto" w:fill="auto"/>
            <w:noWrap/>
            <w:vAlign w:val="bottom"/>
            <w:hideMark/>
          </w:tcPr>
          <w:p w14:paraId="79B663B0" w14:textId="174B03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1B551D" w14:textId="157720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9D353D" w14:textId="7E2065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1,750.00 </w:t>
            </w:r>
          </w:p>
        </w:tc>
      </w:tr>
      <w:tr w:rsidR="00D05087" w:rsidRPr="00D05087" w14:paraId="65F8F3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999D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38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75BE2BB" w14:textId="6FBBBF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5F07C" w14:textId="1D8BE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782A4" w14:textId="111F12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1B8CE5" w14:textId="3C5345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0,000.00 </w:t>
            </w:r>
          </w:p>
        </w:tc>
      </w:tr>
      <w:tr w:rsidR="00D05087" w:rsidRPr="00D05087" w14:paraId="3F6E92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B919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2D30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9BA396E" w14:textId="62BD30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05.00 </w:t>
            </w:r>
          </w:p>
        </w:tc>
        <w:tc>
          <w:tcPr>
            <w:tcW w:w="810" w:type="pct"/>
            <w:tcBorders>
              <w:top w:val="nil"/>
              <w:left w:val="nil"/>
              <w:bottom w:val="single" w:sz="4" w:space="0" w:color="000000"/>
              <w:right w:val="single" w:sz="4" w:space="0" w:color="000000"/>
            </w:tcBorders>
            <w:shd w:val="clear" w:color="auto" w:fill="auto"/>
            <w:noWrap/>
            <w:vAlign w:val="bottom"/>
            <w:hideMark/>
          </w:tcPr>
          <w:p w14:paraId="683A022E" w14:textId="125F7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729B05" w14:textId="712EC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1CF68" w14:textId="3F432F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05.00 </w:t>
            </w:r>
          </w:p>
        </w:tc>
      </w:tr>
      <w:tr w:rsidR="00D05087" w:rsidRPr="00D05087" w14:paraId="0D5954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EEDBA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C72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735481" w14:textId="2049A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7DA511" w14:textId="355BBD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324C9A" w14:textId="687AE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B1781A" w14:textId="4A55CC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000.00 </w:t>
            </w:r>
          </w:p>
        </w:tc>
      </w:tr>
      <w:tr w:rsidR="00D05087" w:rsidRPr="00D05087" w14:paraId="54312B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827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B0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0F1FB7" w14:textId="27CD5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4E40722B" w14:textId="610CF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68A86D" w14:textId="5BBB2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2180A" w14:textId="3A1AD1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9,200.00 </w:t>
            </w:r>
          </w:p>
        </w:tc>
      </w:tr>
      <w:tr w:rsidR="00D05087" w:rsidRPr="00D05087" w14:paraId="17172C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0739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08B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F412199" w14:textId="15F882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60B2E5D6" w14:textId="47C9C8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283B3A" w14:textId="185BB4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4FCE9" w14:textId="2FA920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75.00 </w:t>
            </w:r>
          </w:p>
        </w:tc>
      </w:tr>
      <w:tr w:rsidR="00D05087" w:rsidRPr="00D05087" w14:paraId="55FD6F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5557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BAD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6722BBAE" w14:textId="2952FD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A86E1F8" w14:textId="213FD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7C62D" w14:textId="3B5A35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9971" w14:textId="32144A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4,765.00 </w:t>
            </w:r>
          </w:p>
        </w:tc>
      </w:tr>
      <w:tr w:rsidR="00D05087" w:rsidRPr="00D05087" w14:paraId="4C0EE8C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B9A67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4B33DEA6" w14:textId="625D9B4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818,754.25 </w:t>
            </w:r>
          </w:p>
        </w:tc>
        <w:tc>
          <w:tcPr>
            <w:tcW w:w="810" w:type="pct"/>
            <w:tcBorders>
              <w:top w:val="nil"/>
              <w:left w:val="nil"/>
              <w:bottom w:val="single" w:sz="4" w:space="0" w:color="000000"/>
              <w:right w:val="single" w:sz="4" w:space="0" w:color="000000"/>
            </w:tcBorders>
            <w:shd w:val="clear" w:color="A5A5A5" w:fill="A5A5A5"/>
            <w:noWrap/>
            <w:vAlign w:val="bottom"/>
            <w:hideMark/>
          </w:tcPr>
          <w:p w14:paraId="1FF161CB" w14:textId="5C18B13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A417A46" w14:textId="2D9DB7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CFC7486" w14:textId="3426285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2,895,704.25 </w:t>
            </w:r>
          </w:p>
        </w:tc>
      </w:tr>
      <w:tr w:rsidR="00D05087" w:rsidRPr="00D05087" w14:paraId="275090F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5320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295CE334" w14:textId="33202CF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316,89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B84FF41" w14:textId="77C842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84157BF" w14:textId="3B9A307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2DD03366" w14:textId="3309C8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762,646.00 </w:t>
            </w:r>
          </w:p>
        </w:tc>
      </w:tr>
      <w:tr w:rsidR="00D05087" w:rsidRPr="00D05087" w14:paraId="7417D8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552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B45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8F6218E" w14:textId="4A8A4A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571FFC8" w14:textId="631783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6E6229" w14:textId="0949D8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B8BC2D" w14:textId="30E03C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86,728.00 </w:t>
            </w:r>
          </w:p>
        </w:tc>
      </w:tr>
      <w:tr w:rsidR="00D05087" w:rsidRPr="00D05087" w14:paraId="06CE8E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4EAC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F47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23305176" w14:textId="09F23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0FB1DD95" w14:textId="69C080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E5C12" w14:textId="01344F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6EE832" w14:textId="4CEF2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9,865.16 </w:t>
            </w:r>
          </w:p>
        </w:tc>
      </w:tr>
      <w:tr w:rsidR="00D05087" w:rsidRPr="00D05087" w14:paraId="340FFD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AD5A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331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EC6652F" w14:textId="1B617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7C24AF16" w14:textId="54E78D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DD83A" w14:textId="092D55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CFF03" w14:textId="411559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8,781.72 </w:t>
            </w:r>
          </w:p>
        </w:tc>
      </w:tr>
      <w:tr w:rsidR="00D05087" w:rsidRPr="00D05087" w14:paraId="652A03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B58A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4C7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4D08283" w14:textId="432873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9,833.16 </w:t>
            </w:r>
          </w:p>
        </w:tc>
        <w:tc>
          <w:tcPr>
            <w:tcW w:w="810" w:type="pct"/>
            <w:tcBorders>
              <w:top w:val="nil"/>
              <w:left w:val="nil"/>
              <w:bottom w:val="single" w:sz="4" w:space="0" w:color="000000"/>
              <w:right w:val="single" w:sz="4" w:space="0" w:color="000000"/>
            </w:tcBorders>
            <w:shd w:val="clear" w:color="auto" w:fill="auto"/>
            <w:noWrap/>
            <w:vAlign w:val="bottom"/>
            <w:hideMark/>
          </w:tcPr>
          <w:p w14:paraId="5E2BCBFB" w14:textId="2D299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D47B4" w14:textId="221E4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F4B755" w14:textId="3681BE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6,233.16 </w:t>
            </w:r>
          </w:p>
        </w:tc>
      </w:tr>
      <w:tr w:rsidR="00D05087" w:rsidRPr="00D05087" w14:paraId="6FEA3E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FE9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05EA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030D0E7C" w14:textId="3DC84B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9,191.24 </w:t>
            </w:r>
          </w:p>
        </w:tc>
        <w:tc>
          <w:tcPr>
            <w:tcW w:w="810" w:type="pct"/>
            <w:tcBorders>
              <w:top w:val="nil"/>
              <w:left w:val="nil"/>
              <w:bottom w:val="single" w:sz="4" w:space="0" w:color="000000"/>
              <w:right w:val="single" w:sz="4" w:space="0" w:color="000000"/>
            </w:tcBorders>
            <w:shd w:val="clear" w:color="auto" w:fill="auto"/>
            <w:noWrap/>
            <w:vAlign w:val="bottom"/>
            <w:hideMark/>
          </w:tcPr>
          <w:p w14:paraId="26F15349" w14:textId="20C332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14DFC1" w14:textId="2D292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D8BD7E" w14:textId="5CB43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541.24 </w:t>
            </w:r>
          </w:p>
        </w:tc>
      </w:tr>
      <w:tr w:rsidR="00D05087" w:rsidRPr="00D05087" w14:paraId="21D64F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D2F2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7D9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4E89D272" w14:textId="0B5A78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41.98 </w:t>
            </w:r>
          </w:p>
        </w:tc>
        <w:tc>
          <w:tcPr>
            <w:tcW w:w="810" w:type="pct"/>
            <w:tcBorders>
              <w:top w:val="nil"/>
              <w:left w:val="nil"/>
              <w:bottom w:val="single" w:sz="4" w:space="0" w:color="000000"/>
              <w:right w:val="single" w:sz="4" w:space="0" w:color="000000"/>
            </w:tcBorders>
            <w:shd w:val="clear" w:color="auto" w:fill="auto"/>
            <w:noWrap/>
            <w:vAlign w:val="bottom"/>
            <w:hideMark/>
          </w:tcPr>
          <w:p w14:paraId="185B325D" w14:textId="3152B2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A7D02E" w14:textId="31E2F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EA6FF8" w14:textId="2B92E5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41.98 </w:t>
            </w:r>
          </w:p>
        </w:tc>
      </w:tr>
      <w:tr w:rsidR="00D05087" w:rsidRPr="00D05087" w14:paraId="09E093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ACADB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010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7DDCB195" w14:textId="1A8E1F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1695A12F" w14:textId="084CFB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554BE3" w14:textId="25E90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4D05B4" w14:textId="01C4B1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0,297.28 </w:t>
            </w:r>
          </w:p>
        </w:tc>
      </w:tr>
      <w:tr w:rsidR="00D05087" w:rsidRPr="00D05087" w14:paraId="0B1340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0D9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70E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52EA9C25" w14:textId="4FC4D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396.60 </w:t>
            </w:r>
          </w:p>
        </w:tc>
        <w:tc>
          <w:tcPr>
            <w:tcW w:w="810" w:type="pct"/>
            <w:tcBorders>
              <w:top w:val="nil"/>
              <w:left w:val="nil"/>
              <w:bottom w:val="single" w:sz="4" w:space="0" w:color="000000"/>
              <w:right w:val="single" w:sz="4" w:space="0" w:color="000000"/>
            </w:tcBorders>
            <w:shd w:val="clear" w:color="auto" w:fill="auto"/>
            <w:noWrap/>
            <w:vAlign w:val="bottom"/>
            <w:hideMark/>
          </w:tcPr>
          <w:p w14:paraId="0D750AB1" w14:textId="104D71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7D435" w14:textId="5710C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4E007" w14:textId="4FBCD6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396.60 </w:t>
            </w:r>
          </w:p>
        </w:tc>
      </w:tr>
      <w:tr w:rsidR="00D05087" w:rsidRPr="00D05087" w14:paraId="52BBDF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15A0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6D4E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25922AD6" w14:textId="6E9FDB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73821EE4" w14:textId="520A77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E81826" w14:textId="6171C9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F34572" w14:textId="5234F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033.52 </w:t>
            </w:r>
          </w:p>
        </w:tc>
      </w:tr>
      <w:tr w:rsidR="00D05087" w:rsidRPr="00D05087" w14:paraId="6BBAE6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7A67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CFA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45A1C42" w14:textId="234C80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3FFB0683" w14:textId="2D924C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35B738" w14:textId="0888AD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29AD6" w14:textId="13F44C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8,021.36 </w:t>
            </w:r>
          </w:p>
        </w:tc>
      </w:tr>
      <w:tr w:rsidR="00D05087" w:rsidRPr="00D05087" w14:paraId="75C12E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1B200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9AF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3BAAEB4" w14:textId="568F2C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2BCCF048" w14:textId="066A81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AB92B" w14:textId="38268D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E9D9C" w14:textId="1C9FA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221.40 </w:t>
            </w:r>
          </w:p>
        </w:tc>
      </w:tr>
      <w:tr w:rsidR="00D05087" w:rsidRPr="00D05087" w14:paraId="2E88DF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76E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9CC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4007AB51" w14:textId="68816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014408A3" w14:textId="310A8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C1043" w14:textId="59CC6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D892EA" w14:textId="1DBD54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6,025.44 </w:t>
            </w:r>
          </w:p>
        </w:tc>
      </w:tr>
      <w:tr w:rsidR="00D05087" w:rsidRPr="00D05087" w14:paraId="0CD01B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EB8FA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414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44CA7981" w14:textId="13921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6A43457" w14:textId="68206A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8A55B" w14:textId="05315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C4CEE" w14:textId="43E7D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7,565.64 </w:t>
            </w:r>
          </w:p>
        </w:tc>
      </w:tr>
      <w:tr w:rsidR="00D05087" w:rsidRPr="00D05087" w14:paraId="64930A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DA49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F37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075F671E" w14:textId="402FF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808.28 </w:t>
            </w:r>
          </w:p>
        </w:tc>
        <w:tc>
          <w:tcPr>
            <w:tcW w:w="810" w:type="pct"/>
            <w:tcBorders>
              <w:top w:val="nil"/>
              <w:left w:val="nil"/>
              <w:bottom w:val="single" w:sz="4" w:space="0" w:color="000000"/>
              <w:right w:val="single" w:sz="4" w:space="0" w:color="000000"/>
            </w:tcBorders>
            <w:shd w:val="clear" w:color="auto" w:fill="auto"/>
            <w:noWrap/>
            <w:vAlign w:val="bottom"/>
            <w:hideMark/>
          </w:tcPr>
          <w:p w14:paraId="72039C2C" w14:textId="21D4E1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8B3F9F" w14:textId="24685C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145F25" w14:textId="1646A2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808.28 </w:t>
            </w:r>
          </w:p>
        </w:tc>
      </w:tr>
      <w:tr w:rsidR="00D05087" w:rsidRPr="00D05087" w14:paraId="607061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8C81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C158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396DE6D2" w14:textId="5D7DE5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483CCD79" w14:textId="5AEB39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A363DC" w14:textId="7EBF5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AE503" w14:textId="7EBF18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743.04 </w:t>
            </w:r>
          </w:p>
        </w:tc>
      </w:tr>
      <w:tr w:rsidR="00D05087" w:rsidRPr="00D05087" w14:paraId="5000F8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315C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69B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35D5D502" w14:textId="51B06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67598D42" w14:textId="304954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8D0D84" w14:textId="297C5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4C7A69" w14:textId="2F3E7C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630.00 </w:t>
            </w:r>
          </w:p>
        </w:tc>
      </w:tr>
      <w:tr w:rsidR="00D05087" w:rsidRPr="00D05087" w14:paraId="4F70A1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A22F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D39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0981715A" w14:textId="51FAC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0,896.80 </w:t>
            </w:r>
          </w:p>
        </w:tc>
        <w:tc>
          <w:tcPr>
            <w:tcW w:w="810" w:type="pct"/>
            <w:tcBorders>
              <w:top w:val="nil"/>
              <w:left w:val="nil"/>
              <w:bottom w:val="single" w:sz="4" w:space="0" w:color="000000"/>
              <w:right w:val="single" w:sz="4" w:space="0" w:color="000000"/>
            </w:tcBorders>
            <w:shd w:val="clear" w:color="auto" w:fill="auto"/>
            <w:noWrap/>
            <w:vAlign w:val="bottom"/>
            <w:hideMark/>
          </w:tcPr>
          <w:p w14:paraId="45E638D3" w14:textId="4BB4A8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1EDA29" w14:textId="2CEDCE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A412C3" w14:textId="366D3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0,896.80 </w:t>
            </w:r>
          </w:p>
        </w:tc>
      </w:tr>
      <w:tr w:rsidR="00D05087" w:rsidRPr="00D05087" w14:paraId="10F5F9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8283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2BBE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062B3896" w14:textId="48D07D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4326987A" w14:textId="65B67A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B45852" w14:textId="4A25CB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D0DC4" w14:textId="091F1E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515.38 </w:t>
            </w:r>
          </w:p>
        </w:tc>
      </w:tr>
      <w:tr w:rsidR="00D05087" w:rsidRPr="00D05087" w14:paraId="5DD629D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1958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5B1983D" w14:textId="17149D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32,409.67 </w:t>
            </w:r>
          </w:p>
        </w:tc>
        <w:tc>
          <w:tcPr>
            <w:tcW w:w="810" w:type="pct"/>
            <w:tcBorders>
              <w:top w:val="nil"/>
              <w:left w:val="nil"/>
              <w:bottom w:val="single" w:sz="4" w:space="0" w:color="000000"/>
              <w:right w:val="single" w:sz="4" w:space="0" w:color="000000"/>
            </w:tcBorders>
            <w:shd w:val="clear" w:color="D8D8D8" w:fill="D8D8D8"/>
            <w:noWrap/>
            <w:vAlign w:val="bottom"/>
            <w:hideMark/>
          </w:tcPr>
          <w:p w14:paraId="092A00E1" w14:textId="6978E5F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06B5E" w14:textId="7A7721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3AE66" w14:textId="603560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32,409.67 </w:t>
            </w:r>
          </w:p>
        </w:tc>
      </w:tr>
      <w:tr w:rsidR="00D05087" w:rsidRPr="00D05087" w14:paraId="35A0C6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FEC1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0A6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A5A20D0" w14:textId="502CF6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7,256.42 </w:t>
            </w:r>
          </w:p>
        </w:tc>
        <w:tc>
          <w:tcPr>
            <w:tcW w:w="810" w:type="pct"/>
            <w:tcBorders>
              <w:top w:val="nil"/>
              <w:left w:val="nil"/>
              <w:bottom w:val="single" w:sz="4" w:space="0" w:color="000000"/>
              <w:right w:val="single" w:sz="4" w:space="0" w:color="000000"/>
            </w:tcBorders>
            <w:shd w:val="clear" w:color="auto" w:fill="auto"/>
            <w:noWrap/>
            <w:vAlign w:val="bottom"/>
            <w:hideMark/>
          </w:tcPr>
          <w:p w14:paraId="3EA990CC" w14:textId="7640A3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4B5A8" w14:textId="76AB86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D59B5D0" w14:textId="509C0D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7,256.42 </w:t>
            </w:r>
          </w:p>
        </w:tc>
      </w:tr>
      <w:tr w:rsidR="00D05087" w:rsidRPr="00D05087" w14:paraId="3565F5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96E5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9DA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6C0074E7" w14:textId="527F82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6891A5DF" w14:textId="276AFD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9541D7" w14:textId="41BB0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0BA92E" w14:textId="5C8740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8,583.16 </w:t>
            </w:r>
          </w:p>
        </w:tc>
      </w:tr>
      <w:tr w:rsidR="00D05087" w:rsidRPr="00D05087" w14:paraId="1AC97C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89B9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696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2D20B8DB" w14:textId="21810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5B608365" w14:textId="182AED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9DB1BB" w14:textId="45513D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B805F5" w14:textId="05E71A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1,553.00 </w:t>
            </w:r>
          </w:p>
        </w:tc>
      </w:tr>
      <w:tr w:rsidR="00D05087" w:rsidRPr="00D05087" w14:paraId="628301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D9EF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882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0F00BD36" w14:textId="233122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069.64 </w:t>
            </w:r>
          </w:p>
        </w:tc>
        <w:tc>
          <w:tcPr>
            <w:tcW w:w="810" w:type="pct"/>
            <w:tcBorders>
              <w:top w:val="nil"/>
              <w:left w:val="nil"/>
              <w:bottom w:val="single" w:sz="4" w:space="0" w:color="000000"/>
              <w:right w:val="single" w:sz="4" w:space="0" w:color="000000"/>
            </w:tcBorders>
            <w:shd w:val="clear" w:color="auto" w:fill="auto"/>
            <w:noWrap/>
            <w:vAlign w:val="bottom"/>
            <w:hideMark/>
          </w:tcPr>
          <w:p w14:paraId="2A676EC6" w14:textId="2302FD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117792" w14:textId="2A57DB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250D7C" w14:textId="1BDF33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069.64 </w:t>
            </w:r>
          </w:p>
        </w:tc>
      </w:tr>
      <w:tr w:rsidR="00D05087" w:rsidRPr="00D05087" w14:paraId="7DE93D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4031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5797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2F6A0BEC" w14:textId="4557A6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542.40 </w:t>
            </w:r>
          </w:p>
        </w:tc>
        <w:tc>
          <w:tcPr>
            <w:tcW w:w="810" w:type="pct"/>
            <w:tcBorders>
              <w:top w:val="nil"/>
              <w:left w:val="nil"/>
              <w:bottom w:val="single" w:sz="4" w:space="0" w:color="000000"/>
              <w:right w:val="single" w:sz="4" w:space="0" w:color="000000"/>
            </w:tcBorders>
            <w:shd w:val="clear" w:color="auto" w:fill="auto"/>
            <w:noWrap/>
            <w:vAlign w:val="bottom"/>
            <w:hideMark/>
          </w:tcPr>
          <w:p w14:paraId="12582245" w14:textId="29FFF9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77A1F" w14:textId="42BD93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84D4EC" w14:textId="0D12B0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542.40 </w:t>
            </w:r>
          </w:p>
        </w:tc>
      </w:tr>
      <w:tr w:rsidR="00D05087" w:rsidRPr="00D05087" w14:paraId="222FB4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A04B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39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562F62D1" w14:textId="1F7E32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EED62C" w14:textId="3D11CE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458D" w14:textId="787CB3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C81DE6" w14:textId="18760A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2,500.00 </w:t>
            </w:r>
          </w:p>
        </w:tc>
      </w:tr>
      <w:tr w:rsidR="00D05087" w:rsidRPr="00D05087" w14:paraId="4FF57E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447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488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608D195" w14:textId="2CF1AC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3B5D138D" w14:textId="67F3B6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3DA91" w14:textId="2AFF6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A4DE6C" w14:textId="211118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5,229.29 </w:t>
            </w:r>
          </w:p>
        </w:tc>
      </w:tr>
      <w:tr w:rsidR="00D05087" w:rsidRPr="00D05087" w14:paraId="140EAD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3916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D0C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2FF647CB" w14:textId="3EFEC1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33.32 </w:t>
            </w:r>
          </w:p>
        </w:tc>
        <w:tc>
          <w:tcPr>
            <w:tcW w:w="810" w:type="pct"/>
            <w:tcBorders>
              <w:top w:val="nil"/>
              <w:left w:val="nil"/>
              <w:bottom w:val="single" w:sz="4" w:space="0" w:color="000000"/>
              <w:right w:val="single" w:sz="4" w:space="0" w:color="000000"/>
            </w:tcBorders>
            <w:shd w:val="clear" w:color="auto" w:fill="auto"/>
            <w:noWrap/>
            <w:vAlign w:val="bottom"/>
            <w:hideMark/>
          </w:tcPr>
          <w:p w14:paraId="162D0460" w14:textId="65A226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0D913E" w14:textId="3261A6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9E479" w14:textId="62F4B0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633.32 </w:t>
            </w:r>
          </w:p>
        </w:tc>
      </w:tr>
      <w:tr w:rsidR="00D05087" w:rsidRPr="00D05087" w14:paraId="593BCE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2212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9DE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B6B2DB8" w14:textId="7F9FF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19C5B93F" w14:textId="75F9E1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6071B7" w14:textId="525E2D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74C6C" w14:textId="74B317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430.00 </w:t>
            </w:r>
          </w:p>
        </w:tc>
      </w:tr>
      <w:tr w:rsidR="00D05087" w:rsidRPr="00D05087" w14:paraId="2D2C45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874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48D9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5C4C07B" w14:textId="3DA27C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818E4EF" w14:textId="3889E6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136BC8" w14:textId="10AA36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AB205" w14:textId="195720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90.94 </w:t>
            </w:r>
          </w:p>
        </w:tc>
      </w:tr>
      <w:tr w:rsidR="00D05087" w:rsidRPr="00D05087" w14:paraId="3F48D5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291D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11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34F33F7" w14:textId="6156B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168.82 </w:t>
            </w:r>
          </w:p>
        </w:tc>
        <w:tc>
          <w:tcPr>
            <w:tcW w:w="810" w:type="pct"/>
            <w:tcBorders>
              <w:top w:val="nil"/>
              <w:left w:val="nil"/>
              <w:bottom w:val="single" w:sz="4" w:space="0" w:color="000000"/>
              <w:right w:val="single" w:sz="4" w:space="0" w:color="000000"/>
            </w:tcBorders>
            <w:shd w:val="clear" w:color="auto" w:fill="auto"/>
            <w:noWrap/>
            <w:vAlign w:val="bottom"/>
            <w:hideMark/>
          </w:tcPr>
          <w:p w14:paraId="20895FED" w14:textId="524EFA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1CEBA" w14:textId="37C714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4A848" w14:textId="515631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1,168.82 </w:t>
            </w:r>
          </w:p>
        </w:tc>
      </w:tr>
      <w:tr w:rsidR="00D05087" w:rsidRPr="00D05087" w14:paraId="2BE0F2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1FF2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6D3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054C4B6" w14:textId="70943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6F0B3A8E" w14:textId="74EB01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D23B85" w14:textId="5FEB7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422061" w14:textId="7FD9C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7,902.68 </w:t>
            </w:r>
          </w:p>
        </w:tc>
      </w:tr>
      <w:tr w:rsidR="00D05087" w:rsidRPr="00D05087" w14:paraId="54D052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4A48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851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1C94AE2F" w14:textId="0918CF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0EEAF17B" w14:textId="122FB3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3EBC32" w14:textId="2AEF38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6B311" w14:textId="327C1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0,050.00 </w:t>
            </w:r>
          </w:p>
        </w:tc>
      </w:tr>
      <w:tr w:rsidR="00D05087" w:rsidRPr="00D05087" w14:paraId="0AA6B60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832A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4ED3061" w14:textId="10B71E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074,599.13 </w:t>
            </w:r>
          </w:p>
        </w:tc>
        <w:tc>
          <w:tcPr>
            <w:tcW w:w="810" w:type="pct"/>
            <w:tcBorders>
              <w:top w:val="nil"/>
              <w:left w:val="nil"/>
              <w:bottom w:val="single" w:sz="4" w:space="0" w:color="000000"/>
              <w:right w:val="single" w:sz="4" w:space="0" w:color="000000"/>
            </w:tcBorders>
            <w:shd w:val="clear" w:color="D8D8D8" w:fill="D8D8D8"/>
            <w:noWrap/>
            <w:vAlign w:val="bottom"/>
            <w:hideMark/>
          </w:tcPr>
          <w:p w14:paraId="3A65B3AF" w14:textId="77B627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AAB0E1F" w14:textId="0FBB9E5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49BB64" w14:textId="7630E3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124,599.13 </w:t>
            </w:r>
          </w:p>
        </w:tc>
      </w:tr>
      <w:tr w:rsidR="00D05087" w:rsidRPr="00D05087" w14:paraId="6E982C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22E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B8C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41B2647B" w14:textId="637611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73C5A343" w14:textId="4AD928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546B7" w14:textId="6738B5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B469A3E" w14:textId="7ADE23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50,692.18 </w:t>
            </w:r>
          </w:p>
        </w:tc>
      </w:tr>
      <w:tr w:rsidR="00D05087" w:rsidRPr="00D05087" w14:paraId="3707D9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C6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2F3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4E47E734" w14:textId="111B18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377D9846" w14:textId="1F5C9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477BDC" w14:textId="30CDA7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679D3C" w14:textId="07CB23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2,623.68 </w:t>
            </w:r>
          </w:p>
        </w:tc>
      </w:tr>
      <w:tr w:rsidR="00D05087" w:rsidRPr="00D05087" w14:paraId="477762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ACB6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CB24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B42931E" w14:textId="1593E8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6412ADFA" w14:textId="00BCCA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A945FC" w14:textId="66CAD9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EE992E" w14:textId="373C75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5,068.94 </w:t>
            </w:r>
          </w:p>
        </w:tc>
      </w:tr>
      <w:tr w:rsidR="00D05087" w:rsidRPr="00D05087" w14:paraId="4B4C39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0808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052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46C6D18" w14:textId="010388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7EA22421" w14:textId="1FCE3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511447" w14:textId="75CC3B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83BF3D" w14:textId="42D3B3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730.00 </w:t>
            </w:r>
          </w:p>
        </w:tc>
      </w:tr>
      <w:tr w:rsidR="00D05087" w:rsidRPr="00D05087" w14:paraId="29FD81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F2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8D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29F2A626" w14:textId="44A262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5CDCD2F9" w14:textId="1DF699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968C20" w14:textId="512284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A7029" w14:textId="22554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617.76 </w:t>
            </w:r>
          </w:p>
        </w:tc>
      </w:tr>
      <w:tr w:rsidR="00D05087" w:rsidRPr="00D05087" w14:paraId="288F14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8819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F5C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72BC8BAF" w14:textId="56F3F2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4647B4A8" w14:textId="36A874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A6314" w14:textId="066C4C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E7CC23" w14:textId="59FFA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1,620.22 </w:t>
            </w:r>
          </w:p>
        </w:tc>
      </w:tr>
      <w:tr w:rsidR="00D05087" w:rsidRPr="00D05087" w14:paraId="3DD944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BF4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DC9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0E37B2E" w14:textId="1F3A52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61F997F5" w14:textId="405545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782C5" w14:textId="24A802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0A791" w14:textId="2019F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7,459.07 </w:t>
            </w:r>
          </w:p>
        </w:tc>
      </w:tr>
      <w:tr w:rsidR="00D05087" w:rsidRPr="00D05087" w14:paraId="7508A6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12F4D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8B0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14B96559" w14:textId="397DE2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2771BF9B" w14:textId="39A016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D06098" w14:textId="1CE6B7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168567" w14:textId="13983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20.72 </w:t>
            </w:r>
          </w:p>
        </w:tc>
      </w:tr>
      <w:tr w:rsidR="00D05087" w:rsidRPr="00D05087" w14:paraId="77BFEA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CF24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8A4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4746038" w14:textId="625737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6F9C065A" w14:textId="349818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ACABDF" w14:textId="7724EF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4A698C" w14:textId="58519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8,472.76 </w:t>
            </w:r>
          </w:p>
        </w:tc>
      </w:tr>
      <w:tr w:rsidR="00D05087" w:rsidRPr="00D05087" w14:paraId="6FDDBB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254B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4E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293F5997" w14:textId="1FF91D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7E5CC49A" w14:textId="2BAB53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EF447A" w14:textId="6E0E35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22D1F7" w14:textId="6EF06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82.96 </w:t>
            </w:r>
          </w:p>
        </w:tc>
      </w:tr>
      <w:tr w:rsidR="00D05087" w:rsidRPr="00D05087" w14:paraId="28FB0A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ACE3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4E7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10636861" w14:textId="0D1B51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50A81C17" w14:textId="6563A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4A89CD" w14:textId="240255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956972" w14:textId="7896C7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4,596.44 </w:t>
            </w:r>
          </w:p>
        </w:tc>
      </w:tr>
      <w:tr w:rsidR="00D05087" w:rsidRPr="00D05087" w14:paraId="524648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C44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6241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86D5E4E" w14:textId="14165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76C7C96C" w14:textId="3DBA59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87346F" w14:textId="6F3500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37E70" w14:textId="27EA8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2,126.16 </w:t>
            </w:r>
          </w:p>
        </w:tc>
      </w:tr>
      <w:tr w:rsidR="00D05087" w:rsidRPr="00D05087" w14:paraId="644822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5F2B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B95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783D106E" w14:textId="379A3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9AC4678" w14:textId="753603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1842D5" w14:textId="12BCDF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8CC08" w14:textId="410D24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312.68 </w:t>
            </w:r>
          </w:p>
        </w:tc>
      </w:tr>
      <w:tr w:rsidR="00D05087" w:rsidRPr="00D05087" w14:paraId="7027C6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6FC32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9E4A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3397CF84" w14:textId="1BCBC3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200CCD9" w14:textId="4513A5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BF8F20" w14:textId="13C638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E2A6D9" w14:textId="7A39AC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569.16 </w:t>
            </w:r>
          </w:p>
        </w:tc>
      </w:tr>
      <w:tr w:rsidR="00D05087" w:rsidRPr="00D05087" w14:paraId="51CC2B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6887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14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23BE35A" w14:textId="67B830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6E8DB781" w14:textId="2D5C87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5B876" w14:textId="4F2F78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427696" w14:textId="5296D5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22.48 </w:t>
            </w:r>
          </w:p>
        </w:tc>
      </w:tr>
      <w:tr w:rsidR="00D05087" w:rsidRPr="00D05087" w14:paraId="42456B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3E4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102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903BD37" w14:textId="15F682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2F7EB941" w14:textId="24030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5B706" w14:textId="212D5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9B34CD" w14:textId="362C6E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490.06 </w:t>
            </w:r>
          </w:p>
        </w:tc>
      </w:tr>
      <w:tr w:rsidR="00D05087" w:rsidRPr="00D05087" w14:paraId="52B670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F3F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249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41C8AD3A" w14:textId="40E904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4AAA7345" w14:textId="28DEC8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14F8CF" w14:textId="463BE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9CF67" w14:textId="12B3ED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430.04 </w:t>
            </w:r>
          </w:p>
        </w:tc>
      </w:tr>
      <w:tr w:rsidR="00D05087" w:rsidRPr="00D05087" w14:paraId="7ED2B6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F159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B23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0B4EF9AB" w14:textId="2C0ED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6FCCBFC1" w14:textId="33B479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53684" w14:textId="6EEC8A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932E8" w14:textId="450BA3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8,458.20 </w:t>
            </w:r>
          </w:p>
        </w:tc>
      </w:tr>
      <w:tr w:rsidR="00D05087" w:rsidRPr="00D05087" w14:paraId="513EE0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65D1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1D2F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1BE3CE8" w14:textId="40BD2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5A336DCA" w14:textId="2B4CB7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07D29A" w14:textId="7E41A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2706DC" w14:textId="79D4AE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242.92 </w:t>
            </w:r>
          </w:p>
        </w:tc>
      </w:tr>
      <w:tr w:rsidR="00D05087" w:rsidRPr="00D05087" w14:paraId="0F1E69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9BB1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B04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5BF99C8B" w14:textId="3D71FF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11F7583E" w14:textId="6A4D0A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00EA89" w14:textId="6113C4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326376" w14:textId="6BDBB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9,508.88 </w:t>
            </w:r>
          </w:p>
        </w:tc>
      </w:tr>
      <w:tr w:rsidR="00D05087" w:rsidRPr="00D05087" w14:paraId="5C958E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61A9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66D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66C9B651" w14:textId="2531BF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36436B0" w14:textId="1185D1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92E20B" w14:textId="200C0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F68D40" w14:textId="0FE3EF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2,807.88 </w:t>
            </w:r>
          </w:p>
        </w:tc>
      </w:tr>
      <w:tr w:rsidR="00D05087" w:rsidRPr="00D05087" w14:paraId="7E5D45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AD64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ACA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08BFAA6C" w14:textId="6BC847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958.20 </w:t>
            </w:r>
          </w:p>
        </w:tc>
        <w:tc>
          <w:tcPr>
            <w:tcW w:w="810" w:type="pct"/>
            <w:tcBorders>
              <w:top w:val="nil"/>
              <w:left w:val="nil"/>
              <w:bottom w:val="single" w:sz="4" w:space="0" w:color="000000"/>
              <w:right w:val="single" w:sz="4" w:space="0" w:color="000000"/>
            </w:tcBorders>
            <w:shd w:val="clear" w:color="auto" w:fill="auto"/>
            <w:noWrap/>
            <w:vAlign w:val="bottom"/>
            <w:hideMark/>
          </w:tcPr>
          <w:p w14:paraId="3BF99FD7" w14:textId="2988B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5D431" w14:textId="72804E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A5AE1" w14:textId="159F4E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958.20 </w:t>
            </w:r>
          </w:p>
        </w:tc>
      </w:tr>
      <w:tr w:rsidR="00D05087" w:rsidRPr="00D05087" w14:paraId="2502F2F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52524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C1C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3756F3B9" w14:textId="088D87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DD0C61E" w14:textId="694170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4D40D1" w14:textId="041B8A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BC7C8C" w14:textId="53CA6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9,371.53 </w:t>
            </w:r>
          </w:p>
        </w:tc>
      </w:tr>
      <w:tr w:rsidR="00D05087" w:rsidRPr="00D05087" w14:paraId="5C9581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30652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50D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B0CE8A6" w14:textId="105009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0945EBBE" w14:textId="2D38D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719DC8" w14:textId="36D49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EDF9E" w14:textId="42B7F8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2,045.18 </w:t>
            </w:r>
          </w:p>
        </w:tc>
      </w:tr>
      <w:tr w:rsidR="00D05087" w:rsidRPr="00D05087" w14:paraId="15032D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D669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4F8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4D63DFC0" w14:textId="555E8C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0B8BAD4F" w14:textId="61302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845A0A" w14:textId="5D2898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ED6CC" w14:textId="62D5D3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91,480.00 </w:t>
            </w:r>
          </w:p>
        </w:tc>
      </w:tr>
      <w:tr w:rsidR="00D05087" w:rsidRPr="00D05087" w14:paraId="049507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71AB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9BE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D9AEF14" w14:textId="53B27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4BD2B4CC" w14:textId="34A79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6ECA7A" w14:textId="0E40B0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A9864" w14:textId="108EE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506.28 </w:t>
            </w:r>
          </w:p>
        </w:tc>
      </w:tr>
      <w:tr w:rsidR="00D05087" w:rsidRPr="00D05087" w14:paraId="690ECE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6246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BFD9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75F62900" w14:textId="3FE177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7F8FD311" w14:textId="6888B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A12CEF" w14:textId="70B82D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5AD1C" w14:textId="758E75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547.69 </w:t>
            </w:r>
          </w:p>
        </w:tc>
      </w:tr>
      <w:tr w:rsidR="00D05087" w:rsidRPr="00D05087" w14:paraId="01860C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D7CF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7F49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063FEB83" w14:textId="607E22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D3ABB7B" w14:textId="65127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7550C" w14:textId="593CBE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C66E66" w14:textId="5B325E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780.54 </w:t>
            </w:r>
          </w:p>
        </w:tc>
      </w:tr>
      <w:tr w:rsidR="00D05087" w:rsidRPr="00D05087" w14:paraId="47ADFF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7711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B04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AB7C8B3" w14:textId="30433C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9B4D5F" w14:textId="6604A7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F42741" w14:textId="5690AB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92B81C" w14:textId="01EEF7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7,703.44 </w:t>
            </w:r>
          </w:p>
        </w:tc>
      </w:tr>
      <w:tr w:rsidR="00D05087" w:rsidRPr="00D05087" w14:paraId="1FED9D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5C9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E6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6A2DA2A1" w14:textId="76C6A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73C4D90C" w14:textId="397325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C7840A" w14:textId="60BBB8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215604" w14:textId="2DF542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3,816.76 </w:t>
            </w:r>
          </w:p>
        </w:tc>
      </w:tr>
      <w:tr w:rsidR="00D05087" w:rsidRPr="00D05087" w14:paraId="739B4C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EDD6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0FE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76F025B2" w14:textId="2835E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75E31519" w14:textId="499248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AD4E9A" w14:textId="26788D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AD40C9" w14:textId="6168C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81,126.78 </w:t>
            </w:r>
          </w:p>
        </w:tc>
      </w:tr>
      <w:tr w:rsidR="00D05087" w:rsidRPr="00D05087" w14:paraId="6640A2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E09F1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30E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A8FBDE7" w14:textId="32396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777547B7" w14:textId="015E29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4D40F9" w14:textId="0165D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C27649" w14:textId="2EF56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7,057.28 </w:t>
            </w:r>
          </w:p>
        </w:tc>
      </w:tr>
      <w:tr w:rsidR="00D05087" w:rsidRPr="00D05087" w14:paraId="640B11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A4D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5ACF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ED845C8" w14:textId="7B8F6B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0,076.34 </w:t>
            </w:r>
          </w:p>
        </w:tc>
        <w:tc>
          <w:tcPr>
            <w:tcW w:w="810" w:type="pct"/>
            <w:tcBorders>
              <w:top w:val="nil"/>
              <w:left w:val="nil"/>
              <w:bottom w:val="single" w:sz="4" w:space="0" w:color="000000"/>
              <w:right w:val="single" w:sz="4" w:space="0" w:color="000000"/>
            </w:tcBorders>
            <w:shd w:val="clear" w:color="auto" w:fill="auto"/>
            <w:noWrap/>
            <w:vAlign w:val="bottom"/>
            <w:hideMark/>
          </w:tcPr>
          <w:p w14:paraId="79F9FE64" w14:textId="2D5F5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A14289" w14:textId="07D6EC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822D26" w14:textId="0E9328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0,076.34 </w:t>
            </w:r>
          </w:p>
        </w:tc>
      </w:tr>
      <w:tr w:rsidR="00D05087" w:rsidRPr="00D05087" w14:paraId="42BAF7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C324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267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11201810" w14:textId="1D1F9D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1747EAD7" w14:textId="23E0A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090974" w14:textId="0F09E3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BC8EB2" w14:textId="29D77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077.76 </w:t>
            </w:r>
          </w:p>
        </w:tc>
      </w:tr>
      <w:tr w:rsidR="00D05087" w:rsidRPr="00D05087" w14:paraId="645D59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9D2F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E2D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71F88D24" w14:textId="53866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674B8541" w14:textId="23564F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43ED19" w14:textId="4B741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EBB3CB" w14:textId="324FDF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1,152.72 </w:t>
            </w:r>
          </w:p>
        </w:tc>
      </w:tr>
      <w:tr w:rsidR="00D05087" w:rsidRPr="00D05087" w14:paraId="7F282E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32D26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FEA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018B8CAC" w14:textId="6F5780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61A06518" w14:textId="702278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5335EA" w14:textId="1FDCBB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484266" w14:textId="30E21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584.32 </w:t>
            </w:r>
          </w:p>
        </w:tc>
      </w:tr>
      <w:tr w:rsidR="00D05087" w:rsidRPr="00D05087" w14:paraId="127DC7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8FB05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6CEC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3FA763AB" w14:textId="732C97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13A767AC" w14:textId="0326B4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40EF14" w14:textId="407BA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209195" w14:textId="7E7AE4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7,361.12 </w:t>
            </w:r>
          </w:p>
        </w:tc>
      </w:tr>
      <w:tr w:rsidR="00D05087" w:rsidRPr="00D05087" w14:paraId="3326224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22FC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31FFC859" w14:textId="67D3BBE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5DD44" w14:textId="22B1039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F658DD" w14:textId="26C331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BBE3FD" w14:textId="6F6DCA5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332,426.38 </w:t>
            </w:r>
          </w:p>
        </w:tc>
      </w:tr>
      <w:tr w:rsidR="00D05087" w:rsidRPr="00D05087" w14:paraId="1A7AAD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FCB3B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72B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6997EF0B" w14:textId="29287C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04BA6BDD" w14:textId="675698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C8C237" w14:textId="147A9C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CFBC60" w14:textId="02F376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77,956.38 </w:t>
            </w:r>
          </w:p>
        </w:tc>
      </w:tr>
      <w:tr w:rsidR="00D05087" w:rsidRPr="00D05087" w14:paraId="4B24A2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1E69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61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1D266CFA" w14:textId="65FF8A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662F8697" w14:textId="3B0BD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4B2B8B" w14:textId="33DB48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D2416D" w14:textId="5114D0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490.00 </w:t>
            </w:r>
          </w:p>
        </w:tc>
      </w:tr>
      <w:tr w:rsidR="00D05087" w:rsidRPr="00D05087" w14:paraId="54C13D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79FEC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01E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16FD483E" w14:textId="3FE54C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DC92780" w14:textId="68A336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FD1D15" w14:textId="47D49C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51A8B0" w14:textId="2E367B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7,980.00 </w:t>
            </w:r>
          </w:p>
        </w:tc>
      </w:tr>
      <w:tr w:rsidR="00D05087" w:rsidRPr="00D05087" w14:paraId="42269C5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A07F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2BFC706" w14:textId="064BA7D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52431189" w14:textId="74BD209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04A53C" w14:textId="5689478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743E14A" w14:textId="488B93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70,241.32 </w:t>
            </w:r>
          </w:p>
        </w:tc>
      </w:tr>
      <w:tr w:rsidR="00D05087" w:rsidRPr="00D05087" w14:paraId="2E03CE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881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B91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36F9792C" w14:textId="4EE43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1BAA6421" w14:textId="681C03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002FA" w14:textId="58191B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0F2B7B" w14:textId="0D39D4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6,151.00 </w:t>
            </w:r>
          </w:p>
        </w:tc>
      </w:tr>
      <w:tr w:rsidR="00D05087" w:rsidRPr="00D05087" w14:paraId="1F40E91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5BC8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F1B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702CD7F" w14:textId="5DEED3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61923FDA" w14:textId="072D2B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A8694F" w14:textId="71BC7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DCD0BE" w14:textId="5DAF2B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4,226.50 </w:t>
            </w:r>
          </w:p>
        </w:tc>
      </w:tr>
      <w:tr w:rsidR="00D05087" w:rsidRPr="00D05087" w14:paraId="19DA0D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A9F3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B2A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D9352C0" w14:textId="1997D1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67DA43C0" w14:textId="6673F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5F8D6" w14:textId="450212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080CA6" w14:textId="1B0AB9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6,500.00 </w:t>
            </w:r>
          </w:p>
        </w:tc>
      </w:tr>
      <w:tr w:rsidR="00D05087" w:rsidRPr="00D05087" w14:paraId="15D05A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76A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29E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975F9FE" w14:textId="0AC04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2E0451A0" w14:textId="21AEDD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BC447C" w14:textId="1F671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9C2F53" w14:textId="5BBEA5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3,192.50 </w:t>
            </w:r>
          </w:p>
        </w:tc>
      </w:tr>
      <w:tr w:rsidR="00D05087" w:rsidRPr="00D05087" w14:paraId="5887A3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611D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56AD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364E168E" w14:textId="6C3B63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6CC40EDD" w14:textId="043F14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7B26DA" w14:textId="41C24F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8E48B1" w14:textId="6CA21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20.00 </w:t>
            </w:r>
          </w:p>
        </w:tc>
      </w:tr>
      <w:tr w:rsidR="00D05087" w:rsidRPr="00D05087" w14:paraId="77AC94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34F0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BA6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19DA9F20" w14:textId="5A2693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73175F3F" w14:textId="4AEF7D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ADDECF" w14:textId="689C94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498CD5" w14:textId="27C790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634.00 </w:t>
            </w:r>
          </w:p>
        </w:tc>
      </w:tr>
      <w:tr w:rsidR="00D05087" w:rsidRPr="00D05087" w14:paraId="5A6EC7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D768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B39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6B7B501B" w14:textId="013C7C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74BD0F6C" w14:textId="5BFB6D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058691" w14:textId="188E15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08248B" w14:textId="3B5936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792.50 </w:t>
            </w:r>
          </w:p>
        </w:tc>
      </w:tr>
      <w:tr w:rsidR="00D05087" w:rsidRPr="00D05087" w14:paraId="0918EA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2C63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C57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40534DE" w14:textId="13D4B0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46C9EEA2" w14:textId="3D5AF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4895A" w14:textId="6AF9E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A62CFE" w14:textId="1E416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5,535.00 </w:t>
            </w:r>
          </w:p>
        </w:tc>
      </w:tr>
      <w:tr w:rsidR="00D05087" w:rsidRPr="00D05087" w14:paraId="66EBD4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1B0F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ECC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3608ED86" w14:textId="52B08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0F8CF40A" w14:textId="4529B7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AEC9D" w14:textId="5FB0D9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D419BA" w14:textId="442050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89.82 </w:t>
            </w:r>
          </w:p>
        </w:tc>
      </w:tr>
      <w:tr w:rsidR="00D05087" w:rsidRPr="00D05087" w14:paraId="5F7CB81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3395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2DFBA376" w14:textId="706DF19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AAC14" w14:textId="255880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844B1" w14:textId="4255C52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03ACE" w14:textId="2ECBF82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273,381.75 </w:t>
            </w:r>
          </w:p>
        </w:tc>
      </w:tr>
      <w:tr w:rsidR="00D05087" w:rsidRPr="00D05087" w14:paraId="4F763CD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AF4097"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44DD2D3" w14:textId="15C865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289DA6B2" w14:textId="7D4A7A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10BD6D" w14:textId="1FF6C3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43FD25D" w14:textId="0E5710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64,288.77 </w:t>
            </w:r>
          </w:p>
        </w:tc>
      </w:tr>
      <w:tr w:rsidR="00D05087" w:rsidRPr="00D05087" w14:paraId="7D706D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8ABB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B175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53EB5723" w14:textId="6F5DA6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067AB97A" w14:textId="0C6E8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2A360B" w14:textId="446EDA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680ABA" w14:textId="705F92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2,882.44 </w:t>
            </w:r>
          </w:p>
        </w:tc>
      </w:tr>
      <w:tr w:rsidR="00D05087" w:rsidRPr="00D05087" w14:paraId="33A221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17D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31D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6BE4FD0E" w14:textId="559ACF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4ACCEAC3" w14:textId="631483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570B3D" w14:textId="66D40D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56F92D" w14:textId="0A1DA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1,057.64 </w:t>
            </w:r>
          </w:p>
        </w:tc>
      </w:tr>
      <w:tr w:rsidR="00D05087" w:rsidRPr="00D05087" w14:paraId="7B56F1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319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5432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518F3F5" w14:textId="459ABF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953B9A6" w14:textId="3D9AF4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5DF43" w14:textId="1294B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52CB87" w14:textId="36B256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5,213.48 </w:t>
            </w:r>
          </w:p>
        </w:tc>
      </w:tr>
      <w:tr w:rsidR="00D05087" w:rsidRPr="00D05087" w14:paraId="4053BC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C645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6521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5F01E18" w14:textId="20DB76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77BF521C" w14:textId="2D1459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BE02BF" w14:textId="040B59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7C158D" w14:textId="05977B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672.72 </w:t>
            </w:r>
          </w:p>
        </w:tc>
      </w:tr>
      <w:tr w:rsidR="00D05087" w:rsidRPr="00D05087" w14:paraId="3CA85F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4E1C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80B7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2802F947" w14:textId="4EE4C9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1521E945" w14:textId="0089B9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FEB2B0" w14:textId="3CD6C3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19F3BC" w14:textId="7F86D3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8,594.62 </w:t>
            </w:r>
          </w:p>
        </w:tc>
      </w:tr>
      <w:tr w:rsidR="00D05087" w:rsidRPr="00D05087" w14:paraId="7AFD1F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169D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25E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5E4F86C2" w14:textId="02C128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2BF1A34F" w14:textId="0F1CA4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7012D793" w14:textId="27C17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E5265A" w14:textId="4094D2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8,112.24 </w:t>
            </w:r>
          </w:p>
        </w:tc>
      </w:tr>
      <w:tr w:rsidR="00D05087" w:rsidRPr="00D05087" w14:paraId="6A6FDE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1B5F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F14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30E84CE5" w14:textId="0A07A2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ADABB31" w14:textId="2EEE06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44C2404" w14:textId="70A0F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E5F6E" w14:textId="0CA529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0,626.00 </w:t>
            </w:r>
          </w:p>
        </w:tc>
      </w:tr>
      <w:tr w:rsidR="00D05087" w:rsidRPr="00D05087" w14:paraId="7E5A96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017E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2CC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1D405FA0" w14:textId="133F02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49A13F36" w14:textId="0C0047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2DC66" w14:textId="0B83A1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CE1077" w14:textId="581ABF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2,096.88 </w:t>
            </w:r>
          </w:p>
        </w:tc>
      </w:tr>
      <w:tr w:rsidR="00D05087" w:rsidRPr="00D05087" w14:paraId="0517E26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3EFF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AE2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B278F3D" w14:textId="73C83E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37AF0202" w14:textId="372DB9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4FECE177" w14:textId="5465A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26ACC" w14:textId="2B6429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9,532.92 </w:t>
            </w:r>
          </w:p>
        </w:tc>
      </w:tr>
      <w:tr w:rsidR="00D05087" w:rsidRPr="00D05087" w14:paraId="5DA2D0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55A8D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C14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8EB7A20" w14:textId="76A739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6CB8D6A5" w14:textId="29895C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A0F5A8D" w14:textId="4DC239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118833" w14:textId="4792F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690.00 </w:t>
            </w:r>
          </w:p>
        </w:tc>
      </w:tr>
      <w:tr w:rsidR="00D05087" w:rsidRPr="00D05087" w14:paraId="753476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6BC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FF9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2461F36" w14:textId="051EA9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372856D9" w14:textId="348245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98A2D1" w14:textId="30AE2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AF98C" w14:textId="1B06EE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952.08 </w:t>
            </w:r>
          </w:p>
        </w:tc>
      </w:tr>
      <w:tr w:rsidR="00D05087" w:rsidRPr="00D05087" w14:paraId="01904E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45BA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D47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52A60867" w14:textId="4FC2D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469D3BAC" w14:textId="7C138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0710AD" w14:textId="5ACF0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17727F" w14:textId="298698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7,236.32 </w:t>
            </w:r>
          </w:p>
        </w:tc>
      </w:tr>
      <w:tr w:rsidR="00D05087" w:rsidRPr="00D05087" w14:paraId="76BA73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1003E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715B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CC0D8A9" w14:textId="3D57CB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1D44B63F" w14:textId="03C73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0431C" w14:textId="101E62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EB7A2A" w14:textId="20F2D1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2,425.64 </w:t>
            </w:r>
          </w:p>
        </w:tc>
      </w:tr>
      <w:tr w:rsidR="00D05087" w:rsidRPr="00D05087" w14:paraId="767AA1A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9517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1CB65177" w14:textId="665906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0,419,455.63 </w:t>
            </w:r>
          </w:p>
        </w:tc>
        <w:tc>
          <w:tcPr>
            <w:tcW w:w="810" w:type="pct"/>
            <w:tcBorders>
              <w:top w:val="nil"/>
              <w:left w:val="nil"/>
              <w:bottom w:val="single" w:sz="4" w:space="0" w:color="000000"/>
              <w:right w:val="single" w:sz="4" w:space="0" w:color="000000"/>
            </w:tcBorders>
            <w:shd w:val="clear" w:color="A5A5A5" w:fill="A5A5A5"/>
            <w:noWrap/>
            <w:vAlign w:val="bottom"/>
            <w:hideMark/>
          </w:tcPr>
          <w:p w14:paraId="19600DE9" w14:textId="7CCB13F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50268A8" w14:textId="11C3190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875B3AD" w14:textId="223D413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1,022,605.63 </w:t>
            </w:r>
          </w:p>
        </w:tc>
      </w:tr>
      <w:tr w:rsidR="00D05087" w:rsidRPr="00D05087" w14:paraId="7AF8725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776A7"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2AFC481" w14:textId="707DB1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075,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2488D" w14:textId="20A5469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4763232" w14:textId="4DA4ED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70945C" w14:textId="389544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353,447.82 </w:t>
            </w:r>
          </w:p>
        </w:tc>
      </w:tr>
      <w:tr w:rsidR="00D05087" w:rsidRPr="00D05087" w14:paraId="1D394E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7B3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F2F3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4543FAD" w14:textId="5FFE0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1BCE1B" w14:textId="5B7476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BE97C2" w14:textId="6491A9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BEED" w14:textId="390064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1FAB29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884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5868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4ACDDCC" w14:textId="24670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C5ADE7" w14:textId="5E3CAE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AD6C1B" w14:textId="15ED5D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1924F2" w14:textId="677C2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6EEA7C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BB9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45C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CC79575" w14:textId="07B000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1FBD8392" w14:textId="4C5660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6D3841" w14:textId="42D08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13E2A4" w14:textId="7A86DE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1,080.00 </w:t>
            </w:r>
          </w:p>
        </w:tc>
      </w:tr>
      <w:tr w:rsidR="00D05087" w:rsidRPr="00D05087" w14:paraId="2FB142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777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5F6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0E085C0C" w14:textId="727B1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71BFF62C" w14:textId="2DACA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C53F091" w14:textId="71F50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0CACE" w14:textId="646D0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447.20 </w:t>
            </w:r>
          </w:p>
        </w:tc>
      </w:tr>
      <w:tr w:rsidR="00D05087" w:rsidRPr="00D05087" w14:paraId="1A198F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DEB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17CC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01F3F8E" w14:textId="29C70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9D5EEEC" w14:textId="2BDA2E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BA063" w14:textId="03F5F8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84C8D5" w14:textId="6F45C6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1,656.70 </w:t>
            </w:r>
          </w:p>
        </w:tc>
      </w:tr>
      <w:tr w:rsidR="00D05087" w:rsidRPr="00D05087" w14:paraId="3326DA2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A453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31F7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2FF60474" w14:textId="65CDA4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0C15A0B3" w14:textId="42158B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C29C3D" w14:textId="6ADFD1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F0A641" w14:textId="58E0B8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7,414.10 </w:t>
            </w:r>
          </w:p>
        </w:tc>
      </w:tr>
      <w:tr w:rsidR="00D05087" w:rsidRPr="00D05087" w14:paraId="21F27B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B5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8E3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55CB0866" w14:textId="23B5A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0E056C" w14:textId="5C1BC3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F2EE4E" w14:textId="79C3C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ACF9A8" w14:textId="01811E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4BB197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FEC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922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631A5D68" w14:textId="761965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7E4DAE" w14:textId="0BC9C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76B917" w14:textId="2162C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A79FFE" w14:textId="52D7F9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0,500.00 </w:t>
            </w:r>
          </w:p>
        </w:tc>
      </w:tr>
      <w:tr w:rsidR="00D05087" w:rsidRPr="00D05087" w14:paraId="342295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4E8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C94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7B89AB3F" w14:textId="0D20F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7B92C9" w14:textId="2DEA8E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BB0F71" w14:textId="0859BD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4C6DF1" w14:textId="67666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77,000.00 </w:t>
            </w:r>
          </w:p>
        </w:tc>
      </w:tr>
      <w:tr w:rsidR="00D05087" w:rsidRPr="00D05087" w14:paraId="45401C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215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838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61283A87" w14:textId="1A0B7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5F5A43F4" w14:textId="2561C2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EDCB99" w14:textId="18062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A86BE5" w14:textId="0CBCC1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2,100.00 </w:t>
            </w:r>
          </w:p>
        </w:tc>
      </w:tr>
      <w:tr w:rsidR="00D05087" w:rsidRPr="00D05087" w14:paraId="1988A9E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9966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953E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1215B040" w14:textId="792CD8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17321B" w14:textId="3DE0AA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EA321D" w14:textId="1AFD4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1697D" w14:textId="18A15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94,800.00 </w:t>
            </w:r>
          </w:p>
        </w:tc>
      </w:tr>
      <w:tr w:rsidR="00D05087" w:rsidRPr="00D05087" w14:paraId="1847F3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B57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79DC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5B1E92A5" w14:textId="3C15EC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172,275.40 </w:t>
            </w:r>
          </w:p>
        </w:tc>
        <w:tc>
          <w:tcPr>
            <w:tcW w:w="810" w:type="pct"/>
            <w:tcBorders>
              <w:top w:val="nil"/>
              <w:left w:val="nil"/>
              <w:bottom w:val="single" w:sz="4" w:space="0" w:color="000000"/>
              <w:right w:val="single" w:sz="4" w:space="0" w:color="000000"/>
            </w:tcBorders>
            <w:shd w:val="clear" w:color="auto" w:fill="auto"/>
            <w:noWrap/>
            <w:vAlign w:val="bottom"/>
            <w:hideMark/>
          </w:tcPr>
          <w:p w14:paraId="3EECB682" w14:textId="66E69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2268A7" w14:textId="1E329F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1596D3" w14:textId="1035CE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172,275.40 </w:t>
            </w:r>
          </w:p>
        </w:tc>
      </w:tr>
      <w:tr w:rsidR="00D05087" w:rsidRPr="00D05087" w14:paraId="746595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236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0B26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2C8A3C0" w14:textId="13142C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63EBF70" w14:textId="104A67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42F87E" w14:textId="7D779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43B438" w14:textId="00F4C0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400.00 </w:t>
            </w:r>
          </w:p>
        </w:tc>
      </w:tr>
      <w:tr w:rsidR="00D05087" w:rsidRPr="00D05087" w14:paraId="633871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344B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52C0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46BD7D15" w14:textId="375C9F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6E745B34" w14:textId="0C527C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DBCC29" w14:textId="21F18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33F486" w14:textId="16D12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9,340.00 </w:t>
            </w:r>
          </w:p>
        </w:tc>
      </w:tr>
      <w:tr w:rsidR="00D05087" w:rsidRPr="00D05087" w14:paraId="67CCC0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76D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A16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7CECA625" w14:textId="2CAEFD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1DAEC6D7" w14:textId="17D16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0EE113" w14:textId="30729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DD6DDE" w14:textId="1BA0F9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5,897.42 </w:t>
            </w:r>
          </w:p>
        </w:tc>
      </w:tr>
      <w:tr w:rsidR="00D05087" w:rsidRPr="00D05087" w14:paraId="3F91E9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237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305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41CF298" w14:textId="00B9AD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593673D" w14:textId="41C2E0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EC8DF0" w14:textId="7C16FF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0E16EA" w14:textId="4418E0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7,537.00 </w:t>
            </w:r>
          </w:p>
        </w:tc>
      </w:tr>
      <w:tr w:rsidR="00D05087" w:rsidRPr="00D05087" w14:paraId="093757D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9BC9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6553C89C" w14:textId="40B894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755,77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A4402E1" w14:textId="0A4016D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2F5564" w14:textId="45E4537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8EBCD7E" w14:textId="69A8FC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031,173.71 </w:t>
            </w:r>
          </w:p>
        </w:tc>
      </w:tr>
      <w:tr w:rsidR="00D05087" w:rsidRPr="00D05087" w14:paraId="62102B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3140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10DA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5B2493DB" w14:textId="1E5061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25492582" w14:textId="2529D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0A3C1" w14:textId="65B21E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6C715" w14:textId="693F8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8,984.96 </w:t>
            </w:r>
          </w:p>
        </w:tc>
      </w:tr>
      <w:tr w:rsidR="00D05087" w:rsidRPr="00D05087" w14:paraId="00AAC0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9FC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802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E031806" w14:textId="47D18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37BD976A" w14:textId="3C8611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66934C" w14:textId="3BD3EF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2DC9FD" w14:textId="3AEB9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88,099.20 </w:t>
            </w:r>
          </w:p>
        </w:tc>
      </w:tr>
      <w:tr w:rsidR="00D05087" w:rsidRPr="00D05087" w14:paraId="4C603C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DCD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AD3F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8675CF4" w14:textId="00A739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1065D3C9" w14:textId="158954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A8303" w14:textId="0FF2F7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00DE62" w14:textId="3AAA7C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3,820.45 </w:t>
            </w:r>
          </w:p>
        </w:tc>
      </w:tr>
      <w:tr w:rsidR="00D05087" w:rsidRPr="00D05087" w14:paraId="03CE971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59C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E70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2704E4B3" w14:textId="51062F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1C66945" w14:textId="28F941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C11F0F" w14:textId="4B264F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D155A0" w14:textId="1A015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2,395.00 </w:t>
            </w:r>
          </w:p>
        </w:tc>
      </w:tr>
      <w:tr w:rsidR="00D05087" w:rsidRPr="00D05087" w14:paraId="00CEBA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864D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4F3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7E3BBB84" w14:textId="3F379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5C11F" w14:textId="7BDA62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1E9A02" w14:textId="6B09B8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6E6BE" w14:textId="0BBBD6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868A00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FD2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C8B3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0E8B64D8" w14:textId="51C64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0,045.00 </w:t>
            </w:r>
          </w:p>
        </w:tc>
        <w:tc>
          <w:tcPr>
            <w:tcW w:w="810" w:type="pct"/>
            <w:tcBorders>
              <w:top w:val="nil"/>
              <w:left w:val="nil"/>
              <w:bottom w:val="single" w:sz="4" w:space="0" w:color="000000"/>
              <w:right w:val="single" w:sz="4" w:space="0" w:color="000000"/>
            </w:tcBorders>
            <w:shd w:val="clear" w:color="auto" w:fill="auto"/>
            <w:noWrap/>
            <w:vAlign w:val="bottom"/>
            <w:hideMark/>
          </w:tcPr>
          <w:p w14:paraId="14A8686C" w14:textId="660DE7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BAA252" w14:textId="4B9DF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1E846" w14:textId="007B25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0,045.00 </w:t>
            </w:r>
          </w:p>
        </w:tc>
      </w:tr>
      <w:tr w:rsidR="00D05087" w:rsidRPr="00D05087" w14:paraId="3A6719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FAA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AAD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2F8061FA" w14:textId="2510AF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6B3B8E2E" w14:textId="53A4B3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CA7D29" w14:textId="01E88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3070E1" w14:textId="6F06E9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040.00 </w:t>
            </w:r>
          </w:p>
        </w:tc>
      </w:tr>
      <w:tr w:rsidR="00D05087" w:rsidRPr="00D05087" w14:paraId="3AC221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E42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C66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3274126A" w14:textId="2A796D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29F339E9" w14:textId="4CD248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016B78" w14:textId="622571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84D3E8" w14:textId="6E9413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429.00 </w:t>
            </w:r>
          </w:p>
        </w:tc>
      </w:tr>
      <w:tr w:rsidR="00D05087" w:rsidRPr="00D05087" w14:paraId="40CD96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5C4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27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19D1ED81" w14:textId="4AF755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911FD8" w14:textId="1C9F9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F5ADD" w14:textId="0FD939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CDAF5E" w14:textId="3848DF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10,400.00 </w:t>
            </w:r>
          </w:p>
        </w:tc>
      </w:tr>
      <w:tr w:rsidR="00D05087" w:rsidRPr="00D05087" w14:paraId="7477784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9B4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87C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4AA9F6A7" w14:textId="463623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684014" w14:textId="2F7E1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6F302F" w14:textId="0BC172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984AB9" w14:textId="18AC7C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r>
      <w:tr w:rsidR="00D05087" w:rsidRPr="00D05087" w14:paraId="1AE3C9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DB9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118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6AC3D6E" w14:textId="05B9AD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18BD4841" w14:textId="7B0B6A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9AE4C" w14:textId="274F1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F0546E" w14:textId="0B459C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4,250.00 </w:t>
            </w:r>
          </w:p>
        </w:tc>
      </w:tr>
      <w:tr w:rsidR="00D05087" w:rsidRPr="00D05087" w14:paraId="3C6BC7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C8DA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70A0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6D989D2" w14:textId="77719B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22891735" w14:textId="510638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4BFE89" w14:textId="0B4EA2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707CAC" w14:textId="1994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3,808.10 </w:t>
            </w:r>
          </w:p>
        </w:tc>
      </w:tr>
      <w:tr w:rsidR="00D05087" w:rsidRPr="00D05087" w14:paraId="6C4251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F5D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41A4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5C50AF85" w14:textId="75639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1E6A662C" w14:textId="20A581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E6C30" w14:textId="6FD52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E97535" w14:textId="4E66B2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4,350.00 </w:t>
            </w:r>
          </w:p>
        </w:tc>
      </w:tr>
      <w:tr w:rsidR="00D05087" w:rsidRPr="00D05087" w14:paraId="0418B1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317D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C24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6FE8598" w14:textId="7D283D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1D581F2B" w14:textId="60506F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B06D57" w14:textId="72FE2E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5F8FB5" w14:textId="5BAB71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3,487.00 </w:t>
            </w:r>
          </w:p>
        </w:tc>
      </w:tr>
      <w:tr w:rsidR="00D05087" w:rsidRPr="00D05087" w14:paraId="134354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BBA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63D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6B12FB99" w14:textId="6F1C9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B0D80" w14:textId="41D06B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1B727" w14:textId="54F4FC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EC09DD" w14:textId="211D56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5,800.00 </w:t>
            </w:r>
          </w:p>
        </w:tc>
      </w:tr>
      <w:tr w:rsidR="00D05087" w:rsidRPr="00D05087" w14:paraId="6EAF57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C5E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9D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7F1CB529" w14:textId="1ABF50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0B5ED4F1" w14:textId="5C30DA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1BDC85" w14:textId="750018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7B248" w14:textId="48CDA2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190.00 </w:t>
            </w:r>
          </w:p>
        </w:tc>
      </w:tr>
      <w:tr w:rsidR="00D05087" w:rsidRPr="00D05087" w14:paraId="4F9A60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A31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72B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51457321" w14:textId="489C0F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705E955F" w14:textId="64C288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955C4A" w14:textId="7AA17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02699C" w14:textId="298BA3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075.00 </w:t>
            </w:r>
          </w:p>
        </w:tc>
      </w:tr>
      <w:tr w:rsidR="00D05087" w:rsidRPr="00D05087" w14:paraId="17281EB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CF43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04B0DFFC" w14:textId="098A24C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636,390.50 </w:t>
            </w:r>
          </w:p>
        </w:tc>
        <w:tc>
          <w:tcPr>
            <w:tcW w:w="810" w:type="pct"/>
            <w:tcBorders>
              <w:top w:val="nil"/>
              <w:left w:val="nil"/>
              <w:bottom w:val="single" w:sz="4" w:space="0" w:color="000000"/>
              <w:right w:val="single" w:sz="4" w:space="0" w:color="000000"/>
            </w:tcBorders>
            <w:shd w:val="clear" w:color="D8D8D8" w:fill="D8D8D8"/>
            <w:noWrap/>
            <w:vAlign w:val="bottom"/>
            <w:hideMark/>
          </w:tcPr>
          <w:p w14:paraId="108D747B" w14:textId="162C2C2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DBA536D" w14:textId="3503BAF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1F2DAE" w14:textId="397C89A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636,390.50 </w:t>
            </w:r>
          </w:p>
        </w:tc>
      </w:tr>
      <w:tr w:rsidR="00D05087" w:rsidRPr="00D05087" w14:paraId="5A364E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F16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6F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55E74767" w14:textId="7733C5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4AB0D97" w14:textId="601E1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352528" w14:textId="74F379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F5E6C" w14:textId="1F5002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320.00 </w:t>
            </w:r>
          </w:p>
        </w:tc>
      </w:tr>
      <w:tr w:rsidR="00D05087" w:rsidRPr="00D05087" w14:paraId="67B5B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B86D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EFCB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3573EFD" w14:textId="079EE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820.00 </w:t>
            </w:r>
          </w:p>
        </w:tc>
        <w:tc>
          <w:tcPr>
            <w:tcW w:w="810" w:type="pct"/>
            <w:tcBorders>
              <w:top w:val="nil"/>
              <w:left w:val="nil"/>
              <w:bottom w:val="single" w:sz="4" w:space="0" w:color="000000"/>
              <w:right w:val="single" w:sz="4" w:space="0" w:color="000000"/>
            </w:tcBorders>
            <w:shd w:val="clear" w:color="auto" w:fill="auto"/>
            <w:noWrap/>
            <w:vAlign w:val="bottom"/>
            <w:hideMark/>
          </w:tcPr>
          <w:p w14:paraId="4518269C" w14:textId="2D83C8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8DF913" w14:textId="54EF0C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935E7" w14:textId="5ACC7F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820.00 </w:t>
            </w:r>
          </w:p>
        </w:tc>
      </w:tr>
      <w:tr w:rsidR="00D05087" w:rsidRPr="00D05087" w14:paraId="68CF24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A34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8A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ADA338D" w14:textId="66098E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F8AD39" w14:textId="1DCE48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1A2712" w14:textId="446640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599C54" w14:textId="2A2D5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648ABA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BD2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77F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3E2B57C2" w14:textId="3051BD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27C74" w14:textId="6C176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FD32D9" w14:textId="185F89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49E53" w14:textId="0ACDCA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r>
      <w:tr w:rsidR="00D05087" w:rsidRPr="00D05087" w14:paraId="39B7AE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C62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4D1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7A838C2" w14:textId="21B44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0B965434" w14:textId="5ACE05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290DC2" w14:textId="1AFA2D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018E2A" w14:textId="1EB672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0,447.75 </w:t>
            </w:r>
          </w:p>
        </w:tc>
      </w:tr>
      <w:tr w:rsidR="00D05087" w:rsidRPr="00D05087" w14:paraId="583614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D56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2EF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24ABE7CF" w14:textId="304B2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71E8BB0D" w14:textId="3D609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CCD2C" w14:textId="14800A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37D6BE" w14:textId="23461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5,944.00 </w:t>
            </w:r>
          </w:p>
        </w:tc>
      </w:tr>
      <w:tr w:rsidR="00D05087" w:rsidRPr="00D05087" w14:paraId="2F9B699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FD8F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473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208146DA" w14:textId="2E801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1A87E3D4" w14:textId="6EAA08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3BEC31" w14:textId="27802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E10C23" w14:textId="6C198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68,223.75 </w:t>
            </w:r>
          </w:p>
        </w:tc>
      </w:tr>
      <w:tr w:rsidR="00D05087" w:rsidRPr="00D05087" w14:paraId="775BA7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2F90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982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EC9B4D9" w14:textId="094BD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2BA49F" w14:textId="064386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576605" w14:textId="3081E6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183D7" w14:textId="2183AF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0 </w:t>
            </w:r>
          </w:p>
        </w:tc>
      </w:tr>
      <w:tr w:rsidR="00D05087" w:rsidRPr="00D05087" w14:paraId="5ED424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680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B01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1FC38459" w14:textId="49EF1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B90826" w14:textId="4A292A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A6E07" w14:textId="148934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BBC50" w14:textId="14DE94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8,000.00 </w:t>
            </w:r>
          </w:p>
        </w:tc>
      </w:tr>
      <w:tr w:rsidR="00D05087" w:rsidRPr="00D05087" w14:paraId="4907BC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DE6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502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4FD696C6" w14:textId="28477D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317C6" w14:textId="00584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93EBB5" w14:textId="7DC2B3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C6646F" w14:textId="3E866B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0,000.00 </w:t>
            </w:r>
          </w:p>
        </w:tc>
      </w:tr>
      <w:tr w:rsidR="00D05087" w:rsidRPr="00D05087" w14:paraId="72B690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5AE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A536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052CB719" w14:textId="6B088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5,467.00 </w:t>
            </w:r>
          </w:p>
        </w:tc>
        <w:tc>
          <w:tcPr>
            <w:tcW w:w="810" w:type="pct"/>
            <w:tcBorders>
              <w:top w:val="nil"/>
              <w:left w:val="nil"/>
              <w:bottom w:val="single" w:sz="4" w:space="0" w:color="000000"/>
              <w:right w:val="single" w:sz="4" w:space="0" w:color="000000"/>
            </w:tcBorders>
            <w:shd w:val="clear" w:color="auto" w:fill="auto"/>
            <w:noWrap/>
            <w:vAlign w:val="bottom"/>
            <w:hideMark/>
          </w:tcPr>
          <w:p w14:paraId="1F78E4F1" w14:textId="1DC6C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F3C77D" w14:textId="646463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3913B9" w14:textId="680F80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5,467.00 </w:t>
            </w:r>
          </w:p>
        </w:tc>
      </w:tr>
      <w:tr w:rsidR="00D05087" w:rsidRPr="00D05087" w14:paraId="6616FB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C7C9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3AC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3D7999" w14:textId="02348E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206E9FA7" w14:textId="30C59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F7E91" w14:textId="27723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763A8" w14:textId="264952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3,298.75 </w:t>
            </w:r>
          </w:p>
        </w:tc>
      </w:tr>
      <w:tr w:rsidR="00D05087" w:rsidRPr="00D05087" w14:paraId="0E0394C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889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4358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4B6F37C" w14:textId="70D95F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19A793CC" w14:textId="01B02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DDB1FB" w14:textId="7B85BF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01BEDA" w14:textId="261A1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1,160.00 </w:t>
            </w:r>
          </w:p>
        </w:tc>
      </w:tr>
      <w:tr w:rsidR="00D05087" w:rsidRPr="00D05087" w14:paraId="28D4D3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F59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E01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0501F08" w14:textId="4AEC6B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C31E38" w14:textId="0F6830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B198C" w14:textId="4F1A0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BFD180" w14:textId="43DAFD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0,000.00 </w:t>
            </w:r>
          </w:p>
        </w:tc>
      </w:tr>
      <w:tr w:rsidR="00D05087" w:rsidRPr="00D05087" w14:paraId="6C3A1F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96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C072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9F962A5" w14:textId="23472F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A58F0" w14:textId="227BA3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2D8EA" w14:textId="64986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98847E0" w14:textId="7B4557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5,000.00 </w:t>
            </w:r>
          </w:p>
        </w:tc>
      </w:tr>
      <w:tr w:rsidR="00D05087" w:rsidRPr="00D05087" w14:paraId="4A6C22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C675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9AE8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5E653E4" w14:textId="20235B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2D2778" w14:textId="402D64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501809" w14:textId="4679D9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B6EB41" w14:textId="4583A5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2,500.00 </w:t>
            </w:r>
          </w:p>
        </w:tc>
      </w:tr>
      <w:tr w:rsidR="00D05087" w:rsidRPr="00D05087" w14:paraId="46ECEC8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7A5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1A53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4B04334B" w14:textId="19A38D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30B3BC" w14:textId="3FFDC1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6C3E4B" w14:textId="021C74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9E74A0" w14:textId="2BB50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00,000.00 </w:t>
            </w:r>
          </w:p>
        </w:tc>
      </w:tr>
      <w:tr w:rsidR="00D05087" w:rsidRPr="00D05087" w14:paraId="7A0764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9C4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84F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56801C66" w14:textId="173A44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0BCE68E6" w14:textId="176A29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AEBFE" w14:textId="1E8F96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5C17BC" w14:textId="7C392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32,209.25 </w:t>
            </w:r>
          </w:p>
        </w:tc>
      </w:tr>
      <w:tr w:rsidR="00D05087" w:rsidRPr="00D05087" w14:paraId="2579AA3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4C7B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348DDBB2" w14:textId="4B9487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87,38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413201F2" w14:textId="664A65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81894A" w14:textId="6EA299F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7CB6B3" w14:textId="51FFABE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87,383.55 </w:t>
            </w:r>
          </w:p>
        </w:tc>
      </w:tr>
      <w:tr w:rsidR="00D05087" w:rsidRPr="00D05087" w14:paraId="28D5D1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330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F062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70D0988" w14:textId="682551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0A337310" w14:textId="316F0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D1D951" w14:textId="207A21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8AF494" w14:textId="2A056C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5,201.95 </w:t>
            </w:r>
          </w:p>
        </w:tc>
      </w:tr>
      <w:tr w:rsidR="00D05087" w:rsidRPr="00D05087" w14:paraId="730A3D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82A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53D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2B175D4F" w14:textId="6AB128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640.00 </w:t>
            </w:r>
          </w:p>
        </w:tc>
        <w:tc>
          <w:tcPr>
            <w:tcW w:w="810" w:type="pct"/>
            <w:tcBorders>
              <w:top w:val="nil"/>
              <w:left w:val="nil"/>
              <w:bottom w:val="single" w:sz="4" w:space="0" w:color="000000"/>
              <w:right w:val="single" w:sz="4" w:space="0" w:color="000000"/>
            </w:tcBorders>
            <w:shd w:val="clear" w:color="auto" w:fill="auto"/>
            <w:noWrap/>
            <w:vAlign w:val="bottom"/>
            <w:hideMark/>
          </w:tcPr>
          <w:p w14:paraId="3A6368C1" w14:textId="1B3F3E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691C7" w14:textId="514DC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0334B9" w14:textId="4F2F4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640.00 </w:t>
            </w:r>
          </w:p>
        </w:tc>
      </w:tr>
      <w:tr w:rsidR="00D05087" w:rsidRPr="00D05087" w14:paraId="1B5B9A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49B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652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E917028" w14:textId="1FE221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6,319.10 </w:t>
            </w:r>
          </w:p>
        </w:tc>
        <w:tc>
          <w:tcPr>
            <w:tcW w:w="810" w:type="pct"/>
            <w:tcBorders>
              <w:top w:val="nil"/>
              <w:left w:val="nil"/>
              <w:bottom w:val="single" w:sz="4" w:space="0" w:color="000000"/>
              <w:right w:val="single" w:sz="4" w:space="0" w:color="000000"/>
            </w:tcBorders>
            <w:shd w:val="clear" w:color="auto" w:fill="auto"/>
            <w:noWrap/>
            <w:vAlign w:val="bottom"/>
            <w:hideMark/>
          </w:tcPr>
          <w:p w14:paraId="4C8869E0" w14:textId="69B60A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528AD2" w14:textId="1DD80A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A468F8" w14:textId="031B88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6,319.10 </w:t>
            </w:r>
          </w:p>
        </w:tc>
      </w:tr>
      <w:tr w:rsidR="00D05087" w:rsidRPr="00D05087" w14:paraId="7798822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376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5A5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50C46CE" w14:textId="3F0AEA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52.50 </w:t>
            </w:r>
          </w:p>
        </w:tc>
        <w:tc>
          <w:tcPr>
            <w:tcW w:w="810" w:type="pct"/>
            <w:tcBorders>
              <w:top w:val="nil"/>
              <w:left w:val="nil"/>
              <w:bottom w:val="single" w:sz="4" w:space="0" w:color="000000"/>
              <w:right w:val="single" w:sz="4" w:space="0" w:color="000000"/>
            </w:tcBorders>
            <w:shd w:val="clear" w:color="auto" w:fill="auto"/>
            <w:noWrap/>
            <w:vAlign w:val="bottom"/>
            <w:hideMark/>
          </w:tcPr>
          <w:p w14:paraId="730540B6" w14:textId="6F3185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906FB1" w14:textId="5F673C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19B097" w14:textId="18C47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52.50 </w:t>
            </w:r>
          </w:p>
        </w:tc>
      </w:tr>
      <w:tr w:rsidR="00D05087" w:rsidRPr="00D05087" w14:paraId="1BEE8B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5B7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B34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1089506B" w14:textId="3B1CAF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3,170.00 </w:t>
            </w:r>
          </w:p>
        </w:tc>
        <w:tc>
          <w:tcPr>
            <w:tcW w:w="810" w:type="pct"/>
            <w:tcBorders>
              <w:top w:val="nil"/>
              <w:left w:val="nil"/>
              <w:bottom w:val="single" w:sz="4" w:space="0" w:color="000000"/>
              <w:right w:val="single" w:sz="4" w:space="0" w:color="000000"/>
            </w:tcBorders>
            <w:shd w:val="clear" w:color="auto" w:fill="auto"/>
            <w:noWrap/>
            <w:vAlign w:val="bottom"/>
            <w:hideMark/>
          </w:tcPr>
          <w:p w14:paraId="7EDEC467" w14:textId="2661CF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191B6" w14:textId="123E22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DFDB57" w14:textId="71DA71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3,170.00 </w:t>
            </w:r>
          </w:p>
        </w:tc>
      </w:tr>
      <w:tr w:rsidR="00D05087" w:rsidRPr="00D05087" w14:paraId="6BE0397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7C56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72DC8B0E" w14:textId="786438E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8,955,6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1CF9059" w14:textId="1EFB8EE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E16E56" w14:textId="7E4BD77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52C86F" w14:textId="08CE353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9,005,621.23 </w:t>
            </w:r>
          </w:p>
        </w:tc>
      </w:tr>
      <w:tr w:rsidR="00D05087" w:rsidRPr="00D05087" w14:paraId="24A15D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088C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A4C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B5F03C4" w14:textId="4577E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73,220.00 </w:t>
            </w:r>
          </w:p>
        </w:tc>
        <w:tc>
          <w:tcPr>
            <w:tcW w:w="810" w:type="pct"/>
            <w:tcBorders>
              <w:top w:val="nil"/>
              <w:left w:val="nil"/>
              <w:bottom w:val="single" w:sz="4" w:space="0" w:color="000000"/>
              <w:right w:val="single" w:sz="4" w:space="0" w:color="000000"/>
            </w:tcBorders>
            <w:shd w:val="clear" w:color="auto" w:fill="auto"/>
            <w:noWrap/>
            <w:vAlign w:val="bottom"/>
            <w:hideMark/>
          </w:tcPr>
          <w:p w14:paraId="372061E0" w14:textId="219125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57A8F6" w14:textId="5D5A9F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F9D65B" w14:textId="16C0D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73,220.00 </w:t>
            </w:r>
          </w:p>
        </w:tc>
      </w:tr>
      <w:tr w:rsidR="00D05087" w:rsidRPr="00D05087" w14:paraId="1913DC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E9E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3E0E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4CB21AE1" w14:textId="760C12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67BDF75D" w14:textId="0561A4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78B84" w14:textId="4BFEA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4033E6" w14:textId="03E10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223.05 </w:t>
            </w:r>
          </w:p>
        </w:tc>
      </w:tr>
      <w:tr w:rsidR="00D05087" w:rsidRPr="00D05087" w14:paraId="4E5AAC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0265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10E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12D652D2" w14:textId="061FAB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340906" w14:textId="14AF5A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4AF0A3" w14:textId="03E65A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FE85AA" w14:textId="1E3B32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1,500.00 </w:t>
            </w:r>
          </w:p>
        </w:tc>
      </w:tr>
      <w:tr w:rsidR="00D05087" w:rsidRPr="00D05087" w14:paraId="22287EC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A05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3966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623E3014" w14:textId="1A3412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C76BBA" w14:textId="602717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7C66BC" w14:textId="37A35B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7DFB8F" w14:textId="0A0C9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0,000.00 </w:t>
            </w:r>
          </w:p>
        </w:tc>
      </w:tr>
      <w:tr w:rsidR="00D05087" w:rsidRPr="00D05087" w14:paraId="427788C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587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135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F28E33D" w14:textId="109CFB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29418" w14:textId="2667E0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183D00" w14:textId="1B36C7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E91281" w14:textId="325754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0,000.00 </w:t>
            </w:r>
          </w:p>
        </w:tc>
      </w:tr>
      <w:tr w:rsidR="00D05087" w:rsidRPr="00D05087" w14:paraId="1933CDA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5F5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4D3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BD66DA5" w14:textId="52D7B1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3915EE" w14:textId="52382A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0B0DC7" w14:textId="14369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1C3541" w14:textId="48F7BB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10,000.00 </w:t>
            </w:r>
          </w:p>
        </w:tc>
      </w:tr>
      <w:tr w:rsidR="00D05087" w:rsidRPr="00D05087" w14:paraId="06CF2D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5BE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4793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1F9F8BE" w14:textId="69EAE5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DC86C22" w14:textId="76FED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E94FC3" w14:textId="19E9E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5A59B" w14:textId="5B6050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13.92 </w:t>
            </w:r>
          </w:p>
        </w:tc>
      </w:tr>
      <w:tr w:rsidR="00D05087" w:rsidRPr="00D05087" w14:paraId="486E3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72F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3B0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7B98759A" w14:textId="0F51F2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22E4838B" w14:textId="6C2F68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9722DF" w14:textId="307E2A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18167" w14:textId="07829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81,633.55 </w:t>
            </w:r>
          </w:p>
        </w:tc>
      </w:tr>
      <w:tr w:rsidR="00D05087" w:rsidRPr="00D05087" w14:paraId="6264EB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EA9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686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160614A9" w14:textId="0DD657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36699" w14:textId="253970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93AED5" w14:textId="3BCE12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70483" w14:textId="29854A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25,000.00 </w:t>
            </w:r>
          </w:p>
        </w:tc>
      </w:tr>
      <w:tr w:rsidR="00D05087" w:rsidRPr="00D05087" w14:paraId="6A49B0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BDE6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3B9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5276F6D" w14:textId="75F7A1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4EA5687" w14:textId="148922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066025" w14:textId="31DD73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A342E2" w14:textId="3D34DB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240.00 </w:t>
            </w:r>
          </w:p>
        </w:tc>
      </w:tr>
      <w:tr w:rsidR="00D05087" w:rsidRPr="00D05087" w14:paraId="11995D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DD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BCF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764EAAC" w14:textId="4B43D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8B9BA9" w14:textId="267FED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F4755" w14:textId="1BD077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C076C6" w14:textId="47178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0,000.00 </w:t>
            </w:r>
          </w:p>
        </w:tc>
      </w:tr>
      <w:tr w:rsidR="00D05087" w:rsidRPr="00D05087" w14:paraId="436BB6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859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2ED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5941849A" w14:textId="509774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8FD0F" w14:textId="4E739A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60FE9E" w14:textId="5615BC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14C8E5" w14:textId="22CB88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0,000.00 </w:t>
            </w:r>
          </w:p>
        </w:tc>
      </w:tr>
      <w:tr w:rsidR="00D05087" w:rsidRPr="00D05087" w14:paraId="2AC08FB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EBD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9BA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4929D19" w14:textId="219CDF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7A199FA" w14:textId="66408E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9CFA1E" w14:textId="3212AC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412C3" w14:textId="457D2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800.00 </w:t>
            </w:r>
          </w:p>
        </w:tc>
      </w:tr>
      <w:tr w:rsidR="00D05087" w:rsidRPr="00D05087" w14:paraId="477EDD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647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F878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373007EC" w14:textId="4E277F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CAFEB" w14:textId="31D70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E59347" w14:textId="69960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FDA84" w14:textId="290CDF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00 </w:t>
            </w:r>
          </w:p>
        </w:tc>
      </w:tr>
      <w:tr w:rsidR="00D05087" w:rsidRPr="00D05087" w14:paraId="238CCF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6D2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A2F7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25F99225" w14:textId="71D08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72684E9C" w14:textId="31FE80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9CA737" w14:textId="2B9704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C7BC39" w14:textId="25DBB7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860.00 </w:t>
            </w:r>
          </w:p>
        </w:tc>
      </w:tr>
      <w:tr w:rsidR="00D05087" w:rsidRPr="00D05087" w14:paraId="63207C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B27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287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0C2D1AC" w14:textId="6EC4E4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5CF289A7" w14:textId="5667D7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97A129" w14:textId="4A76A9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0E8566" w14:textId="3A85D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29,020.00 </w:t>
            </w:r>
          </w:p>
        </w:tc>
      </w:tr>
      <w:tr w:rsidR="00D05087" w:rsidRPr="00D05087" w14:paraId="7C59D9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DB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F0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537C7DDB" w14:textId="61E91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9F528DA" w14:textId="38C9CE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D1B6B" w14:textId="5DBF34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81CB1C" w14:textId="4EAC2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4,437.20 </w:t>
            </w:r>
          </w:p>
        </w:tc>
      </w:tr>
      <w:tr w:rsidR="00D05087" w:rsidRPr="00D05087" w14:paraId="6FC345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A6B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8EC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4E123085" w14:textId="683D04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2ADC3E4D" w14:textId="3107B0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4EDD99" w14:textId="1CEF91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981751" w14:textId="4B124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75,250.00 </w:t>
            </w:r>
          </w:p>
        </w:tc>
      </w:tr>
      <w:tr w:rsidR="00D05087" w:rsidRPr="00D05087" w14:paraId="40DD10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B3B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AC0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426570B0" w14:textId="3071ED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8A0EE46" w14:textId="4124D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E1C134" w14:textId="255A99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DD68F" w14:textId="112B2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0,000.00 </w:t>
            </w:r>
          </w:p>
        </w:tc>
      </w:tr>
      <w:tr w:rsidR="00D05087" w:rsidRPr="00D05087" w14:paraId="30FD9D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4B5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34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2BB9618" w14:textId="3D73DE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7A0ADB" w14:textId="03CD14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FF623A" w14:textId="5F5D2E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682FC6" w14:textId="7E4D5B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2,000.00 </w:t>
            </w:r>
          </w:p>
        </w:tc>
      </w:tr>
      <w:tr w:rsidR="00D05087" w:rsidRPr="00D05087" w14:paraId="544DBB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286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5069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3EE2C6C" w14:textId="230909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2B2225" w14:textId="2CC916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C9C965" w14:textId="6AD751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400D5F" w14:textId="6F2FE4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1,000.00 </w:t>
            </w:r>
          </w:p>
        </w:tc>
      </w:tr>
      <w:tr w:rsidR="00D05087" w:rsidRPr="00D05087" w14:paraId="42F1DB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836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103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01783309" w14:textId="085598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7B4A8B20" w14:textId="412D92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C846EE" w14:textId="3E498A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560B07" w14:textId="5537A0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83,920.00 </w:t>
            </w:r>
          </w:p>
        </w:tc>
      </w:tr>
      <w:tr w:rsidR="00D05087" w:rsidRPr="00D05087" w14:paraId="6BD741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D04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3EB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00BE0A89" w14:textId="66AEED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15A6E8CA" w14:textId="71C27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3D37A5" w14:textId="79AC5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8C8501" w14:textId="56933E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61,239.44 </w:t>
            </w:r>
          </w:p>
        </w:tc>
      </w:tr>
      <w:tr w:rsidR="00D05087" w:rsidRPr="00D05087" w14:paraId="6704450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EC5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0C98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4832964C" w14:textId="0DD310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57BCBE72" w14:textId="17DD40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E2F746" w14:textId="5899C3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52CCB" w14:textId="7268A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7,804.07 </w:t>
            </w:r>
          </w:p>
        </w:tc>
      </w:tr>
      <w:tr w:rsidR="00D05087" w:rsidRPr="00D05087" w14:paraId="6B57E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923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28D0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5AD81CDB" w14:textId="017ABC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D7E722" w14:textId="3ACAE5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CADA92" w14:textId="45EF9F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FD6FF" w14:textId="5AB893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CBB7B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5DE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428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5DF07183" w14:textId="28ED78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F9683" w14:textId="46F6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E1D51" w14:textId="7BEEA0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37A4D6" w14:textId="55383C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3,200.00 </w:t>
            </w:r>
          </w:p>
        </w:tc>
      </w:tr>
      <w:tr w:rsidR="00D05087" w:rsidRPr="00D05087" w14:paraId="2EF1D2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EF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CD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568586C3" w14:textId="334F97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FD3C9" w14:textId="366A81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BCA3E8" w14:textId="5B0EA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8C59C" w14:textId="25900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55,000.00 </w:t>
            </w:r>
          </w:p>
        </w:tc>
      </w:tr>
      <w:tr w:rsidR="00D05087" w:rsidRPr="00D05087" w14:paraId="33F424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D25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11C3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57BA0A0" w14:textId="1DF731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2CDED12" w14:textId="78C27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CA84D" w14:textId="00BF56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166DD" w14:textId="0006A4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7,075.00 </w:t>
            </w:r>
          </w:p>
        </w:tc>
      </w:tr>
      <w:tr w:rsidR="00D05087" w:rsidRPr="00D05087" w14:paraId="06E3D3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376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229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0067D28" w14:textId="249BBC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FC44BE" w14:textId="5CE4E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6055E" w14:textId="5E162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68A08B" w14:textId="2539F0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0,000.00 </w:t>
            </w:r>
          </w:p>
        </w:tc>
      </w:tr>
      <w:tr w:rsidR="00D05087" w:rsidRPr="00D05087" w14:paraId="11C398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38C1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200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193618C" w14:textId="6FE8DE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22,405.00 </w:t>
            </w:r>
          </w:p>
        </w:tc>
        <w:tc>
          <w:tcPr>
            <w:tcW w:w="810" w:type="pct"/>
            <w:tcBorders>
              <w:top w:val="nil"/>
              <w:left w:val="nil"/>
              <w:bottom w:val="single" w:sz="4" w:space="0" w:color="000000"/>
              <w:right w:val="single" w:sz="4" w:space="0" w:color="000000"/>
            </w:tcBorders>
            <w:shd w:val="clear" w:color="auto" w:fill="auto"/>
            <w:noWrap/>
            <w:vAlign w:val="bottom"/>
            <w:hideMark/>
          </w:tcPr>
          <w:p w14:paraId="3E12209C" w14:textId="000A78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79D81D" w14:textId="2808E6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64A966" w14:textId="4C1E49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422,405.00 </w:t>
            </w:r>
          </w:p>
        </w:tc>
      </w:tr>
      <w:tr w:rsidR="00D05087" w:rsidRPr="00D05087" w14:paraId="1F09A9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3D1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F7C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DE51746" w14:textId="3C806E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BACA18" w14:textId="17BF1C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E7E9B1" w14:textId="4F84D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CDF27" w14:textId="2E74D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00.00 </w:t>
            </w:r>
          </w:p>
        </w:tc>
      </w:tr>
      <w:tr w:rsidR="00D05087" w:rsidRPr="00D05087" w14:paraId="7A0A44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B173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B9E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CEC7502" w14:textId="52BDCE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651A5C5" w14:textId="22C8ED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513A74" w14:textId="57FE51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3C3D59" w14:textId="0BA66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85,940.00 </w:t>
            </w:r>
          </w:p>
        </w:tc>
      </w:tr>
      <w:tr w:rsidR="00D05087" w:rsidRPr="00D05087" w14:paraId="5D7E6A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542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FA4C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525811A5" w14:textId="6481C4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17A9BEE9" w14:textId="4A44C5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0DAD8F" w14:textId="2190BF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C83AA4" w14:textId="0073F4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00.00 </w:t>
            </w:r>
          </w:p>
        </w:tc>
      </w:tr>
      <w:tr w:rsidR="00D05087" w:rsidRPr="00D05087" w14:paraId="3C43ED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621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09C5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6AEA97EA" w14:textId="6305AE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6,840.00 </w:t>
            </w:r>
          </w:p>
        </w:tc>
        <w:tc>
          <w:tcPr>
            <w:tcW w:w="810" w:type="pct"/>
            <w:tcBorders>
              <w:top w:val="nil"/>
              <w:left w:val="nil"/>
              <w:bottom w:val="single" w:sz="4" w:space="0" w:color="000000"/>
              <w:right w:val="single" w:sz="4" w:space="0" w:color="000000"/>
            </w:tcBorders>
            <w:shd w:val="clear" w:color="auto" w:fill="auto"/>
            <w:noWrap/>
            <w:vAlign w:val="bottom"/>
            <w:hideMark/>
          </w:tcPr>
          <w:p w14:paraId="44D2D2BC" w14:textId="465A0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EB5155" w14:textId="0BE218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9C1E51" w14:textId="53D94F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6,840.00 </w:t>
            </w:r>
          </w:p>
        </w:tc>
      </w:tr>
      <w:tr w:rsidR="00D05087" w:rsidRPr="00D05087" w14:paraId="1B05521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F279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B9F260D" w14:textId="7CA8D35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08,58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438371CD" w14:textId="3FE3BF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B19E57" w14:textId="5F5DA8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4336A" w14:textId="02414E3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08,588.82 </w:t>
            </w:r>
          </w:p>
        </w:tc>
      </w:tr>
      <w:tr w:rsidR="00D05087" w:rsidRPr="00D05087" w14:paraId="61B73C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2BC5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459F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1F9CC49" w14:textId="6C5EDA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1ED50D" w14:textId="7777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54E026F8" w14:textId="7777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3643CA5E" w14:textId="0FD0D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00,000.00 </w:t>
            </w:r>
          </w:p>
        </w:tc>
      </w:tr>
      <w:tr w:rsidR="00D05087" w:rsidRPr="00D05087" w14:paraId="1843CA2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B0D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468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714E38D" w14:textId="272707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376A6DB7" w14:textId="3DA337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FFE8FD" w14:textId="6D5742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99EDC7" w14:textId="45ABD3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596,959.72 </w:t>
            </w:r>
          </w:p>
        </w:tc>
      </w:tr>
      <w:tr w:rsidR="00D05087" w:rsidRPr="00D05087" w14:paraId="696F19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F12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6025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3181A2DA" w14:textId="74A82E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5514B2D" w14:textId="777AA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BDF037" w14:textId="5F7B97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B532EA" w14:textId="4A2193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560.00 </w:t>
            </w:r>
          </w:p>
        </w:tc>
      </w:tr>
      <w:tr w:rsidR="00D05087" w:rsidRPr="00D05087" w14:paraId="6069AD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093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E4A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12EB732" w14:textId="435FC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836BF86" w14:textId="23D8C5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E40A9" w14:textId="6695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E36A16" w14:textId="5B9435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60.00 </w:t>
            </w:r>
          </w:p>
        </w:tc>
      </w:tr>
      <w:tr w:rsidR="00D05087" w:rsidRPr="00D05087" w14:paraId="24DB63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3D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41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1F104B30" w14:textId="6BBF3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4F212B7B" w14:textId="0D2CA5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8DEC9E" w14:textId="1D555D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BB488F" w14:textId="0F2F26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7,097.00 </w:t>
            </w:r>
          </w:p>
        </w:tc>
      </w:tr>
      <w:tr w:rsidR="00D05087" w:rsidRPr="00D05087" w14:paraId="59F6B9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ABF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E72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2FF79B4" w14:textId="5A5D52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1DEC8ED6" w14:textId="567C5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0742D" w14:textId="62254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E590F4" w14:textId="3FAB12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1,120.00 </w:t>
            </w:r>
          </w:p>
        </w:tc>
      </w:tr>
      <w:tr w:rsidR="00D05087" w:rsidRPr="00D05087" w14:paraId="609CAD5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01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EA3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3014D5FA" w14:textId="681F5C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A61A06D" w14:textId="58F3A4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44FCF" w14:textId="5FBED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86ACB7" w14:textId="0E259A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2,036.10 </w:t>
            </w:r>
          </w:p>
        </w:tc>
      </w:tr>
      <w:tr w:rsidR="00D05087" w:rsidRPr="00D05087" w14:paraId="5F4200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2B9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489D7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172B5E81" w14:textId="718F06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75D54231" w14:textId="5EDF21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594F02" w14:textId="2FBB37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38C749" w14:textId="5BA24A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1,817.50 </w:t>
            </w:r>
          </w:p>
        </w:tc>
      </w:tr>
      <w:tr w:rsidR="00D05087" w:rsidRPr="00D05087" w14:paraId="67FC26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97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951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3999FF0B" w14:textId="57D1CB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3DA2E10" w14:textId="299B0E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60E01" w14:textId="76187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40F50" w14:textId="084133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4,520.00 </w:t>
            </w:r>
          </w:p>
        </w:tc>
      </w:tr>
      <w:tr w:rsidR="00D05087" w:rsidRPr="00D05087" w14:paraId="519C42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C51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98E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20AE6D81" w14:textId="76BDCC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ABA42F" w14:textId="5E9528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C6935C" w14:textId="4F533A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02D07" w14:textId="69AAB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3E7217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FDF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28E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4C404FE3" w14:textId="51070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7,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45A4EF" w14:textId="7ED43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D54D20" w14:textId="714C96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FC9878" w14:textId="66DC32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7,350.00 </w:t>
            </w:r>
          </w:p>
        </w:tc>
      </w:tr>
      <w:tr w:rsidR="00D05087" w:rsidRPr="00D05087" w14:paraId="12F605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F2BC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53B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1F704155" w14:textId="71057C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08724A9" w14:textId="76CD7E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62582" w14:textId="0A2916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29DC51" w14:textId="7370B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80.00 </w:t>
            </w:r>
          </w:p>
        </w:tc>
      </w:tr>
      <w:tr w:rsidR="00D05087" w:rsidRPr="00D05087" w14:paraId="04A555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B76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76E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E59B62C" w14:textId="5F727D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72AE84F5" w14:textId="0D2358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2F9614" w14:textId="17D49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89D4679" w14:textId="669ED5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2,495.00 </w:t>
            </w:r>
          </w:p>
        </w:tc>
      </w:tr>
      <w:tr w:rsidR="00D05087" w:rsidRPr="00D05087" w14:paraId="37510D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20C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07A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603984D2" w14:textId="5CC90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967C6" w14:textId="1E5AB8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ED799" w14:textId="3A4AA3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A1B2B1" w14:textId="273C14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000.00 </w:t>
            </w:r>
          </w:p>
        </w:tc>
      </w:tr>
      <w:tr w:rsidR="00D05087" w:rsidRPr="00D05087" w14:paraId="12E21D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79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B76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0DFB6D2" w14:textId="10D172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67BD" w14:textId="009A0B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198226" w14:textId="2220C8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2A007" w14:textId="6723AC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8,170.00 </w:t>
            </w:r>
          </w:p>
        </w:tc>
      </w:tr>
      <w:tr w:rsidR="00D05087" w:rsidRPr="00D05087" w14:paraId="1A48C7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93F5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2EA2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6212D60D" w14:textId="1E2A3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AA8D0A" w14:textId="39DAA4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F163B8" w14:textId="108489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8B4E54" w14:textId="49969F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0,000.00 </w:t>
            </w:r>
          </w:p>
        </w:tc>
      </w:tr>
      <w:tr w:rsidR="00D05087" w:rsidRPr="00D05087" w14:paraId="2CDC20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B2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0E9C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168C557C" w14:textId="6192C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B8258E" w14:textId="2A8F78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857234" w14:textId="389742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7B28E1" w14:textId="4711F4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0,760.00 </w:t>
            </w:r>
          </w:p>
        </w:tc>
      </w:tr>
      <w:tr w:rsidR="00D05087" w:rsidRPr="00D05087" w14:paraId="6B85177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688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0F4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5EDE2E25" w14:textId="6E911B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9D227A" w14:textId="13392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405E6B" w14:textId="560FF8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2D5E8" w14:textId="1C1DB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3,000.00 </w:t>
            </w:r>
          </w:p>
        </w:tc>
      </w:tr>
      <w:tr w:rsidR="00D05087" w:rsidRPr="00D05087" w14:paraId="15D6DF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266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92A6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FFBFD5A" w14:textId="7CE675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01335CD6" w14:textId="25C29C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7D2A07" w14:textId="762796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C20F6F" w14:textId="470101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4,450.00 </w:t>
            </w:r>
          </w:p>
        </w:tc>
      </w:tr>
      <w:tr w:rsidR="00D05087" w:rsidRPr="00D05087" w14:paraId="1B4B62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61A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360A611" w14:textId="389274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0DCFBAD6" w14:textId="28CA8E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F635A" w14:textId="204FEE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D37C11" w14:textId="0F2194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40.00 </w:t>
            </w:r>
          </w:p>
        </w:tc>
      </w:tr>
      <w:tr w:rsidR="00D05087" w:rsidRPr="00D05087" w14:paraId="5C54900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070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A55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3DD32AB1" w14:textId="082F3B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6919A5BC" w14:textId="0C1FD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F80A8C" w14:textId="684ED2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B949E5" w14:textId="7177EB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1,440.00 </w:t>
            </w:r>
          </w:p>
        </w:tc>
      </w:tr>
      <w:tr w:rsidR="00D05087" w:rsidRPr="00D05087" w14:paraId="280FA8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68BC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E0B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3A9252D" w14:textId="37C319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4B0402AB" w14:textId="67BB8F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E7335C" w14:textId="51FA56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A3714" w14:textId="11365D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6,656.00 </w:t>
            </w:r>
          </w:p>
        </w:tc>
      </w:tr>
      <w:tr w:rsidR="00D05087" w:rsidRPr="00D05087" w14:paraId="76634B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EAD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3CD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F2A40F9" w14:textId="2DEC0D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130B88B8" w14:textId="598FA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8C2DA" w14:textId="6751B3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A7EE06" w14:textId="54B43D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68,549.50 </w:t>
            </w:r>
          </w:p>
        </w:tc>
      </w:tr>
      <w:tr w:rsidR="00D05087" w:rsidRPr="00D05087" w14:paraId="536F82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C8A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420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31EEB07" w14:textId="44B205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42B2C5C" w14:textId="4A9816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517D78" w14:textId="410CF3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73956" w14:textId="086A05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0,519.60 </w:t>
            </w:r>
          </w:p>
        </w:tc>
      </w:tr>
      <w:tr w:rsidR="00D05087" w:rsidRPr="00D05087" w14:paraId="63DBD5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964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59D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7D08F29" w14:textId="49155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0E047" w14:textId="146036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78C91A" w14:textId="0FCFCF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C7C4F6" w14:textId="3574B4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000.00 </w:t>
            </w:r>
          </w:p>
        </w:tc>
      </w:tr>
      <w:tr w:rsidR="00D05087" w:rsidRPr="00D05087" w14:paraId="35F5A2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848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6EA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1AC7F9E" w14:textId="0EA4F6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A8A2BE" w14:textId="750C5D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7844C3" w14:textId="5CC828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F2E2DA" w14:textId="7DA802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00.00 </w:t>
            </w:r>
          </w:p>
        </w:tc>
      </w:tr>
      <w:tr w:rsidR="00D05087" w:rsidRPr="00D05087" w14:paraId="6F5BB8C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168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943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59C127B2" w14:textId="708548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621CC848" w14:textId="4751F3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C4C39" w14:textId="289860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44E6EB" w14:textId="76ED6D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5,480.00 </w:t>
            </w:r>
          </w:p>
        </w:tc>
      </w:tr>
      <w:tr w:rsidR="00D05087" w:rsidRPr="00D05087" w14:paraId="47DD80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BE0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6479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D853CAB" w14:textId="7E7FD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3B754E81" w14:textId="0B027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51714C" w14:textId="664A34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4408F" w14:textId="4FB6DB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740.00 </w:t>
            </w:r>
          </w:p>
        </w:tc>
      </w:tr>
      <w:tr w:rsidR="00D05087" w:rsidRPr="00D05087" w14:paraId="469FF5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4E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C2D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732A4EE0" w14:textId="171DEF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0D5D2" w14:textId="2C85F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B7A93D" w14:textId="0FA71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E45BBC" w14:textId="0C050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00.00 </w:t>
            </w:r>
          </w:p>
        </w:tc>
      </w:tr>
      <w:tr w:rsidR="00D05087" w:rsidRPr="00D05087" w14:paraId="4BEA34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F2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0C6E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AAC86E8" w14:textId="35C36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27C04D9F" w14:textId="7C15BE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6E905A" w14:textId="425D2E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47A08" w14:textId="38060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5,148.40 </w:t>
            </w:r>
          </w:p>
        </w:tc>
      </w:tr>
      <w:tr w:rsidR="00D05087" w:rsidRPr="00D05087" w14:paraId="2B70936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C0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86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92DAA83" w14:textId="42A4AA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57F33F27" w14:textId="53100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CA93A9" w14:textId="2CAF91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B8F81BA" w14:textId="4781E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240.00 </w:t>
            </w:r>
          </w:p>
        </w:tc>
      </w:tr>
      <w:tr w:rsidR="00D05087" w:rsidRPr="00D05087" w14:paraId="7956025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D410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1A9C9EB1" w14:textId="306196A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790,572.61 </w:t>
            </w:r>
          </w:p>
        </w:tc>
        <w:tc>
          <w:tcPr>
            <w:tcW w:w="810" w:type="pct"/>
            <w:tcBorders>
              <w:top w:val="nil"/>
              <w:left w:val="nil"/>
              <w:bottom w:val="single" w:sz="4" w:space="0" w:color="000000"/>
              <w:right w:val="single" w:sz="4" w:space="0" w:color="000000"/>
            </w:tcBorders>
            <w:shd w:val="clear" w:color="A5A5A5" w:fill="A5A5A5"/>
            <w:noWrap/>
            <w:vAlign w:val="bottom"/>
            <w:hideMark/>
          </w:tcPr>
          <w:p w14:paraId="0580AB8B" w14:textId="23CA6BC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441B2A9" w14:textId="1C88992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76FDBF4" w14:textId="4614663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790,572.61 </w:t>
            </w:r>
          </w:p>
        </w:tc>
      </w:tr>
      <w:tr w:rsidR="00D05087" w:rsidRPr="00D05087" w14:paraId="2DF6A19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3E61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71BF0C8B" w14:textId="3CFDC15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184,34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49512B01" w14:textId="755858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EB9E9A" w14:textId="3E9D2A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306098" w14:textId="2221DC9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184,346.47 </w:t>
            </w:r>
          </w:p>
        </w:tc>
      </w:tr>
      <w:tr w:rsidR="00D05087" w:rsidRPr="00D05087" w14:paraId="5267428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9A1761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723B5911" w14:textId="55379E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9D4DAC8" w14:textId="1B17D5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DA235E" w14:textId="7DFE1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C8B9887" w14:textId="43389E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8,939.12 </w:t>
            </w:r>
          </w:p>
        </w:tc>
      </w:tr>
      <w:tr w:rsidR="00D05087" w:rsidRPr="00D05087" w14:paraId="29B0028F"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E709D9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BAF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55651008" w14:textId="255936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2124E849" w14:textId="34EF40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F00925" w14:textId="488EC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B9500" w14:textId="51F18B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755.86 </w:t>
            </w:r>
          </w:p>
        </w:tc>
      </w:tr>
      <w:tr w:rsidR="00D05087" w:rsidRPr="00D05087" w14:paraId="2196A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EEE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ED5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97E5EAF" w14:textId="27D245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003403C" w14:textId="44771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C3FD69" w14:textId="06CDF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DD8726" w14:textId="72C9B7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780.00 </w:t>
            </w:r>
          </w:p>
        </w:tc>
      </w:tr>
      <w:tr w:rsidR="00D05087" w:rsidRPr="00D05087" w14:paraId="49A618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C62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7BC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673C11A7" w14:textId="38C645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7E111B" w14:textId="4B1FF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2FFB1" w14:textId="195B6B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F7FCB2" w14:textId="5CA66B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6,000.00 </w:t>
            </w:r>
          </w:p>
        </w:tc>
      </w:tr>
      <w:tr w:rsidR="00D05087" w:rsidRPr="00D05087" w14:paraId="79FCCB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505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279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698A015A" w14:textId="23D67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9,289.24 </w:t>
            </w:r>
          </w:p>
        </w:tc>
        <w:tc>
          <w:tcPr>
            <w:tcW w:w="810" w:type="pct"/>
            <w:tcBorders>
              <w:top w:val="nil"/>
              <w:left w:val="nil"/>
              <w:bottom w:val="single" w:sz="4" w:space="0" w:color="000000"/>
              <w:right w:val="single" w:sz="4" w:space="0" w:color="000000"/>
            </w:tcBorders>
            <w:shd w:val="clear" w:color="auto" w:fill="auto"/>
            <w:noWrap/>
            <w:vAlign w:val="bottom"/>
            <w:hideMark/>
          </w:tcPr>
          <w:p w14:paraId="6E62D360" w14:textId="5E658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54097A" w14:textId="44AC2D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C740D" w14:textId="4B3771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9,289.24 </w:t>
            </w:r>
          </w:p>
        </w:tc>
      </w:tr>
      <w:tr w:rsidR="00D05087" w:rsidRPr="00D05087" w14:paraId="5784B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0F6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42A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3999995" w14:textId="074856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66A5CFA1" w14:textId="7A8391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1B3FEA" w14:textId="1781C9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6FA11D" w14:textId="1B897D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3,629.92 </w:t>
            </w:r>
          </w:p>
        </w:tc>
      </w:tr>
      <w:tr w:rsidR="00D05087" w:rsidRPr="00D05087" w14:paraId="58062C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87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38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4A686900" w14:textId="439DE7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290.00 </w:t>
            </w:r>
          </w:p>
        </w:tc>
        <w:tc>
          <w:tcPr>
            <w:tcW w:w="810" w:type="pct"/>
            <w:tcBorders>
              <w:top w:val="nil"/>
              <w:left w:val="nil"/>
              <w:bottom w:val="single" w:sz="4" w:space="0" w:color="000000"/>
              <w:right w:val="single" w:sz="4" w:space="0" w:color="000000"/>
            </w:tcBorders>
            <w:shd w:val="clear" w:color="auto" w:fill="auto"/>
            <w:noWrap/>
            <w:vAlign w:val="bottom"/>
            <w:hideMark/>
          </w:tcPr>
          <w:p w14:paraId="22910A15" w14:textId="03BC8B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C7C61" w14:textId="330D6B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7C6A47" w14:textId="03EFC8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8,290.00 </w:t>
            </w:r>
          </w:p>
        </w:tc>
      </w:tr>
      <w:tr w:rsidR="00D05087" w:rsidRPr="00D05087" w14:paraId="282B3BF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B0E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0B9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F730658" w14:textId="07A2E3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4AC720A8" w14:textId="1EBE9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3C99D5" w14:textId="66DD1D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E66130" w14:textId="4BC2FD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526.05 </w:t>
            </w:r>
          </w:p>
        </w:tc>
      </w:tr>
      <w:tr w:rsidR="00D05087" w:rsidRPr="00D05087" w14:paraId="6D45FC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A932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09E1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391EBBBC" w14:textId="1FEB96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5,510.00 </w:t>
            </w:r>
          </w:p>
        </w:tc>
        <w:tc>
          <w:tcPr>
            <w:tcW w:w="810" w:type="pct"/>
            <w:tcBorders>
              <w:top w:val="nil"/>
              <w:left w:val="nil"/>
              <w:bottom w:val="single" w:sz="4" w:space="0" w:color="000000"/>
              <w:right w:val="single" w:sz="4" w:space="0" w:color="000000"/>
            </w:tcBorders>
            <w:shd w:val="clear" w:color="auto" w:fill="auto"/>
            <w:noWrap/>
            <w:vAlign w:val="bottom"/>
            <w:hideMark/>
          </w:tcPr>
          <w:p w14:paraId="6B14E925" w14:textId="507E37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412615" w14:textId="7C992E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5EAE00" w14:textId="14AC82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5,510.00 </w:t>
            </w:r>
          </w:p>
        </w:tc>
      </w:tr>
      <w:tr w:rsidR="00D05087" w:rsidRPr="00D05087" w14:paraId="37BC7C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7BE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169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0786DE90" w14:textId="4453A1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5C14F248" w14:textId="653F10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9FA84C" w14:textId="51713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0833EA" w14:textId="09916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3,787.00 </w:t>
            </w:r>
          </w:p>
        </w:tc>
      </w:tr>
      <w:tr w:rsidR="00D05087" w:rsidRPr="00D05087" w14:paraId="44E86D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930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01F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05E16A3E" w14:textId="4B242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33B58C5D" w14:textId="4024E8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D69C55" w14:textId="61479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384CD6" w14:textId="508C7B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42,864.32 </w:t>
            </w:r>
          </w:p>
        </w:tc>
      </w:tr>
      <w:tr w:rsidR="00D05087" w:rsidRPr="00D05087" w14:paraId="714F65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AC9E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CAB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085EDA08" w14:textId="5F32EB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39DF1E27" w14:textId="45441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948F51" w14:textId="56E363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4AE567" w14:textId="5D28AF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0,911.86 </w:t>
            </w:r>
          </w:p>
        </w:tc>
      </w:tr>
      <w:tr w:rsidR="00D05087" w:rsidRPr="00D05087" w14:paraId="6E5C12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E76C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B9F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5E93D5B5" w14:textId="0BC782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687A6E86" w14:textId="605923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EEFF7E" w14:textId="1076DB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CC656E" w14:textId="0979D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86,743.94 </w:t>
            </w:r>
          </w:p>
        </w:tc>
      </w:tr>
      <w:tr w:rsidR="00D05087" w:rsidRPr="00D05087" w14:paraId="09016C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F63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D3F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8B4674" w14:textId="694336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1AA0D6" w14:textId="35E250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9923A3" w14:textId="726C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F8DB49" w14:textId="62AAA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5,000.00 </w:t>
            </w:r>
          </w:p>
        </w:tc>
      </w:tr>
      <w:tr w:rsidR="00D05087" w:rsidRPr="00D05087" w14:paraId="55F1A9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66E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C383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3A99D2B2" w14:textId="4E8F26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3A34CBDC" w14:textId="5926F9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7D7E8E" w14:textId="6847F6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6CD9F0" w14:textId="44686A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89,840.00 </w:t>
            </w:r>
          </w:p>
        </w:tc>
      </w:tr>
      <w:tr w:rsidR="00D05087" w:rsidRPr="00D05087" w14:paraId="66AC0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246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984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462AB45" w14:textId="7D7F02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285135D5" w14:textId="273CD2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F5F5" w14:textId="621FEA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0AA014" w14:textId="6DE042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7,720.00 </w:t>
            </w:r>
          </w:p>
        </w:tc>
      </w:tr>
      <w:tr w:rsidR="00D05087" w:rsidRPr="00D05087" w14:paraId="220AF9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81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5B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003204D" w14:textId="5D3F94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52FB01F0" w14:textId="04906F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863779" w14:textId="50EE44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0AC3EB" w14:textId="2F4F8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06,736.96 </w:t>
            </w:r>
          </w:p>
        </w:tc>
      </w:tr>
      <w:tr w:rsidR="00D05087" w:rsidRPr="00D05087" w14:paraId="6397E9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62A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12C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DE9A022" w14:textId="1C1068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76B0F8A3" w14:textId="0CC13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3F7F92" w14:textId="145533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0DF5B4" w14:textId="18D2A9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5,213.86 </w:t>
            </w:r>
          </w:p>
        </w:tc>
      </w:tr>
      <w:tr w:rsidR="00D05087" w:rsidRPr="00D05087" w14:paraId="1FA747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E04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F63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38A3D1EF" w14:textId="3EEC82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B98DEB" w14:textId="51AA16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86773F" w14:textId="13CD6E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95D91" w14:textId="4050FB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3,000.00 </w:t>
            </w:r>
          </w:p>
        </w:tc>
      </w:tr>
      <w:tr w:rsidR="00D05087" w:rsidRPr="00D05087" w14:paraId="1595AA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128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C3B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2F563C5" w14:textId="00863B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0B01445A" w14:textId="3859DC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7E49F" w14:textId="5EC2F7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FA7CE2" w14:textId="4B059F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500.00 </w:t>
            </w:r>
          </w:p>
        </w:tc>
      </w:tr>
      <w:tr w:rsidR="00D05087" w:rsidRPr="00D05087" w14:paraId="639DA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4F1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7856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3AA8132E" w14:textId="33549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CF49178" w14:textId="283D5C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7D868E" w14:textId="338DDB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9FC6E2" w14:textId="07B9F8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4,500.00 </w:t>
            </w:r>
          </w:p>
        </w:tc>
      </w:tr>
      <w:tr w:rsidR="00D05087" w:rsidRPr="00D05087" w14:paraId="4316DB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69BA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4B9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0AC199A0" w14:textId="66061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402F3D95" w14:textId="0B5BE2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5A4848" w14:textId="3CC59D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93D31C" w14:textId="7ED05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7,228.92 </w:t>
            </w:r>
          </w:p>
        </w:tc>
      </w:tr>
      <w:tr w:rsidR="00D05087" w:rsidRPr="00D05087" w14:paraId="7C7198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306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DE6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6700693B" w14:textId="623BC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130.00 </w:t>
            </w:r>
          </w:p>
        </w:tc>
        <w:tc>
          <w:tcPr>
            <w:tcW w:w="810" w:type="pct"/>
            <w:tcBorders>
              <w:top w:val="nil"/>
              <w:left w:val="nil"/>
              <w:bottom w:val="single" w:sz="4" w:space="0" w:color="000000"/>
              <w:right w:val="single" w:sz="4" w:space="0" w:color="000000"/>
            </w:tcBorders>
            <w:shd w:val="clear" w:color="auto" w:fill="auto"/>
            <w:noWrap/>
            <w:vAlign w:val="bottom"/>
            <w:hideMark/>
          </w:tcPr>
          <w:p w14:paraId="15D1E722" w14:textId="3670A7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9CD001" w14:textId="5F37E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E4893D" w14:textId="70D89C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130.00 </w:t>
            </w:r>
          </w:p>
        </w:tc>
      </w:tr>
      <w:tr w:rsidR="00D05087" w:rsidRPr="00D05087" w14:paraId="35C9D9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7B1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F89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304B7D6" w14:textId="0496CF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370D56D9" w14:textId="25D77A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98EF6" w14:textId="30EE34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7E3BD2" w14:textId="79154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5,140.00 </w:t>
            </w:r>
          </w:p>
        </w:tc>
      </w:tr>
      <w:tr w:rsidR="00D05087" w:rsidRPr="00D05087" w14:paraId="630449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A56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236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5C6B5024" w14:textId="71567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1BEE592F" w14:textId="03ED32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02D54" w14:textId="66EFD5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037AD68" w14:textId="704A69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8,759.50 </w:t>
            </w:r>
          </w:p>
        </w:tc>
      </w:tr>
      <w:tr w:rsidR="00D05087" w:rsidRPr="00D05087" w14:paraId="594D5C2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968B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366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869825B" w14:textId="06DEDF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2BAB625" w14:textId="6F9BDA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EAA884" w14:textId="5EF48E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4FD28D" w14:textId="1D4257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500.00 </w:t>
            </w:r>
          </w:p>
        </w:tc>
      </w:tr>
      <w:tr w:rsidR="00D05087" w:rsidRPr="00D05087" w14:paraId="2AE3D07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4A0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3FC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16A4935E" w14:textId="48E5DB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B63E6A" w14:textId="132FE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853B01" w14:textId="373B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356EAD" w14:textId="1ECB37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28,496.60 </w:t>
            </w:r>
          </w:p>
        </w:tc>
      </w:tr>
      <w:tr w:rsidR="00D05087" w:rsidRPr="00D05087" w14:paraId="076897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15B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DED6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3CC2092" w14:textId="355E68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A4F4E" w14:textId="5C8795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11F6D" w14:textId="3CBDA5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6F8C5D" w14:textId="76F8F4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500.00 </w:t>
            </w:r>
          </w:p>
        </w:tc>
      </w:tr>
      <w:tr w:rsidR="00D05087" w:rsidRPr="00D05087" w14:paraId="2DDCDF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014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CC7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5A0B3202" w14:textId="4CCF0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7A8A6BD6" w14:textId="61400A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57ED46" w14:textId="6404A0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366C12" w14:textId="4DE65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4,335.00 </w:t>
            </w:r>
          </w:p>
        </w:tc>
      </w:tr>
      <w:tr w:rsidR="00D05087" w:rsidRPr="00D05087" w14:paraId="463F0D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897A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0C9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7AE29D5D" w14:textId="0891EF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62BBEE32" w14:textId="2FA4A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ADE647" w14:textId="21EDD8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682422" w14:textId="72F25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64.56 </w:t>
            </w:r>
          </w:p>
        </w:tc>
      </w:tr>
      <w:tr w:rsidR="00D05087" w:rsidRPr="00D05087" w14:paraId="17E724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B8B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C78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EA715B2" w14:textId="75614D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3AF80842" w14:textId="0A064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61A776" w14:textId="345565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6251C1" w14:textId="427BDA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7,915.00 </w:t>
            </w:r>
          </w:p>
        </w:tc>
      </w:tr>
      <w:tr w:rsidR="00D05087" w:rsidRPr="00D05087" w14:paraId="6ADEF6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2A5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E3647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635FB36F" w14:textId="709CA0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9738D0D" w14:textId="4FB21A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722DD" w14:textId="58E97E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01246A" w14:textId="755018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391.78 </w:t>
            </w:r>
          </w:p>
        </w:tc>
      </w:tr>
      <w:tr w:rsidR="00D05087" w:rsidRPr="00D05087" w14:paraId="2EEDBD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756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E5BA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634EB9B" w14:textId="0FAF21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8,518.30 </w:t>
            </w:r>
          </w:p>
        </w:tc>
        <w:tc>
          <w:tcPr>
            <w:tcW w:w="810" w:type="pct"/>
            <w:tcBorders>
              <w:top w:val="nil"/>
              <w:left w:val="nil"/>
              <w:bottom w:val="single" w:sz="4" w:space="0" w:color="000000"/>
              <w:right w:val="single" w:sz="4" w:space="0" w:color="000000"/>
            </w:tcBorders>
            <w:shd w:val="clear" w:color="auto" w:fill="auto"/>
            <w:noWrap/>
            <w:vAlign w:val="bottom"/>
            <w:hideMark/>
          </w:tcPr>
          <w:p w14:paraId="173F79BE" w14:textId="788C3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2E3F18" w14:textId="42FDD3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76A16" w14:textId="7AEE1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8,518.30 </w:t>
            </w:r>
          </w:p>
        </w:tc>
      </w:tr>
      <w:tr w:rsidR="00D05087" w:rsidRPr="00D05087" w14:paraId="68519D0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283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DC0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A06EEA4" w14:textId="10801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56FDF254" w14:textId="12FB90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4657CE" w14:textId="3D3C8C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A36B21" w14:textId="2ADDB4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3,911.48 </w:t>
            </w:r>
          </w:p>
        </w:tc>
      </w:tr>
      <w:tr w:rsidR="00D05087" w:rsidRPr="00D05087" w14:paraId="071652F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270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A215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0B1D8C6F" w14:textId="3026A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07A145E2" w14:textId="2FA9FD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02B47C" w14:textId="59DC93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D2DA87" w14:textId="05ED9B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0,742.86 </w:t>
            </w:r>
          </w:p>
        </w:tc>
      </w:tr>
      <w:tr w:rsidR="00D05087" w:rsidRPr="00D05087" w14:paraId="2553E5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8E8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A6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78419ECE" w14:textId="3C2AA3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08764D6F" w14:textId="17F477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8553E5" w14:textId="0F6505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F0575A" w14:textId="11B165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8,994.00 </w:t>
            </w:r>
          </w:p>
        </w:tc>
      </w:tr>
      <w:tr w:rsidR="00D05087" w:rsidRPr="00D05087" w14:paraId="06F0D7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943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754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0F243A6E" w14:textId="195C6B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7BE254C4" w14:textId="3C5997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DAD5FF" w14:textId="6F0B10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0559A" w14:textId="75E08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9,628.00 </w:t>
            </w:r>
          </w:p>
        </w:tc>
      </w:tr>
      <w:tr w:rsidR="00D05087" w:rsidRPr="00D05087" w14:paraId="5CCD25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D8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1037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4301408" w14:textId="658E01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583.80 </w:t>
            </w:r>
          </w:p>
        </w:tc>
        <w:tc>
          <w:tcPr>
            <w:tcW w:w="810" w:type="pct"/>
            <w:tcBorders>
              <w:top w:val="nil"/>
              <w:left w:val="nil"/>
              <w:bottom w:val="single" w:sz="4" w:space="0" w:color="000000"/>
              <w:right w:val="single" w:sz="4" w:space="0" w:color="000000"/>
            </w:tcBorders>
            <w:shd w:val="clear" w:color="auto" w:fill="auto"/>
            <w:noWrap/>
            <w:vAlign w:val="bottom"/>
            <w:hideMark/>
          </w:tcPr>
          <w:p w14:paraId="237D61C2" w14:textId="6BDCB6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1C03B4" w14:textId="25BD8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C6DB04" w14:textId="23FF16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8,583.80 </w:t>
            </w:r>
          </w:p>
        </w:tc>
      </w:tr>
      <w:tr w:rsidR="00D05087" w:rsidRPr="00D05087" w14:paraId="16B64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F0C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E2D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2D92E7DA" w14:textId="22F718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7D563D1" w14:textId="5E03B1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635005" w14:textId="7D1381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01BCD7" w14:textId="607347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4,600.00 </w:t>
            </w:r>
          </w:p>
        </w:tc>
      </w:tr>
      <w:tr w:rsidR="00D05087" w:rsidRPr="00D05087" w14:paraId="338CE3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AD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8FF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3C9C751" w14:textId="4F5973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7EF04D95" w14:textId="0E0080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DD4131" w14:textId="0AD70E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1ADC94" w14:textId="7F0ED2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9.64 </w:t>
            </w:r>
          </w:p>
        </w:tc>
      </w:tr>
      <w:tr w:rsidR="00D05087" w:rsidRPr="00D05087" w14:paraId="7DC40F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4C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C1AA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30B77939" w14:textId="0AA75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24F6F" w14:textId="74BAE4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9E12FE" w14:textId="00D5DD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4B608F" w14:textId="7AB53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8,275.00 </w:t>
            </w:r>
          </w:p>
        </w:tc>
      </w:tr>
      <w:tr w:rsidR="00D05087" w:rsidRPr="00D05087" w14:paraId="4FDE78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52B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67A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383F8A3C" w14:textId="3043A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78A6EF98" w14:textId="7A9AB5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428538" w14:textId="06681D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FD7782" w14:textId="3FBFA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1,680.00 </w:t>
            </w:r>
          </w:p>
        </w:tc>
      </w:tr>
      <w:tr w:rsidR="00D05087" w:rsidRPr="00D05087" w14:paraId="10FCD0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5F6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7BF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47C84477" w14:textId="516CA6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68F77114" w14:textId="32EB5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A0306" w14:textId="44237B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12F990" w14:textId="5D029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433.90 </w:t>
            </w:r>
          </w:p>
        </w:tc>
      </w:tr>
      <w:tr w:rsidR="00D05087" w:rsidRPr="00D05087" w14:paraId="180339A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5C06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212C42D" w14:textId="0EDF89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5,402,535.82 </w:t>
            </w:r>
          </w:p>
        </w:tc>
        <w:tc>
          <w:tcPr>
            <w:tcW w:w="810" w:type="pct"/>
            <w:tcBorders>
              <w:top w:val="nil"/>
              <w:left w:val="nil"/>
              <w:bottom w:val="single" w:sz="4" w:space="0" w:color="000000"/>
              <w:right w:val="single" w:sz="4" w:space="0" w:color="000000"/>
            </w:tcBorders>
            <w:shd w:val="clear" w:color="D8D8D8" w:fill="D8D8D8"/>
            <w:noWrap/>
            <w:vAlign w:val="bottom"/>
            <w:hideMark/>
          </w:tcPr>
          <w:p w14:paraId="24FCB1E4" w14:textId="2051532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412C82" w14:textId="6EED52C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5535F2" w14:textId="366B061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5,402,535.82 </w:t>
            </w:r>
          </w:p>
        </w:tc>
      </w:tr>
      <w:tr w:rsidR="00D05087" w:rsidRPr="00D05087" w14:paraId="02A52575"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EC803C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A46AF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34C8C900" w14:textId="4B8CA3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73,503.52 </w:t>
            </w:r>
          </w:p>
        </w:tc>
        <w:tc>
          <w:tcPr>
            <w:tcW w:w="810" w:type="pct"/>
            <w:tcBorders>
              <w:top w:val="nil"/>
              <w:left w:val="nil"/>
              <w:bottom w:val="single" w:sz="4" w:space="0" w:color="000000"/>
              <w:right w:val="single" w:sz="4" w:space="0" w:color="000000"/>
            </w:tcBorders>
            <w:shd w:val="clear" w:color="auto" w:fill="auto"/>
            <w:noWrap/>
            <w:vAlign w:val="bottom"/>
            <w:hideMark/>
          </w:tcPr>
          <w:p w14:paraId="15D3E19D" w14:textId="40149D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830AFD" w14:textId="7212FE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4A498CA3" w14:textId="7A016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73,503.52 </w:t>
            </w:r>
          </w:p>
        </w:tc>
      </w:tr>
      <w:tr w:rsidR="00D05087" w:rsidRPr="00D05087" w14:paraId="21254361"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49A9D9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0A9DA5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CDDF85D" w14:textId="06E682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4A8DF33B" w14:textId="294BE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B90A68" w14:textId="640AE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D107CE" w14:textId="72C4C1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100.30 </w:t>
            </w:r>
          </w:p>
        </w:tc>
      </w:tr>
      <w:tr w:rsidR="00D05087" w:rsidRPr="00D05087" w14:paraId="5F68D3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9696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06C1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6F2C752A" w14:textId="1386E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1797CC77" w14:textId="279C61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8B9C9D" w14:textId="6409BD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041365" w14:textId="133BE8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553.24 </w:t>
            </w:r>
          </w:p>
        </w:tc>
      </w:tr>
      <w:tr w:rsidR="00D05087" w:rsidRPr="00D05087" w14:paraId="04E5F5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205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FBD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97A22AD" w14:textId="4089E4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3D911D3E" w14:textId="2CB037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1B9790" w14:textId="29A68B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922017" w14:textId="7FDF6D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039.22 </w:t>
            </w:r>
          </w:p>
        </w:tc>
      </w:tr>
      <w:tr w:rsidR="00D05087" w:rsidRPr="00D05087" w14:paraId="149F9E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1032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AEA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75B4AEC2" w14:textId="4F4524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2FA147A2" w14:textId="3B2511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45CEC4" w14:textId="706A5F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A28E4" w14:textId="5E6569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5,613.80 </w:t>
            </w:r>
          </w:p>
        </w:tc>
      </w:tr>
      <w:tr w:rsidR="00D05087" w:rsidRPr="00D05087" w14:paraId="062432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7F2F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934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54A41FB" w14:textId="75E36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1CD220EA" w14:textId="617AA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45659C" w14:textId="235612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57D8C8" w14:textId="4F767F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4,355.76 </w:t>
            </w:r>
          </w:p>
        </w:tc>
      </w:tr>
      <w:tr w:rsidR="00D05087" w:rsidRPr="00D05087" w14:paraId="1BE1E03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B5C5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DA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0DAAF767" w14:textId="7B1DB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2E1DAAB" w14:textId="7202B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8ED16C" w14:textId="54416A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050D73" w14:textId="704EC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0,478.80 </w:t>
            </w:r>
          </w:p>
        </w:tc>
      </w:tr>
      <w:tr w:rsidR="00D05087" w:rsidRPr="00D05087" w14:paraId="569C9F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63D6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FA1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06495457" w14:textId="1D8A03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46354367" w14:textId="52E629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67B04C" w14:textId="12EE14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E2F9FA" w14:textId="7E787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0,628.62 </w:t>
            </w:r>
          </w:p>
        </w:tc>
      </w:tr>
      <w:tr w:rsidR="00D05087" w:rsidRPr="00D05087" w14:paraId="1BF1B2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97F8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CBB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3F53B816" w14:textId="145C35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9C9EFC0" w14:textId="380C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FF3E5E" w14:textId="33EB7F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0856AB" w14:textId="2E1D87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176.10 </w:t>
            </w:r>
          </w:p>
        </w:tc>
      </w:tr>
      <w:tr w:rsidR="00D05087" w:rsidRPr="00D05087" w14:paraId="4C30390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F13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13CC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7735C501" w14:textId="4A0DC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4D3BD55" w14:textId="07451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135D64" w14:textId="6585F5E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2944D" w14:textId="16337D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05,942.84 </w:t>
            </w:r>
          </w:p>
        </w:tc>
      </w:tr>
      <w:tr w:rsidR="00D05087" w:rsidRPr="00D05087" w14:paraId="016FA8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94A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B82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7938915F" w14:textId="060A07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1,154.40 </w:t>
            </w:r>
          </w:p>
        </w:tc>
        <w:tc>
          <w:tcPr>
            <w:tcW w:w="810" w:type="pct"/>
            <w:tcBorders>
              <w:top w:val="nil"/>
              <w:left w:val="nil"/>
              <w:bottom w:val="single" w:sz="4" w:space="0" w:color="000000"/>
              <w:right w:val="single" w:sz="4" w:space="0" w:color="000000"/>
            </w:tcBorders>
            <w:shd w:val="clear" w:color="auto" w:fill="auto"/>
            <w:noWrap/>
            <w:vAlign w:val="bottom"/>
            <w:hideMark/>
          </w:tcPr>
          <w:p w14:paraId="0A2DDE41" w14:textId="0E036D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B41717" w14:textId="3C8741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E69F07" w14:textId="48DDC5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1,154.40 </w:t>
            </w:r>
          </w:p>
        </w:tc>
      </w:tr>
      <w:tr w:rsidR="00D05087" w:rsidRPr="00D05087" w14:paraId="3E949A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0A7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0569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39AC44CD" w14:textId="1D9DFF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20D835A4" w14:textId="603BC0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8EA98D" w14:textId="622686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B38F2" w14:textId="74DB49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601.62 </w:t>
            </w:r>
          </w:p>
        </w:tc>
      </w:tr>
      <w:tr w:rsidR="00D05087" w:rsidRPr="00D05087" w14:paraId="4F6333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ADE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712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0C4D0526" w14:textId="33FBD8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01CB36A9" w14:textId="5F31B1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C992E" w14:textId="669C4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8D64DC" w14:textId="1069B4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563.44 </w:t>
            </w:r>
          </w:p>
        </w:tc>
      </w:tr>
      <w:tr w:rsidR="00D05087" w:rsidRPr="00D05087" w14:paraId="431FAFB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AC24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00CA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67661480" w14:textId="4C54B7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522D5794" w14:textId="6E2CE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5A3E1" w14:textId="5E82EE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ECC3C9" w14:textId="204F56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93,664.96 </w:t>
            </w:r>
          </w:p>
        </w:tc>
      </w:tr>
      <w:tr w:rsidR="00D05087" w:rsidRPr="00D05087" w14:paraId="0D6C567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A4D4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68B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1BA1C3EA" w14:textId="604B3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27E59C03" w14:textId="23548E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9ED4D1" w14:textId="5F123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571278" w14:textId="6A7E8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6,241.10 </w:t>
            </w:r>
          </w:p>
        </w:tc>
      </w:tr>
      <w:tr w:rsidR="00D05087" w:rsidRPr="00D05087" w14:paraId="346E33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D06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FCB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913870" w14:textId="2F67A3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222EED0B" w14:textId="6FE96C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875FD" w14:textId="581307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E3778D" w14:textId="64D84A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31,490.36 </w:t>
            </w:r>
          </w:p>
        </w:tc>
      </w:tr>
      <w:tr w:rsidR="00D05087" w:rsidRPr="00D05087" w14:paraId="6A5777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C699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F666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62CF63D5" w14:textId="29DE4C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935BBB1" w14:textId="5CE04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6E62EC" w14:textId="722E3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D5C79B" w14:textId="1D0A1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95,937.72 </w:t>
            </w:r>
          </w:p>
        </w:tc>
      </w:tr>
      <w:tr w:rsidR="00D05087" w:rsidRPr="00D05087" w14:paraId="73D3AA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79C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B60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4CD1285" w14:textId="4229B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39,678.88 </w:t>
            </w:r>
          </w:p>
        </w:tc>
        <w:tc>
          <w:tcPr>
            <w:tcW w:w="810" w:type="pct"/>
            <w:tcBorders>
              <w:top w:val="nil"/>
              <w:left w:val="nil"/>
              <w:bottom w:val="single" w:sz="4" w:space="0" w:color="000000"/>
              <w:right w:val="single" w:sz="4" w:space="0" w:color="000000"/>
            </w:tcBorders>
            <w:shd w:val="clear" w:color="auto" w:fill="auto"/>
            <w:noWrap/>
            <w:vAlign w:val="bottom"/>
            <w:hideMark/>
          </w:tcPr>
          <w:p w14:paraId="7A4C7BBD" w14:textId="5DF3FD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33F293" w14:textId="2B3F28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EDE76A" w14:textId="080109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39,678.88 </w:t>
            </w:r>
          </w:p>
        </w:tc>
      </w:tr>
      <w:tr w:rsidR="00D05087" w:rsidRPr="00D05087" w14:paraId="7C79AD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36D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A70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1C3C60EE" w14:textId="047AC8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535F541D" w14:textId="269D43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2ACB95" w14:textId="7A75A8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0CDF4" w14:textId="05FB2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7,980.94 </w:t>
            </w:r>
          </w:p>
        </w:tc>
      </w:tr>
      <w:tr w:rsidR="00D05087" w:rsidRPr="00D05087" w14:paraId="570A18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A74D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61E8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70242245" w14:textId="6371FC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543AD39" w14:textId="291877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593CCD" w14:textId="472886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7E36D2" w14:textId="0F7A6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4,179.86 </w:t>
            </w:r>
          </w:p>
        </w:tc>
      </w:tr>
      <w:tr w:rsidR="00D05087" w:rsidRPr="00D05087" w14:paraId="345242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9BB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53F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696BF772" w14:textId="17486B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29,246.90 </w:t>
            </w:r>
          </w:p>
        </w:tc>
        <w:tc>
          <w:tcPr>
            <w:tcW w:w="810" w:type="pct"/>
            <w:tcBorders>
              <w:top w:val="nil"/>
              <w:left w:val="nil"/>
              <w:bottom w:val="single" w:sz="4" w:space="0" w:color="000000"/>
              <w:right w:val="single" w:sz="4" w:space="0" w:color="000000"/>
            </w:tcBorders>
            <w:shd w:val="clear" w:color="auto" w:fill="auto"/>
            <w:noWrap/>
            <w:vAlign w:val="bottom"/>
            <w:hideMark/>
          </w:tcPr>
          <w:p w14:paraId="6E00C081" w14:textId="66C31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E60AE0" w14:textId="33290F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3C1082" w14:textId="2A5AA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29,246.90 </w:t>
            </w:r>
          </w:p>
        </w:tc>
      </w:tr>
      <w:tr w:rsidR="00D05087" w:rsidRPr="00D05087" w14:paraId="3681E2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FB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4FE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23E119E" w14:textId="6AF6A5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236B54A" w14:textId="4FE91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D59806" w14:textId="5F2B37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35E43E" w14:textId="72F21D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26,485.90 </w:t>
            </w:r>
          </w:p>
        </w:tc>
      </w:tr>
      <w:tr w:rsidR="00D05087" w:rsidRPr="00D05087" w14:paraId="77A26A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E2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3D1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025495C4" w14:textId="6894A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020228AB" w14:textId="31B7AD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DEDEE6" w14:textId="6A2620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19DF90" w14:textId="588465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3,175.22 </w:t>
            </w:r>
          </w:p>
        </w:tc>
      </w:tr>
      <w:tr w:rsidR="00D05087" w:rsidRPr="00D05087" w14:paraId="4DA1A3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BE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75F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FE731" w14:textId="2D2FE7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2834EA97" w14:textId="2D527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1867A5" w14:textId="48C57B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4CCEAD" w14:textId="661C12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05,409.78 </w:t>
            </w:r>
          </w:p>
        </w:tc>
      </w:tr>
      <w:tr w:rsidR="00D05087" w:rsidRPr="00D05087" w14:paraId="37FF76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04B2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153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756AD16" w14:textId="7F39A5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433AEA3A" w14:textId="290025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8869E" w14:textId="56B604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91232F" w14:textId="57D355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1,392.18 </w:t>
            </w:r>
          </w:p>
        </w:tc>
      </w:tr>
      <w:tr w:rsidR="00D05087" w:rsidRPr="00D05087" w14:paraId="2D73AF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5EB3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A78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16B95CC9" w14:textId="7BBBC9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6029575F" w14:textId="50A78F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09B4E0" w14:textId="596AE5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CB549" w14:textId="5D88F8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382,897.76 </w:t>
            </w:r>
          </w:p>
        </w:tc>
      </w:tr>
      <w:tr w:rsidR="00D05087" w:rsidRPr="00D05087" w14:paraId="2EDFE7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CB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0D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5D8585ED" w14:textId="131AF1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666FC14B" w14:textId="0008E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573F2C" w14:textId="05EF1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F6E85" w14:textId="719B99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0,250.00 </w:t>
            </w:r>
          </w:p>
        </w:tc>
      </w:tr>
      <w:tr w:rsidR="00D05087" w:rsidRPr="00D05087" w14:paraId="513BA9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2CE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A11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6B06D6A" w14:textId="79E72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79626574" w14:textId="002639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DB0D33" w14:textId="4EECCE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963352" w14:textId="7DBAFD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20,467.04 </w:t>
            </w:r>
          </w:p>
        </w:tc>
      </w:tr>
      <w:tr w:rsidR="00D05087" w:rsidRPr="00D05087" w14:paraId="5A921C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EE15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ED5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1410E6AB" w14:textId="7F2CBB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76DE1D2" w14:textId="759625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D1BDD" w14:textId="1EEAD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A2E0AD" w14:textId="665BB9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50,785.14 </w:t>
            </w:r>
          </w:p>
        </w:tc>
      </w:tr>
      <w:tr w:rsidR="00D05087" w:rsidRPr="00D05087" w14:paraId="5D50D8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091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F2F4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E95A0A7" w14:textId="49FC4F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6D40ECB9" w14:textId="7FE536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C66F0A" w14:textId="6239C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9EB9F5" w14:textId="0CFFE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9,892.54 </w:t>
            </w:r>
          </w:p>
        </w:tc>
      </w:tr>
      <w:tr w:rsidR="00D05087" w:rsidRPr="00D05087" w14:paraId="226984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8BA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EF0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6478B1C" w14:textId="04AF96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21B06B05" w14:textId="6BE52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65AFD" w14:textId="293584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DD49EA" w14:textId="667E8A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2,793.56 </w:t>
            </w:r>
          </w:p>
        </w:tc>
      </w:tr>
      <w:tr w:rsidR="00D05087" w:rsidRPr="00D05087" w14:paraId="093772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CC6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5E21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263BF37A" w14:textId="17D1F0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44,132.62 </w:t>
            </w:r>
          </w:p>
        </w:tc>
        <w:tc>
          <w:tcPr>
            <w:tcW w:w="810" w:type="pct"/>
            <w:tcBorders>
              <w:top w:val="nil"/>
              <w:left w:val="nil"/>
              <w:bottom w:val="single" w:sz="4" w:space="0" w:color="000000"/>
              <w:right w:val="single" w:sz="4" w:space="0" w:color="000000"/>
            </w:tcBorders>
            <w:shd w:val="clear" w:color="auto" w:fill="auto"/>
            <w:noWrap/>
            <w:vAlign w:val="bottom"/>
            <w:hideMark/>
          </w:tcPr>
          <w:p w14:paraId="64F863B0" w14:textId="79F3C3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154502" w14:textId="087AEE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310C" w14:textId="5E1F0E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644,132.62 </w:t>
            </w:r>
          </w:p>
        </w:tc>
      </w:tr>
      <w:tr w:rsidR="00D05087" w:rsidRPr="00D05087" w14:paraId="627CF2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43E3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45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12E8D1FA" w14:textId="39A1A7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08CC2563" w14:textId="383490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C30EF9" w14:textId="73C45D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222F4A" w14:textId="0CB62A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6,633.60 </w:t>
            </w:r>
          </w:p>
        </w:tc>
      </w:tr>
      <w:tr w:rsidR="00D05087" w:rsidRPr="00D05087" w14:paraId="2C8267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753F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CBF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3B0A680F" w14:textId="775E27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1946D77A" w14:textId="43948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C5167F" w14:textId="03C5FB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FCE24D" w14:textId="6E689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329.68 </w:t>
            </w:r>
          </w:p>
        </w:tc>
      </w:tr>
      <w:tr w:rsidR="00D05087" w:rsidRPr="00D05087" w14:paraId="1D3864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8CC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64A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429ED43D" w14:textId="27FB9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6241018C" w14:textId="2D29B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E54C72" w14:textId="45EF6F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B2A387" w14:textId="0F0312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2,862.09 </w:t>
            </w:r>
          </w:p>
        </w:tc>
      </w:tr>
      <w:tr w:rsidR="00D05087" w:rsidRPr="00D05087" w14:paraId="6E0EB3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2C4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3A77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409C0986" w14:textId="21C303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3D26213D" w14:textId="10C401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D5E68A" w14:textId="75684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FA43F9" w14:textId="225C2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2,477.78 </w:t>
            </w:r>
          </w:p>
        </w:tc>
      </w:tr>
      <w:tr w:rsidR="00D05087" w:rsidRPr="00D05087" w14:paraId="0FC785E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47B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6D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0519483" w14:textId="4D2599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4BB328B" w14:textId="2A2222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EC6E1" w14:textId="678124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706B0C" w14:textId="0DE235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899.04 </w:t>
            </w:r>
          </w:p>
        </w:tc>
      </w:tr>
      <w:tr w:rsidR="00D05087" w:rsidRPr="00D05087" w14:paraId="2CB79A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67A6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981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4FDA7F92" w14:textId="4020D2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0C5CE466" w14:textId="4AF9A1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B2E728" w14:textId="5CEBBA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5ADC07" w14:textId="5CAAE8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62 </w:t>
            </w:r>
          </w:p>
        </w:tc>
      </w:tr>
      <w:tr w:rsidR="00D05087" w:rsidRPr="00D05087" w14:paraId="7C6235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B42B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57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3B1DD0A8" w14:textId="21C934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01DA942D" w14:textId="5B1418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733F57" w14:textId="09B6BC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51C0E8" w14:textId="54219D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576,583.84 </w:t>
            </w:r>
          </w:p>
        </w:tc>
      </w:tr>
      <w:tr w:rsidR="00D05087" w:rsidRPr="00D05087" w14:paraId="2B493A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162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6F9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303ADC74" w14:textId="2DB347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5D282787" w14:textId="6771C6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815AA1" w14:textId="2B7DE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EC49B" w14:textId="50CD75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58,747.56 </w:t>
            </w:r>
          </w:p>
        </w:tc>
      </w:tr>
      <w:tr w:rsidR="00D05087" w:rsidRPr="00D05087" w14:paraId="6EE2DBB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DE3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9BA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4C255ED5" w14:textId="5FF2A0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0B3DC75" w14:textId="2B2E77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1D4E7F" w14:textId="180805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591762" w14:textId="0BBDF3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27,528.04 </w:t>
            </w:r>
          </w:p>
        </w:tc>
      </w:tr>
      <w:tr w:rsidR="00D05087" w:rsidRPr="00D05087" w14:paraId="563DF4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1523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085B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9A86207" w14:textId="63003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2BC582EE" w14:textId="289230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3CBCE0" w14:textId="5D666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26C41A" w14:textId="52FC00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21,795.62 </w:t>
            </w:r>
          </w:p>
        </w:tc>
      </w:tr>
      <w:tr w:rsidR="00D05087" w:rsidRPr="00D05087" w14:paraId="4683CB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D627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CAA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E17B712" w14:textId="6F660F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3ED6EAD5" w14:textId="0B8DBE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BB72F" w14:textId="2C3CAA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F5CB1" w14:textId="23FFDA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679,963.32 </w:t>
            </w:r>
          </w:p>
        </w:tc>
      </w:tr>
      <w:tr w:rsidR="00D05087" w:rsidRPr="00D05087" w14:paraId="0E49575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8D44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572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85495DE" w14:textId="2C585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60065BA9" w14:textId="0772C4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F73F87" w14:textId="71AD6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D15C8" w14:textId="6B3F15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5,050.18 </w:t>
            </w:r>
          </w:p>
        </w:tc>
      </w:tr>
      <w:tr w:rsidR="00D05087" w:rsidRPr="00D05087" w14:paraId="0814DC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7D1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71A77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D6EE8D7" w14:textId="73AEA8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32E75FA4" w14:textId="5D1072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4CE0C1" w14:textId="19BD6F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574593" w14:textId="6BBBC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5,612.17 </w:t>
            </w:r>
          </w:p>
        </w:tc>
      </w:tr>
      <w:tr w:rsidR="00D05087" w:rsidRPr="00D05087" w14:paraId="2BE5FE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67EB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638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3DAECCD2" w14:textId="6635C9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75F469C7" w14:textId="3E6E8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8B0129" w14:textId="6C1C9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B86420" w14:textId="74542B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1,302.46 </w:t>
            </w:r>
          </w:p>
        </w:tc>
      </w:tr>
      <w:tr w:rsidR="00D05087" w:rsidRPr="00D05087" w14:paraId="5B639F0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0B3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8FC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A9E1082" w14:textId="36D6CC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4CEC3793" w14:textId="1F131D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CCEE8" w14:textId="3C5D6C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3A5F36" w14:textId="430F6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7,252.14 </w:t>
            </w:r>
          </w:p>
        </w:tc>
      </w:tr>
      <w:tr w:rsidR="00D05087" w:rsidRPr="00D05087" w14:paraId="076542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D834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6E2F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0A2146F3" w14:textId="2F1C8B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39AB9F03" w14:textId="1109B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FFB8D" w14:textId="01769F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621250" w14:textId="11FC5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13,472.82 </w:t>
            </w:r>
          </w:p>
        </w:tc>
      </w:tr>
      <w:tr w:rsidR="00D05087" w:rsidRPr="00D05087" w14:paraId="2CE54D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444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554A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29AC8213" w14:textId="1EBAB8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31,791.72 </w:t>
            </w:r>
          </w:p>
        </w:tc>
        <w:tc>
          <w:tcPr>
            <w:tcW w:w="810" w:type="pct"/>
            <w:tcBorders>
              <w:top w:val="nil"/>
              <w:left w:val="nil"/>
              <w:bottom w:val="single" w:sz="4" w:space="0" w:color="000000"/>
              <w:right w:val="single" w:sz="4" w:space="0" w:color="000000"/>
            </w:tcBorders>
            <w:shd w:val="clear" w:color="auto" w:fill="auto"/>
            <w:noWrap/>
            <w:vAlign w:val="bottom"/>
            <w:hideMark/>
          </w:tcPr>
          <w:p w14:paraId="5A06E7B8" w14:textId="5FD22B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46F5C" w14:textId="1060F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60FD62" w14:textId="4BDEC0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31,791.72 </w:t>
            </w:r>
          </w:p>
        </w:tc>
      </w:tr>
      <w:tr w:rsidR="00D05087" w:rsidRPr="00D05087" w14:paraId="3415D0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3AA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0126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7223C87" w14:textId="36879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778D905" w14:textId="362AE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A4B37" w14:textId="454EF5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9451DF" w14:textId="3DCC0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2,846.22 </w:t>
            </w:r>
          </w:p>
        </w:tc>
      </w:tr>
      <w:tr w:rsidR="00D05087" w:rsidRPr="00D05087" w14:paraId="14A54F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C7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5050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12627CA" w14:textId="0AD8E4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0FD14D99" w14:textId="5A80B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9A988F" w14:textId="0D4E50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DB85B6" w14:textId="1F7B7A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84,821.40 </w:t>
            </w:r>
          </w:p>
        </w:tc>
      </w:tr>
      <w:tr w:rsidR="00D05087" w:rsidRPr="00D05087" w14:paraId="4DECD65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A71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41E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6CFF2A" w14:textId="5D7FE3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3885EF5C" w14:textId="6CECF4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3C74FE" w14:textId="10E8DB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60DC35" w14:textId="08E00E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9,659.24 </w:t>
            </w:r>
          </w:p>
        </w:tc>
      </w:tr>
      <w:tr w:rsidR="00D05087" w:rsidRPr="00D05087" w14:paraId="76B097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E78F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77831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32EE33A0" w14:textId="559D54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773F423C" w14:textId="67DF3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DCF214" w14:textId="38C4DB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3FD3E3" w14:textId="692D60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63,498.78 </w:t>
            </w:r>
          </w:p>
        </w:tc>
      </w:tr>
      <w:tr w:rsidR="00D05087" w:rsidRPr="00D05087" w14:paraId="2B8BB6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153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050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881C758" w14:textId="35AE5B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65C93DCE" w14:textId="65E77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454EE09" w14:textId="0E93F9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CC62D" w14:textId="49107A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95,426.38 </w:t>
            </w:r>
          </w:p>
        </w:tc>
      </w:tr>
      <w:tr w:rsidR="00D05087" w:rsidRPr="00D05087" w14:paraId="1556CA0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E5D6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8814195" w14:textId="07E3F7A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BDC7D2" w14:textId="6FD3BF2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8A7A332" w14:textId="7458CD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22CA22F" w14:textId="0569F7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26,773.30 </w:t>
            </w:r>
          </w:p>
        </w:tc>
      </w:tr>
      <w:tr w:rsidR="00D05087" w:rsidRPr="00D05087" w14:paraId="330805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055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E6C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4102242E" w14:textId="22D977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0A32D45A" w14:textId="016F21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0939CA" w14:textId="74358D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FAE3F6" w14:textId="126512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118.48 </w:t>
            </w:r>
          </w:p>
        </w:tc>
      </w:tr>
      <w:tr w:rsidR="00D05087" w:rsidRPr="00D05087" w14:paraId="44DFD5D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D1FA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B3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F0F2BB9" w14:textId="6D859A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440D2C20" w14:textId="051CFD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62B23F" w14:textId="61BF9E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5D06F0" w14:textId="31AE36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19,714.82 </w:t>
            </w:r>
          </w:p>
        </w:tc>
      </w:tr>
      <w:tr w:rsidR="00D05087" w:rsidRPr="00D05087" w14:paraId="7ED5BE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885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D74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E9B5F38" w14:textId="7A8914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9A09F77" w14:textId="51F1E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1273F2" w14:textId="62DAED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F6CAFB" w14:textId="4FAD8B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r>
      <w:tr w:rsidR="00D05087" w:rsidRPr="00D05087" w14:paraId="39DBD9E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15B0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E3DB5B2" w14:textId="6C433A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376,91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03033" w14:textId="7DA5A43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F5F9C2" w14:textId="1CE26B7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97B4A3C" w14:textId="620FA39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8,376,917.02 </w:t>
            </w:r>
          </w:p>
        </w:tc>
      </w:tr>
      <w:tr w:rsidR="00D05087" w:rsidRPr="00D05087" w14:paraId="3323D6A3"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42445C2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FEB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53533B2D" w14:textId="662B7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3B1209CF" w14:textId="17AA96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0F2995" w14:textId="1764EE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6BB1BBC" w14:textId="640A7E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262,622.13 </w:t>
            </w:r>
          </w:p>
        </w:tc>
      </w:tr>
      <w:tr w:rsidR="00D05087" w:rsidRPr="00D05087" w14:paraId="1CFBE7EA" w14:textId="77777777" w:rsidTr="00D05087">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0EDEEC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F02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66330157" w14:textId="5E2F5E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4DC7441E" w14:textId="0ED5AC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8D00BF" w14:textId="699545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629506" w14:textId="02062C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96,940.00 </w:t>
            </w:r>
          </w:p>
        </w:tc>
      </w:tr>
      <w:tr w:rsidR="00D05087" w:rsidRPr="00D05087" w14:paraId="394113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CC2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C4D8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FB6C53D" w14:textId="28758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B9BCEF" w14:textId="21F69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91D565" w14:textId="7FE6CB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462DB" w14:textId="3CC8A9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75,000.00 </w:t>
            </w:r>
          </w:p>
        </w:tc>
      </w:tr>
      <w:tr w:rsidR="00D05087" w:rsidRPr="00D05087" w14:paraId="308F6C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482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46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456ABE55" w14:textId="0E93A5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2B14A902" w14:textId="2D3F2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47B4E" w14:textId="4C5B57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1B476A" w14:textId="0D3FA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19,557.64 </w:t>
            </w:r>
          </w:p>
        </w:tc>
      </w:tr>
      <w:tr w:rsidR="00D05087" w:rsidRPr="00D05087" w14:paraId="6352CCE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0416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B08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50EEF8D" w14:textId="2EC002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290897E4" w14:textId="617376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B7D67C" w14:textId="4399D5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AC26A2" w14:textId="1B03F1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089,469.32 </w:t>
            </w:r>
          </w:p>
        </w:tc>
      </w:tr>
      <w:tr w:rsidR="00D05087" w:rsidRPr="00D05087" w14:paraId="198A6B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8B68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D16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9B7E1C2" w14:textId="0A28DA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662.78 </w:t>
            </w:r>
          </w:p>
        </w:tc>
        <w:tc>
          <w:tcPr>
            <w:tcW w:w="810" w:type="pct"/>
            <w:tcBorders>
              <w:top w:val="nil"/>
              <w:left w:val="nil"/>
              <w:bottom w:val="single" w:sz="4" w:space="0" w:color="000000"/>
              <w:right w:val="single" w:sz="4" w:space="0" w:color="000000"/>
            </w:tcBorders>
            <w:shd w:val="clear" w:color="auto" w:fill="auto"/>
            <w:noWrap/>
            <w:vAlign w:val="bottom"/>
            <w:hideMark/>
          </w:tcPr>
          <w:p w14:paraId="2E5CB887" w14:textId="77FAD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61FDFD8" w14:textId="6FD1F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DB4246" w14:textId="7EADC4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662.78 </w:t>
            </w:r>
          </w:p>
        </w:tc>
      </w:tr>
      <w:tr w:rsidR="00D05087" w:rsidRPr="00D05087" w14:paraId="6282A3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4E8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A41E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07412A8E" w14:textId="5D51B8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6A0A3F62" w14:textId="533951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2E7C7A" w14:textId="35E32A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6A210C" w14:textId="79D35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849,807.18 </w:t>
            </w:r>
          </w:p>
        </w:tc>
      </w:tr>
      <w:tr w:rsidR="00D05087" w:rsidRPr="00D05087" w14:paraId="03844D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BBAD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F05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434399" w14:textId="3F70A0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64851055" w14:textId="2EA421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D07F38" w14:textId="50258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AD6839" w14:textId="73D02B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9,972.10 </w:t>
            </w:r>
          </w:p>
        </w:tc>
      </w:tr>
      <w:tr w:rsidR="00D05087" w:rsidRPr="00D05087" w14:paraId="6D87EB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A16F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3F4C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069A3C2" w14:textId="0C466C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9,511.48 </w:t>
            </w:r>
          </w:p>
        </w:tc>
        <w:tc>
          <w:tcPr>
            <w:tcW w:w="810" w:type="pct"/>
            <w:tcBorders>
              <w:top w:val="nil"/>
              <w:left w:val="nil"/>
              <w:bottom w:val="single" w:sz="4" w:space="0" w:color="000000"/>
              <w:right w:val="single" w:sz="4" w:space="0" w:color="000000"/>
            </w:tcBorders>
            <w:shd w:val="clear" w:color="auto" w:fill="auto"/>
            <w:noWrap/>
            <w:vAlign w:val="bottom"/>
            <w:hideMark/>
          </w:tcPr>
          <w:p w14:paraId="0FBC02BA" w14:textId="7D8D9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C1445B" w14:textId="4EBE39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682609" w14:textId="33E00D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9,511.48 </w:t>
            </w:r>
          </w:p>
        </w:tc>
      </w:tr>
      <w:tr w:rsidR="00D05087" w:rsidRPr="00D05087" w14:paraId="292B6C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74C5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272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2B6C7F7" w14:textId="34A41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49223C80" w14:textId="47A4F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77D84F" w14:textId="52A50B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B2386D" w14:textId="740E10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23,020.85 </w:t>
            </w:r>
          </w:p>
        </w:tc>
      </w:tr>
      <w:tr w:rsidR="00D05087" w:rsidRPr="00D05087" w14:paraId="72F33C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9F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441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60894797" w14:textId="12559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C53ED" w14:textId="0D7BF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C5AC0" w14:textId="52847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B265AB" w14:textId="1FB8C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2,500.00 </w:t>
            </w:r>
          </w:p>
        </w:tc>
      </w:tr>
      <w:tr w:rsidR="00D05087" w:rsidRPr="00D05087" w14:paraId="191A78B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2F2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FC1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138102D1" w14:textId="7A16F4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5755B68F" w14:textId="000166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49735B" w14:textId="38F681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DB10A6" w14:textId="696CA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0,262.46 </w:t>
            </w:r>
          </w:p>
        </w:tc>
      </w:tr>
      <w:tr w:rsidR="00D05087" w:rsidRPr="00D05087" w14:paraId="47FA8A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4BD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2CF4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27A8D714" w14:textId="05A6E9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134FF4EF" w14:textId="3EE315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74200E" w14:textId="42D7F4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FEB1DE" w14:textId="1FC4C2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25,987.48 </w:t>
            </w:r>
          </w:p>
        </w:tc>
      </w:tr>
      <w:tr w:rsidR="00D05087" w:rsidRPr="00D05087" w14:paraId="21B74C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9AB6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685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13297AA0" w14:textId="2FC970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95206B8" w14:textId="36DA27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D89C55" w14:textId="256D9F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F23A68" w14:textId="1F279C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6,143.60 </w:t>
            </w:r>
          </w:p>
        </w:tc>
      </w:tr>
      <w:tr w:rsidR="00D05087" w:rsidRPr="00D05087" w14:paraId="6D0772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CD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999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17A9E542" w14:textId="66CC0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6BCCD32A" w14:textId="284897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DE952" w14:textId="420EAF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CBA65" w14:textId="664A48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792,860.00 </w:t>
            </w:r>
          </w:p>
        </w:tc>
      </w:tr>
      <w:tr w:rsidR="00D05087" w:rsidRPr="00D05087" w14:paraId="1B7FE8E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959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6A68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712FE8E6" w14:textId="4E7ED6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5606AFB9" w14:textId="04259A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99022E6" w14:textId="6328E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7B177" w14:textId="4F485B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0,600.00 </w:t>
            </w:r>
          </w:p>
        </w:tc>
      </w:tr>
      <w:tr w:rsidR="00D05087" w:rsidRPr="00D05087" w14:paraId="10BB1E7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6315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0F6EDD00" w14:textId="474EE7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2B21040C" w14:textId="250493D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CA4F8EF" w14:textId="0EBA047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4FEEA19F" w14:textId="6EDA94F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5,269,988.54 </w:t>
            </w:r>
          </w:p>
        </w:tc>
      </w:tr>
      <w:tr w:rsidR="00D05087" w:rsidRPr="00D05087" w14:paraId="5AE4088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C7C9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93AF81" w14:textId="02A209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21C09FD6" w14:textId="345055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C0A284" w14:textId="5C6AF3F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A27909E" w14:textId="5FA73E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0,827.23 </w:t>
            </w:r>
          </w:p>
        </w:tc>
      </w:tr>
      <w:tr w:rsidR="00D05087" w:rsidRPr="00D05087" w14:paraId="6AEBDF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87BC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22A0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87BA71A" w14:textId="20C243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4AC67380" w14:textId="4B04B2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49D449" w14:textId="717F29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1C5BE" w14:textId="54EB4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195.44 </w:t>
            </w:r>
          </w:p>
        </w:tc>
      </w:tr>
      <w:tr w:rsidR="00D05087" w:rsidRPr="00D05087" w14:paraId="165C2E9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BEDA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DA1C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3679CC31" w14:textId="1FCDD2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9B3596" w14:textId="7B85B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63A7C3" w14:textId="755E4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7CFD0" w14:textId="581DA5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6E6328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40A0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1B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72E2C30C" w14:textId="4313B5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0619674" w14:textId="1284CB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D5939E" w14:textId="1D77E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8CE613" w14:textId="71A50F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69B458A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E74D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5EA5CFB2" w14:textId="215975B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DCD49" w14:textId="1CFEAA4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593966" w14:textId="14D134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FBA34B" w14:textId="328D91C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35,002.72 </w:t>
            </w:r>
          </w:p>
        </w:tc>
      </w:tr>
      <w:tr w:rsidR="00D05087" w:rsidRPr="00D05087" w14:paraId="12787D3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B9C16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E6C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8DE1E9E" w14:textId="0635D0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4987AF" w14:textId="759C9C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E7412E" w14:textId="67C6A2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1BC5E3F" w14:textId="5EC10B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0,351.17 </w:t>
            </w:r>
          </w:p>
        </w:tc>
      </w:tr>
      <w:tr w:rsidR="00D05087" w:rsidRPr="00D05087" w14:paraId="2A20F1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96BA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537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12AF1119" w14:textId="0ED714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612FAB3F" w14:textId="2347DA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C96E71" w14:textId="35764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9EEE18" w14:textId="22DA4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r>
      <w:tr w:rsidR="00D05087" w:rsidRPr="00D05087" w14:paraId="11E263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E38E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8DF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85A3582" w14:textId="6229C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7C39C82" w14:textId="0C496F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5810BA" w14:textId="054436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867FD2" w14:textId="131557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0.70 </w:t>
            </w:r>
          </w:p>
        </w:tc>
      </w:tr>
      <w:tr w:rsidR="00D05087" w:rsidRPr="00D05087" w14:paraId="4E16E94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B035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8AD8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23A80D31" w14:textId="16D843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ED332" w14:textId="32C1FD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C8C6BC" w14:textId="2FD557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217CDC2A" w14:textId="5D7C1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900.00 </w:t>
            </w:r>
          </w:p>
        </w:tc>
      </w:tr>
      <w:tr w:rsidR="00D05087" w:rsidRPr="00D05087" w14:paraId="7E0F38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FF27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695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0CA80542" w14:textId="1BDAC9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24DE6382" w14:textId="103DD4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9C445A" w14:textId="740C2B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F6E72B" w14:textId="09B8AC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9,868.75 </w:t>
            </w:r>
          </w:p>
        </w:tc>
      </w:tr>
      <w:tr w:rsidR="00D05087" w:rsidRPr="00D05087" w14:paraId="0887BB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6D20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510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31C4EDD0" w14:textId="5720CB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6AE4243E" w14:textId="517A2C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4F5D00" w14:textId="778ADA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AFBA37" w14:textId="0B3037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941.40 </w:t>
            </w:r>
          </w:p>
        </w:tc>
      </w:tr>
      <w:tr w:rsidR="00D05087" w:rsidRPr="00D05087" w14:paraId="5A0027D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E30B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90FE0CE" w14:textId="05B9E3D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31301022" w14:textId="5A83618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E7C544" w14:textId="5AEF998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5877E2C" w14:textId="46C9EF4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672,555.24 </w:t>
            </w:r>
          </w:p>
        </w:tc>
      </w:tr>
      <w:tr w:rsidR="00D05087" w:rsidRPr="00D05087" w14:paraId="6A30D1D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626D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0E0D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C356F88" w14:textId="505C5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5904955D" w14:textId="18C98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E2EC6D" w14:textId="3621EC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5F94CAB1" w14:textId="3B227F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9,499.00 </w:t>
            </w:r>
          </w:p>
        </w:tc>
      </w:tr>
      <w:tr w:rsidR="00D05087" w:rsidRPr="00D05087" w14:paraId="0B55E7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055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06C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912F0F5" w14:textId="581A13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16B2D573" w14:textId="49E14B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B36C93" w14:textId="70780B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F592E67" w14:textId="4361FA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9,625.34 </w:t>
            </w:r>
          </w:p>
        </w:tc>
      </w:tr>
      <w:tr w:rsidR="00D05087" w:rsidRPr="00D05087" w14:paraId="640ADF7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2018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0FC3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2779C7E4" w14:textId="507E63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05F648DA" w14:textId="3EE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559090" w14:textId="7DE633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97B515" w14:textId="055498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423.98 </w:t>
            </w:r>
          </w:p>
        </w:tc>
      </w:tr>
      <w:tr w:rsidR="00D05087" w:rsidRPr="00D05087" w14:paraId="32A565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2C97C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C861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758DBC8" w14:textId="3A04E1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66F453A2" w14:textId="527ADC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394EBC" w14:textId="74AEF2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8E56D1" w14:textId="0744DF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7,840.32 </w:t>
            </w:r>
          </w:p>
        </w:tc>
      </w:tr>
      <w:tr w:rsidR="00D05087" w:rsidRPr="00D05087" w14:paraId="67B782C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65D1F"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F21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31E3E113" w14:textId="5C5C68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E3E670E" w14:textId="6DDC95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042CB3" w14:textId="511F63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A3393BD" w14:textId="227356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r>
      <w:tr w:rsidR="00D05087" w:rsidRPr="00D05087" w14:paraId="5FDC25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1640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069E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7B053FE1" w14:textId="77840B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13709EEA" w14:textId="039B19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8D3A5E" w14:textId="403843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050D4D" w14:textId="141F4C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r>
      <w:tr w:rsidR="00D05087" w:rsidRPr="00D05087" w14:paraId="1C9F08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65B0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E3C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1636C1F8" w14:textId="44B92C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4DBC0F19" w14:textId="45F1E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C2147" w14:textId="219222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B5698C" w14:textId="757D63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280.00 </w:t>
            </w:r>
          </w:p>
        </w:tc>
      </w:tr>
      <w:tr w:rsidR="00D05087" w:rsidRPr="00D05087" w14:paraId="3D646AB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3212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B82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D619E9C" w14:textId="749CA6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50E7EB8" w14:textId="723D64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02D96" w14:textId="4B0F6B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81BE0A" w14:textId="07313E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5,227.86 </w:t>
            </w:r>
          </w:p>
        </w:tc>
      </w:tr>
      <w:tr w:rsidR="00D05087" w:rsidRPr="00D05087" w14:paraId="7551AB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EA33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8E3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3F2B9F61" w14:textId="3E1565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78E20D6" w14:textId="1C22C9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8E67FD" w14:textId="2E13AD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C38423B" w14:textId="0832B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5E110B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B6D1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4041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7BAE8554" w14:textId="4A4193D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3DDB94" w14:textId="792711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D1DA48A" w14:textId="7A0B9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253E3201" w14:textId="783912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380.00 </w:t>
            </w:r>
          </w:p>
        </w:tc>
      </w:tr>
      <w:tr w:rsidR="00D05087" w:rsidRPr="00D05087" w14:paraId="564B73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6D41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3D4F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78EDFAAB" w14:textId="6EA5B8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CB66463" w14:textId="0FBFA2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3603F4" w14:textId="15E5A8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28740" w14:textId="11E9CD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70D219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6DF0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6FA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5AF94887" w14:textId="1D6177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86047AC" w14:textId="3156F8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AA6927" w14:textId="3DD8E4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7490C492" w14:textId="0D2DF9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87.86 </w:t>
            </w:r>
          </w:p>
        </w:tc>
      </w:tr>
      <w:tr w:rsidR="00D05087" w:rsidRPr="00D05087" w14:paraId="4F5F1D5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E165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BE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43C9906E" w14:textId="340BD7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26B698C4" w14:textId="16939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0F51A6" w14:textId="5E9579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C1ADB" w14:textId="24F4E4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1.79 </w:t>
            </w:r>
          </w:p>
        </w:tc>
      </w:tr>
      <w:tr w:rsidR="00D05087" w:rsidRPr="00D05087" w14:paraId="74C063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F4C3D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F0A86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31C62E64" w14:textId="0E04F2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1AEE819B" w14:textId="5217FB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EED187" w14:textId="1021C7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E9070D" w14:textId="6A0184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6,901.93 </w:t>
            </w:r>
          </w:p>
        </w:tc>
      </w:tr>
      <w:tr w:rsidR="00D05087" w:rsidRPr="00D05087" w14:paraId="35DA83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36BC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A73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6AF09268" w14:textId="77602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A2D878F" w14:textId="184B67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B64275" w14:textId="0F62A0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203D3F" w14:textId="12897D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50AFA2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C5D6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C8A5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4470624D" w14:textId="5E03B6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7EC94" w14:textId="752EEC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BBC3FA" w14:textId="27E30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7B5A4255" w14:textId="4BE21B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300.00 </w:t>
            </w:r>
          </w:p>
        </w:tc>
      </w:tr>
      <w:tr w:rsidR="00D05087" w:rsidRPr="00D05087" w14:paraId="38900C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7B6C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C51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50BC01F7" w14:textId="5AE694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A4334D" w14:textId="049E1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50F141" w14:textId="6C742F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2944341D" w14:textId="3A1D6C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0.00 </w:t>
            </w:r>
          </w:p>
        </w:tc>
      </w:tr>
      <w:tr w:rsidR="00D05087" w:rsidRPr="00D05087" w14:paraId="59932400"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7431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DE60C3F" w14:textId="213C69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709185" w14:textId="751BA3B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28B83D7" w14:textId="416A5DD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D4DB7DA" w14:textId="42B456A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3,999.54 </w:t>
            </w:r>
          </w:p>
        </w:tc>
      </w:tr>
      <w:tr w:rsidR="00D05087" w:rsidRPr="00D05087" w14:paraId="27C972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8ECF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6A45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EDB0F24" w14:textId="35FA2C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34E0D61C" w14:textId="1E448C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82B7BB" w14:textId="5CC87C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21CF4652" w14:textId="48FD2B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207.68 </w:t>
            </w:r>
          </w:p>
        </w:tc>
      </w:tr>
      <w:tr w:rsidR="00D05087" w:rsidRPr="00D05087" w14:paraId="3A6FB38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A142E"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F52A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25D68AF" w14:textId="61D8C2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485ECB9" w14:textId="7C3572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D7454F" w14:textId="178E8E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8AA1D8" w14:textId="270706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1,210.00 </w:t>
            </w:r>
          </w:p>
        </w:tc>
      </w:tr>
      <w:tr w:rsidR="00D05087" w:rsidRPr="00D05087" w14:paraId="631537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66C7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C4D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14F6F948" w14:textId="280BA1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61C5EC56" w14:textId="032C96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088D64" w14:textId="01E3D0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024E941" w14:textId="0E151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5,605.00 </w:t>
            </w:r>
          </w:p>
        </w:tc>
      </w:tr>
      <w:tr w:rsidR="00D05087" w:rsidRPr="00D05087" w14:paraId="6CE1386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7F36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265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8BB965D" w14:textId="5EB46D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0F84442E" w14:textId="01D91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85CBF" w14:textId="7E19A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AE287" w14:textId="27ACA9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0,912.86 </w:t>
            </w:r>
          </w:p>
        </w:tc>
      </w:tr>
      <w:tr w:rsidR="00D05087" w:rsidRPr="00D05087" w14:paraId="64375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D7580"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17E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1EE5336B" w14:textId="0EF95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59F2655D" w14:textId="6FC485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27844A" w14:textId="6DB72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0AED1D" w14:textId="2FEBE6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0,854.00 </w:t>
            </w:r>
          </w:p>
        </w:tc>
      </w:tr>
      <w:tr w:rsidR="00D05087" w:rsidRPr="00D05087" w14:paraId="346311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40AE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251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B3DB20F" w14:textId="2F5C8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08E4D5CD" w14:textId="3192C6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EABFC3" w14:textId="2DE393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B6EB6" w14:textId="4B906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4,140.00 </w:t>
            </w:r>
          </w:p>
        </w:tc>
      </w:tr>
      <w:tr w:rsidR="00D05087" w:rsidRPr="00D05087" w14:paraId="1C091B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2F0A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755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281A2670" w14:textId="70CC1B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0E4160CC" w14:textId="296140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2B17DF" w14:textId="3B111F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3FB4D4" w14:textId="44CF95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070.00 </w:t>
            </w:r>
          </w:p>
        </w:tc>
      </w:tr>
      <w:tr w:rsidR="00D05087" w:rsidRPr="00D05087" w14:paraId="10631FB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9B25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BBCAD64" w14:textId="5F1AB86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54CF16" w14:textId="5DFF65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995F47" w14:textId="1599EAF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6E8E9ED" w14:textId="48FB0D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603,082.95 </w:t>
            </w:r>
          </w:p>
        </w:tc>
      </w:tr>
      <w:tr w:rsidR="00D05087" w:rsidRPr="00D05087" w14:paraId="3F7ADD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4513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BE1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0B01827" w14:textId="66B5A0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1E9B5255" w14:textId="2BC735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B24944" w14:textId="798BA8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1DB18CFF" w14:textId="5F1EA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256.41 </w:t>
            </w:r>
          </w:p>
        </w:tc>
      </w:tr>
      <w:tr w:rsidR="00D05087" w:rsidRPr="00D05087" w14:paraId="6BD2AD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2CFB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7FA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2C8ED1A2" w14:textId="7BA40D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7E0D09DE" w14:textId="476AD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407791" w14:textId="1DE9F9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37E180" w14:textId="4C7033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59,825.00 </w:t>
            </w:r>
          </w:p>
        </w:tc>
      </w:tr>
      <w:tr w:rsidR="00D05087" w:rsidRPr="00D05087" w14:paraId="2D9D58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A354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BA99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40AF9DE5" w14:textId="71009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2C4925A5" w14:textId="41B7D3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360169" w14:textId="331E9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E0E425" w14:textId="1872C4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3.93 </w:t>
            </w:r>
          </w:p>
        </w:tc>
      </w:tr>
      <w:tr w:rsidR="00D05087" w:rsidRPr="00D05087" w14:paraId="394A78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57A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4D2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1D77F60" w14:textId="096177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3E38D4" w14:textId="41EA7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16E445" w14:textId="321DC9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6A40214D" w14:textId="6A979C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8,500.00 </w:t>
            </w:r>
          </w:p>
        </w:tc>
      </w:tr>
      <w:tr w:rsidR="00D05087" w:rsidRPr="00D05087" w14:paraId="2942A7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E7397"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550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41B08107" w14:textId="72FB0C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B52CD33" w14:textId="6DF5C3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96E755" w14:textId="483F01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357E80" w14:textId="50B5D4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86,203.80 </w:t>
            </w:r>
          </w:p>
        </w:tc>
      </w:tr>
      <w:tr w:rsidR="00D05087" w:rsidRPr="00D05087" w14:paraId="5A6F27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0750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670B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3B301120" w14:textId="4BF5BB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3E0DCF51" w14:textId="79ADB7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D73656" w14:textId="59D36F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4C47E7" w14:textId="59B477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956.90 </w:t>
            </w:r>
          </w:p>
        </w:tc>
      </w:tr>
      <w:tr w:rsidR="00D05087" w:rsidRPr="00D05087" w14:paraId="64DDCC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7AD5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D237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7098BF60" w14:textId="119F3E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2EF2CB66" w14:textId="2C707C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71D5E8" w14:textId="500805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27F48E" w14:textId="62BF3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8,659.86 </w:t>
            </w:r>
          </w:p>
        </w:tc>
      </w:tr>
      <w:tr w:rsidR="00D05087" w:rsidRPr="00D05087" w14:paraId="25A96D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EE6CA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A42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0E6A70FB" w14:textId="5341E3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247D0F0C" w14:textId="2C18F4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70C3C" w14:textId="0D8F4E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5D4193" w14:textId="00AD05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238.06 </w:t>
            </w:r>
          </w:p>
        </w:tc>
      </w:tr>
      <w:tr w:rsidR="00D05087" w:rsidRPr="00D05087" w14:paraId="671440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A3E6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6845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233AD6AF" w14:textId="22096D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234ACABF" w14:textId="25BA97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50CCB2" w14:textId="53BF90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C96AD5" w14:textId="7D2057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87.86 </w:t>
            </w:r>
          </w:p>
        </w:tc>
      </w:tr>
      <w:tr w:rsidR="00D05087" w:rsidRPr="00D05087" w14:paraId="57369B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00C6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869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6222CDD9" w14:textId="71DFB5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6C3FF2F1" w14:textId="1AD767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580414" w14:textId="6243F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16F47" w14:textId="229EDE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1,811.13 </w:t>
            </w:r>
          </w:p>
        </w:tc>
      </w:tr>
      <w:tr w:rsidR="00D05087" w:rsidRPr="00D05087" w14:paraId="50779AB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B841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0071B7B" w14:textId="5D382B7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4BB60F35" w14:textId="7B9E0BB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2FB5" w14:textId="0EFA24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19D0939" w14:textId="28D421D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784,520.86 </w:t>
            </w:r>
          </w:p>
        </w:tc>
      </w:tr>
      <w:tr w:rsidR="00D05087" w:rsidRPr="00D05087" w14:paraId="04F38B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70B2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321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2656E330" w14:textId="57FBE0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6E567AEE" w14:textId="46ACAF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B6FC24" w14:textId="7A50C5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4F3B856" w14:textId="2EC55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767.56 </w:t>
            </w:r>
          </w:p>
        </w:tc>
      </w:tr>
      <w:tr w:rsidR="00D05087" w:rsidRPr="00D05087" w14:paraId="55480C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CC98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3B17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6110E20A" w14:textId="214E96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FBC93C4" w14:textId="5F5A37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7DA2E3" w14:textId="63B4D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DED2C1" w14:textId="20D525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10D55C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EDB8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85C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4D921A2" w14:textId="7D9218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EC1F30" w14:textId="1F6E3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55E62" w14:textId="1A3AF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32B2CFA9" w14:textId="15CE8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8D51C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E7673"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311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4CE211D2" w14:textId="5186CA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17D295C2" w14:textId="06292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C7FF9C" w14:textId="4C1E4A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A5A5C5" w14:textId="23265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75.72 </w:t>
            </w:r>
          </w:p>
        </w:tc>
      </w:tr>
      <w:tr w:rsidR="00D05087" w:rsidRPr="00D05087" w14:paraId="0A37053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2711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8D0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14ED0FD" w14:textId="6CB073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17B432C9" w14:textId="362D3F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0CF752" w14:textId="46BC5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90EBB" w14:textId="39BE4B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0,901.86 </w:t>
            </w:r>
          </w:p>
        </w:tc>
      </w:tr>
      <w:tr w:rsidR="00D05087" w:rsidRPr="00D05087" w14:paraId="091541F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FA3F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E8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7ADD424F" w14:textId="519373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45CD3C" w14:textId="3DE6DC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DF2614" w14:textId="469FB4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8C49858" w14:textId="64DBE9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7,500.00 </w:t>
            </w:r>
          </w:p>
        </w:tc>
      </w:tr>
      <w:tr w:rsidR="00D05087" w:rsidRPr="00D05087" w14:paraId="6F1325C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90339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A18DF2F" w14:textId="449D4FD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352,445.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36DD0D" w14:textId="58C4653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CB006F" w14:textId="6471E16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CDC6B74" w14:textId="10192D3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8,352,445.00 </w:t>
            </w:r>
          </w:p>
        </w:tc>
      </w:tr>
      <w:tr w:rsidR="00D05087" w:rsidRPr="00D05087" w14:paraId="5BF15FB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CCE3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6A09B5B" w14:textId="5C53B9B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744,138.18 </w:t>
            </w:r>
          </w:p>
        </w:tc>
        <w:tc>
          <w:tcPr>
            <w:tcW w:w="810" w:type="pct"/>
            <w:tcBorders>
              <w:top w:val="nil"/>
              <w:left w:val="nil"/>
              <w:bottom w:val="single" w:sz="4" w:space="0" w:color="000000"/>
              <w:right w:val="single" w:sz="4" w:space="0" w:color="000000"/>
            </w:tcBorders>
            <w:shd w:val="clear" w:color="D8D8D8" w:fill="D8D8D8"/>
            <w:noWrap/>
            <w:vAlign w:val="bottom"/>
            <w:hideMark/>
          </w:tcPr>
          <w:p w14:paraId="4A74B771" w14:textId="029B67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AE4B87" w14:textId="63437D4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948650" w14:textId="33B34BF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744,138.18 </w:t>
            </w:r>
          </w:p>
        </w:tc>
      </w:tr>
      <w:tr w:rsidR="00D05087" w:rsidRPr="00D05087" w14:paraId="70E453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F2A3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047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4C42E78A" w14:textId="60DCA8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DB97944" w14:textId="34F40F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6E0145" w14:textId="1271BD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A336632" w14:textId="1DA58E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4,440.00 </w:t>
            </w:r>
          </w:p>
        </w:tc>
      </w:tr>
      <w:tr w:rsidR="00D05087" w:rsidRPr="00D05087" w14:paraId="127173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6405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635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6A887F68" w14:textId="1E5458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18CB145" w14:textId="22A1AC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95A8A" w14:textId="723079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933BFF" w14:textId="66CBF8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6,240.00 </w:t>
            </w:r>
          </w:p>
        </w:tc>
      </w:tr>
      <w:tr w:rsidR="00D05087" w:rsidRPr="00D05087" w14:paraId="56E98E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6E11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9F5A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7088F3" w14:textId="3249AB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5E428AFF" w14:textId="44395B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DB45BC" w14:textId="6D7CF2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0F02C2" w14:textId="6557A2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33,080.00 </w:t>
            </w:r>
          </w:p>
        </w:tc>
      </w:tr>
      <w:tr w:rsidR="00D05087" w:rsidRPr="00D05087" w14:paraId="448790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F0C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D0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DF072E7" w14:textId="3AAC6C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6C74FDDA" w14:textId="4CFA64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3B90A6" w14:textId="1F8F65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92545" w14:textId="1B156C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63,960.00 </w:t>
            </w:r>
          </w:p>
        </w:tc>
      </w:tr>
      <w:tr w:rsidR="00D05087" w:rsidRPr="00D05087" w14:paraId="08A35B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791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FBF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6E7B057B" w14:textId="47A522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008E2165" w14:textId="35C3A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A3CDC5" w14:textId="675D8C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19F39C" w14:textId="7EF8EC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2,960.00 </w:t>
            </w:r>
          </w:p>
        </w:tc>
      </w:tr>
      <w:tr w:rsidR="00D05087" w:rsidRPr="00D05087" w14:paraId="5B23CF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C31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2B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2D2D2593" w14:textId="6ECA05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380743C8" w14:textId="0C68A0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9C01F29" w14:textId="5AC26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7810A8" w14:textId="02533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3,560.00 </w:t>
            </w:r>
          </w:p>
        </w:tc>
      </w:tr>
      <w:tr w:rsidR="00D05087" w:rsidRPr="00D05087" w14:paraId="52152F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07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42F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6EED927D" w14:textId="7AA113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9B056" w14:textId="1934AE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8E8E83" w14:textId="18B9B9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FE0510" w14:textId="3D388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1,200.00 </w:t>
            </w:r>
          </w:p>
        </w:tc>
      </w:tr>
      <w:tr w:rsidR="00D05087" w:rsidRPr="00D05087" w14:paraId="37E67C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DE32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BD1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55D8FB9E" w14:textId="18A70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0039C048" w14:textId="6597FC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24281" w14:textId="22E235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E191F" w14:textId="6C767B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480.00 </w:t>
            </w:r>
          </w:p>
        </w:tc>
      </w:tr>
      <w:tr w:rsidR="00D05087" w:rsidRPr="00D05087" w14:paraId="54D8C9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3D44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AF5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475C484B" w14:textId="45BD47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132.00 </w:t>
            </w:r>
          </w:p>
        </w:tc>
        <w:tc>
          <w:tcPr>
            <w:tcW w:w="810" w:type="pct"/>
            <w:tcBorders>
              <w:top w:val="nil"/>
              <w:left w:val="nil"/>
              <w:bottom w:val="single" w:sz="4" w:space="0" w:color="000000"/>
              <w:right w:val="single" w:sz="4" w:space="0" w:color="000000"/>
            </w:tcBorders>
            <w:shd w:val="clear" w:color="auto" w:fill="auto"/>
            <w:noWrap/>
            <w:vAlign w:val="bottom"/>
            <w:hideMark/>
          </w:tcPr>
          <w:p w14:paraId="3A4E460E" w14:textId="6E0AC8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7E254A2" w14:textId="4A3C1A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D5CAFA" w14:textId="201483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132.00 </w:t>
            </w:r>
          </w:p>
        </w:tc>
      </w:tr>
      <w:tr w:rsidR="00D05087" w:rsidRPr="00D05087" w14:paraId="7469229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C5E7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DB2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3F749A6" w14:textId="682582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14644" w14:textId="76AC6C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8153D5" w14:textId="504197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79BD89" w14:textId="06E8BD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400.00 </w:t>
            </w:r>
          </w:p>
        </w:tc>
      </w:tr>
      <w:tr w:rsidR="00D05087" w:rsidRPr="00D05087" w14:paraId="73338AC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0AA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8B6A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5A825146" w14:textId="25E3BE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5474D449" w14:textId="17C050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00C91E" w14:textId="5670F8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303A26" w14:textId="026FA3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360.00 </w:t>
            </w:r>
          </w:p>
        </w:tc>
      </w:tr>
      <w:tr w:rsidR="00D05087" w:rsidRPr="00D05087" w14:paraId="27B054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5F353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8E8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553E0477" w14:textId="41D60E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473E3833" w14:textId="081E13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FED6BE" w14:textId="68D687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81052D" w14:textId="55313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6,114.18 </w:t>
            </w:r>
          </w:p>
        </w:tc>
      </w:tr>
      <w:tr w:rsidR="00D05087" w:rsidRPr="00D05087" w14:paraId="6FACAE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986C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8558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4298C08F" w14:textId="3625B3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9201832" w14:textId="17FD00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4D25BB" w14:textId="47445C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AD629B" w14:textId="643792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8,040.00 </w:t>
            </w:r>
          </w:p>
        </w:tc>
      </w:tr>
      <w:tr w:rsidR="00D05087" w:rsidRPr="00D05087" w14:paraId="61CB87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B98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F0F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5B9E0409" w14:textId="4D0892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80DC1EF" w14:textId="33E18F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5C08C" w14:textId="4B101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4882B6" w14:textId="7EFA93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1,800.00 </w:t>
            </w:r>
          </w:p>
        </w:tc>
      </w:tr>
      <w:tr w:rsidR="00D05087" w:rsidRPr="00D05087" w14:paraId="747461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32E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78A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A0CA50E" w14:textId="5510C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4F994" w14:textId="62C13F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878764" w14:textId="7732F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62055C" w14:textId="1E7FC8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600.00 </w:t>
            </w:r>
          </w:p>
        </w:tc>
      </w:tr>
      <w:tr w:rsidR="00D05087" w:rsidRPr="00D05087" w14:paraId="39BA18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DF9F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95F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9CA272C" w14:textId="70C833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B4DBC26" w14:textId="7C455F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037A644" w14:textId="269A6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F25BD7" w14:textId="36DBEB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r>
      <w:tr w:rsidR="00D05087" w:rsidRPr="00D05087" w14:paraId="7C03EE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9E4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457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B538969" w14:textId="13A26A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CB8191" w14:textId="38BE0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36A4C4" w14:textId="6FBF1F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5BCE3E" w14:textId="477E4C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280.00 </w:t>
            </w:r>
          </w:p>
        </w:tc>
      </w:tr>
      <w:tr w:rsidR="00D05087" w:rsidRPr="00D05087" w14:paraId="13CFA0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E54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ED8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EB67775" w14:textId="75C7D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9117496" w14:textId="3AFE7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B250FE" w14:textId="20CB5C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DA0A73" w14:textId="04B77E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6,120.00 </w:t>
            </w:r>
          </w:p>
        </w:tc>
      </w:tr>
      <w:tr w:rsidR="00D05087" w:rsidRPr="00D05087" w14:paraId="1F69E58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3D62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FF7C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344EE205" w14:textId="0B4B12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419ED3" w14:textId="0080B1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E9A7" w14:textId="78CFD3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EEA62D" w14:textId="0E6102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9,800.00 </w:t>
            </w:r>
          </w:p>
        </w:tc>
      </w:tr>
      <w:tr w:rsidR="00D05087" w:rsidRPr="00D05087" w14:paraId="43681B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6B2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1FF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AF568B7" w14:textId="64CE1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BEF9A5" w14:textId="7D1615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7BD527" w14:textId="55C1D1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AD2B6F" w14:textId="1B43B2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4,600.00 </w:t>
            </w:r>
          </w:p>
        </w:tc>
      </w:tr>
      <w:tr w:rsidR="00D05087" w:rsidRPr="00D05087" w14:paraId="1BEEEA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9CB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C4C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B58E39F" w14:textId="122326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7C21395A" w14:textId="10FB79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235CC" w14:textId="74C888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F68F93" w14:textId="1B01D3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1,840.00 </w:t>
            </w:r>
          </w:p>
        </w:tc>
      </w:tr>
      <w:tr w:rsidR="00D05087" w:rsidRPr="00D05087" w14:paraId="13A200B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AC99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AA4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28E37D71" w14:textId="083645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3A5012B8" w14:textId="2B099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EAFF4D" w14:textId="725104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50FA5F" w14:textId="27245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7,680.00 </w:t>
            </w:r>
          </w:p>
        </w:tc>
      </w:tr>
      <w:tr w:rsidR="00D05087" w:rsidRPr="00D05087" w14:paraId="4ED28A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01CC5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8DC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1FECE742" w14:textId="64B82E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3,452.00 </w:t>
            </w:r>
          </w:p>
        </w:tc>
        <w:tc>
          <w:tcPr>
            <w:tcW w:w="810" w:type="pct"/>
            <w:tcBorders>
              <w:top w:val="nil"/>
              <w:left w:val="nil"/>
              <w:bottom w:val="single" w:sz="4" w:space="0" w:color="000000"/>
              <w:right w:val="single" w:sz="4" w:space="0" w:color="000000"/>
            </w:tcBorders>
            <w:shd w:val="clear" w:color="auto" w:fill="auto"/>
            <w:noWrap/>
            <w:vAlign w:val="bottom"/>
            <w:hideMark/>
          </w:tcPr>
          <w:p w14:paraId="5E70A119" w14:textId="10E60B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E118EC" w14:textId="733138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85CB3B" w14:textId="1D80F8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3,452.00 </w:t>
            </w:r>
          </w:p>
        </w:tc>
      </w:tr>
      <w:tr w:rsidR="00D05087" w:rsidRPr="00D05087" w14:paraId="6D26F34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391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93904D3" w14:textId="3C6E9C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B7AD258" w14:textId="32FE4C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E43C96" w14:textId="3D64FA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F4E5F7" w14:textId="49AD60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05,360.00 </w:t>
            </w:r>
          </w:p>
        </w:tc>
      </w:tr>
      <w:tr w:rsidR="00D05087" w:rsidRPr="00D05087" w14:paraId="2EA23F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08E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2AF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639A66F2" w14:textId="2D767D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6C4FB8" w14:textId="0D597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3B1EB6" w14:textId="5347DF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15EFED" w14:textId="2993EB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r>
      <w:tr w:rsidR="00D05087" w:rsidRPr="00D05087" w14:paraId="656852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27F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08DA5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151D683C" w14:textId="39686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24348E54" w14:textId="24412D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44FFC4" w14:textId="337260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14AE1C" w14:textId="7B26D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7,360.00 </w:t>
            </w:r>
          </w:p>
        </w:tc>
      </w:tr>
      <w:tr w:rsidR="00D05087" w:rsidRPr="00D05087" w14:paraId="1ED404A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2E1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313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3AA0AB8F" w14:textId="24E8A7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26969" w14:textId="6A2799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F2C087" w14:textId="329370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D0DDA7" w14:textId="67EB33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000.00 </w:t>
            </w:r>
          </w:p>
        </w:tc>
      </w:tr>
      <w:tr w:rsidR="00D05087" w:rsidRPr="00D05087" w14:paraId="2CED69F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2F187"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B89BBD" w14:textId="253FECF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940,89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3B7761" w14:textId="70FAAB6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C5F964A" w14:textId="55418E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154463" w14:textId="03C600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940,899.18 </w:t>
            </w:r>
          </w:p>
        </w:tc>
      </w:tr>
      <w:tr w:rsidR="00D05087" w:rsidRPr="00D05087" w14:paraId="3B3B53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065CE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6EA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2604CF41" w14:textId="3ED590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FA823" w14:textId="388B9B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32110C" w14:textId="30D20C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4B407" w14:textId="6E7926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7,000.00 </w:t>
            </w:r>
          </w:p>
        </w:tc>
      </w:tr>
      <w:tr w:rsidR="00D05087" w:rsidRPr="00D05087" w14:paraId="1CCF13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EBF4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BDF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28046D5" w14:textId="1BF41D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7E2A3623" w14:textId="6E4C3B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BD7F9" w14:textId="461997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493DA8" w14:textId="1E066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2,200.00 </w:t>
            </w:r>
          </w:p>
        </w:tc>
      </w:tr>
      <w:tr w:rsidR="00D05087" w:rsidRPr="00D05087" w14:paraId="2CFFE9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2AE0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B01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4A71A61B" w14:textId="43579B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04FE43E9" w14:textId="491885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7FFCEA" w14:textId="4A316A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166A7C" w14:textId="75CDA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8,080.00 </w:t>
            </w:r>
          </w:p>
        </w:tc>
      </w:tr>
      <w:tr w:rsidR="00D05087" w:rsidRPr="00D05087" w14:paraId="49A455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AD2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2264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471D50D" w14:textId="44FDE2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835" w14:textId="041056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3883D8" w14:textId="01CAE9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26C018" w14:textId="425BEF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520.00 </w:t>
            </w:r>
          </w:p>
        </w:tc>
      </w:tr>
      <w:tr w:rsidR="00D05087" w:rsidRPr="00D05087" w14:paraId="6573DD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75AD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E66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5418F49" w14:textId="07C603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22D722" w14:textId="3AB0A5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A417AF" w14:textId="3AA17B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2D5072" w14:textId="00700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800.00 </w:t>
            </w:r>
          </w:p>
        </w:tc>
      </w:tr>
      <w:tr w:rsidR="00D05087" w:rsidRPr="00D05087" w14:paraId="542EA3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50B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73F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25EF7CCF" w14:textId="06DC9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6F93E591" w14:textId="60F018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DAD9C0" w14:textId="67A8F0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E047C8" w14:textId="59B50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4,240.00 </w:t>
            </w:r>
          </w:p>
        </w:tc>
      </w:tr>
      <w:tr w:rsidR="00D05087" w:rsidRPr="00D05087" w14:paraId="2A5E04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137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721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2252851" w14:textId="6DA7BA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26887ED3" w14:textId="45D630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761E7F" w14:textId="030A6C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7CD0AC" w14:textId="339F46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60.00 </w:t>
            </w:r>
          </w:p>
        </w:tc>
      </w:tr>
      <w:tr w:rsidR="00D05087" w:rsidRPr="00D05087" w14:paraId="2ED14C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F1D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ACB0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6ECABE9A" w14:textId="58E07D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2FF0098" w14:textId="6FBD6C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C6C1BA" w14:textId="61033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2D5CF" w14:textId="6F0EED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8,040.00 </w:t>
            </w:r>
          </w:p>
        </w:tc>
      </w:tr>
      <w:tr w:rsidR="00D05087" w:rsidRPr="00D05087" w14:paraId="0658E5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7E1B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5F20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E82DE78" w14:textId="6CD816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6D9D78F5" w14:textId="19447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364743" w14:textId="5E9E2E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58C3B6" w14:textId="22FA46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6,920.00 </w:t>
            </w:r>
          </w:p>
        </w:tc>
      </w:tr>
      <w:tr w:rsidR="00D05087" w:rsidRPr="00D05087" w14:paraId="7C0BB5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64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C6F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21D585C" w14:textId="41CDC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0AD386F5" w14:textId="2F4628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ED2E0E" w14:textId="2AE0E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0CD31B" w14:textId="29317A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7,560.00 </w:t>
            </w:r>
          </w:p>
        </w:tc>
      </w:tr>
      <w:tr w:rsidR="00D05087" w:rsidRPr="00D05087" w14:paraId="18D5B6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FC8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0C6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605D2219" w14:textId="3045EA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6FF1F192" w14:textId="57A9E9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FCD5BBC" w14:textId="03762C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451223" w14:textId="62FD9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0,760.00 </w:t>
            </w:r>
          </w:p>
        </w:tc>
      </w:tr>
      <w:tr w:rsidR="00D05087" w:rsidRPr="00D05087" w14:paraId="15232FD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C970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C34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2986D24C" w14:textId="50D966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343E668E" w14:textId="0B60F9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F13139" w14:textId="0F2FF2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7FA372B" w14:textId="631D36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640.00 </w:t>
            </w:r>
          </w:p>
        </w:tc>
      </w:tr>
      <w:tr w:rsidR="00D05087" w:rsidRPr="00D05087" w14:paraId="01998E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D5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8512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06252EAD" w14:textId="7A85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B7C5499" w14:textId="4A9AF2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C662CC" w14:textId="1E309E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C9178F" w14:textId="05F715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4,880.00 </w:t>
            </w:r>
          </w:p>
        </w:tc>
      </w:tr>
      <w:tr w:rsidR="00D05087" w:rsidRPr="00D05087" w14:paraId="7CA3C2C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ED3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6D1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0F5CAE6A" w14:textId="493291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19BE1EF" w14:textId="67990B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378E55" w14:textId="50971D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25BF3C5" w14:textId="273EE1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2,080.00 </w:t>
            </w:r>
          </w:p>
        </w:tc>
      </w:tr>
      <w:tr w:rsidR="00D05087" w:rsidRPr="00D05087" w14:paraId="585230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524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3C1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0916585B" w14:textId="137C29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39484458" w14:textId="5CF11A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2C108" w14:textId="2E0A86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641A4F" w14:textId="732D02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0,320.00 </w:t>
            </w:r>
          </w:p>
        </w:tc>
      </w:tr>
      <w:tr w:rsidR="00D05087" w:rsidRPr="00D05087" w14:paraId="3AE8433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321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C3BA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19D8EE9F" w14:textId="6671D2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3247081A" w14:textId="4BDD1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0EAC14" w14:textId="211ECF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EC64EA" w14:textId="15F13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19,480.00 </w:t>
            </w:r>
          </w:p>
        </w:tc>
      </w:tr>
      <w:tr w:rsidR="00D05087" w:rsidRPr="00D05087" w14:paraId="101051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695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F17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F529AD" w14:textId="058CAB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C9821" w14:textId="3CB617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75125E" w14:textId="69006F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E549A" w14:textId="19575E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0,000.00 </w:t>
            </w:r>
          </w:p>
        </w:tc>
      </w:tr>
      <w:tr w:rsidR="00D05087" w:rsidRPr="00D05087" w14:paraId="7D3407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4B6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C9F05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616E41F" w14:textId="421907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073A45EB" w14:textId="480E51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98F4E0" w14:textId="7C077B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F73188" w14:textId="72EF6A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7,200.00 </w:t>
            </w:r>
          </w:p>
        </w:tc>
      </w:tr>
      <w:tr w:rsidR="00D05087" w:rsidRPr="00D05087" w14:paraId="72FA20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D8B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FFC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A4B0A79" w14:textId="73D9C6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7BDD8BF6" w14:textId="508EF7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4F4B8F" w14:textId="22E92E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129C11" w14:textId="11AAFE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720.00 </w:t>
            </w:r>
          </w:p>
        </w:tc>
      </w:tr>
      <w:tr w:rsidR="00D05087" w:rsidRPr="00D05087" w14:paraId="60BFC3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B9DC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511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5B09C59" w14:textId="732E6A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136B0622" w14:textId="290F5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70D50" w14:textId="1F266A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266A10" w14:textId="7AD9A9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840.00 </w:t>
            </w:r>
          </w:p>
        </w:tc>
      </w:tr>
      <w:tr w:rsidR="00D05087" w:rsidRPr="00D05087" w14:paraId="54C3DC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B31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54C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5CCCE1F2" w14:textId="1857F3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3B04D61C" w14:textId="04203C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96B7CE" w14:textId="1F8708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162631" w14:textId="3186C9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1,040.00 </w:t>
            </w:r>
          </w:p>
        </w:tc>
      </w:tr>
      <w:tr w:rsidR="00D05087" w:rsidRPr="00D05087" w14:paraId="086EA8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A64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A01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447AB85" w14:textId="615214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4C8BCD01" w14:textId="2D380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448857" w14:textId="46ABC9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2F3771" w14:textId="21E716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5,120.00 </w:t>
            </w:r>
          </w:p>
        </w:tc>
      </w:tr>
      <w:tr w:rsidR="00D05087" w:rsidRPr="00D05087" w14:paraId="637904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4782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691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7DCB253E" w14:textId="382DBD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560BD85" w14:textId="392935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539D37" w14:textId="1FD27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C3113B" w14:textId="287DC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73,520.00 </w:t>
            </w:r>
          </w:p>
        </w:tc>
      </w:tr>
      <w:tr w:rsidR="00D05087" w:rsidRPr="00D05087" w14:paraId="1F2462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C52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85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2FF46F2D" w14:textId="5AA762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F59D349" w14:textId="3E0172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0B6B5D" w14:textId="555722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2B272" w14:textId="7C72E1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400.00 </w:t>
            </w:r>
          </w:p>
        </w:tc>
      </w:tr>
      <w:tr w:rsidR="00D05087" w:rsidRPr="00D05087" w14:paraId="5E4768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142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491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0BC68EAA" w14:textId="591C19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5B5BCDDF" w14:textId="60FD91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F5D41A" w14:textId="7EAD79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D6DF75" w14:textId="4D8A38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45,080.00 </w:t>
            </w:r>
          </w:p>
        </w:tc>
      </w:tr>
      <w:tr w:rsidR="00D05087" w:rsidRPr="00D05087" w14:paraId="4F6435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862C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74A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2D64BF51" w14:textId="08238E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C57A7" w14:textId="182F8F7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8B5140" w14:textId="4EA806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B8C4D6" w14:textId="7A0C1D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r>
      <w:tr w:rsidR="00D05087" w:rsidRPr="00D05087" w14:paraId="1E66570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982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AF5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69415D1F" w14:textId="01520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B9E60D5" w14:textId="73533E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5F57470" w14:textId="186F2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80DB35" w14:textId="4B0343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4,160.00 </w:t>
            </w:r>
          </w:p>
        </w:tc>
      </w:tr>
      <w:tr w:rsidR="00D05087" w:rsidRPr="00D05087" w14:paraId="4CA047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2541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560C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F1EE5C1" w14:textId="395BA5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42,339.18 </w:t>
            </w:r>
          </w:p>
        </w:tc>
        <w:tc>
          <w:tcPr>
            <w:tcW w:w="810" w:type="pct"/>
            <w:tcBorders>
              <w:top w:val="nil"/>
              <w:left w:val="nil"/>
              <w:bottom w:val="single" w:sz="4" w:space="0" w:color="000000"/>
              <w:right w:val="single" w:sz="4" w:space="0" w:color="000000"/>
            </w:tcBorders>
            <w:shd w:val="clear" w:color="auto" w:fill="auto"/>
            <w:noWrap/>
            <w:vAlign w:val="bottom"/>
            <w:hideMark/>
          </w:tcPr>
          <w:p w14:paraId="1F61062A" w14:textId="349FC4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36460F" w14:textId="66A6B2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52A8E43" w14:textId="1907E2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42,339.18 </w:t>
            </w:r>
          </w:p>
        </w:tc>
      </w:tr>
      <w:tr w:rsidR="00D05087" w:rsidRPr="00D05087" w14:paraId="29DEEE7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4DFC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566AD2E7" w14:textId="54F94DE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819,9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9C56D" w14:textId="5BA56A1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87DACF" w14:textId="2911358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2E22CD6" w14:textId="5953FA1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7,819,976.00 </w:t>
            </w:r>
          </w:p>
        </w:tc>
      </w:tr>
      <w:tr w:rsidR="00D05087" w:rsidRPr="00D05087" w14:paraId="33D24C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F84E7"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A6FC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57AFFC2A" w14:textId="6A753F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1569B84B" w14:textId="63DD5E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CFD157" w14:textId="1D0F0C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69EC402" w14:textId="6E3040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0,680.00 </w:t>
            </w:r>
          </w:p>
        </w:tc>
      </w:tr>
      <w:tr w:rsidR="00D05087" w:rsidRPr="00D05087" w14:paraId="3133E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CFB689"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A5C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8CEB284" w14:textId="5DC911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6CA34412" w14:textId="793BA6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7769BD" w14:textId="1C942A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6205399" w14:textId="4DA8C7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280.00 </w:t>
            </w:r>
          </w:p>
        </w:tc>
      </w:tr>
      <w:tr w:rsidR="00D05087" w:rsidRPr="00D05087" w14:paraId="5CCB28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39F5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398C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1B18E688" w14:textId="3A5B50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50B9E3" w14:textId="0ED6A6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80213" w14:textId="35776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7446C0" w14:textId="6BF8F2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000.00 </w:t>
            </w:r>
          </w:p>
        </w:tc>
      </w:tr>
      <w:tr w:rsidR="00D05087" w:rsidRPr="00D05087" w14:paraId="02BA13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47D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EF4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2656FFD0" w14:textId="30B4BB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A08735" w14:textId="3D7D8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6FE262" w14:textId="2DF1F9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64C9342" w14:textId="10DF2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5,000.00 </w:t>
            </w:r>
          </w:p>
        </w:tc>
      </w:tr>
      <w:tr w:rsidR="00D05087" w:rsidRPr="00D05087" w14:paraId="35A8F48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0F5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C09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01929441" w14:textId="72153C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6F4E451F" w14:textId="7E7412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BEA95B" w14:textId="1B6538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73C713" w14:textId="01A62C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2,074.00 </w:t>
            </w:r>
          </w:p>
        </w:tc>
      </w:tr>
      <w:tr w:rsidR="00D05087" w:rsidRPr="00D05087" w14:paraId="23928A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9A3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62C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5EA6175F" w14:textId="0A9C29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24DB6E6E" w14:textId="528A19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8406A" w14:textId="0FC9ED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3BDCCD" w14:textId="197417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8,742.00 </w:t>
            </w:r>
          </w:p>
        </w:tc>
      </w:tr>
      <w:tr w:rsidR="00D05087" w:rsidRPr="00D05087" w14:paraId="367CC4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63FC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59CB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6CF2F402" w14:textId="3B2977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3F87E7CA" w14:textId="56C29E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D40786" w14:textId="40F4E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318308" w14:textId="6DB15B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0,480.00 </w:t>
            </w:r>
          </w:p>
        </w:tc>
      </w:tr>
      <w:tr w:rsidR="00D05087" w:rsidRPr="00D05087" w14:paraId="271829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8DAF7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22C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3CE4908" w14:textId="5F5D93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BD4A274" w14:textId="00F0DD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692139" w14:textId="0E67E2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2C3C74" w14:textId="7E8A07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800.00 </w:t>
            </w:r>
          </w:p>
        </w:tc>
      </w:tr>
      <w:tr w:rsidR="00D05087" w:rsidRPr="00D05087" w14:paraId="7394516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FEBF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56E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7D4ED657" w14:textId="1AD032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5481B4ED" w14:textId="46C1B0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6C28A" w14:textId="639147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61E4D4" w14:textId="7823A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5,920.00 </w:t>
            </w:r>
          </w:p>
        </w:tc>
      </w:tr>
      <w:tr w:rsidR="00D05087" w:rsidRPr="00D05087" w14:paraId="5FBFEA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50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E6EE9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415BD772" w14:textId="728C0A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B64F9EA" w14:textId="5215E5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D48D7A" w14:textId="01A17E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446ABE" w14:textId="20EE34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040.00 </w:t>
            </w:r>
          </w:p>
        </w:tc>
      </w:tr>
      <w:tr w:rsidR="00D05087" w:rsidRPr="00D05087" w14:paraId="58BE14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D4E3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9F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246B8720" w14:textId="5449B3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4C2BA9DF" w14:textId="4E7BD1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20A248" w14:textId="308C5E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FE8EED" w14:textId="6733B5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120.00 </w:t>
            </w:r>
          </w:p>
        </w:tc>
      </w:tr>
      <w:tr w:rsidR="00D05087" w:rsidRPr="00D05087" w14:paraId="711108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538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0B7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E28E646" w14:textId="12967F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6EEF0" w14:textId="74DC92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D9290F" w14:textId="3E7A60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08DCF1" w14:textId="4B9A2B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3,600.00 </w:t>
            </w:r>
          </w:p>
        </w:tc>
      </w:tr>
      <w:tr w:rsidR="00D05087" w:rsidRPr="00D05087" w14:paraId="387FAD0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0C5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A98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28A54FE9" w14:textId="394124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68F76A25" w14:textId="61DA29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AFF8BC" w14:textId="6818D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E648B2" w14:textId="153FA9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3,840.00 </w:t>
            </w:r>
          </w:p>
        </w:tc>
      </w:tr>
      <w:tr w:rsidR="00D05087" w:rsidRPr="00D05087" w14:paraId="6F89CA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CDF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A887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4F5D2810" w14:textId="1850B6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6,400.00 </w:t>
            </w:r>
          </w:p>
        </w:tc>
        <w:tc>
          <w:tcPr>
            <w:tcW w:w="810" w:type="pct"/>
            <w:tcBorders>
              <w:top w:val="nil"/>
              <w:left w:val="nil"/>
              <w:bottom w:val="single" w:sz="4" w:space="0" w:color="000000"/>
              <w:right w:val="single" w:sz="4" w:space="0" w:color="000000"/>
            </w:tcBorders>
            <w:shd w:val="clear" w:color="auto" w:fill="auto"/>
            <w:noWrap/>
            <w:vAlign w:val="bottom"/>
            <w:hideMark/>
          </w:tcPr>
          <w:p w14:paraId="43D6D9A2" w14:textId="265B7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68044E" w14:textId="56B3F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79DFC1" w14:textId="47FC0A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6,400.00 </w:t>
            </w:r>
          </w:p>
        </w:tc>
      </w:tr>
      <w:tr w:rsidR="00D05087" w:rsidRPr="00D05087" w14:paraId="79A9628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B679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6032283B" w14:textId="00C6B1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7F3E3C7E" w14:textId="2E599A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A39E8B" w14:textId="595049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05FC35" w14:textId="062E6EF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847,431.64 </w:t>
            </w:r>
          </w:p>
        </w:tc>
      </w:tr>
      <w:tr w:rsidR="00D05087" w:rsidRPr="00D05087" w14:paraId="261A2D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6D1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3F0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3ED7E09" w14:textId="28FD22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29091283" w14:textId="5C72E0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17ED00" w14:textId="045E63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EC08CC" w14:textId="6410D7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7,431.64 </w:t>
            </w:r>
          </w:p>
        </w:tc>
      </w:tr>
      <w:tr w:rsidR="00D05087" w:rsidRPr="00D05087" w14:paraId="4CAC5CA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5F24A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3E0DBD36" w14:textId="5639B1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9,005,682.71 </w:t>
            </w:r>
          </w:p>
        </w:tc>
        <w:tc>
          <w:tcPr>
            <w:tcW w:w="810" w:type="pct"/>
            <w:tcBorders>
              <w:top w:val="nil"/>
              <w:left w:val="nil"/>
              <w:bottom w:val="single" w:sz="4" w:space="0" w:color="000000"/>
              <w:right w:val="single" w:sz="4" w:space="0" w:color="000000"/>
            </w:tcBorders>
            <w:shd w:val="clear" w:color="A5A5A5" w:fill="A5A5A5"/>
            <w:noWrap/>
            <w:vAlign w:val="bottom"/>
            <w:hideMark/>
          </w:tcPr>
          <w:p w14:paraId="30209058" w14:textId="168AB79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C4E3DA2" w14:textId="67C893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09F5C80" w14:textId="345774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9,005,682.71 </w:t>
            </w:r>
          </w:p>
        </w:tc>
      </w:tr>
      <w:tr w:rsidR="00D05087" w:rsidRPr="00D05087" w14:paraId="1EC9C3CE"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BA826"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3C1E6ABC" w14:textId="267942B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095,6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75F17939" w14:textId="541B4C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C4721F" w14:textId="45F5BF0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AF730" w14:textId="2E7306D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095,621.42 </w:t>
            </w:r>
          </w:p>
        </w:tc>
      </w:tr>
      <w:tr w:rsidR="00D05087" w:rsidRPr="00D05087" w14:paraId="7A280F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987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8FF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66B43C4B" w14:textId="05EBC3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FC7D" w14:textId="50C47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808D4" w14:textId="27CDCC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7D75015" w14:textId="243FF2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487407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1D6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86A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30986623" w14:textId="1C4E85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1930D3A" w14:textId="6411F6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16F52F8" w14:textId="3DA2F7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CED953" w14:textId="7016A7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25AE1B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D8F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6698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70E577E7" w14:textId="5F7F0C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E35D91F" w14:textId="6BD73B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D74C02" w14:textId="7D5962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8BC915" w14:textId="7757EF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02A52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25A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E71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27461912" w14:textId="4DCE8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73C9E4E" w14:textId="2FAA9C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91FD36" w14:textId="31CA74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AABE985" w14:textId="644C35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30F4D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9F9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DE0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0EFD463" w14:textId="4BFEDF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1BB3A785" w14:textId="74FEEC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2E4CB7" w14:textId="36D1A0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41F98C" w14:textId="53411C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602.00 </w:t>
            </w:r>
          </w:p>
        </w:tc>
      </w:tr>
      <w:tr w:rsidR="00D05087" w:rsidRPr="00D05087" w14:paraId="2DF2AD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803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45D6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1B31F51D" w14:textId="525694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6951015" w14:textId="76DF3A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F96D875" w14:textId="7FC28E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AF0BF" w14:textId="486BBE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274015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861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EBF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E6E2447" w14:textId="6BC3A0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52728C3D" w14:textId="339707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7ACED7" w14:textId="43FEFC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55DB6F0" w14:textId="0015F1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50,175.00 </w:t>
            </w:r>
          </w:p>
        </w:tc>
      </w:tr>
      <w:tr w:rsidR="00D05087" w:rsidRPr="00D05087" w14:paraId="2D9CC3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78CF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B8EE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2AAD5F1" w14:textId="0B36AB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EDE7B3C" w14:textId="3A3423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2A69DD" w14:textId="2AB30C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2C1E8C" w14:textId="00BEB2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1702B7A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1E6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7A0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72465BB9" w14:textId="12712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039B30F" w14:textId="1B0B22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96FAD4" w14:textId="6C3E2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214939" w14:textId="20B620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0E77AB1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C07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ECC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098C844C" w14:textId="6EABDC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6EBC023E" w14:textId="7AE56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EEBED" w14:textId="30F907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9DB00C" w14:textId="15A6B4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6,794.42 </w:t>
            </w:r>
          </w:p>
        </w:tc>
      </w:tr>
      <w:tr w:rsidR="00D05087" w:rsidRPr="00D05087" w14:paraId="79DB125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BF0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D492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09C3EF3" w14:textId="4A40DC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527CBB0" w14:textId="447AEB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BE0FDC" w14:textId="5CAF20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731436" w14:textId="4E98EA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28E26A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A77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B3E8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9DB9FA8" w14:textId="0A1B65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7988E00C" w14:textId="3F48A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3081B7B" w14:textId="3BB24B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12FF8C" w14:textId="6D5176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4,645.00 </w:t>
            </w:r>
          </w:p>
        </w:tc>
      </w:tr>
      <w:tr w:rsidR="00D05087" w:rsidRPr="00D05087" w14:paraId="625C6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596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B20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62143704" w14:textId="351AF5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300.00 </w:t>
            </w:r>
          </w:p>
        </w:tc>
        <w:tc>
          <w:tcPr>
            <w:tcW w:w="810" w:type="pct"/>
            <w:tcBorders>
              <w:top w:val="nil"/>
              <w:left w:val="nil"/>
              <w:bottom w:val="single" w:sz="4" w:space="0" w:color="000000"/>
              <w:right w:val="single" w:sz="4" w:space="0" w:color="000000"/>
            </w:tcBorders>
            <w:shd w:val="clear" w:color="auto" w:fill="auto"/>
            <w:noWrap/>
            <w:vAlign w:val="bottom"/>
            <w:hideMark/>
          </w:tcPr>
          <w:p w14:paraId="3C8F8200" w14:textId="0A8F8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7B02E7" w14:textId="60648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2B4E01" w14:textId="572895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300.00 </w:t>
            </w:r>
          </w:p>
        </w:tc>
      </w:tr>
      <w:tr w:rsidR="00D05087" w:rsidRPr="00D05087" w14:paraId="387129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AC8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2CE0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2BA2632" w14:textId="3D7458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580555" w14:textId="12C0AC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D17E6B" w14:textId="376B9F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EBC854" w14:textId="20FC3E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2CDCFD2"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9CF8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72AA569C" w14:textId="61740C4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BC99B35" w14:textId="45A237E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053EF88" w14:textId="3993757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1925D9" w14:textId="4D1BB4A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15,819.37 </w:t>
            </w:r>
          </w:p>
        </w:tc>
      </w:tr>
      <w:tr w:rsidR="00D05087" w:rsidRPr="00D05087" w14:paraId="56AB5B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AA8AE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F6A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2FCD4A71" w14:textId="1FC946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1AD9CBA" w14:textId="30BD41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6276F2" w14:textId="6B1669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79E0A1" w14:textId="420AE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72A23A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5F7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784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164F2B1" w14:textId="2EB337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18BF268D" w14:textId="0D2593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36B62E" w14:textId="4A7DA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F7E893" w14:textId="604B59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1,503.62 </w:t>
            </w:r>
          </w:p>
        </w:tc>
      </w:tr>
      <w:tr w:rsidR="00D05087" w:rsidRPr="00D05087" w14:paraId="1CCE5A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EA3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52F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130947A4" w14:textId="787FEB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660E0DB5" w14:textId="6F3947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30BC42" w14:textId="06CCF0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CB31236" w14:textId="4A42CF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1,130.75 </w:t>
            </w:r>
          </w:p>
        </w:tc>
      </w:tr>
      <w:tr w:rsidR="00D05087" w:rsidRPr="00D05087" w14:paraId="6C39D2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3E2B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FDCB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3870A2A8" w14:textId="355D5F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41CCD03" w14:textId="32CAB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F1DEF4" w14:textId="4C4654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321F0" w14:textId="607E73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1A2E1F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2ACF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2A5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8C004D5" w14:textId="3F0FB9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9864F65" w14:textId="697AA3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A0C4D0" w14:textId="07C847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AB216D" w14:textId="4A48EC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679A847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A4CB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CDE91BA" w14:textId="5FBE4B0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118966B6" w14:textId="44D155E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361B4C" w14:textId="2D3A97C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9C221E1" w14:textId="6F0840B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709,532.97 </w:t>
            </w:r>
          </w:p>
        </w:tc>
      </w:tr>
      <w:tr w:rsidR="00D05087" w:rsidRPr="00D05087" w14:paraId="74595A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D886E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BEBD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253591E" w14:textId="3837A2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628EAEB6" w14:textId="3D93E5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D15BA7" w14:textId="76DAB4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B5DFD8" w14:textId="380939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980,082.53 </w:t>
            </w:r>
          </w:p>
        </w:tc>
      </w:tr>
      <w:tr w:rsidR="00D05087" w:rsidRPr="00D05087" w14:paraId="3C617C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220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3DE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6739B79" w14:textId="21A5BA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5C204301" w14:textId="72EAE9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7533B" w14:textId="5FE7FC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00DE6C" w14:textId="6759ED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1B29B8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1F4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BE3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555EEE4F" w14:textId="7FF46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E93706" w14:textId="2F54C5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F0B15A" w14:textId="43BE3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2D0B12D" w14:textId="5B3305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38BD1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760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F91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25E18600" w14:textId="1CB6D4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57DE843E" w14:textId="0A7BA9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841AFD" w14:textId="2AF555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0C14ED" w14:textId="668A44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7,865.00 </w:t>
            </w:r>
          </w:p>
        </w:tc>
      </w:tr>
      <w:tr w:rsidR="00D05087" w:rsidRPr="00D05087" w14:paraId="242DCD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054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70F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61BBF4D3" w14:textId="1A680E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02AC3ED0" w14:textId="3FD0FC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F26437" w14:textId="28FB12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FB63BC" w14:textId="3EDEF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5,197.44 </w:t>
            </w:r>
          </w:p>
        </w:tc>
      </w:tr>
      <w:tr w:rsidR="00D05087" w:rsidRPr="00D05087" w14:paraId="49626D0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20A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7A4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26549DD7" w14:textId="3501B7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38073E" w14:textId="1958B8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7A8999" w14:textId="43B5C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FD95A4" w14:textId="73370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108A7C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FC6A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3E2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B9AE141" w14:textId="08E2BF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AA2" w14:textId="0E053D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7919C" w14:textId="3F3816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9CF76" w14:textId="257C575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E3D390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942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2588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02E1F834" w14:textId="40588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31FB9851" w14:textId="3B682D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0F2276" w14:textId="3EEF6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A9DAD8" w14:textId="13B945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r>
      <w:tr w:rsidR="00D05087" w:rsidRPr="00D05087" w14:paraId="4744396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0BF7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7E2B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7164E1B8" w14:textId="7578C4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345165" w14:textId="6B0815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236BC7" w14:textId="1C2770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EA9433" w14:textId="50DA39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0B1521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9F1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C6B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E105F1B" w14:textId="18503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751D5B28" w14:textId="0ACB24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3F1142" w14:textId="1D5DF4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85D10A" w14:textId="3881A8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571A6E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704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7CC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6812AFD3" w14:textId="480CA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2FF01AEE" w14:textId="0E321D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45D7CE" w14:textId="09B117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4CE47" w14:textId="7B66A6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64,965.00 </w:t>
            </w:r>
          </w:p>
        </w:tc>
      </w:tr>
      <w:tr w:rsidR="00D05087" w:rsidRPr="00D05087" w14:paraId="474BBB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1AB0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AB7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B4FFB27" w14:textId="3C2FEF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662C74F" w14:textId="258155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684E7C3" w14:textId="66A363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3BBD0F3" w14:textId="678AA6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82A39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53F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C16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67892C76" w14:textId="1D85C4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147B8FF3" w14:textId="4C597E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4E1206" w14:textId="7CD5CF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5166B96" w14:textId="3F2985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354,293.00 </w:t>
            </w:r>
          </w:p>
        </w:tc>
      </w:tr>
      <w:tr w:rsidR="00D05087" w:rsidRPr="00D05087" w14:paraId="28D58ED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EAAD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BF0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53E7A517" w14:textId="7B6550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8B53DB7" w14:textId="454EAB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D97EE" w14:textId="474607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8A6872" w14:textId="2449E5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9D07F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D6AF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A78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3E6ABA94" w14:textId="194D00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1F849DF4" w14:textId="53D3CB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C597B" w14:textId="514D1F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F1943C" w14:textId="71A6C2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0A8176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B3DE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7126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30CE8158" w14:textId="42FC1E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44C9A8" w14:textId="3F2014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F9372E" w14:textId="4139AB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C6B102" w14:textId="67C363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03B19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12E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04C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40B99DBF" w14:textId="64A778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BE57D35" w14:textId="683156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012569" w14:textId="1980E7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04E7BD" w14:textId="62CE6A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6,930.00 </w:t>
            </w:r>
          </w:p>
        </w:tc>
      </w:tr>
      <w:tr w:rsidR="00D05087" w:rsidRPr="00D05087" w14:paraId="3E62773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098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099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18BF9590" w14:textId="6A2635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8D98052" w14:textId="30C7A6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1C7673" w14:textId="1D9A4B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DF8D725" w14:textId="49B9F0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1,465.00 </w:t>
            </w:r>
          </w:p>
        </w:tc>
      </w:tr>
      <w:tr w:rsidR="00D05087" w:rsidRPr="00D05087" w14:paraId="0F350F7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44B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5060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0E98147A" w14:textId="269BC8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B5635D4" w14:textId="5B082DB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5BF7FC" w14:textId="7D9995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453CAA" w14:textId="249B10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E612A2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FFE1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1E26282" w14:textId="70EA067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4EA05FF" w14:textId="18F5114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4D4E3" w14:textId="2703476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B97ECB7" w14:textId="31E616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194,550.00 </w:t>
            </w:r>
          </w:p>
        </w:tc>
      </w:tr>
      <w:tr w:rsidR="00D05087" w:rsidRPr="00D05087" w14:paraId="3A44C76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9C10B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6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72556CF6" w14:textId="0604BD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2421227" w14:textId="7F6A48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BF3484" w14:textId="7909E7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E7756" w14:textId="1314DC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DAF55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A1A3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504E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7299A46C" w14:textId="3ADD73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B45BE46" w14:textId="03591E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A1315D" w14:textId="021321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EF7D85" w14:textId="1E7A10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DF388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615F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8E18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1A553C9A" w14:textId="67A5F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02A9AD" w14:textId="3E2EF9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42180" w14:textId="7DBFA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F5E232" w14:textId="4E0C4A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C6849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8FA8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03F1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F50858F" w14:textId="6C4782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2087A2" w14:textId="2223D5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000CAB" w14:textId="1C8D9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F2EC84" w14:textId="182DA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F0B154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9AA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8FE6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188309A" w14:textId="5DBBDB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0BD5C96" w14:textId="04CE44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B95BBC3" w14:textId="4DC4C2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50F670" w14:textId="7059D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1579DD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C48E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535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0EA57E68" w14:textId="0216471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EF171F" w14:textId="558D0D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6FB11" w14:textId="36DE56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BEAB04B" w14:textId="621617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8C89A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211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B4E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BFECD47" w14:textId="418192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915FBA7" w14:textId="275F41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640DDC" w14:textId="295A23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7482BE" w14:textId="5535D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67,440.00 </w:t>
            </w:r>
          </w:p>
        </w:tc>
      </w:tr>
      <w:tr w:rsidR="00D05087" w:rsidRPr="00D05087" w14:paraId="206184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634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C3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07F4086B" w14:textId="5049BD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F3A88B" w14:textId="19EEFA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95B4C4" w14:textId="6D9DE3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475A2" w14:textId="2D4D5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5BA886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C67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91A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2ED6D96" w14:textId="4AAF7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91F366" w14:textId="6087B5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F337D13" w14:textId="6B8871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226D5" w14:textId="08ED29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C89E54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1B2B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72FE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208F39B5" w14:textId="2FA95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A5914C" w14:textId="2AB63F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3E175" w14:textId="141D1B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AD1EF7" w14:textId="182B74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C39FDE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2E0F9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8E7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69698296" w14:textId="5554D8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FC39B26" w14:textId="4B0020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3AE6F" w14:textId="6C519E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E7C9EB" w14:textId="68AEC3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7CABE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F91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1D6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7E9C18B2" w14:textId="1AC69C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56C6B03" w14:textId="321E96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521FCA" w14:textId="5A6151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9A7015" w14:textId="64CA86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01F5C9E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946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A4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9BF1180" w14:textId="034380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1978" w14:textId="47DABA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50CC64" w14:textId="7F1284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DC9DB" w14:textId="776733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C4FD01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E5E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8DDA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4D7C636D" w14:textId="6A310C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F2DEE" w14:textId="771F4E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91DB6D" w14:textId="70B1CB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BC7E1" w14:textId="34977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805,000.00 </w:t>
            </w:r>
          </w:p>
        </w:tc>
      </w:tr>
      <w:tr w:rsidR="00D05087" w:rsidRPr="00D05087" w14:paraId="075406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DE10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DEED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3F46B880" w14:textId="2E1D39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720DAF2" w14:textId="1B756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7C4496" w14:textId="5B5EDE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60240E" w14:textId="0B2C20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C48DB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91E42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AB8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67AC959E" w14:textId="3748AD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2F4CB14" w14:textId="23F97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1FA1B2" w14:textId="27CA72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8B04EE" w14:textId="4D7F6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68C37F1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9661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E08F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32CB0E07" w14:textId="5267B0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E5E6CE" w14:textId="6BE8E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D43285" w14:textId="36DCD7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FA2EF4F" w14:textId="5BDF39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32B4B7AF"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07E7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2F4EAD" w14:textId="0DFEA7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890,158.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EA2155" w14:textId="72A4F3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0D9597" w14:textId="3748BF9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30A849" w14:textId="1CCA50D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890,158.95 </w:t>
            </w:r>
          </w:p>
        </w:tc>
      </w:tr>
      <w:tr w:rsidR="00D05087" w:rsidRPr="00D05087" w14:paraId="57E35A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F7932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D462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33C1AF37" w14:textId="7DCED2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384,949.95 </w:t>
            </w:r>
          </w:p>
        </w:tc>
        <w:tc>
          <w:tcPr>
            <w:tcW w:w="810" w:type="pct"/>
            <w:tcBorders>
              <w:top w:val="nil"/>
              <w:left w:val="nil"/>
              <w:bottom w:val="single" w:sz="4" w:space="0" w:color="000000"/>
              <w:right w:val="single" w:sz="4" w:space="0" w:color="000000"/>
            </w:tcBorders>
            <w:shd w:val="clear" w:color="auto" w:fill="auto"/>
            <w:noWrap/>
            <w:vAlign w:val="bottom"/>
            <w:hideMark/>
          </w:tcPr>
          <w:p w14:paraId="286B9072" w14:textId="334C3D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1397C" w14:textId="5F4903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571C3D" w14:textId="2165DA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384,949.95 </w:t>
            </w:r>
          </w:p>
        </w:tc>
      </w:tr>
      <w:tr w:rsidR="00D05087" w:rsidRPr="00D05087" w14:paraId="48074EC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20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B5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3B32062" w14:textId="77577B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9EE39B3" w14:textId="15899F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2869AA" w14:textId="42FEC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6A45DF" w14:textId="5C58E8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4,395.00 </w:t>
            </w:r>
          </w:p>
        </w:tc>
      </w:tr>
      <w:tr w:rsidR="00D05087" w:rsidRPr="00D05087" w14:paraId="672C4EC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741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67D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C7DC23A" w14:textId="4E3619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91353C" w14:textId="0AAF27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0B43CE8" w14:textId="016BC8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91385F" w14:textId="61B46C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7A8CCD1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826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2BBC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6F29BC25" w14:textId="480A4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23B9E6" w14:textId="50BDD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9F7A1C" w14:textId="3E5551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1C3792" w14:textId="067BB6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3216EE0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A562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1B9B1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1BE0AFDB" w14:textId="17CAE7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5C71EC8" w14:textId="0C79DE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F4974E" w14:textId="7DC6B5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5D4B19" w14:textId="67AC6E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011AFB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644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556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7DC43F06" w14:textId="6CF55D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B2B839" w14:textId="51A3418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52440B" w14:textId="337EE6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090BAD" w14:textId="31DC14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1678AA3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F888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482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42AFCCA1" w14:textId="14A01D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6D4A0444" w14:textId="4DC280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92A55B" w14:textId="49BBB7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DE6940" w14:textId="1DDE5D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0,789.00 </w:t>
            </w:r>
          </w:p>
        </w:tc>
      </w:tr>
      <w:tr w:rsidR="00D05087" w:rsidRPr="00D05087" w14:paraId="021E4A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7FF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7A4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BEF6898" w14:textId="49848F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A8C66BC" w14:textId="71DF34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74E1A22" w14:textId="3A0C45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4D4A0A" w14:textId="7A043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8,570.00 </w:t>
            </w:r>
          </w:p>
        </w:tc>
      </w:tr>
      <w:tr w:rsidR="00D05087" w:rsidRPr="00D05087" w14:paraId="209ADE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2108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5301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873B6D1" w14:textId="70345C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A394485" w14:textId="54C7D6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067EEE" w14:textId="590F95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40376C" w14:textId="06E91A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5F7D41C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4C7F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2E4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5281F193" w14:textId="2FBDC6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6DDD" w14:textId="28AE40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0CB2D8" w14:textId="43C643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5D01A" w14:textId="30A06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9299F3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20C7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53D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0D136B88" w14:textId="2BF284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10F9E0" w14:textId="7E88D6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4EEC6D" w14:textId="3164D5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0FA93" w14:textId="304D71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99457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CEA5B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89D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B8885D3" w14:textId="688E1F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F82B689" w14:textId="11DB01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A1792A" w14:textId="4D2DCE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B22078" w14:textId="2BF8D6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83DCF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7A8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CFE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9B5A6C6" w14:textId="4964B1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BADA2" w14:textId="042F6E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D0E010" w14:textId="499BDF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0B933" w14:textId="77B71F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5,700.00 </w:t>
            </w:r>
          </w:p>
        </w:tc>
      </w:tr>
      <w:tr w:rsidR="00D05087" w:rsidRPr="00D05087" w14:paraId="5F9509D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443E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26A7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7CE1B7DD" w14:textId="78995C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A5785B5" w14:textId="067DC3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B15B3B" w14:textId="5F6A30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059E41" w14:textId="44D965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7BBE6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A667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DC70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0E4807A" w14:textId="460A6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29217607" w14:textId="0D8976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B9BCBE" w14:textId="5BCBC9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8A8278" w14:textId="2AC7F3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684,045.00 </w:t>
            </w:r>
          </w:p>
        </w:tc>
      </w:tr>
      <w:tr w:rsidR="00D05087" w:rsidRPr="00D05087" w14:paraId="0E8FF01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98A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B4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06C1346" w14:textId="1B09B5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2C4611" w14:textId="482989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688A149" w14:textId="6B5D07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A066AD" w14:textId="6C3946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41DCE9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FB46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C6BEE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2F96F724" w14:textId="6409E9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D93FBA4" w14:textId="6BF10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299B12" w14:textId="69A3AF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42EC8DE" w14:textId="02E00A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05C89C8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43E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FCA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2900DA4" w14:textId="3B5C25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B680C1E" w14:textId="7D977D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A5B5F0" w14:textId="0C749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418643" w14:textId="314AF1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1,980.00 </w:t>
            </w:r>
          </w:p>
        </w:tc>
      </w:tr>
      <w:tr w:rsidR="00D05087" w:rsidRPr="00D05087" w14:paraId="7B95288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296E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53D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7E9FAC5E" w14:textId="761846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EA49160" w14:textId="7941E8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69FA33" w14:textId="697C66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B046B3" w14:textId="2CB40A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5,780.00 </w:t>
            </w:r>
          </w:p>
        </w:tc>
      </w:tr>
      <w:tr w:rsidR="00D05087" w:rsidRPr="00D05087" w14:paraId="1E15D6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3FB0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0B3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1098809B" w14:textId="5BBAFA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6731" w14:textId="07CE62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A59512" w14:textId="7C1F42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54BE51" w14:textId="70BDEC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2D5184B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D9C6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A34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5D60348" w14:textId="7AF6BC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180.00 </w:t>
            </w:r>
          </w:p>
        </w:tc>
        <w:tc>
          <w:tcPr>
            <w:tcW w:w="810" w:type="pct"/>
            <w:tcBorders>
              <w:top w:val="nil"/>
              <w:left w:val="nil"/>
              <w:bottom w:val="single" w:sz="4" w:space="0" w:color="000000"/>
              <w:right w:val="single" w:sz="4" w:space="0" w:color="000000"/>
            </w:tcBorders>
            <w:shd w:val="clear" w:color="auto" w:fill="auto"/>
            <w:noWrap/>
            <w:vAlign w:val="bottom"/>
            <w:hideMark/>
          </w:tcPr>
          <w:p w14:paraId="0E48C4AA" w14:textId="3854CA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AD69A1" w14:textId="7FFD47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B9FDFC" w14:textId="1A847F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180.00 </w:t>
            </w:r>
          </w:p>
        </w:tc>
      </w:tr>
      <w:tr w:rsidR="00D05087" w:rsidRPr="00D05087" w14:paraId="533FE4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E1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DE0E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08CC4F14" w14:textId="6BF335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1025868" w14:textId="3DAF54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0652B6" w14:textId="7B994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A01483" w14:textId="7999EA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5,350.00 </w:t>
            </w:r>
          </w:p>
        </w:tc>
      </w:tr>
      <w:tr w:rsidR="00D05087" w:rsidRPr="00D05087" w14:paraId="6C75C9B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5F1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E72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78947666" w14:textId="71638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8F1340" w14:textId="210181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E2632D" w14:textId="55F3FF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03A8F7" w14:textId="57DF2C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1,000.00 </w:t>
            </w:r>
          </w:p>
        </w:tc>
      </w:tr>
      <w:tr w:rsidR="00D05087" w:rsidRPr="00D05087" w14:paraId="4F6442E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C793D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6C7EB754" w14:textId="2D2934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544BFBD7" w14:textId="0F25AFB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209375C" w14:textId="5988864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69D6624" w14:textId="3F66BBF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1,396,915.79 </w:t>
            </w:r>
          </w:p>
        </w:tc>
      </w:tr>
      <w:tr w:rsidR="00D05087" w:rsidRPr="00D05087" w14:paraId="79408CA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68D6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D4A7B55" w14:textId="3513463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A5574" w14:textId="31A64A1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5D1A6E" w14:textId="7C02D7B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DF42" w14:textId="7C4F67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476,474.66 </w:t>
            </w:r>
          </w:p>
        </w:tc>
      </w:tr>
      <w:tr w:rsidR="00D05087" w:rsidRPr="00D05087" w14:paraId="2E0781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613D9C"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55A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BE2FA4D" w14:textId="4F7232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DA91B70" w14:textId="22D4E9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8E6BC1" w14:textId="15E8A54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C8C3AD" w14:textId="726BDD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630.00 </w:t>
            </w:r>
          </w:p>
        </w:tc>
      </w:tr>
      <w:tr w:rsidR="00D05087" w:rsidRPr="00D05087" w14:paraId="33B4EF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AAB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91F1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8E66378" w14:textId="076723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0982B9C7" w14:textId="52154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1DD032" w14:textId="7614B0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DC90440" w14:textId="763A6D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56,096.53 </w:t>
            </w:r>
          </w:p>
        </w:tc>
      </w:tr>
      <w:tr w:rsidR="00D05087" w:rsidRPr="00D05087" w14:paraId="0552AE9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C63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FA8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522F48A0" w14:textId="0B202C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7B0201A8" w14:textId="6CBD3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067A94" w14:textId="142BF1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992CA5" w14:textId="63F9F3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r>
      <w:tr w:rsidR="00D05087" w:rsidRPr="00D05087" w14:paraId="286BB06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028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7D9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B07E19F" w14:textId="2E043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78678E0A" w14:textId="74C358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10A72" w14:textId="693B4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BA9827" w14:textId="2D126B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3,966.82 </w:t>
            </w:r>
          </w:p>
        </w:tc>
      </w:tr>
      <w:tr w:rsidR="00D05087" w:rsidRPr="00D05087" w14:paraId="2D775F7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AA3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CAC8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E8371B5" w14:textId="309A2A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13AE3593" w14:textId="1A81F7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4A15F5" w14:textId="5F5016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90B68" w14:textId="4FE78F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6,364.71 </w:t>
            </w:r>
          </w:p>
        </w:tc>
      </w:tr>
      <w:tr w:rsidR="00D05087" w:rsidRPr="00D05087" w14:paraId="7C00DE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6F58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573C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0EC453C0" w14:textId="5B488C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1CCDA6F9" w14:textId="790C32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B571B" w14:textId="7C53A5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96693" w14:textId="15BD51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6,370.00 </w:t>
            </w:r>
          </w:p>
        </w:tc>
      </w:tr>
      <w:tr w:rsidR="00D05087" w:rsidRPr="00D05087" w14:paraId="04F49E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772B4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368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49873BAE" w14:textId="6F0188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64096D22" w14:textId="3ADF21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AC92E8" w14:textId="527DD6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8CBB26" w14:textId="20A8F8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8,283.89 </w:t>
            </w:r>
          </w:p>
        </w:tc>
      </w:tr>
      <w:tr w:rsidR="00D05087" w:rsidRPr="00D05087" w14:paraId="234DA8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180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894FB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58C3B8BB" w14:textId="32FEA0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6792BFF0" w14:textId="24C6DF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DA4A82" w14:textId="09B16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91B6A" w14:textId="44ECFB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3,458.80 </w:t>
            </w:r>
          </w:p>
        </w:tc>
      </w:tr>
      <w:tr w:rsidR="00D05087" w:rsidRPr="00D05087" w14:paraId="1A87D8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8B49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43FC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82BAB7E" w14:textId="5F856B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E5EDB24" w14:textId="1175C0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09B54F" w14:textId="4FCA26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7D3C86" w14:textId="34EABE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379.32 </w:t>
            </w:r>
          </w:p>
        </w:tc>
      </w:tr>
      <w:tr w:rsidR="00D05087" w:rsidRPr="00D05087" w14:paraId="7E9A86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81E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EEB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092EFA2" w14:textId="476A2C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7FFFF9C2" w14:textId="66CC2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A1D7480" w14:textId="119A19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70B1110" w14:textId="20D9DE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9,492.94 </w:t>
            </w:r>
          </w:p>
        </w:tc>
      </w:tr>
      <w:tr w:rsidR="00D05087" w:rsidRPr="00D05087" w14:paraId="473313F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2108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1C7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1D87FC11" w14:textId="30CC7B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4DDCDE7" w14:textId="187300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30D376" w14:textId="5DB69A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2D26B8" w14:textId="4DFDDE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5,225.00 </w:t>
            </w:r>
          </w:p>
        </w:tc>
      </w:tr>
      <w:tr w:rsidR="00D05087" w:rsidRPr="00D05087" w14:paraId="1F84E37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1001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EBDF9CF" w14:textId="57610CF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29252031" w14:textId="6B1019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50AECD" w14:textId="1E618E7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4EAE64" w14:textId="294F98B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860,151.85 </w:t>
            </w:r>
          </w:p>
        </w:tc>
      </w:tr>
      <w:tr w:rsidR="00D05087" w:rsidRPr="00D05087" w14:paraId="01C44E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7C58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156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754D6AA2" w14:textId="6ACD54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3600B5E0" w14:textId="0A3D1C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4E10F0" w14:textId="160E14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1ECBABA" w14:textId="71592D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46,090.42 </w:t>
            </w:r>
          </w:p>
        </w:tc>
      </w:tr>
      <w:tr w:rsidR="00D05087" w:rsidRPr="00D05087" w14:paraId="07831CC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6D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9E4E4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652E3CFB" w14:textId="0380B5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39E649B1" w14:textId="561275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A5E357" w14:textId="5D13B6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0F6ADB" w14:textId="5FF82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25,523.95 </w:t>
            </w:r>
          </w:p>
        </w:tc>
      </w:tr>
      <w:tr w:rsidR="00D05087" w:rsidRPr="00D05087" w14:paraId="641D6BD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350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61AC3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E194194" w14:textId="7FC0C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39F5A50E" w14:textId="307682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FC9DF35" w14:textId="6617C6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E84B4EB" w14:textId="6EA55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0,830.18 </w:t>
            </w:r>
          </w:p>
        </w:tc>
      </w:tr>
      <w:tr w:rsidR="00D05087" w:rsidRPr="00D05087" w14:paraId="41DF057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F1A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6BDF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55918C4F" w14:textId="47E186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BC090A9" w14:textId="745F9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57A74B1" w14:textId="27D750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DB8736" w14:textId="29C14E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86,846.54 </w:t>
            </w:r>
          </w:p>
        </w:tc>
      </w:tr>
      <w:tr w:rsidR="00D05087" w:rsidRPr="00D05087" w14:paraId="264556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0D6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7C8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70F82A37" w14:textId="193EDB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7B78717E" w14:textId="5629A7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A6F62B" w14:textId="3E05CE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3EB226" w14:textId="545D2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77,159.32 </w:t>
            </w:r>
          </w:p>
        </w:tc>
      </w:tr>
      <w:tr w:rsidR="00D05087" w:rsidRPr="00D05087" w14:paraId="508D08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15B3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1126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24CB8D6" w14:textId="315179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145BD066" w14:textId="3FA6F9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15686B0" w14:textId="1AD065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F79D92B" w14:textId="220FD4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368.82 </w:t>
            </w:r>
          </w:p>
        </w:tc>
      </w:tr>
      <w:tr w:rsidR="00D05087" w:rsidRPr="00D05087" w14:paraId="23B166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FCA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22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46F78C35" w14:textId="4F86E0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21CAB57B" w14:textId="18B030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A0FC8F" w14:textId="18019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05E1B9" w14:textId="200EC2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918,705.15 </w:t>
            </w:r>
          </w:p>
        </w:tc>
      </w:tr>
      <w:tr w:rsidR="00D05087" w:rsidRPr="00D05087" w14:paraId="253009C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A5C80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F6DE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2B54772" w14:textId="3A17B8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5F82D2FA" w14:textId="6A7DB7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8E4B69C" w14:textId="59B728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3E46D4" w14:textId="68840F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4,206.65 </w:t>
            </w:r>
          </w:p>
        </w:tc>
      </w:tr>
      <w:tr w:rsidR="00D05087" w:rsidRPr="00D05087" w14:paraId="1262F24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4248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A5E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F70BB90" w14:textId="433F0A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52D86C5C" w14:textId="1FD69B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1F8BC" w14:textId="72E554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370330A" w14:textId="1728A7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7,487.08 </w:t>
            </w:r>
          </w:p>
        </w:tc>
      </w:tr>
      <w:tr w:rsidR="00D05087" w:rsidRPr="00D05087" w14:paraId="4C0589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674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D92D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227B64C" w14:textId="7BACF3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38895A2D" w14:textId="6A38B1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553EA7" w14:textId="6779F2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513906" w14:textId="2E9445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41,502.54 </w:t>
            </w:r>
          </w:p>
        </w:tc>
      </w:tr>
      <w:tr w:rsidR="00D05087" w:rsidRPr="00D05087" w14:paraId="55A70CF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74EF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DA11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45E8A3DA" w14:textId="3B99DF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08E2AF26" w14:textId="52309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660D2F" w14:textId="5176F4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4AFC0" w14:textId="55504F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2,431.20 </w:t>
            </w:r>
          </w:p>
        </w:tc>
      </w:tr>
      <w:tr w:rsidR="00D05087" w:rsidRPr="00D05087" w14:paraId="00938F1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99D7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A0A1B51" w14:textId="269449F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70C6EAC2" w14:textId="0FB298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A2909E4" w14:textId="1E58368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6D3B95" w14:textId="6FC5E39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3,669,625.49 </w:t>
            </w:r>
          </w:p>
        </w:tc>
      </w:tr>
      <w:tr w:rsidR="00D05087" w:rsidRPr="00D05087" w14:paraId="5F4956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5DFB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C35D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49F32265" w14:textId="195CCF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0F7B661E" w14:textId="052502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09562F" w14:textId="26C183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3BEEE9" w14:textId="7E69DA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5,619.99 </w:t>
            </w:r>
          </w:p>
        </w:tc>
      </w:tr>
      <w:tr w:rsidR="00D05087" w:rsidRPr="00D05087" w14:paraId="3F21821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5A8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D4D7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AB11BA8" w14:textId="1DF3443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377EBEA5" w14:textId="6C9230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6485C7" w14:textId="66E6AA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6CE1DB" w14:textId="68F054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507,198.99 </w:t>
            </w:r>
          </w:p>
        </w:tc>
      </w:tr>
      <w:tr w:rsidR="00D05087" w:rsidRPr="00D05087" w14:paraId="680F68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88D6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9A733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7423EEC" w14:textId="0AF219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374C3F1" w14:textId="5F6A0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8DD715" w14:textId="13D83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114FF" w14:textId="1CA85B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85,545.86 </w:t>
            </w:r>
          </w:p>
        </w:tc>
      </w:tr>
      <w:tr w:rsidR="00D05087" w:rsidRPr="00D05087" w14:paraId="0AE3C2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0BB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88810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9CA32A0" w14:textId="0EA36D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04D221" w14:textId="47438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FE2A0F" w14:textId="3883A0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DA054D7" w14:textId="17C043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74,842.95 </w:t>
            </w:r>
          </w:p>
        </w:tc>
      </w:tr>
      <w:tr w:rsidR="00D05087" w:rsidRPr="00D05087" w14:paraId="40724B3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B0496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BE2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79314260" w14:textId="4E86EB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CC568E" w14:textId="6C1125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7218530" w14:textId="6882F12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F6929" w14:textId="702B4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6,420.00 </w:t>
            </w:r>
          </w:p>
        </w:tc>
      </w:tr>
      <w:tr w:rsidR="00D05087" w:rsidRPr="00D05087" w14:paraId="5F04495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C90F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12239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EECBD10" w14:textId="78582D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B1DDACA" w14:textId="49B92D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5F5844" w14:textId="5AF0FF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C9FD3A" w14:textId="14A6BE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81,816.30 </w:t>
            </w:r>
          </w:p>
        </w:tc>
      </w:tr>
      <w:tr w:rsidR="00D05087" w:rsidRPr="00D05087" w14:paraId="3FCAEA3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ECC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2A1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4F8A93FB" w14:textId="66593B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125BD556" w14:textId="0A962C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813ECDA" w14:textId="313BA0D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25244" w14:textId="27AB92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0,104.18 </w:t>
            </w:r>
          </w:p>
        </w:tc>
      </w:tr>
      <w:tr w:rsidR="00D05087" w:rsidRPr="00D05087" w14:paraId="63EF72A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764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976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76E784E9" w14:textId="0C9FC8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AE2E2E5" w14:textId="67EC1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273598" w14:textId="325DDD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43FF038" w14:textId="775458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17,826.07 </w:t>
            </w:r>
          </w:p>
        </w:tc>
      </w:tr>
      <w:tr w:rsidR="00D05087" w:rsidRPr="00D05087" w14:paraId="2C6217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0F4A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BC943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228EE6C3" w14:textId="68051F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5F378614" w14:textId="633135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1F92CA" w14:textId="778A75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4F544F" w14:textId="638F84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251.15 </w:t>
            </w:r>
          </w:p>
        </w:tc>
      </w:tr>
      <w:tr w:rsidR="00D05087" w:rsidRPr="00D05087" w14:paraId="18060D54"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F968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8DD8A16" w14:textId="6C92F89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260742D0" w14:textId="2DFF6B6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F9AF0B6" w14:textId="30F7DB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6117D6F" w14:textId="1AA363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1,620,642.25 </w:t>
            </w:r>
          </w:p>
        </w:tc>
      </w:tr>
      <w:tr w:rsidR="00D05087" w:rsidRPr="00D05087" w14:paraId="51431F0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A08B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3C6C121E" w14:textId="710C1C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18FFDBFF" w14:textId="742C2A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AA789F9" w14:textId="1E73D6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7864E21B" w14:textId="0BB0CEA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6,442,703.84 </w:t>
            </w:r>
          </w:p>
        </w:tc>
      </w:tr>
      <w:tr w:rsidR="00D05087" w:rsidRPr="00D05087" w14:paraId="6B24E7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0ABEF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BE4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047C0296" w14:textId="11996E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247BEF3D" w14:textId="5A8649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95BA39" w14:textId="617215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815E5FD" w14:textId="79DE04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46,698.41 </w:t>
            </w:r>
          </w:p>
        </w:tc>
      </w:tr>
      <w:tr w:rsidR="00D05087" w:rsidRPr="00D05087" w14:paraId="42DEBF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C312F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3BB2F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2F1AFE73" w14:textId="1A7EB01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39A0594B" w14:textId="3F233B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8E7214" w14:textId="08FDDB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BB4F52" w14:textId="311AF7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r>
      <w:tr w:rsidR="00D05087" w:rsidRPr="00D05087" w14:paraId="5598E8D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6198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AB4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07F15F7" w14:textId="6B30A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67A62A0" w14:textId="3129F0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02648F2" w14:textId="0DE734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C96E4B" w14:textId="301A59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030.00 </w:t>
            </w:r>
          </w:p>
        </w:tc>
      </w:tr>
      <w:tr w:rsidR="00D05087" w:rsidRPr="00D05087" w14:paraId="41E51B6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2895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DE1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293E0AE5" w14:textId="7BB757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4C34A910" w14:textId="2FF18E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B46BBA8" w14:textId="6F3314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99E4A4" w14:textId="2C524F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883,180.00 </w:t>
            </w:r>
          </w:p>
        </w:tc>
      </w:tr>
      <w:tr w:rsidR="00D05087" w:rsidRPr="00D05087" w14:paraId="5EDBCD7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A191D"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4823252" w14:textId="77150FB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1D143E4" w14:textId="01125F3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263BF8" w14:textId="31996E0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D7977F" w14:textId="00E0712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70,021.54 </w:t>
            </w:r>
          </w:p>
        </w:tc>
      </w:tr>
      <w:tr w:rsidR="00D05087" w:rsidRPr="00D05087" w14:paraId="74D52F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5F8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EC5EF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A0492FC" w14:textId="5CBFBD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3C87922F" w14:textId="777BBC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FFD73D" w14:textId="7C41B4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F1018B" w14:textId="62B1E1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491,606.38 </w:t>
            </w:r>
          </w:p>
        </w:tc>
      </w:tr>
      <w:tr w:rsidR="00D05087" w:rsidRPr="00D05087" w14:paraId="09A989C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EB6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F891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05DAAEF8" w14:textId="18AD0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1770662" w14:textId="7B837F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3CB079" w14:textId="011388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4AE7C0" w14:textId="0265D6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7,515.16 </w:t>
            </w:r>
          </w:p>
        </w:tc>
      </w:tr>
      <w:tr w:rsidR="00D05087" w:rsidRPr="00D05087" w14:paraId="3770B6A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16F5F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64BA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24F07652" w14:textId="3DE729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7F3EB" w14:textId="4CD7A0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5546D4" w14:textId="4791D4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8AFF4A" w14:textId="1EC469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0,900.00 </w:t>
            </w:r>
          </w:p>
        </w:tc>
      </w:tr>
      <w:tr w:rsidR="00D05087" w:rsidRPr="00D05087" w14:paraId="4806DD9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1B759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0A7BDF2E" w14:textId="1E7E685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D2DA4C7" w14:textId="79B3432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B17418E" w14:textId="5CE04E5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63AC790" w14:textId="7B1B17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9,683,663.00 </w:t>
            </w:r>
          </w:p>
        </w:tc>
      </w:tr>
      <w:tr w:rsidR="00D05087" w:rsidRPr="00D05087" w14:paraId="61F8DB0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EE01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1A969E3B" w14:textId="46A8021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40FDCD" w14:textId="4389CB7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555613" w14:textId="23D94E8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D3DE03" w14:textId="473CB54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0,382,900.00 </w:t>
            </w:r>
          </w:p>
        </w:tc>
      </w:tr>
      <w:tr w:rsidR="00D05087" w:rsidRPr="00D05087" w14:paraId="42CB127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6F64"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90C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03E5F992" w14:textId="03F59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8A4064B" w14:textId="1E881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924430" w14:textId="08050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14EB038" w14:textId="7376AF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6ED192E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9002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082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262BBB5" w14:textId="7FFBF80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C7EED1" w14:textId="41B5D5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17629" w14:textId="33416C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BEB925" w14:textId="73CA30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5BBA956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D6A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EF89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C7197CB" w14:textId="03813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D93963" w14:textId="1F9CCE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7B6182" w14:textId="44EE1F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588A33" w14:textId="703AD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65CBB85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035A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78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2100FD6" w14:textId="30417D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C3991" w14:textId="336590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794BAF" w14:textId="2FC502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A597AE0" w14:textId="7F1EFF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71E1D3D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BE1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5D5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30EF887F" w14:textId="26C7DB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543AB0" w14:textId="740BD7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5C67DF" w14:textId="19429D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09D29D" w14:textId="239728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CDD69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97E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518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1C53A49E" w14:textId="780B5F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DF0894" w14:textId="197144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90509" w14:textId="6370D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22F9FF" w14:textId="411623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0C46CB5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D9B9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7E4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4A405ABE" w14:textId="5A9179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E60A8F" w14:textId="69B2855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12FDA22" w14:textId="6997B0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3CFF715" w14:textId="42B586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1C0F7CF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322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29E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0C371D92" w14:textId="251489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61CB1" w14:textId="0E4BEE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37840D" w14:textId="455B74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3D1A0B9" w14:textId="08914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0,500.00 </w:t>
            </w:r>
          </w:p>
        </w:tc>
      </w:tr>
      <w:tr w:rsidR="00D05087" w:rsidRPr="00D05087" w14:paraId="712B56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959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774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CAF739F" w14:textId="3A804D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F35880" w14:textId="41DE64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71A1D" w14:textId="6F7026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1AEC9" w14:textId="4D35BB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382937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FB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2DD9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7A3C5B1F" w14:textId="57247F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AFF7" w14:textId="221E6B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BEB92BC" w14:textId="0AE0F3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6927D1" w14:textId="63FF7CB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03A787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6A4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84E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124EB915" w14:textId="3F4D6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F0735" w14:textId="2CE60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647F61" w14:textId="7C5E95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0778149" w14:textId="3B2435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5,600.00 </w:t>
            </w:r>
          </w:p>
        </w:tc>
      </w:tr>
      <w:tr w:rsidR="00D05087" w:rsidRPr="00D05087" w14:paraId="0AEE81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B1D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A788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1EDE0798" w14:textId="0ED5BF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6D60911" w14:textId="1E3876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C26A985" w14:textId="658E1E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0CB7" w14:textId="04623D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8B7E74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DF6E9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A3B5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6B79FDA7" w14:textId="3A3AC9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04D86B" w14:textId="6768EE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EF5850" w14:textId="6CF7C5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1BCDED" w14:textId="6D6B05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FB2205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302A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E1AB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087C3A7F" w14:textId="4660F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DCBF14" w14:textId="2FA87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9B2ACC" w14:textId="0B752D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5A75C" w14:textId="3A97A3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00,000.00 </w:t>
            </w:r>
          </w:p>
        </w:tc>
      </w:tr>
      <w:tr w:rsidR="00D05087" w:rsidRPr="00D05087" w14:paraId="663B07F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F214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FCE78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14A0E9C" w14:textId="226928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F7334" w14:textId="3DD382F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936788" w14:textId="04E3CE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F7BDD9" w14:textId="1E51DF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7A3514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ADA2A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536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634802C5" w14:textId="531331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F3AAC" w14:textId="25C609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9AC308" w14:textId="5FB16E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38EEFC" w14:textId="255E7C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123710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66C7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E4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070927DB" w14:textId="46697D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AAEB1" w14:textId="126FB2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1C5D46" w14:textId="09BE3F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2F6E8" w14:textId="38A0D5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2366179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7280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4D5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585D0658" w14:textId="7469B1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3C9B" w14:textId="4DD521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26C998" w14:textId="05C528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10AA68" w14:textId="1FDB33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0,000.00 </w:t>
            </w:r>
          </w:p>
        </w:tc>
      </w:tr>
      <w:tr w:rsidR="00D05087" w:rsidRPr="00D05087" w14:paraId="4F999B2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4FF50"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3AE35DA7" w14:textId="23142EC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8CB559" w14:textId="2D53039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15DD78" w14:textId="327BF6A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5DDF8AC" w14:textId="58EDB7F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557,100.00 </w:t>
            </w:r>
          </w:p>
        </w:tc>
      </w:tr>
      <w:tr w:rsidR="00D05087" w:rsidRPr="00D05087" w14:paraId="371C2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E2EC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9A5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49A1CE58" w14:textId="7EC9A2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75ECEB" w14:textId="182C37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0EE33D" w14:textId="661959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38307C45" w14:textId="4F3E04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5,000.00 </w:t>
            </w:r>
          </w:p>
        </w:tc>
      </w:tr>
      <w:tr w:rsidR="00D05087" w:rsidRPr="00D05087" w14:paraId="0F752BA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F89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1E8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21E86E7E" w14:textId="3687B5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E39FED" w14:textId="3F000B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37B443A" w14:textId="5A9CC5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54C18" w14:textId="28ACC9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304A964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7A3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E60BB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4A5CCB11" w14:textId="7797E44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4E7259D" w14:textId="5B32F1A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9ADB18" w14:textId="1E74D30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D3E023" w14:textId="07F2AF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3ADB5D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4DDE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7240F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832E6E0" w14:textId="6D1F73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3CFDA31" w14:textId="66A17F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F27A32" w14:textId="5F18E7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469552" w14:textId="3B802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214747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A79AF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19D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14302275" w14:textId="5EF0D8E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5A69229" w14:textId="466BA5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41F674" w14:textId="04ED33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988587" w14:textId="15506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0FB9F4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1D5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3CE2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D3855E2" w14:textId="1051DC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45437D11" w14:textId="047B70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921D755" w14:textId="4F033D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24EAFC5" w14:textId="3689D11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65,300.00 </w:t>
            </w:r>
          </w:p>
        </w:tc>
      </w:tr>
      <w:tr w:rsidR="00D05087" w:rsidRPr="00D05087" w14:paraId="1FB8997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F42D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64EE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2BE8E7A" w14:textId="362CDE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36C9085" w14:textId="59114E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F132FB" w14:textId="529E51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3DB0E7" w14:textId="0BD26E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2ADAC69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3198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83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09ED5C9C" w14:textId="20EE9CD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2067821" w14:textId="328FF2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3B7150" w14:textId="0E066F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76F67B" w14:textId="64503E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02,800.00 </w:t>
            </w:r>
          </w:p>
        </w:tc>
      </w:tr>
      <w:tr w:rsidR="00D05087" w:rsidRPr="00D05087" w14:paraId="5D2FB058"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17D1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2282329" w14:textId="311171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D9ACE4" w14:textId="3118EF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CA8E3A" w14:textId="5650F55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BF3A62" w14:textId="40DFA75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2,802,113.00 </w:t>
            </w:r>
          </w:p>
        </w:tc>
      </w:tr>
      <w:tr w:rsidR="00D05087" w:rsidRPr="00D05087" w14:paraId="0DD63EA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D0BA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46D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5BD9F561" w14:textId="5B30D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764E7" w14:textId="5930E8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D6DA84" w14:textId="78364A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bottom"/>
            <w:hideMark/>
          </w:tcPr>
          <w:p w14:paraId="6889E9AB" w14:textId="67AA57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00,000.00 </w:t>
            </w:r>
          </w:p>
        </w:tc>
      </w:tr>
      <w:tr w:rsidR="00D05087" w:rsidRPr="00D05087" w14:paraId="77F83B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E7E5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171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3668C2C" w14:textId="21F0D1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01C6C9E" w14:textId="4BA746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FD42D" w14:textId="5B8C6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FB6FAD" w14:textId="3C8528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10998D9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FEB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AB0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1654892" w14:textId="646743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DF8E8" w14:textId="521301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62BD64" w14:textId="2E0C7A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086863" w14:textId="7FF007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31,800.00 </w:t>
            </w:r>
          </w:p>
        </w:tc>
      </w:tr>
      <w:tr w:rsidR="00D05087" w:rsidRPr="00D05087" w14:paraId="4D9D743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A65D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311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354EADA1" w14:textId="41AB45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67D055" w14:textId="7162F8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7B0145C" w14:textId="3EC0B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09F234" w14:textId="38E1E7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64,350.00 </w:t>
            </w:r>
          </w:p>
        </w:tc>
      </w:tr>
      <w:tr w:rsidR="00D05087" w:rsidRPr="00D05087" w14:paraId="5BBB78F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FDB6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103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4A5D3579" w14:textId="291B81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4D941BD" w14:textId="6228C9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DBBE73F" w14:textId="24C1FD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A331D4" w14:textId="2FDB9B1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635CA4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C8B9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4D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77C5425C" w14:textId="20C688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58FB310" w14:textId="1361D0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55F87" w14:textId="4B8693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BE9B68" w14:textId="3B0A23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795001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27182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77C8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57D1C69F" w14:textId="26D631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25BDB1B5" w14:textId="27CA19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9572E76" w14:textId="24A882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9E7089" w14:textId="258040F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088361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37B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D34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4DB58797" w14:textId="537ED6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81F8F23" w14:textId="732957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C2FF0A" w14:textId="555607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CBF0DDB" w14:textId="2ECCA1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4,650.00 </w:t>
            </w:r>
          </w:p>
        </w:tc>
      </w:tr>
      <w:tr w:rsidR="00D05087" w:rsidRPr="00D05087" w14:paraId="137E928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47F3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0CA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8849A4B" w14:textId="58C2E1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22006B0" w14:textId="2C7A34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AD66CE" w14:textId="7294C1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4DB0A5" w14:textId="2280E8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74,900.00 </w:t>
            </w:r>
          </w:p>
        </w:tc>
      </w:tr>
      <w:tr w:rsidR="00D05087" w:rsidRPr="00D05087" w14:paraId="3A4D756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8A7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DC295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62BC69B" w14:textId="3529FC0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86ED86A" w14:textId="78E5C2F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712583" w14:textId="4942255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B8E59C" w14:textId="7441C0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7221562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DC14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C272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584771D0" w14:textId="0941CF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47E6268F" w14:textId="54C501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362084D" w14:textId="6D8AB5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E54F55" w14:textId="655D9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58,563.00 </w:t>
            </w:r>
          </w:p>
        </w:tc>
      </w:tr>
      <w:tr w:rsidR="00D05087" w:rsidRPr="00D05087" w14:paraId="7C9522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F314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4F03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88F6DDB" w14:textId="235CDCA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1762D2B" w14:textId="383F58D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AFB6D1" w14:textId="5FC398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0554DB" w14:textId="7387F4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350.00 </w:t>
            </w:r>
          </w:p>
        </w:tc>
      </w:tr>
      <w:tr w:rsidR="00D05087" w:rsidRPr="00D05087" w14:paraId="475D367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6263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32A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DD2C632" w14:textId="275FA5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A0A55E4" w14:textId="6F6844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8DCAB2" w14:textId="2B946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FA5D159" w14:textId="2A587C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39,950.00 </w:t>
            </w:r>
          </w:p>
        </w:tc>
      </w:tr>
      <w:tr w:rsidR="00D05087" w:rsidRPr="00D05087" w14:paraId="4D4698B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0870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5489F56" w14:textId="38FC6DC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57BE2" w14:textId="289EF0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3E7E8A" w14:textId="6595D6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89747C" w14:textId="65F7FD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16,050.00 </w:t>
            </w:r>
          </w:p>
        </w:tc>
      </w:tr>
      <w:tr w:rsidR="00D05087" w:rsidRPr="00D05087" w14:paraId="1E69B73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E1620"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39B7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FEF4BBE" w14:textId="193F5B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97E02" w14:textId="16DF90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A3DF3A" w14:textId="27DFA0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79F5F" w14:textId="23C6A6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65C5C2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55E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1086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D4BEDE6" w14:textId="4BDDAC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256EB" w14:textId="6FA2C1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FFD17FD" w14:textId="5BA829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8E1B9B" w14:textId="56680F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1B22166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112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4A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F575419" w14:textId="1B7E10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42326D" w14:textId="73B0AD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A95564A" w14:textId="5EF6CB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1C34CA" w14:textId="52E28D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5AFD946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C2525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DED8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EED7182" w14:textId="02E887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6288DE5" w14:textId="1A0D93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D88C32" w14:textId="18D29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871355" w14:textId="171244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3614F13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3C6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4C6F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D535DA2" w14:textId="2C4CBC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23BE2BA" w14:textId="61100B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5A901" w14:textId="639CD6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E13E04" w14:textId="7C1C63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4079D1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611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8FB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5FF7DC2A" w14:textId="3CFDAE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42C62614" w14:textId="4C02CE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F998B" w14:textId="2B3908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9A23FE3" w14:textId="320EFE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85,500.00 </w:t>
            </w:r>
          </w:p>
        </w:tc>
      </w:tr>
      <w:tr w:rsidR="00D05087" w:rsidRPr="00D05087" w14:paraId="281C62D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4E2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B1F52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0BBE2EF0" w14:textId="4D57BC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1A1B6DEE" w14:textId="6AA91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54F48A" w14:textId="7DF73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362B00" w14:textId="1EF88D7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81,550.00 </w:t>
            </w:r>
          </w:p>
        </w:tc>
      </w:tr>
      <w:tr w:rsidR="00D05087" w:rsidRPr="00D05087" w14:paraId="140FD8B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0787C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18CD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0B47430" w14:textId="38D499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DA20BD" w14:textId="695BDC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26E18D" w14:textId="3710B3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AA7D7D4" w14:textId="4EE64DF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22640D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FA230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1E73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3447724F" w14:textId="67B0D3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3F913B9" w14:textId="7545AE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765D92" w14:textId="1ABC32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F0A12D" w14:textId="5CEBCE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14,900.00 </w:t>
            </w:r>
          </w:p>
        </w:tc>
      </w:tr>
      <w:tr w:rsidR="00D05087" w:rsidRPr="00D05087" w14:paraId="376FB91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9B08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5E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2CA11226" w14:textId="2DC73E1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A420755" w14:textId="173121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202551" w14:textId="687BF67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445B4E" w14:textId="4D72C3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085372B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CAE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4C1F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626141BF" w14:textId="76AC14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8242AE8" w14:textId="2FFC71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E8EDD0D" w14:textId="37A4E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C2FC3D" w14:textId="559DC4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20556C53" w14:textId="77777777" w:rsidTr="00D05087">
        <w:trPr>
          <w:trHeight w:val="20"/>
        </w:trPr>
        <w:tc>
          <w:tcPr>
            <w:tcW w:w="80" w:type="pct"/>
            <w:tcBorders>
              <w:top w:val="nil"/>
              <w:left w:val="single" w:sz="4" w:space="0" w:color="000000"/>
              <w:bottom w:val="nil"/>
              <w:right w:val="nil"/>
            </w:tcBorders>
            <w:shd w:val="clear" w:color="auto" w:fill="auto"/>
            <w:vAlign w:val="center"/>
            <w:hideMark/>
          </w:tcPr>
          <w:p w14:paraId="0463FB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0AC342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7FE97E89" w14:textId="0C690C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BA854F1" w14:textId="50A23F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CF6F1A" w14:textId="42CE104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7E61237" w14:textId="15E77D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4,900.00 </w:t>
            </w:r>
          </w:p>
        </w:tc>
      </w:tr>
      <w:tr w:rsidR="00D05087" w:rsidRPr="00D05087" w14:paraId="1F2DF68A" w14:textId="77777777" w:rsidTr="00D05087">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0829634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36D34E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6383C3ED" w14:textId="14D32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51003BAE" w14:textId="6AD762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595959" w:fill="595959"/>
            <w:noWrap/>
            <w:vAlign w:val="bottom"/>
            <w:hideMark/>
          </w:tcPr>
          <w:p w14:paraId="10FE6139" w14:textId="75888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666666" w:fill="666666"/>
            <w:noWrap/>
            <w:vAlign w:val="bottom"/>
            <w:hideMark/>
          </w:tcPr>
          <w:p w14:paraId="09E4877A" w14:textId="1FF613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500.00 </w:t>
            </w:r>
          </w:p>
        </w:tc>
      </w:tr>
      <w:tr w:rsidR="00D05087" w:rsidRPr="00D05087" w14:paraId="603C90A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57CDD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6080BCC5" w14:textId="098C679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7,649,069.75 </w:t>
            </w:r>
          </w:p>
        </w:tc>
        <w:tc>
          <w:tcPr>
            <w:tcW w:w="810" w:type="pct"/>
            <w:tcBorders>
              <w:top w:val="nil"/>
              <w:left w:val="nil"/>
              <w:bottom w:val="single" w:sz="4" w:space="0" w:color="000000"/>
              <w:right w:val="single" w:sz="4" w:space="0" w:color="000000"/>
            </w:tcBorders>
            <w:shd w:val="clear" w:color="A5A5A5" w:fill="A5A5A5"/>
            <w:noWrap/>
            <w:vAlign w:val="bottom"/>
            <w:hideMark/>
          </w:tcPr>
          <w:p w14:paraId="45D6C196" w14:textId="5F2F15D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ACD602C" w14:textId="69B8AB5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3EF592B" w14:textId="3B9B8C1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60,614,669.75 </w:t>
            </w:r>
          </w:p>
        </w:tc>
      </w:tr>
      <w:tr w:rsidR="00D05087" w:rsidRPr="00D05087" w14:paraId="47523341"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61BD5"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9E66098" w14:textId="719B628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4731F" w14:textId="226FF180"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91462C" w14:textId="759C465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3E04FD" w14:textId="772AFB4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544,679.38 </w:t>
            </w:r>
          </w:p>
        </w:tc>
      </w:tr>
      <w:tr w:rsidR="00D05087" w:rsidRPr="00D05087" w14:paraId="1B3678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1A2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4A41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3B38630" w14:textId="7347A0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392F984F" w14:textId="75F842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1F2E35E" w14:textId="0A1E79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0970BB" w14:textId="6E2403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82,476.25 </w:t>
            </w:r>
          </w:p>
        </w:tc>
      </w:tr>
      <w:tr w:rsidR="00D05087" w:rsidRPr="00D05087" w14:paraId="4C0B60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6D8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00AC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58ADC6B" w14:textId="285F4F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4B36EA6F" w14:textId="5C635C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4CC7DF1" w14:textId="3CECC6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084352" w14:textId="0871FB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287,352.00 </w:t>
            </w:r>
          </w:p>
        </w:tc>
      </w:tr>
      <w:tr w:rsidR="00D05087" w:rsidRPr="00D05087" w14:paraId="3A9E59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591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67AE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5CACD12B" w14:textId="62B4DCA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6CE139E2" w14:textId="07076FB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7767616" w14:textId="039572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9CDB85" w14:textId="07076F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423.63 </w:t>
            </w:r>
          </w:p>
        </w:tc>
      </w:tr>
      <w:tr w:rsidR="00D05087" w:rsidRPr="00D05087" w14:paraId="2ED7F62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E146E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B29A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22A8612" w14:textId="09BEB1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44665188" w14:textId="08CD901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52A4F3" w14:textId="6ECDB2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18ED041" w14:textId="14F4B5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9,766.25 </w:t>
            </w:r>
          </w:p>
        </w:tc>
      </w:tr>
      <w:tr w:rsidR="00D05087" w:rsidRPr="00D05087" w14:paraId="4C265EE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0AF3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3BFEE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19AE7B73" w14:textId="26DDBC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55C29FC0" w14:textId="2BA52F1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7772B3" w14:textId="120594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F7810B9" w14:textId="4B4F14B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98,800.75 </w:t>
            </w:r>
          </w:p>
        </w:tc>
      </w:tr>
      <w:tr w:rsidR="00D05087" w:rsidRPr="00D05087" w14:paraId="508A89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47C2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B6D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DCD4FD5" w14:textId="044865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587C79F1" w14:textId="2ECD81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5EEB0B" w14:textId="0823C3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66BCC53" w14:textId="68BAEC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125,472.50 </w:t>
            </w:r>
          </w:p>
        </w:tc>
      </w:tr>
      <w:tr w:rsidR="00D05087" w:rsidRPr="00D05087" w14:paraId="434B985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455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063B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59D8958" w14:textId="2ECDFF8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57AABB1A" w14:textId="4F865A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D8AEE2" w14:textId="2642B02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2B9F728" w14:textId="62F1D9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3,850.00 </w:t>
            </w:r>
          </w:p>
        </w:tc>
      </w:tr>
      <w:tr w:rsidR="00D05087" w:rsidRPr="00D05087" w14:paraId="606E94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2CA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00B24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76C301D6" w14:textId="29B1C4F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322A5E9C" w14:textId="7DD4270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E7C67DB" w14:textId="3D06A35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A90697" w14:textId="29B8F0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68,565.56 </w:t>
            </w:r>
          </w:p>
        </w:tc>
      </w:tr>
      <w:tr w:rsidR="00D05087" w:rsidRPr="00D05087" w14:paraId="58E44F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312A0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640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0911F1E" w14:textId="0F5626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5A63742D" w14:textId="05044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6CB79E" w14:textId="3A20FF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9CD0276" w14:textId="48BE10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8,072.44 </w:t>
            </w:r>
          </w:p>
        </w:tc>
      </w:tr>
      <w:tr w:rsidR="00D05087" w:rsidRPr="00D05087" w14:paraId="4528562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895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9DF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0E9C339C" w14:textId="33A42D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19749C33" w14:textId="12D852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9910AB" w14:textId="5A95C8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21362D" w14:textId="3C43B9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5C205AB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F0A0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FB0E79E" w14:textId="21DC72E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60B264E6" w14:textId="2228706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5B6DA" w14:textId="7C7C839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D4A73B" w14:textId="61DEFCE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748,685.25 </w:t>
            </w:r>
          </w:p>
        </w:tc>
      </w:tr>
      <w:tr w:rsidR="00D05087" w:rsidRPr="00D05087" w14:paraId="7254FD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45DD1"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CFFE2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7B5524B5" w14:textId="2EE774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0C6E231A" w14:textId="22B91D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8454CEC" w14:textId="361140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A4E795" w14:textId="1C9C30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9,532.50 </w:t>
            </w:r>
          </w:p>
        </w:tc>
      </w:tr>
      <w:tr w:rsidR="00D05087" w:rsidRPr="00D05087" w14:paraId="082267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562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DAF8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1442E62" w14:textId="393A00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7FB412A1" w14:textId="126CA1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A3BB10F" w14:textId="214B23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046EFB" w14:textId="40B428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97,195.00 </w:t>
            </w:r>
          </w:p>
        </w:tc>
      </w:tr>
      <w:tr w:rsidR="00D05087" w:rsidRPr="00D05087" w14:paraId="35F2896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B7A4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BF629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7352DEB" w14:textId="6974F7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6E2F50A8" w14:textId="469DD9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8363764" w14:textId="53EBA9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7C2A2" w14:textId="151306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22,520.25 </w:t>
            </w:r>
          </w:p>
        </w:tc>
      </w:tr>
      <w:tr w:rsidR="00D05087" w:rsidRPr="00D05087" w14:paraId="1AEE73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D47D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0A22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3ECB2A38" w14:textId="19EA5F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131F79F7" w14:textId="2CA7838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996C77B" w14:textId="75B3D1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6F8FD9" w14:textId="784B84B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2,943.75 </w:t>
            </w:r>
          </w:p>
        </w:tc>
      </w:tr>
      <w:tr w:rsidR="00D05087" w:rsidRPr="00D05087" w14:paraId="1A7D9F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D90A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273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6BD7004" w14:textId="622EDD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C7F21A4" w14:textId="626EBF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3A88C3" w14:textId="665F83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9D882B" w14:textId="027920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41B39F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0C9C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2AF57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1718E72D" w14:textId="0AA84F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31695B53" w14:textId="3680A8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1E15EE9" w14:textId="05774B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E02EFBB" w14:textId="6E9228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098802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128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7E9E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5A8885C3" w14:textId="30504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2806554" w14:textId="422408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2BC1909" w14:textId="7CE017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196017" w14:textId="0D78B9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8,831.25 </w:t>
            </w:r>
          </w:p>
        </w:tc>
      </w:tr>
      <w:tr w:rsidR="00D05087" w:rsidRPr="00D05087" w14:paraId="3FDBEE9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333DF"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E79C508" w14:textId="41B0EF6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0088A7A4" w14:textId="7729057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593E8FE" w14:textId="3B2AD79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5E0468" w14:textId="409879F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8,361,942.88 </w:t>
            </w:r>
          </w:p>
        </w:tc>
      </w:tr>
      <w:tr w:rsidR="00D05087" w:rsidRPr="00D05087" w14:paraId="3649B6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D3972"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1D0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5B62968A" w14:textId="6B14052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703613D5" w14:textId="6D376A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A3BB34" w14:textId="1D6980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5519839" w14:textId="419CC2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854.63 </w:t>
            </w:r>
          </w:p>
        </w:tc>
      </w:tr>
      <w:tr w:rsidR="00D05087" w:rsidRPr="00D05087" w14:paraId="21C750E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6B2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3026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4F0A182" w14:textId="2E8A36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1E70BB84" w14:textId="13F0B9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5D66EC6" w14:textId="1D3BF3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E648821" w14:textId="4EDA4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24,143.75 </w:t>
            </w:r>
          </w:p>
        </w:tc>
      </w:tr>
      <w:tr w:rsidR="00D05087" w:rsidRPr="00D05087" w14:paraId="425E5ED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76B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71FC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53AD775" w14:textId="2CE46C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2D6865E4" w14:textId="116659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919B31F" w14:textId="150691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F97732" w14:textId="61EA5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435.00 </w:t>
            </w:r>
          </w:p>
        </w:tc>
      </w:tr>
      <w:tr w:rsidR="00D05087" w:rsidRPr="00D05087" w14:paraId="11F1690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9B90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D1C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337D57F" w14:textId="5D60C2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500630B1" w14:textId="0AEB2B9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886E20D" w14:textId="60DBC2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9AC7D8" w14:textId="1D4F7D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581,299.38 </w:t>
            </w:r>
          </w:p>
        </w:tc>
      </w:tr>
      <w:tr w:rsidR="00D05087" w:rsidRPr="00D05087" w14:paraId="4B88EA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64C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BC9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46F58D1F" w14:textId="31F05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533C06B" w14:textId="3EDE88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D69A0C3" w14:textId="0DD0AA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493527" w14:textId="5A5C7E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4B4E132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D73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37F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3EF673EE" w14:textId="525F2A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FCA4802" w14:textId="5292B1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392055" w14:textId="6E96E6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A5224" w14:textId="5D4419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5FFAF8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F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2B7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6732EBF8" w14:textId="6CB817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93651C" w14:textId="7C5B1A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9A98BF" w14:textId="335E41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1E2AC5B" w14:textId="632201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06B8D10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EA28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DA48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151EA611" w14:textId="5B5740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53D5A2C8" w14:textId="209828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5D2ACDF" w14:textId="69AE47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3EB52A" w14:textId="16790B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2,545.63 </w:t>
            </w:r>
          </w:p>
        </w:tc>
      </w:tr>
      <w:tr w:rsidR="00D05087" w:rsidRPr="00D05087" w14:paraId="1F67F5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8631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E70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1F64391D" w14:textId="0C824F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62EFD16B" w14:textId="25B277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541E571" w14:textId="54CD74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C0BE548" w14:textId="6D86A1C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40,265.00 </w:t>
            </w:r>
          </w:p>
        </w:tc>
      </w:tr>
      <w:tr w:rsidR="00D05087" w:rsidRPr="00D05087" w14:paraId="553AE14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31550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7F5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05A51D69" w14:textId="7B71C7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A65EDC2" w14:textId="4DB02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35EF030" w14:textId="31ED44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C312A92" w14:textId="1206E6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06,377.70 </w:t>
            </w:r>
          </w:p>
        </w:tc>
      </w:tr>
      <w:tr w:rsidR="00D05087" w:rsidRPr="00D05087" w14:paraId="1EC7C72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245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DFEC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1A3A960" w14:textId="001CBE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EA5B19A" w14:textId="7586D2F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59B1FBD" w14:textId="7E7C0FD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B1D5161" w14:textId="0E717B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r>
      <w:tr w:rsidR="00D05087" w:rsidRPr="00D05087" w14:paraId="4D126B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0505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6779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72A6A402" w14:textId="5EDC55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7DEEDDDA" w14:textId="4160E0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FC20196" w14:textId="2D1AD0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C3A80A" w14:textId="5ADF0B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41,025.00 </w:t>
            </w:r>
          </w:p>
        </w:tc>
      </w:tr>
      <w:tr w:rsidR="00D05087" w:rsidRPr="00D05087" w14:paraId="67D787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B63F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A2411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73A8F656" w14:textId="7E9CBD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3FF244C" w14:textId="6DAE98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20568B" w14:textId="4C70F0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9A4F1A8" w14:textId="4C7A89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15,653.75 </w:t>
            </w:r>
          </w:p>
        </w:tc>
      </w:tr>
      <w:tr w:rsidR="00D05087" w:rsidRPr="00D05087" w14:paraId="126E52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EF8A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547A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076B961C" w14:textId="515E61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56A7721" w14:textId="09C16A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69075B" w14:textId="4F1926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4BE3C7" w14:textId="4C7B31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7693218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622F2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8115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727ECB9D" w14:textId="2B58C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05563409" w14:textId="17CA1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716E342" w14:textId="28AD60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193857" w14:textId="615B17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06,226.30 </w:t>
            </w:r>
          </w:p>
        </w:tc>
      </w:tr>
      <w:tr w:rsidR="00D05087" w:rsidRPr="00D05087" w14:paraId="0B2C845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79C2D6"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4453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F500EAC" w14:textId="404E3C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0D4F9F19" w14:textId="246A26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9747EA" w14:textId="47698A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EC0F0" w14:textId="407040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30,198.75 </w:t>
            </w:r>
          </w:p>
        </w:tc>
      </w:tr>
      <w:tr w:rsidR="00D05087" w:rsidRPr="00D05087" w14:paraId="1A8013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EC11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1AE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EBD9679" w14:textId="34B8CB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A42590E" w14:textId="79B7454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E5F314B" w14:textId="02AC83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F307D4" w14:textId="4D71D63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25,940.00 </w:t>
            </w:r>
          </w:p>
        </w:tc>
      </w:tr>
      <w:tr w:rsidR="00D05087" w:rsidRPr="00D05087" w14:paraId="64463D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B2DF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050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6A9AB" w14:textId="18682D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7537EFBE" w14:textId="57D5FF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53824" w14:textId="119418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377C17A" w14:textId="1A52EF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93,655.49 </w:t>
            </w:r>
          </w:p>
        </w:tc>
      </w:tr>
      <w:tr w:rsidR="00D05087" w:rsidRPr="00D05087" w14:paraId="101857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85C2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4234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65B93B6B" w14:textId="20B55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E296AAA" w14:textId="1358E7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5EDB9B9" w14:textId="6939EB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BFAD05C" w14:textId="0E5C8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5,600.00 </w:t>
            </w:r>
          </w:p>
        </w:tc>
      </w:tr>
      <w:tr w:rsidR="00D05087" w:rsidRPr="00D05087" w14:paraId="7B17F78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E8643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A2A3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4124059" w14:textId="3D8330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6B3B4AEE" w14:textId="6AE89D6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B679EE" w14:textId="076A0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F7087D6" w14:textId="6A9B37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4,977.50 </w:t>
            </w:r>
          </w:p>
        </w:tc>
      </w:tr>
      <w:tr w:rsidR="00D05087" w:rsidRPr="00D05087" w14:paraId="479AC62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0E21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286F8984" w14:textId="233313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909,362.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FB6704" w14:textId="1F8CBF7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ABEB08" w14:textId="2234ABE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A645EF0" w14:textId="0C98AA8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1,959,362.24 </w:t>
            </w:r>
          </w:p>
        </w:tc>
      </w:tr>
      <w:tr w:rsidR="00D05087" w:rsidRPr="00D05087" w14:paraId="0275301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B16D8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3FBA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559A4288" w14:textId="264BB8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19F747D5" w14:textId="676860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E8B637C" w14:textId="7223BC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74733A" w14:textId="549C491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5,012.91 </w:t>
            </w:r>
          </w:p>
        </w:tc>
      </w:tr>
      <w:tr w:rsidR="00D05087" w:rsidRPr="00D05087" w14:paraId="3D9B6E7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3C3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35552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2A0FA8B5" w14:textId="4707EAE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C7F9CD" w14:textId="7323FA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3C70357" w14:textId="43F3BD9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D80097" w14:textId="60CFB91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98,900.00 </w:t>
            </w:r>
          </w:p>
        </w:tc>
      </w:tr>
      <w:tr w:rsidR="00D05087" w:rsidRPr="00D05087" w14:paraId="7293118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A45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5E0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6130A006" w14:textId="20C3E4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2177F6E0" w14:textId="68C922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246AA0C" w14:textId="77EDA50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BF64A74" w14:textId="16267F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72,643.80 </w:t>
            </w:r>
          </w:p>
        </w:tc>
      </w:tr>
      <w:tr w:rsidR="00D05087" w:rsidRPr="00D05087" w14:paraId="2A97F6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14CD5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5BC1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58DDE7D8" w14:textId="107343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54141E5D" w14:textId="45521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DA7E9" w14:textId="3AFECC4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C7F4C1E" w14:textId="6FCD5C8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53,673.19 </w:t>
            </w:r>
          </w:p>
        </w:tc>
      </w:tr>
      <w:tr w:rsidR="00D05087" w:rsidRPr="00D05087" w14:paraId="4B17B0B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264D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3695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4F2C20C4" w14:textId="5C33D8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AF1DEF6" w14:textId="3FCCF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6273" w14:textId="7CF5CF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E4C2F4" w14:textId="22547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r>
      <w:tr w:rsidR="00D05087" w:rsidRPr="00D05087" w14:paraId="379AFE8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2CDB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FAEE0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26894DE5" w14:textId="2F94A1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7C7E0023" w14:textId="0636AE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8D83687" w14:textId="234862F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B09D9A" w14:textId="270722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48,917.08 </w:t>
            </w:r>
          </w:p>
        </w:tc>
      </w:tr>
      <w:tr w:rsidR="00D05087" w:rsidRPr="00D05087" w14:paraId="049D05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22615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E506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4605A6A" w14:textId="2A2D697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1F794ECE" w14:textId="729230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D0F474" w14:textId="4F7813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A3EC1C8" w14:textId="1DD6AF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57,593.13 </w:t>
            </w:r>
          </w:p>
        </w:tc>
      </w:tr>
      <w:tr w:rsidR="00D05087" w:rsidRPr="00D05087" w14:paraId="3596A8C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B06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271C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3F741DE9" w14:textId="70E41A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64AC5114" w14:textId="46E35A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1AF5983" w14:textId="690638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09C9FB" w14:textId="5C57695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03,785.50 </w:t>
            </w:r>
          </w:p>
        </w:tc>
      </w:tr>
      <w:tr w:rsidR="00D05087" w:rsidRPr="00D05087" w14:paraId="4161059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4D6A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33B4C4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4EB60EC" w14:textId="55A3AA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4F1F8A0" w14:textId="5E3CC4D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1DC097D" w14:textId="485CF4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164C185" w14:textId="1F71442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2,710.00 </w:t>
            </w:r>
          </w:p>
        </w:tc>
      </w:tr>
      <w:tr w:rsidR="00D05087" w:rsidRPr="00D05087" w14:paraId="27614D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0C0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7D74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0DC0381" w14:textId="33D72A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988.13 </w:t>
            </w:r>
          </w:p>
        </w:tc>
        <w:tc>
          <w:tcPr>
            <w:tcW w:w="810" w:type="pct"/>
            <w:tcBorders>
              <w:top w:val="nil"/>
              <w:left w:val="nil"/>
              <w:bottom w:val="single" w:sz="4" w:space="0" w:color="000000"/>
              <w:right w:val="single" w:sz="4" w:space="0" w:color="000000"/>
            </w:tcBorders>
            <w:shd w:val="clear" w:color="auto" w:fill="auto"/>
            <w:noWrap/>
            <w:vAlign w:val="bottom"/>
            <w:hideMark/>
          </w:tcPr>
          <w:p w14:paraId="237F41A9" w14:textId="43333F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406A30B" w14:textId="2F9A38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A9D51B" w14:textId="33CE5A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29,988.13 </w:t>
            </w:r>
          </w:p>
        </w:tc>
      </w:tr>
      <w:tr w:rsidR="00D05087" w:rsidRPr="00D05087" w14:paraId="1474002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A34E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2B4F7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18936244" w14:textId="66368D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692D97BB" w14:textId="042132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22BEA7" w14:textId="449FAC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0F8D0ED" w14:textId="308D2E4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94,150.33 </w:t>
            </w:r>
          </w:p>
        </w:tc>
      </w:tr>
      <w:tr w:rsidR="00D05087" w:rsidRPr="00D05087" w14:paraId="6BED469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6629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70D1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9215658" w14:textId="270D55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7EFA2EB4" w14:textId="152FA1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DEAD32" w14:textId="651ED7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A7301B" w14:textId="56D039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08,576.31 </w:t>
            </w:r>
          </w:p>
        </w:tc>
      </w:tr>
      <w:tr w:rsidR="00D05087" w:rsidRPr="00D05087" w14:paraId="33EDEB6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9CCFA"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936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5A37EF5" w14:textId="091CF2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0C4A55F3" w14:textId="0824D3C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FEFB2" w14:textId="0F41DCF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62B3DC8" w14:textId="651F966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3,924,585.00 </w:t>
            </w:r>
          </w:p>
        </w:tc>
      </w:tr>
      <w:tr w:rsidR="00D05087" w:rsidRPr="00D05087" w14:paraId="1967C55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C049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9D81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EE4017C" w14:textId="58A34D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4C19DA0C" w14:textId="47E965D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6CEDCB2" w14:textId="451E0A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F56671" w14:textId="5FAF26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355.00 </w:t>
            </w:r>
          </w:p>
        </w:tc>
      </w:tr>
      <w:tr w:rsidR="00D05087" w:rsidRPr="00D05087" w14:paraId="5B09BA8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0B18C3"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C1CF7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3F413E9B" w14:textId="6265DF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50B9EA5" w14:textId="73EC08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9D1EDB7" w14:textId="6B0B00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5997427" w14:textId="5046AA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82,395.00 </w:t>
            </w:r>
          </w:p>
        </w:tc>
      </w:tr>
      <w:tr w:rsidR="00D05087" w:rsidRPr="00D05087" w14:paraId="125072C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44EBD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9409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0DCEFF3A" w14:textId="16998E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592213E8" w14:textId="1051B6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62A232" w14:textId="0E74BB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1F515C1" w14:textId="3934EA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13,721.86 </w:t>
            </w:r>
          </w:p>
        </w:tc>
      </w:tr>
      <w:tr w:rsidR="00D05087" w:rsidRPr="00D05087" w14:paraId="2CE5EE7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09BE1"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678E12D" w14:textId="1755F30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56635E67" w14:textId="34FCD4C5"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D297434" w14:textId="2539D3C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7A5BC01C" w14:textId="63E4E98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6,115,159.60 </w:t>
            </w:r>
          </w:p>
        </w:tc>
      </w:tr>
      <w:tr w:rsidR="00D05087" w:rsidRPr="00D05087" w14:paraId="1744EE93"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AA55A"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29A617CF" w14:textId="4492DE0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63EC16D2" w14:textId="25BD27E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3346016" w14:textId="5B6F34A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B57181D" w14:textId="4E8635D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22,411,548.90 </w:t>
            </w:r>
          </w:p>
        </w:tc>
      </w:tr>
      <w:tr w:rsidR="00D05087" w:rsidRPr="00D05087" w14:paraId="0258DAF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812F4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09C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7725AD5" w14:textId="7417D6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491363BD" w14:textId="407A1A4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7E612A5" w14:textId="568BE5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5F446" w14:textId="1A2DC7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82,689.06 </w:t>
            </w:r>
          </w:p>
        </w:tc>
      </w:tr>
      <w:tr w:rsidR="00D05087" w:rsidRPr="00D05087" w14:paraId="43C5397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56F7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2802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2E9C1B8F" w14:textId="3B16F6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35DA154A" w14:textId="29E6D1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6F97A5" w14:textId="408DF2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194DA9" w14:textId="266912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68,748.24 </w:t>
            </w:r>
          </w:p>
        </w:tc>
      </w:tr>
      <w:tr w:rsidR="00D05087" w:rsidRPr="00D05087" w14:paraId="58C536A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B5C3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E2BE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51F65EE2" w14:textId="6ABE63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73A2EDE3" w14:textId="21D1BAB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8D03F7" w14:textId="540CA0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DE0727" w14:textId="099CCE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3,117.44 </w:t>
            </w:r>
          </w:p>
        </w:tc>
      </w:tr>
      <w:tr w:rsidR="00D05087" w:rsidRPr="00D05087" w14:paraId="434A35E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CDF26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8C4B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2005B67" w14:textId="4CB2B3C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12BF68F8" w14:textId="6FFC98B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2AB0F5" w14:textId="6910135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D3900F" w14:textId="257C06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5,651.60 </w:t>
            </w:r>
          </w:p>
        </w:tc>
      </w:tr>
      <w:tr w:rsidR="00D05087" w:rsidRPr="00D05087" w14:paraId="3087453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2264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318F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32622EF3" w14:textId="5BDA2C5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7BAFEAFA" w14:textId="3453AB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D67CB2" w14:textId="024762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D7A8685" w14:textId="48EAEFD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669.26 </w:t>
            </w:r>
          </w:p>
        </w:tc>
      </w:tr>
      <w:tr w:rsidR="00D05087" w:rsidRPr="00D05087" w14:paraId="0416D3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77A2A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7BF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767135F9" w14:textId="6FC3FC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0308166" w14:textId="76E721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E10E49" w14:textId="755E19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EDAD1C" w14:textId="33771C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7,793.72 </w:t>
            </w:r>
          </w:p>
        </w:tc>
      </w:tr>
      <w:tr w:rsidR="00D05087" w:rsidRPr="00D05087" w14:paraId="0AF0FED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EB3E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0832B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28E0D6A" w14:textId="4D9AF4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0EA5762D" w14:textId="07178E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CB35314" w14:textId="566CAEC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6872DB4" w14:textId="79494A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70,089.27 </w:t>
            </w:r>
          </w:p>
        </w:tc>
      </w:tr>
      <w:tr w:rsidR="00D05087" w:rsidRPr="00D05087" w14:paraId="0DC3ABD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6CB37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2E2C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6C55E0" w14:textId="52E872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14275642" w14:textId="4FE799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424DA53" w14:textId="73D025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D86C68" w14:textId="7898F6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002,785.90 </w:t>
            </w:r>
          </w:p>
        </w:tc>
      </w:tr>
      <w:tr w:rsidR="00D05087" w:rsidRPr="00D05087" w14:paraId="612F2CF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4640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ED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6B05BE50" w14:textId="59A091F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5662EA9D" w14:textId="272C83D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BCF6413" w14:textId="5BC232F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EFAFA" w14:textId="311FDF8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49,086.88 </w:t>
            </w:r>
          </w:p>
        </w:tc>
      </w:tr>
      <w:tr w:rsidR="00D05087" w:rsidRPr="00D05087" w14:paraId="3A737AA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E2D3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799D7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539B2CE2" w14:textId="7127627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0315B299" w14:textId="60D4E0A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271388C" w14:textId="328D47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C935010" w14:textId="30D8B7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42,680.18 </w:t>
            </w:r>
          </w:p>
        </w:tc>
      </w:tr>
      <w:tr w:rsidR="00D05087" w:rsidRPr="00D05087" w14:paraId="15B4B9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5812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A9AF1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5EAF8024" w14:textId="442787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0DD3BD0C" w14:textId="4A89291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083248" w14:textId="3EB43C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487D9B1E" w14:textId="03741C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28,956.98 </w:t>
            </w:r>
          </w:p>
        </w:tc>
      </w:tr>
      <w:tr w:rsidR="00D05087" w:rsidRPr="00D05087" w14:paraId="798062F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EB15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55BFE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FAFD954" w14:textId="60504C2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831789C" w14:textId="33B6E32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ECAD59" w14:textId="68DFF5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EC2FD68" w14:textId="554E41E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13,662.32 </w:t>
            </w:r>
          </w:p>
        </w:tc>
      </w:tr>
      <w:tr w:rsidR="00D05087" w:rsidRPr="00D05087" w14:paraId="29C3BAD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14B9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D99A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411B6AB0" w14:textId="79F860B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53D8BA6D" w14:textId="608EE9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74D54B" w14:textId="4CA3E4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277516" w14:textId="2DD23E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5,346.88 </w:t>
            </w:r>
          </w:p>
        </w:tc>
      </w:tr>
      <w:tr w:rsidR="00D05087" w:rsidRPr="00D05087" w14:paraId="54DEC62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3888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F93BE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6F7C8BE5" w14:textId="6C5AEE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80FD51E" w14:textId="5266086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26F9C5E" w14:textId="179A3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ECE8C06" w14:textId="79867C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26,812.84 </w:t>
            </w:r>
          </w:p>
        </w:tc>
      </w:tr>
      <w:tr w:rsidR="00D05087" w:rsidRPr="00D05087" w14:paraId="0DF2D2C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3B4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F143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6857AB8B" w14:textId="4AF008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065CDAD3" w14:textId="5BCF9F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34396A3" w14:textId="11F3FD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F6B7B7" w14:textId="1EED3A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5,266.20 </w:t>
            </w:r>
          </w:p>
        </w:tc>
      </w:tr>
      <w:tr w:rsidR="00D05087" w:rsidRPr="00D05087" w14:paraId="04C6BA3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CFA5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C40C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71FE1172" w14:textId="18FB92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3AF0259F" w14:textId="66421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9E00B1F" w14:textId="6C79F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3176D3F" w14:textId="6CC8F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88,961.28 </w:t>
            </w:r>
          </w:p>
        </w:tc>
      </w:tr>
      <w:tr w:rsidR="00D05087" w:rsidRPr="00D05087" w14:paraId="559B0A4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2AF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82847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17216DE7" w14:textId="30F148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7881FD1F" w14:textId="6D1B1E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DD89609" w14:textId="4E948C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9008FD7" w14:textId="7E6F554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7,696.38 </w:t>
            </w:r>
          </w:p>
        </w:tc>
      </w:tr>
      <w:tr w:rsidR="00D05087" w:rsidRPr="00D05087" w14:paraId="3419FE5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5A068"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777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73B1A2B8" w14:textId="6C4D5D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00BC718C" w14:textId="5198E9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85CAF58" w14:textId="3EF681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6BFB89B" w14:textId="07D99D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74,330.58 </w:t>
            </w:r>
          </w:p>
        </w:tc>
      </w:tr>
      <w:tr w:rsidR="00D05087" w:rsidRPr="00D05087" w14:paraId="02473B5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FC03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D47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7B7D66" w14:textId="38E44B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08672DF" w14:textId="49C7FB8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F18D10" w14:textId="7FD22A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BD4D32" w14:textId="0F29387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5,349.16 </w:t>
            </w:r>
          </w:p>
        </w:tc>
      </w:tr>
      <w:tr w:rsidR="00D05087" w:rsidRPr="00D05087" w14:paraId="0276943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CAA6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2594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2F872505" w14:textId="769ECF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6EA4002A" w14:textId="7748A8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4A732D0" w14:textId="02C6DD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D550A3D" w14:textId="6FBCF6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49,156.40 </w:t>
            </w:r>
          </w:p>
        </w:tc>
      </w:tr>
      <w:tr w:rsidR="00D05087" w:rsidRPr="00D05087" w14:paraId="135086C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1A5F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E93C0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9B142C4" w14:textId="547891C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505B5210" w14:textId="502C5A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A680920" w14:textId="04597F2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432FE3E" w14:textId="374010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388.00 </w:t>
            </w:r>
          </w:p>
        </w:tc>
      </w:tr>
      <w:tr w:rsidR="00D05087" w:rsidRPr="00D05087" w14:paraId="509D6F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4EB27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07D7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279B443" w14:textId="3F60436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42056879" w14:textId="2E7BBEC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485C6CB" w14:textId="1CAC4A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8359B" w14:textId="205B383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88,140.38 </w:t>
            </w:r>
          </w:p>
        </w:tc>
      </w:tr>
      <w:tr w:rsidR="00D05087" w:rsidRPr="00D05087" w14:paraId="73E0C27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1F6C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4C2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47E4E703" w14:textId="57A627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337F3D8D" w14:textId="2891623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90D6F" w14:textId="11D701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5328A" w14:textId="4E4CDD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78,946.11 </w:t>
            </w:r>
          </w:p>
        </w:tc>
      </w:tr>
      <w:tr w:rsidR="00D05087" w:rsidRPr="00D05087" w14:paraId="220FBEB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0D2A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F1E7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5670E9D0" w14:textId="6905FA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44C6B2F2" w14:textId="4B1D24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5CBB459" w14:textId="509C29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D28A48" w14:textId="55F28E2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3,990.76 </w:t>
            </w:r>
          </w:p>
        </w:tc>
      </w:tr>
      <w:tr w:rsidR="00D05087" w:rsidRPr="00D05087" w14:paraId="68E776A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14C5DA"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725B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86DEDEA" w14:textId="46A6D0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6C4CF216" w14:textId="7C13F5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F02C27" w14:textId="4E617F3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EDABF3E" w14:textId="067605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61,289.62 </w:t>
            </w:r>
          </w:p>
        </w:tc>
      </w:tr>
      <w:tr w:rsidR="00D05087" w:rsidRPr="00D05087" w14:paraId="188F390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FC94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9A40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52A0AB33" w14:textId="489D425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78D4A156" w14:textId="5AE390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03E49F8" w14:textId="779BC3E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0A86DF5" w14:textId="63936A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37,458.46 </w:t>
            </w:r>
          </w:p>
        </w:tc>
      </w:tr>
      <w:tr w:rsidR="00D05087" w:rsidRPr="00D05087" w14:paraId="1509437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9AE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ED7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643565FB" w14:textId="783788F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6F9627F2" w14:textId="2254B1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875FFA" w14:textId="148849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79FDC5" w14:textId="79574FB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73,485.00 </w:t>
            </w:r>
          </w:p>
        </w:tc>
      </w:tr>
      <w:tr w:rsidR="00D05087" w:rsidRPr="00D05087" w14:paraId="073E103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DD7FE"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5403E1BF" w14:textId="13DCCC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33F83840" w14:textId="1271C9D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492BD40" w14:textId="731C96E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C731D77" w14:textId="6C90F24A"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177,049.92 </w:t>
            </w:r>
          </w:p>
        </w:tc>
      </w:tr>
      <w:tr w:rsidR="00D05087" w:rsidRPr="00D05087" w14:paraId="1DB2217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0A10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2DCF2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4A71B828" w14:textId="30C55E8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07B2A309" w14:textId="73C9C5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255534" w14:textId="22B58DD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24289EE" w14:textId="5FCE320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30,669.26 </w:t>
            </w:r>
          </w:p>
        </w:tc>
      </w:tr>
      <w:tr w:rsidR="00D05087" w:rsidRPr="00D05087" w14:paraId="4D1B98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9A572"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CE5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FCD263B" w14:textId="3BA9F0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5C409141" w14:textId="7CAAA3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4115310" w14:textId="0006BB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AC6E99" w14:textId="2B7159E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51,336.16 </w:t>
            </w:r>
          </w:p>
        </w:tc>
      </w:tr>
      <w:tr w:rsidR="00D05087" w:rsidRPr="00D05087" w14:paraId="479A622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496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BEA5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605A7B26" w14:textId="2E46B2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0A3355B2" w14:textId="4EAFF6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E6B4EED" w14:textId="76F755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BFBBF5" w14:textId="754B69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42,376.00 </w:t>
            </w:r>
          </w:p>
        </w:tc>
      </w:tr>
      <w:tr w:rsidR="00D05087" w:rsidRPr="00D05087" w14:paraId="4ED0D49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5065B"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198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550E6A86" w14:textId="146EC6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5196FEC" w14:textId="785A374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E77105" w14:textId="3FC911E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8E7C72C" w14:textId="771114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67,556.68 </w:t>
            </w:r>
          </w:p>
        </w:tc>
      </w:tr>
      <w:tr w:rsidR="00D05087" w:rsidRPr="00D05087" w14:paraId="6240C8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7F35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EB4E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0F2E1400" w14:textId="637A4B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75C20BEE" w14:textId="4CBFF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5091B0" w14:textId="6815A5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F1D9E4" w14:textId="2366E49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19,854.07 </w:t>
            </w:r>
          </w:p>
        </w:tc>
      </w:tr>
      <w:tr w:rsidR="00D05087" w:rsidRPr="00D05087" w14:paraId="53AC4A4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84EC"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1529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6FB14B2" w14:textId="4DC3039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7955CB53" w14:textId="73844F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66271C" w14:textId="352B0E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8F75608" w14:textId="0A6A29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05,233.75 </w:t>
            </w:r>
          </w:p>
        </w:tc>
      </w:tr>
      <w:tr w:rsidR="00D05087" w:rsidRPr="00D05087" w14:paraId="1645329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AB13D6"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4C47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0E93081E" w14:textId="72FDD81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9AB216B" w14:textId="133A91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2DDA63" w14:textId="3E863EE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B2003F8" w14:textId="51A75E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60,024.00 </w:t>
            </w:r>
          </w:p>
        </w:tc>
      </w:tr>
      <w:tr w:rsidR="00D05087" w:rsidRPr="00D05087" w14:paraId="2D3BEDB5"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36BB3"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3937BAD9" w14:textId="43ACEDF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A07E462" w14:textId="2F76B83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BD15D5F" w14:textId="7172405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79F7A9D9" w14:textId="6328D9A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40,114,142.94 </w:t>
            </w:r>
          </w:p>
        </w:tc>
      </w:tr>
      <w:tr w:rsidR="00D05087" w:rsidRPr="00D05087" w14:paraId="5F67A93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069A"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9379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7A362FDC" w14:textId="15AFEB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0BD6F7F2" w14:textId="7FBC078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0F2BD7A" w14:textId="20E48EE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5BE4DD" w14:textId="543523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6,987.54 </w:t>
            </w:r>
          </w:p>
        </w:tc>
      </w:tr>
      <w:tr w:rsidR="00D05087" w:rsidRPr="00D05087" w14:paraId="42E905F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D3359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BAB0F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82339BD" w14:textId="089EA77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4A6ACADF" w14:textId="33C2CB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DF5A43A" w14:textId="3E1CF0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53AA2F65" w14:textId="31F2433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8,933,844.81 </w:t>
            </w:r>
          </w:p>
        </w:tc>
      </w:tr>
      <w:tr w:rsidR="00D05087" w:rsidRPr="00D05087" w14:paraId="3868417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95B6A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C34A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3FCCAF4E" w14:textId="0E6879D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A6E1100" w14:textId="1B0934D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8EFE12" w14:textId="11C2E67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7B5E6E9" w14:textId="1BC3AB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744,108.90 </w:t>
            </w:r>
          </w:p>
        </w:tc>
      </w:tr>
      <w:tr w:rsidR="00D05087" w:rsidRPr="00D05087" w14:paraId="370FBFE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A4AE1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6F70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03099FE" w14:textId="060EDF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7390912B" w14:textId="55CDEF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1E0E0B" w14:textId="10C0FAD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80D735D" w14:textId="64B7CAC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19,056.00 </w:t>
            </w:r>
          </w:p>
        </w:tc>
      </w:tr>
      <w:tr w:rsidR="00D05087" w:rsidRPr="00D05087" w14:paraId="22E6D40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41EA5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7FB3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3FE929A" w14:textId="51940E0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184AFB4F" w14:textId="4F01560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97C59E" w14:textId="2AC920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4C84EF8D" w14:textId="21545D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069,167.38 </w:t>
            </w:r>
          </w:p>
        </w:tc>
      </w:tr>
      <w:tr w:rsidR="00D05087" w:rsidRPr="00D05087" w14:paraId="6BA2789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62032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1F3EB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4B4D222" w14:textId="37E64C9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7EE4747" w14:textId="40EB8B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6B316268" w14:textId="7DE0C5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0991409" w14:textId="1886C11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012,588.35 </w:t>
            </w:r>
          </w:p>
        </w:tc>
      </w:tr>
      <w:tr w:rsidR="00D05087" w:rsidRPr="00D05087" w14:paraId="490B9EF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F9BC4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803D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1B7772F2" w14:textId="2CAA66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08177B8" w14:textId="0D0DF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1DAA477" w14:textId="5A1CC7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E41BD0" w14:textId="145ECE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66,028.24 </w:t>
            </w:r>
          </w:p>
        </w:tc>
      </w:tr>
      <w:tr w:rsidR="00D05087" w:rsidRPr="00D05087" w14:paraId="224EA48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EC14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A70B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36B2790A" w14:textId="005D93B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77DA51B1" w14:textId="590B66A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7CE412" w14:textId="5513E8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464841" w14:textId="097A80B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73,132.58 </w:t>
            </w:r>
          </w:p>
        </w:tc>
      </w:tr>
      <w:tr w:rsidR="00D05087" w:rsidRPr="00D05087" w14:paraId="027F2E8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BA53E"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043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3E12013" w14:textId="131BC86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0E9842EF" w14:textId="74BC3A4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4C8FFD" w14:textId="1CBA1A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E3C8320" w14:textId="277F9D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98,656.00 </w:t>
            </w:r>
          </w:p>
        </w:tc>
      </w:tr>
      <w:tr w:rsidR="00D05087" w:rsidRPr="00D05087" w14:paraId="1FEFADEA"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8E1F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7169F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CFA2FA6" w14:textId="07298C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502B8C3" w14:textId="1F1FBE1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476F94B" w14:textId="0158AE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466DD0" w14:textId="749142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592,474.84 </w:t>
            </w:r>
          </w:p>
        </w:tc>
      </w:tr>
      <w:tr w:rsidR="00D05087" w:rsidRPr="00D05087" w14:paraId="4EA6C7F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FAC5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2961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735A596" w14:textId="27E3E2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201E372C" w14:textId="2654C0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23757FE" w14:textId="7DAA0BF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0379046" w14:textId="56ED8F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977,575.12 </w:t>
            </w:r>
          </w:p>
        </w:tc>
      </w:tr>
      <w:tr w:rsidR="00D05087" w:rsidRPr="00D05087" w14:paraId="480D8AE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511B59"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5932B6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49F4006E" w14:textId="51710B3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30C14DC9" w14:textId="2380489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2D1D8FD" w14:textId="13D28A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77E0188" w14:textId="2037CE0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1,696.50 </w:t>
            </w:r>
          </w:p>
        </w:tc>
      </w:tr>
      <w:tr w:rsidR="00D05087" w:rsidRPr="00D05087" w14:paraId="14854EA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6E89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5711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40B0A52C" w14:textId="5E0367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53BD61B3" w14:textId="6C5F4E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359EC44" w14:textId="08CF679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BC9B72E" w14:textId="1E817FF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119,686.28 </w:t>
            </w:r>
          </w:p>
        </w:tc>
      </w:tr>
      <w:tr w:rsidR="00D05087" w:rsidRPr="00D05087" w14:paraId="2546CF7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8436C"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AF7A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7F04DC88" w14:textId="150C049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788D4404" w14:textId="4907BD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E773BF9" w14:textId="4550FDA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F44964D" w14:textId="07EB698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9,140.40 </w:t>
            </w:r>
          </w:p>
        </w:tc>
      </w:tr>
      <w:tr w:rsidR="00D05087" w:rsidRPr="00D05087" w14:paraId="1BB2999C"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179E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6FFF11F9" w14:textId="19E7B1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76162FD" w14:textId="7160998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1F3C2E" w14:textId="1E6AF0E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549A5B" w14:textId="24F050E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9,237,569.63 </w:t>
            </w:r>
          </w:p>
        </w:tc>
      </w:tr>
      <w:tr w:rsidR="00D05087" w:rsidRPr="00D05087" w14:paraId="14C8069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BBB596"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32130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3D10138F" w14:textId="08ABFB5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CCB3B01" w14:textId="45389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BA357FA" w14:textId="0BAFDB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472D7A8" w14:textId="49AAAE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4,162.16 </w:t>
            </w:r>
          </w:p>
        </w:tc>
      </w:tr>
      <w:tr w:rsidR="00D05087" w:rsidRPr="00D05087" w14:paraId="3D04E5B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1E8C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B37C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46D71326" w14:textId="49F45F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44067471" w14:textId="2DDA21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6ADF282" w14:textId="4856AF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3D4ECE" w14:textId="1CA6D9C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2,371.21 </w:t>
            </w:r>
          </w:p>
        </w:tc>
      </w:tr>
      <w:tr w:rsidR="00D05087" w:rsidRPr="00D05087" w14:paraId="2124F666"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C7B4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41898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23454E38" w14:textId="1259A61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34D675D6" w14:textId="659186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737520" w14:textId="4558F8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261130F" w14:textId="574C313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36,264.25 </w:t>
            </w:r>
          </w:p>
        </w:tc>
      </w:tr>
      <w:tr w:rsidR="00D05087" w:rsidRPr="00D05087" w14:paraId="47FADFA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D79A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FCF6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5C4B247" w14:textId="0D69638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45F84468" w14:textId="713607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06511DC" w14:textId="433596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6B1B16" w14:textId="5ED707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90,654.84 </w:t>
            </w:r>
          </w:p>
        </w:tc>
      </w:tr>
      <w:tr w:rsidR="00D05087" w:rsidRPr="00D05087" w14:paraId="2A0E572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61E5A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3FA0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6F8CC286" w14:textId="05A2909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60F8DE9" w14:textId="4D12E77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1DC3E79B" w14:textId="46C8DD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F98F57A" w14:textId="6FDE743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553,187.18 </w:t>
            </w:r>
          </w:p>
        </w:tc>
      </w:tr>
      <w:tr w:rsidR="00D05087" w:rsidRPr="00D05087" w14:paraId="29D3B7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293E5"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05D0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9DECA03" w14:textId="1911EE9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72F8C375" w14:textId="42794E9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6F4EC6" w14:textId="6D1EFAE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52DD1BA" w14:textId="4B8CC9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48,144.00 </w:t>
            </w:r>
          </w:p>
        </w:tc>
      </w:tr>
      <w:tr w:rsidR="00D05087" w:rsidRPr="00D05087" w14:paraId="432CEA69"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61E3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173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09204217" w14:textId="0B69A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359410EC" w14:textId="215BE0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C59F9CA" w14:textId="76B7D5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2D07BDE" w14:textId="0E607EC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201,968.63 </w:t>
            </w:r>
          </w:p>
        </w:tc>
      </w:tr>
      <w:tr w:rsidR="00D05087" w:rsidRPr="00D05087" w14:paraId="1C3E18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29943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8B6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47F53F33" w14:textId="0405A42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26866963" w14:textId="454493A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D85B6FC" w14:textId="05A3E67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DC9A7FA" w14:textId="750D63E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420,494.68 </w:t>
            </w:r>
          </w:p>
        </w:tc>
      </w:tr>
      <w:tr w:rsidR="00D05087" w:rsidRPr="00D05087" w14:paraId="1C73A82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0A2E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7180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D913AF5" w14:textId="1BB68B0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178F72E4" w14:textId="54ADF8D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375CE8" w14:textId="4ED5E07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7F42671" w14:textId="50D0C3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11,695.00 </w:t>
            </w:r>
          </w:p>
        </w:tc>
      </w:tr>
      <w:tr w:rsidR="00D05087" w:rsidRPr="00D05087" w14:paraId="4111466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59CC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5B7CB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36CD5CB1" w14:textId="640C33A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F69B9B4" w14:textId="4B55861D"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063291" w14:textId="0A92E678" w:rsidR="00D05087" w:rsidRPr="00D05087" w:rsidRDefault="00D05087" w:rsidP="00861A6A">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6CEA80A" w14:textId="1F4469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87,427.68 </w:t>
            </w:r>
          </w:p>
        </w:tc>
      </w:tr>
      <w:tr w:rsidR="00D05087" w:rsidRPr="00D05087" w14:paraId="51D6AA17"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77F5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6C175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0BC891C5" w14:textId="7B7A7D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88CDD47" w14:textId="37615B6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11B4CD" w14:textId="7906A0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51E54E" w14:textId="3B3C46B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51,200.00 </w:t>
            </w:r>
          </w:p>
        </w:tc>
      </w:tr>
      <w:tr w:rsidR="00D05087" w:rsidRPr="00D05087" w14:paraId="1DC5BC6D"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81C82"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707A6D22" w14:textId="051A01EB"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23B99D40" w14:textId="0437866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D2694F" w14:textId="0FB5AF0D"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1EB2FE" w14:textId="4BF87399"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3,598,325.95 </w:t>
            </w:r>
          </w:p>
        </w:tc>
      </w:tr>
      <w:tr w:rsidR="00D05087" w:rsidRPr="00D05087" w14:paraId="31606F9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A68B4"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FA9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34DBF26" w14:textId="33B6F1A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28AAD219" w14:textId="190F7C9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C4AD2E3" w14:textId="3F1C650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D892516" w14:textId="22D014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03,477.44 </w:t>
            </w:r>
          </w:p>
        </w:tc>
      </w:tr>
      <w:tr w:rsidR="00D05087" w:rsidRPr="00D05087" w14:paraId="18D813F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4FED1"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D07C6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50416B83" w14:textId="250876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78C6503C" w14:textId="617A247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B011138" w14:textId="1A0C22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2FE8243" w14:textId="28F6F9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21,153.36 </w:t>
            </w:r>
          </w:p>
        </w:tc>
      </w:tr>
      <w:tr w:rsidR="00D05087" w:rsidRPr="00D05087" w14:paraId="17ED658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3ADF9"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5F3DD"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15926EB" w14:textId="70140F6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04370A13" w14:textId="2AF8DB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E8A2264" w14:textId="3B18202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456259B" w14:textId="55CA9BC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917,822.56 </w:t>
            </w:r>
          </w:p>
        </w:tc>
      </w:tr>
      <w:tr w:rsidR="00D05087" w:rsidRPr="00D05087" w14:paraId="77F22FD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CCB0E"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97D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745C4FC6" w14:textId="6C7E45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146D4702" w14:textId="361159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F49D6BE" w14:textId="223C1A8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EC007A6" w14:textId="53565A7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2,195,522.86 </w:t>
            </w:r>
          </w:p>
        </w:tc>
      </w:tr>
      <w:tr w:rsidR="00D05087" w:rsidRPr="00D05087" w14:paraId="3F0EF42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12D8"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96AF2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04C9437B" w14:textId="1D9D8B5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382E8BE4" w14:textId="6D9121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CB98B3C" w14:textId="5FB419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51F5BBC" w14:textId="7546E1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8,269.08 </w:t>
            </w:r>
          </w:p>
        </w:tc>
      </w:tr>
      <w:tr w:rsidR="00D05087" w:rsidRPr="00D05087" w14:paraId="5741801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9EA4A"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DFC7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3EAB2411" w14:textId="37E848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46937AEA" w14:textId="5CFD763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2DF3B93" w14:textId="044731C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8FD44B3" w14:textId="5745B9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763,821.34 </w:t>
            </w:r>
          </w:p>
        </w:tc>
      </w:tr>
      <w:tr w:rsidR="00D05087" w:rsidRPr="00D05087" w14:paraId="70BA4E8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DCA065"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1FD9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3C6A347D" w14:textId="4EDD07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516C86CF" w14:textId="728C3C2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B7CA683" w14:textId="3466F71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80CDE56" w14:textId="789F004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693,329.16 </w:t>
            </w:r>
          </w:p>
        </w:tc>
      </w:tr>
      <w:tr w:rsidR="00D05087" w:rsidRPr="00D05087" w14:paraId="2E86B43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51BD" w14:textId="77777777" w:rsidR="00D05087" w:rsidRPr="00D05087" w:rsidRDefault="00D05087" w:rsidP="00D05087">
            <w:pPr>
              <w:spacing w:after="0" w:line="240" w:lineRule="auto"/>
              <w:ind w:right="57"/>
              <w:contextualSpacing/>
              <w:jc w:val="right"/>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A0835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45DABB74" w14:textId="380145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735622BC" w14:textId="43098E7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A7F7F15" w14:textId="1C634BE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83B1AFA" w14:textId="558DDA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4,754,930.15 </w:t>
            </w:r>
          </w:p>
        </w:tc>
      </w:tr>
      <w:tr w:rsidR="00D05087" w:rsidRPr="00D05087" w14:paraId="2062C637"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BD808"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15B53AB" w14:textId="4298026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67A599C4" w14:textId="73E5D1E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08E6EB" w14:textId="4FAF436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8FA2BC" w14:textId="1DC1A6E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5,576,522.26 </w:t>
            </w:r>
          </w:p>
        </w:tc>
      </w:tr>
      <w:tr w:rsidR="00D05087" w:rsidRPr="00D05087" w14:paraId="3E87A5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ADD23"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E2413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22EB8E21" w14:textId="4CDD963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41B84A9A" w14:textId="4DB89FB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612BBC7" w14:textId="17DACC5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7BAA639" w14:textId="5A6A819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99,833.60 </w:t>
            </w:r>
          </w:p>
        </w:tc>
      </w:tr>
      <w:tr w:rsidR="00D05087" w:rsidRPr="00D05087" w14:paraId="7FD1DEE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F3AC62"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9314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1E542612" w14:textId="1E33AA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1D4539A3" w14:textId="4E1972C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3C0E56E" w14:textId="258BCDB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A2E5DD1" w14:textId="002F4A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377,152.40 </w:t>
            </w:r>
          </w:p>
        </w:tc>
      </w:tr>
      <w:tr w:rsidR="00D05087" w:rsidRPr="00D05087" w14:paraId="599D05D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07AA4"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4DA6D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070667F7" w14:textId="2255F3B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1BCF2AC0" w14:textId="3D935F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5A7CE2E" w14:textId="7115F7E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19DB106" w14:textId="6963BBA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5,592.00 </w:t>
            </w:r>
          </w:p>
        </w:tc>
      </w:tr>
      <w:tr w:rsidR="00D05087" w:rsidRPr="00D05087" w14:paraId="5E8940D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556E7"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13C14C"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2EB5150" w14:textId="4B3D7E4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189B0F3B" w14:textId="5C414E3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FA40183" w14:textId="483B2B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1DAB61D" w14:textId="770908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75,826.24 </w:t>
            </w:r>
          </w:p>
        </w:tc>
      </w:tr>
      <w:tr w:rsidR="00D05087" w:rsidRPr="00D05087" w14:paraId="5957721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A3F5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ABE8E2"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0A11F382" w14:textId="77D2A3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6DB767B0" w14:textId="42DA964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011C43F" w14:textId="5130818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4A281B9" w14:textId="52C8F1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980.00 </w:t>
            </w:r>
          </w:p>
        </w:tc>
      </w:tr>
      <w:tr w:rsidR="00D05087" w:rsidRPr="00D05087" w14:paraId="09A39F85"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FEA8B"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58D5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275C4150" w14:textId="295A3A8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19425389" w14:textId="6090E86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08B6E76" w14:textId="65ED96E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019677B" w14:textId="6C9A376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1,243,197.26 </w:t>
            </w:r>
          </w:p>
        </w:tc>
      </w:tr>
      <w:tr w:rsidR="00D05087" w:rsidRPr="00D05087" w14:paraId="186AE6EF"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6FE1"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FFE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397AC714" w14:textId="41924E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36342993" w14:textId="5176E1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0A2BC80B" w14:textId="7742CF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4CA60717" w14:textId="79B05A6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66,949.20 </w:t>
            </w:r>
          </w:p>
        </w:tc>
      </w:tr>
      <w:tr w:rsidR="00D05087" w:rsidRPr="00D05087" w14:paraId="00F81C5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A0FAD"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4A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33324A29" w14:textId="0144ABB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2B53C802" w14:textId="744C764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2CC8A5" w14:textId="1647E6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1A4C90" w14:textId="50DE20C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840,606.00 </w:t>
            </w:r>
          </w:p>
        </w:tc>
      </w:tr>
      <w:tr w:rsidR="00D05087" w:rsidRPr="00D05087" w14:paraId="781667A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64CC90" w14:textId="77777777" w:rsidR="00D05087" w:rsidRPr="00D05087" w:rsidRDefault="00D05087" w:rsidP="00D05087">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893A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5315E6E1" w14:textId="33A67F1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A4724D3" w14:textId="1A7DAA0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65C7962" w14:textId="1A5D259E"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A9906D" w14:textId="62D769E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43,385.56 </w:t>
            </w:r>
          </w:p>
        </w:tc>
      </w:tr>
      <w:tr w:rsidR="00D05087" w:rsidRPr="00D05087" w14:paraId="40B24076"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94865C"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72F32C8B" w14:textId="1C7C4B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7600C861" w14:textId="1BC0802C"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14230F" w14:textId="3C7F5F8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91A6A0" w14:textId="2AFDE53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913,738.94 </w:t>
            </w:r>
          </w:p>
        </w:tc>
      </w:tr>
      <w:tr w:rsidR="00D05087" w:rsidRPr="00D05087" w14:paraId="70EE0E0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FBDE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2105AC0D" w14:textId="585210D7"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71A633BB" w14:textId="376645D4"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01B71F1" w14:textId="53B9D71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7EED856" w14:textId="34A8146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1,679,180.94 </w:t>
            </w:r>
          </w:p>
        </w:tc>
      </w:tr>
      <w:tr w:rsidR="00D05087" w:rsidRPr="00D05087" w14:paraId="16C880AC"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D9BA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A3A6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A4F5351" w14:textId="0EDC12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403C126F" w14:textId="3C1C663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9BF527" w14:textId="308F018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918C84A" w14:textId="409DC62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28,750.84 </w:t>
            </w:r>
          </w:p>
        </w:tc>
      </w:tr>
      <w:tr w:rsidR="00D05087" w:rsidRPr="00D05087" w14:paraId="7E60D722"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D0C65"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1443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9332E20" w14:textId="5CC1A16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6B7D5F48" w14:textId="525DA47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3BD4F4F" w14:textId="01A41E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09850CE" w14:textId="6E9DABA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12,012.22 </w:t>
            </w:r>
          </w:p>
        </w:tc>
      </w:tr>
      <w:tr w:rsidR="00D05087" w:rsidRPr="00D05087" w14:paraId="0085A7AB"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A2D8F"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2AAAE"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69FAA5FB" w14:textId="18EE80C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4FBE870B" w14:textId="3AB34E2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B4F8A4F" w14:textId="57382A5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579E652" w14:textId="4758609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9,122.92 </w:t>
            </w:r>
          </w:p>
        </w:tc>
      </w:tr>
      <w:tr w:rsidR="00D05087" w:rsidRPr="00D05087" w14:paraId="7C2AE314"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DF05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DDD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89CDC48" w14:textId="44D5A26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04BB7241" w14:textId="73DDA08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61ACEA7" w14:textId="2B7A4AD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D76A87E" w14:textId="4E5FC7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4,897.50 </w:t>
            </w:r>
          </w:p>
        </w:tc>
      </w:tr>
      <w:tr w:rsidR="00D05087" w:rsidRPr="00D05087" w14:paraId="1882630D"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567978"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EA62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19B99498" w14:textId="6DE61B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7F863DF1" w14:textId="125E342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C0345A1" w14:textId="5EFB49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4930DBB" w14:textId="6BDE623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44,397.46 </w:t>
            </w:r>
          </w:p>
        </w:tc>
      </w:tr>
      <w:tr w:rsidR="00D05087" w:rsidRPr="00D05087" w14:paraId="08BB0EBB"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EB254"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DAC1ABA" w14:textId="1C6366A1"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E8A4615" w14:textId="79B4CB9E"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9AF7EDA" w14:textId="2C553638"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CA24843" w14:textId="7CB0FF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222,000.00 </w:t>
            </w:r>
          </w:p>
        </w:tc>
      </w:tr>
      <w:tr w:rsidR="00D05087" w:rsidRPr="00D05087" w14:paraId="371F569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0CDFD" w14:textId="77777777" w:rsidR="00D05087" w:rsidRPr="00D05087" w:rsidRDefault="00D05087" w:rsidP="00D05087">
            <w:pPr>
              <w:spacing w:after="0" w:line="240" w:lineRule="auto"/>
              <w:ind w:right="57"/>
              <w:contextualSpacing/>
              <w:rPr>
                <w:rFonts w:ascii="Arial Narrow" w:hAnsi="Arial Narrow"/>
                <w:color w:val="000000"/>
                <w:sz w:val="20"/>
                <w:szCs w:val="20"/>
              </w:rPr>
            </w:pPr>
            <w:r w:rsidRPr="00D05087">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B2345"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45650F65" w14:textId="79ABD97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C5CCC" w14:textId="66E8F6A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6250E668" w14:textId="4128866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4A41DFD" w14:textId="73462D4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222,000.00 </w:t>
            </w:r>
          </w:p>
        </w:tc>
      </w:tr>
      <w:tr w:rsidR="00D05087" w:rsidRPr="00D05087" w14:paraId="579BDB3A"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8C27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2A59BF4D" w14:textId="696B0D3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0CC5E9" w14:textId="36490C4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5116CCA" w14:textId="4EE25743"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873F7F" w14:textId="3F82BB82"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0,920.00 </w:t>
            </w:r>
          </w:p>
        </w:tc>
      </w:tr>
      <w:tr w:rsidR="00D05087" w:rsidRPr="00D05087" w14:paraId="37B01A13"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363616"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5A0B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23B270B5" w14:textId="6F88CF2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0F9A9165" w14:textId="48FE1D6C"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37C887AA" w14:textId="3E33DF5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23095289" w14:textId="380DAC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7D25AC9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52F9A"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602BF1"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4C82A646" w14:textId="6A06724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4B31B095" w14:textId="6AA23FEA"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C502636" w14:textId="59F41B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39D6B68A" w14:textId="399B7951"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4,368.00 </w:t>
            </w:r>
          </w:p>
        </w:tc>
      </w:tr>
      <w:tr w:rsidR="00D05087" w:rsidRPr="00D05087" w14:paraId="7E87394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07C0"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818E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4C10530C" w14:textId="35A59263"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94EDA63" w14:textId="5FFC390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11CD870" w14:textId="5F2B4BF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A81DAC" w14:textId="6F590057"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21B851BE"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D6B48"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960D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19047D49" w14:textId="6ECEC4FF"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5C470BF2" w14:textId="1DA860A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2CA2261F" w14:textId="44D83DA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639D399E" w14:textId="36FD7AD6"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02B6CE58"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4BCB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8986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2AAFAFD" w14:textId="71B7F85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146B7A67" w14:textId="2200F0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7A43879F" w14:textId="24633962"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0BB6E689" w14:textId="27512E34"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546.00 </w:t>
            </w:r>
          </w:p>
        </w:tc>
      </w:tr>
      <w:tr w:rsidR="00D05087" w:rsidRPr="00D05087" w14:paraId="149555A1"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6BEC4"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132E9"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642AC69F" w14:textId="176F3A8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5812A185" w14:textId="6B56B0A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DCB4A66" w14:textId="46BB210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5AF21826" w14:textId="02116B0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092.00 </w:t>
            </w:r>
          </w:p>
        </w:tc>
      </w:tr>
      <w:tr w:rsidR="00D05087" w:rsidRPr="00D05087" w14:paraId="268A0C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2C393"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5C02F"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E7AA67C" w14:textId="6E8FD82D"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7251D3F6" w14:textId="51E0ACC9"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483D7A61" w14:textId="4C54E4C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798CB85F" w14:textId="39F4CFA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3,276.00 </w:t>
            </w:r>
          </w:p>
        </w:tc>
      </w:tr>
      <w:tr w:rsidR="00D05087" w:rsidRPr="00D05087" w14:paraId="73DA7279" w14:textId="77777777" w:rsidTr="00D05087">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4B0EB" w14:textId="77777777" w:rsidR="00D05087" w:rsidRPr="00D05087" w:rsidRDefault="00D05087" w:rsidP="00D05087">
            <w:pPr>
              <w:spacing w:after="0" w:line="240" w:lineRule="auto"/>
              <w:ind w:right="57"/>
              <w:contextualSpacing/>
              <w:rPr>
                <w:rFonts w:ascii="Arial Narrow" w:hAnsi="Arial Narrow"/>
                <w:b/>
                <w:bCs/>
                <w:color w:val="000000"/>
                <w:sz w:val="20"/>
                <w:szCs w:val="20"/>
              </w:rPr>
            </w:pPr>
            <w:r w:rsidRPr="00D05087">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403EDA7" w14:textId="0C555056"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5C1080C" w14:textId="7DF76E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95E68CF" w14:textId="2D57EB5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5E7ACBC" w14:textId="2DE2841F" w:rsidR="00D05087" w:rsidRPr="00D05087" w:rsidRDefault="00D05087" w:rsidP="00861A6A">
            <w:pPr>
              <w:spacing w:after="0" w:line="240" w:lineRule="auto"/>
              <w:ind w:right="57"/>
              <w:contextualSpacing/>
              <w:jc w:val="right"/>
              <w:rPr>
                <w:rFonts w:ascii="Arial Narrow" w:hAnsi="Arial Narrow"/>
                <w:b/>
                <w:bCs/>
                <w:color w:val="000000"/>
                <w:sz w:val="20"/>
                <w:szCs w:val="20"/>
              </w:rPr>
            </w:pPr>
            <w:r w:rsidRPr="00D05087">
              <w:rPr>
                <w:rFonts w:ascii="Arial Narrow" w:hAnsi="Arial Narrow"/>
                <w:b/>
                <w:bCs/>
                <w:color w:val="000000"/>
                <w:sz w:val="20"/>
                <w:szCs w:val="20"/>
              </w:rPr>
              <w:t xml:space="preserve">1,638.00 </w:t>
            </w:r>
          </w:p>
        </w:tc>
      </w:tr>
      <w:tr w:rsidR="00D05087" w:rsidRPr="00D05087" w14:paraId="761FBD40" w14:textId="77777777" w:rsidTr="00D05087">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66856B"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91E47" w14:textId="77777777" w:rsidR="00D05087" w:rsidRPr="00D05087" w:rsidRDefault="00D05087" w:rsidP="00D05087">
            <w:pPr>
              <w:spacing w:after="0" w:line="240" w:lineRule="auto"/>
              <w:ind w:right="57"/>
              <w:contextualSpacing/>
              <w:rPr>
                <w:rFonts w:ascii="Arial Narrow" w:hAnsi="Arial Narrow"/>
                <w:i/>
                <w:iCs/>
                <w:color w:val="000000"/>
                <w:sz w:val="20"/>
                <w:szCs w:val="20"/>
              </w:rPr>
            </w:pPr>
            <w:r w:rsidRPr="00D05087">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04AB83C8" w14:textId="1CC798F8"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42EB380B" w14:textId="1F6EAA30"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10" w:type="pct"/>
            <w:tcBorders>
              <w:top w:val="nil"/>
              <w:left w:val="nil"/>
              <w:bottom w:val="single" w:sz="4" w:space="0" w:color="000000"/>
              <w:right w:val="single" w:sz="4" w:space="0" w:color="000000"/>
            </w:tcBorders>
            <w:shd w:val="clear" w:color="auto" w:fill="auto"/>
            <w:noWrap/>
            <w:vAlign w:val="bottom"/>
            <w:hideMark/>
          </w:tcPr>
          <w:p w14:paraId="54D1D42A" w14:textId="77DC5195"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w:t>
            </w:r>
          </w:p>
        </w:tc>
        <w:tc>
          <w:tcPr>
            <w:tcW w:w="809" w:type="pct"/>
            <w:tcBorders>
              <w:top w:val="nil"/>
              <w:left w:val="nil"/>
              <w:bottom w:val="single" w:sz="4" w:space="0" w:color="000000"/>
              <w:right w:val="single" w:sz="4" w:space="0" w:color="000000"/>
            </w:tcBorders>
            <w:shd w:val="clear" w:color="auto" w:fill="auto"/>
            <w:noWrap/>
            <w:vAlign w:val="center"/>
            <w:hideMark/>
          </w:tcPr>
          <w:p w14:paraId="10C524C1" w14:textId="3C592B0B" w:rsidR="00D05087" w:rsidRPr="00D05087" w:rsidRDefault="00D05087" w:rsidP="00861A6A">
            <w:pPr>
              <w:spacing w:after="0" w:line="240" w:lineRule="auto"/>
              <w:ind w:right="57"/>
              <w:contextualSpacing/>
              <w:jc w:val="right"/>
              <w:rPr>
                <w:rFonts w:ascii="Arial Narrow" w:hAnsi="Arial Narrow"/>
                <w:i/>
                <w:iCs/>
                <w:color w:val="000000"/>
                <w:sz w:val="20"/>
                <w:szCs w:val="20"/>
              </w:rPr>
            </w:pPr>
            <w:r w:rsidRPr="00D05087">
              <w:rPr>
                <w:rFonts w:ascii="Arial Narrow" w:hAnsi="Arial Narrow"/>
                <w:i/>
                <w:iCs/>
                <w:color w:val="000000"/>
                <w:sz w:val="20"/>
                <w:szCs w:val="20"/>
              </w:rPr>
              <w:t xml:space="preserve"> 1,638.00 </w:t>
            </w:r>
          </w:p>
        </w:tc>
      </w:tr>
    </w:tbl>
    <w:p w14:paraId="09C4B424" w14:textId="7DFC55DD" w:rsidR="00A87EA8" w:rsidRPr="004F5B17" w:rsidRDefault="008D2D83" w:rsidP="00E11115">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proofErr w:type="gramStart"/>
      <w:r w:rsidR="00BA0DBE">
        <w:rPr>
          <w:rFonts w:ascii="Arial" w:eastAsia="Arial" w:hAnsi="Arial" w:cs="Arial"/>
          <w:i/>
          <w:sz w:val="16"/>
          <w:szCs w:val="16"/>
        </w:rPr>
        <w:t>Also</w:t>
      </w:r>
      <w:proofErr w:type="gramEnd"/>
      <w:r w:rsidR="00BA0DBE">
        <w:rPr>
          <w:rFonts w:ascii="Arial" w:eastAsia="Arial" w:hAnsi="Arial" w:cs="Arial"/>
          <w:i/>
          <w:sz w:val="16"/>
          <w:szCs w:val="16"/>
        </w:rPr>
        <w:t>,</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89DB90A" w14:textId="3BD2F0D1" w:rsidR="00A961CF" w:rsidRDefault="00A961CF"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775551F4"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C630C">
        <w:rPr>
          <w:rFonts w:ascii="Arial" w:eastAsia="Times New Roman" w:hAnsi="Arial" w:cs="Arial"/>
          <w:b/>
          <w:color w:val="0070C0"/>
          <w:sz w:val="24"/>
          <w:szCs w:val="24"/>
          <w:lang w:val="en-US" w:eastAsia="en-US"/>
        </w:rPr>
        <w:t>₱</w:t>
      </w:r>
      <w:r w:rsidR="002B111C" w:rsidRPr="002B111C">
        <w:rPr>
          <w:rFonts w:ascii="Arial" w:eastAsia="Times New Roman" w:hAnsi="Arial" w:cs="Arial"/>
          <w:b/>
          <w:bCs/>
          <w:color w:val="0070C0"/>
          <w:sz w:val="24"/>
          <w:szCs w:val="24"/>
          <w:lang w:eastAsia="en-US"/>
        </w:rPr>
        <w:t>1,148,221,199.18</w:t>
      </w:r>
      <w:r w:rsidR="002B111C">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703B093D"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43407C">
        <w:rPr>
          <w:rFonts w:ascii="Arial" w:eastAsia="Times New Roman" w:hAnsi="Arial" w:cs="Arial"/>
          <w:sz w:val="24"/>
          <w:szCs w:val="24"/>
          <w:lang w:val="en-US" w:eastAsia="en-US"/>
        </w:rPr>
        <w:t xml:space="preserve">A total of </w:t>
      </w:r>
      <w:r w:rsidRPr="0043407C">
        <w:rPr>
          <w:rFonts w:ascii="Arial" w:eastAsia="Times New Roman" w:hAnsi="Arial" w:cs="Arial"/>
          <w:b/>
          <w:sz w:val="24"/>
          <w:szCs w:val="24"/>
          <w:lang w:val="en-US" w:eastAsia="en-US"/>
        </w:rPr>
        <w:t>₱</w:t>
      </w:r>
      <w:r w:rsidR="000C630C" w:rsidRPr="0043407C">
        <w:rPr>
          <w:rFonts w:ascii="Arial" w:eastAsia="Times New Roman" w:hAnsi="Arial" w:cs="Arial"/>
          <w:b/>
          <w:bCs/>
          <w:sz w:val="24"/>
          <w:szCs w:val="24"/>
          <w:lang w:eastAsia="en-US"/>
        </w:rPr>
        <w:t xml:space="preserve">538,099,081.63 </w:t>
      </w:r>
      <w:r w:rsidRPr="0043407C">
        <w:rPr>
          <w:rFonts w:ascii="Arial" w:eastAsia="Times New Roman" w:hAnsi="Arial" w:cs="Arial"/>
          <w:b/>
          <w:sz w:val="24"/>
          <w:szCs w:val="24"/>
          <w:lang w:val="en-US" w:eastAsia="en-US"/>
        </w:rPr>
        <w:t>standby funds</w:t>
      </w:r>
      <w:r w:rsidRPr="0043407C">
        <w:rPr>
          <w:rFonts w:ascii="Arial" w:eastAsia="Times New Roman" w:hAnsi="Arial" w:cs="Arial"/>
          <w:sz w:val="24"/>
          <w:szCs w:val="24"/>
          <w:lang w:val="en-US" w:eastAsia="en-US"/>
        </w:rPr>
        <w:t xml:space="preserve"> 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43407C">
        <w:rPr>
          <w:rFonts w:ascii="Arial" w:eastAsia="Times New Roman" w:hAnsi="Arial" w:cs="Arial"/>
          <w:b/>
          <w:sz w:val="24"/>
          <w:szCs w:val="24"/>
          <w:lang w:val="en-US" w:eastAsia="en-US"/>
        </w:rPr>
        <w:t>₱</w:t>
      </w:r>
      <w:r w:rsidR="000C630C" w:rsidRPr="0043407C">
        <w:rPr>
          <w:rFonts w:ascii="Arial" w:eastAsia="Times New Roman" w:hAnsi="Arial" w:cs="Arial"/>
          <w:b/>
          <w:sz w:val="24"/>
          <w:szCs w:val="24"/>
          <w:lang w:val="en-US" w:eastAsia="en-US"/>
        </w:rPr>
        <w:t xml:space="preserve">491,412,544.94 </w:t>
      </w:r>
      <w:r w:rsidRPr="0043407C">
        <w:rPr>
          <w:rFonts w:ascii="Arial" w:eastAsia="Times New Roman" w:hAnsi="Arial" w:cs="Arial"/>
          <w:sz w:val="24"/>
          <w:szCs w:val="24"/>
          <w:lang w:val="en-US" w:eastAsia="en-US"/>
        </w:rPr>
        <w:t>is the available Quick Response Fund (QRF) 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2CA78508" w:rsidR="00D72392" w:rsidRPr="00B71E27" w:rsidRDefault="00D72392" w:rsidP="00D72392">
      <w:pPr>
        <w:spacing w:after="0" w:line="240" w:lineRule="auto"/>
        <w:ind w:left="360"/>
        <w:contextualSpacing/>
        <w:jc w:val="both"/>
        <w:rPr>
          <w:rFonts w:ascii="Arial" w:eastAsia="Times New Roman" w:hAnsi="Arial" w:cs="Arial"/>
          <w:sz w:val="24"/>
          <w:szCs w:val="24"/>
          <w:lang w:val="en-US" w:eastAsia="en-US"/>
        </w:rPr>
      </w:pPr>
      <w:proofErr w:type="gramStart"/>
      <w:r w:rsidRPr="00B71E27">
        <w:rPr>
          <w:rFonts w:ascii="Arial" w:eastAsia="Times New Roman" w:hAnsi="Arial" w:cs="Arial"/>
          <w:sz w:val="24"/>
          <w:szCs w:val="24"/>
          <w:lang w:val="en-US" w:eastAsia="en-US"/>
        </w:rPr>
        <w:t xml:space="preserve">A total of </w:t>
      </w:r>
      <w:r w:rsidR="002B111C" w:rsidRPr="002B111C">
        <w:rPr>
          <w:rFonts w:ascii="Arial" w:eastAsia="Times New Roman" w:hAnsi="Arial" w:cs="Arial"/>
          <w:b/>
          <w:bCs/>
          <w:color w:val="0070C0"/>
          <w:sz w:val="24"/>
          <w:szCs w:val="24"/>
          <w:lang w:eastAsia="en-US"/>
        </w:rPr>
        <w:t>165,494</w:t>
      </w:r>
      <w:proofErr w:type="gramEnd"/>
      <w:r w:rsidR="002B111C">
        <w:rPr>
          <w:rFonts w:ascii="Arial" w:eastAsia="Times New Roman" w:hAnsi="Arial" w:cs="Arial"/>
          <w:b/>
          <w:bCs/>
          <w:color w:val="0070C0"/>
          <w:sz w:val="24"/>
          <w:szCs w:val="24"/>
          <w:lang w:eastAsia="en-US"/>
        </w:rPr>
        <w:t xml:space="preserve"> </w:t>
      </w:r>
      <w:r w:rsidRPr="000C630C">
        <w:rPr>
          <w:rFonts w:ascii="Arial" w:eastAsia="Times New Roman" w:hAnsi="Arial" w:cs="Arial"/>
          <w:b/>
          <w:color w:val="0070C0"/>
          <w:sz w:val="24"/>
          <w:szCs w:val="24"/>
          <w:lang w:val="en-US" w:eastAsia="en-US"/>
        </w:rPr>
        <w:t>family food packs (FFPs)</w:t>
      </w:r>
      <w:r w:rsidRPr="000C630C">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0C630C">
        <w:rPr>
          <w:rFonts w:ascii="Arial" w:eastAsia="Times New Roman" w:hAnsi="Arial" w:cs="Arial"/>
          <w:b/>
          <w:color w:val="0070C0"/>
          <w:sz w:val="24"/>
          <w:szCs w:val="24"/>
          <w:lang w:val="en-US" w:eastAsia="en-US"/>
        </w:rPr>
        <w:t>₱</w:t>
      </w:r>
      <w:r w:rsidR="002B111C" w:rsidRPr="002B111C">
        <w:rPr>
          <w:rFonts w:ascii="Arial" w:eastAsia="Times New Roman" w:hAnsi="Arial" w:cs="Arial"/>
          <w:b/>
          <w:bCs/>
          <w:color w:val="0070C0"/>
          <w:sz w:val="24"/>
          <w:szCs w:val="24"/>
          <w:lang w:eastAsia="en-US"/>
        </w:rPr>
        <w:t>76,764,482.03</w:t>
      </w:r>
      <w:r w:rsidRPr="00B71E27">
        <w:rPr>
          <w:rFonts w:ascii="Arial" w:eastAsia="Times New Roman" w:hAnsi="Arial" w:cs="Arial"/>
          <w:sz w:val="24"/>
          <w:szCs w:val="24"/>
          <w:lang w:val="en-US" w:eastAsia="en-US"/>
        </w:rPr>
        <w:t xml:space="preserve">, </w:t>
      </w:r>
      <w:r w:rsidRPr="007E3C09">
        <w:rPr>
          <w:rFonts w:ascii="Arial" w:eastAsia="Times New Roman" w:hAnsi="Arial" w:cs="Arial"/>
          <w:b/>
          <w:color w:val="0070C0"/>
          <w:sz w:val="24"/>
          <w:szCs w:val="24"/>
          <w:lang w:val="en-US" w:eastAsia="en-US"/>
        </w:rPr>
        <w:t>other food items</w:t>
      </w:r>
      <w:r w:rsidRPr="007E3C09">
        <w:rPr>
          <w:rFonts w:ascii="Arial" w:eastAsia="Times New Roman" w:hAnsi="Arial" w:cs="Arial"/>
          <w:color w:val="0070C0"/>
          <w:sz w:val="24"/>
          <w:szCs w:val="24"/>
          <w:lang w:val="en-US" w:eastAsia="en-US"/>
        </w:rPr>
        <w:t xml:space="preserve"> </w:t>
      </w:r>
      <w:r w:rsidRPr="00B71E27">
        <w:rPr>
          <w:rFonts w:ascii="Arial" w:eastAsia="Times New Roman" w:hAnsi="Arial" w:cs="Arial"/>
          <w:sz w:val="24"/>
          <w:szCs w:val="24"/>
          <w:lang w:val="en-US" w:eastAsia="en-US"/>
        </w:rPr>
        <w:t xml:space="preserve">amounting to </w:t>
      </w:r>
      <w:r w:rsidRPr="007E3C09">
        <w:rPr>
          <w:rFonts w:ascii="Arial" w:eastAsia="Times New Roman" w:hAnsi="Arial" w:cs="Arial"/>
          <w:b/>
          <w:color w:val="0070C0"/>
          <w:sz w:val="24"/>
          <w:szCs w:val="24"/>
          <w:lang w:val="en-US" w:eastAsia="en-US"/>
        </w:rPr>
        <w:t>₱</w:t>
      </w:r>
      <w:r w:rsidR="000C32B6" w:rsidRPr="000C32B6">
        <w:rPr>
          <w:rFonts w:ascii="Arial" w:eastAsia="Times New Roman" w:hAnsi="Arial" w:cs="Arial"/>
          <w:b/>
          <w:color w:val="0070C0"/>
          <w:sz w:val="24"/>
          <w:szCs w:val="24"/>
          <w:lang w:val="en-US" w:eastAsia="en-US"/>
        </w:rPr>
        <w:t>204,326,323.53</w:t>
      </w:r>
      <w:r w:rsidR="000C32B6">
        <w:rPr>
          <w:rFonts w:ascii="Arial" w:eastAsia="Times New Roman" w:hAnsi="Arial" w:cs="Arial"/>
          <w:b/>
          <w:color w:val="0070C0"/>
          <w:sz w:val="24"/>
          <w:szCs w:val="24"/>
          <w:lang w:val="en-US" w:eastAsia="en-US"/>
        </w:rPr>
        <w:t xml:space="preserve"> </w:t>
      </w:r>
      <w:r w:rsidRPr="00B71E27">
        <w:rPr>
          <w:rFonts w:ascii="Arial" w:eastAsia="Times New Roman" w:hAnsi="Arial" w:cs="Arial"/>
          <w:sz w:val="24"/>
          <w:szCs w:val="24"/>
          <w:lang w:val="en-US" w:eastAsia="en-US"/>
        </w:rPr>
        <w:t xml:space="preserve">and </w:t>
      </w:r>
      <w:r w:rsidRPr="007E3C09">
        <w:rPr>
          <w:rFonts w:ascii="Arial" w:eastAsia="Times New Roman" w:hAnsi="Arial" w:cs="Arial"/>
          <w:b/>
          <w:color w:val="0070C0"/>
          <w:sz w:val="24"/>
          <w:szCs w:val="24"/>
          <w:lang w:val="en-US" w:eastAsia="en-US"/>
        </w:rPr>
        <w:t xml:space="preserve">non-food items (FNIs) </w:t>
      </w:r>
      <w:r w:rsidRPr="00B71E27">
        <w:rPr>
          <w:rFonts w:ascii="Arial" w:eastAsia="Times New Roman" w:hAnsi="Arial" w:cs="Arial"/>
          <w:sz w:val="24"/>
          <w:szCs w:val="24"/>
          <w:lang w:val="en-US" w:eastAsia="en-US"/>
        </w:rPr>
        <w:t xml:space="preserve">amounting to </w:t>
      </w:r>
      <w:r w:rsidR="00282B2A" w:rsidRPr="007E3C09">
        <w:rPr>
          <w:rFonts w:ascii="Arial" w:eastAsia="Times New Roman" w:hAnsi="Arial" w:cs="Arial"/>
          <w:b/>
          <w:color w:val="0070C0"/>
          <w:sz w:val="24"/>
          <w:szCs w:val="24"/>
          <w:lang w:val="en-US" w:eastAsia="en-US"/>
        </w:rPr>
        <w:t>₱</w:t>
      </w:r>
      <w:r w:rsidR="000C32B6" w:rsidRPr="000C32B6">
        <w:rPr>
          <w:rFonts w:ascii="Arial" w:eastAsia="Times New Roman" w:hAnsi="Arial" w:cs="Arial"/>
          <w:b/>
          <w:bCs/>
          <w:color w:val="0070C0"/>
          <w:sz w:val="24"/>
          <w:szCs w:val="24"/>
          <w:lang w:eastAsia="en-US"/>
        </w:rPr>
        <w:t>329,031,311.99</w:t>
      </w:r>
      <w:r w:rsidR="000C32B6">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92" w:type="pct"/>
        <w:tblInd w:w="350" w:type="dxa"/>
        <w:tblLook w:val="04A0" w:firstRow="1" w:lastRow="0" w:firstColumn="1" w:lastColumn="0" w:noHBand="0" w:noVBand="1"/>
      </w:tblPr>
      <w:tblGrid>
        <w:gridCol w:w="1559"/>
        <w:gridCol w:w="1321"/>
        <w:gridCol w:w="1028"/>
        <w:gridCol w:w="1336"/>
        <w:gridCol w:w="1323"/>
        <w:gridCol w:w="1300"/>
        <w:gridCol w:w="1461"/>
      </w:tblGrid>
      <w:tr w:rsidR="002B111C" w:rsidRPr="002B111C" w14:paraId="0CC38E59" w14:textId="77777777" w:rsidTr="00FD02EF">
        <w:trPr>
          <w:trHeight w:val="20"/>
        </w:trPr>
        <w:tc>
          <w:tcPr>
            <w:tcW w:w="83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BBCDFE8"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REGIONAL / FIELD OFFICE</w:t>
            </w:r>
          </w:p>
        </w:tc>
        <w:tc>
          <w:tcPr>
            <w:tcW w:w="70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7E6AE9B"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STANDBY FUNDS</w:t>
            </w:r>
          </w:p>
        </w:tc>
        <w:tc>
          <w:tcPr>
            <w:tcW w:w="126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7C55CA7"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FAMILY FOOD PACKS</w:t>
            </w:r>
          </w:p>
        </w:tc>
        <w:tc>
          <w:tcPr>
            <w:tcW w:w="70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98065B0"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OTHER FOOD ITEMS</w:t>
            </w:r>
          </w:p>
        </w:tc>
        <w:tc>
          <w:tcPr>
            <w:tcW w:w="69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DC9BD71"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NON-FOOD RELIEF ITEMS</w:t>
            </w:r>
          </w:p>
        </w:tc>
        <w:tc>
          <w:tcPr>
            <w:tcW w:w="78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F759434"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TOTAL STANDBY FUNDS &amp; STOCKPILE</w:t>
            </w:r>
          </w:p>
        </w:tc>
      </w:tr>
      <w:tr w:rsidR="002B111C" w:rsidRPr="002B111C" w14:paraId="748AB576" w14:textId="77777777" w:rsidTr="00FD02EF">
        <w:trPr>
          <w:trHeight w:val="20"/>
        </w:trPr>
        <w:tc>
          <w:tcPr>
            <w:tcW w:w="836" w:type="pct"/>
            <w:vMerge/>
            <w:tcBorders>
              <w:top w:val="single" w:sz="8" w:space="0" w:color="000000"/>
              <w:left w:val="single" w:sz="8" w:space="0" w:color="000000"/>
              <w:bottom w:val="single" w:sz="8" w:space="0" w:color="000000"/>
              <w:right w:val="single" w:sz="8" w:space="0" w:color="000000"/>
            </w:tcBorders>
            <w:vAlign w:val="center"/>
            <w:hideMark/>
          </w:tcPr>
          <w:p w14:paraId="45389EC2" w14:textId="77777777" w:rsidR="002B111C" w:rsidRPr="002B111C" w:rsidRDefault="002B111C" w:rsidP="002B111C">
            <w:pPr>
              <w:widowControl/>
              <w:spacing w:after="0" w:line="240" w:lineRule="auto"/>
              <w:ind w:right="57"/>
              <w:contextualSpacing/>
              <w:rPr>
                <w:rFonts w:ascii="Arial Narrow" w:eastAsia="Times New Roman" w:hAnsi="Arial Narrow"/>
                <w:b/>
                <w:bCs/>
                <w:color w:val="000000"/>
                <w:sz w:val="18"/>
                <w:szCs w:val="18"/>
              </w:rPr>
            </w:pPr>
          </w:p>
        </w:tc>
        <w:tc>
          <w:tcPr>
            <w:tcW w:w="708" w:type="pct"/>
            <w:vMerge/>
            <w:tcBorders>
              <w:top w:val="single" w:sz="8" w:space="0" w:color="000000"/>
              <w:left w:val="single" w:sz="8" w:space="0" w:color="000000"/>
              <w:bottom w:val="single" w:sz="8" w:space="0" w:color="000000"/>
              <w:right w:val="single" w:sz="8" w:space="0" w:color="000000"/>
            </w:tcBorders>
            <w:vAlign w:val="center"/>
            <w:hideMark/>
          </w:tcPr>
          <w:p w14:paraId="282F5BAF" w14:textId="77777777" w:rsidR="002B111C" w:rsidRPr="002B111C" w:rsidRDefault="002B111C" w:rsidP="002B111C">
            <w:pPr>
              <w:widowControl/>
              <w:spacing w:after="0" w:line="240" w:lineRule="auto"/>
              <w:ind w:right="57"/>
              <w:contextualSpacing/>
              <w:rPr>
                <w:rFonts w:ascii="Arial Narrow" w:eastAsia="Times New Roman" w:hAnsi="Arial Narrow"/>
                <w:b/>
                <w:bCs/>
                <w:color w:val="000000"/>
                <w:sz w:val="18"/>
                <w:szCs w:val="18"/>
              </w:rPr>
            </w:pPr>
          </w:p>
        </w:tc>
        <w:tc>
          <w:tcPr>
            <w:tcW w:w="55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DD0EEF"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QUANTITY</w:t>
            </w:r>
          </w:p>
        </w:tc>
        <w:tc>
          <w:tcPr>
            <w:tcW w:w="71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92AFCE"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TOTAL COST</w:t>
            </w:r>
          </w:p>
        </w:tc>
        <w:tc>
          <w:tcPr>
            <w:tcW w:w="70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86F4887"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TOTAL COST</w:t>
            </w:r>
          </w:p>
        </w:tc>
        <w:tc>
          <w:tcPr>
            <w:tcW w:w="69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3E42F4"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TOTAL COST</w:t>
            </w:r>
          </w:p>
        </w:tc>
        <w:tc>
          <w:tcPr>
            <w:tcW w:w="783" w:type="pct"/>
            <w:vMerge/>
            <w:tcBorders>
              <w:top w:val="single" w:sz="8" w:space="0" w:color="000000"/>
              <w:left w:val="single" w:sz="8" w:space="0" w:color="000000"/>
              <w:bottom w:val="single" w:sz="8" w:space="0" w:color="000000"/>
              <w:right w:val="single" w:sz="8" w:space="0" w:color="000000"/>
            </w:tcBorders>
            <w:vAlign w:val="center"/>
            <w:hideMark/>
          </w:tcPr>
          <w:p w14:paraId="2F9B514D" w14:textId="77777777" w:rsidR="002B111C" w:rsidRPr="002B111C" w:rsidRDefault="002B111C" w:rsidP="002B111C">
            <w:pPr>
              <w:widowControl/>
              <w:spacing w:after="0" w:line="240" w:lineRule="auto"/>
              <w:ind w:right="57"/>
              <w:contextualSpacing/>
              <w:rPr>
                <w:rFonts w:ascii="Arial Narrow" w:eastAsia="Times New Roman" w:hAnsi="Arial Narrow"/>
                <w:b/>
                <w:bCs/>
                <w:color w:val="000000"/>
                <w:sz w:val="18"/>
                <w:szCs w:val="18"/>
              </w:rPr>
            </w:pPr>
          </w:p>
        </w:tc>
      </w:tr>
      <w:tr w:rsidR="002B111C" w:rsidRPr="002B111C" w14:paraId="6078B32F"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8605C71" w14:textId="77777777" w:rsidR="002B111C" w:rsidRPr="002B111C" w:rsidRDefault="002B111C" w:rsidP="002B111C">
            <w:pPr>
              <w:widowControl/>
              <w:spacing w:after="0" w:line="240" w:lineRule="auto"/>
              <w:ind w:right="57"/>
              <w:contextualSpacing/>
              <w:jc w:val="center"/>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TOTAL</w:t>
            </w:r>
          </w:p>
        </w:tc>
        <w:tc>
          <w:tcPr>
            <w:tcW w:w="70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3C7162B"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538,099,081.63</w:t>
            </w:r>
          </w:p>
        </w:tc>
        <w:tc>
          <w:tcPr>
            <w:tcW w:w="55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AA5586"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165,494</w:t>
            </w:r>
          </w:p>
        </w:tc>
        <w:tc>
          <w:tcPr>
            <w:tcW w:w="71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9FD0B8"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76,764,482.03</w:t>
            </w:r>
          </w:p>
        </w:tc>
        <w:tc>
          <w:tcPr>
            <w:tcW w:w="7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16F0EB"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204,326,323.53</w:t>
            </w:r>
          </w:p>
        </w:tc>
        <w:tc>
          <w:tcPr>
            <w:tcW w:w="69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D254B8D"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329,031,311.99</w:t>
            </w:r>
          </w:p>
        </w:tc>
        <w:tc>
          <w:tcPr>
            <w:tcW w:w="7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AD03471" w14:textId="77777777" w:rsidR="002B111C" w:rsidRPr="002B111C" w:rsidRDefault="002B111C" w:rsidP="002B111C">
            <w:pPr>
              <w:widowControl/>
              <w:spacing w:after="0" w:line="240" w:lineRule="auto"/>
              <w:ind w:right="57"/>
              <w:contextualSpacing/>
              <w:jc w:val="right"/>
              <w:rPr>
                <w:rFonts w:ascii="Arial Narrow" w:eastAsia="Times New Roman" w:hAnsi="Arial Narrow"/>
                <w:b/>
                <w:bCs/>
                <w:color w:val="000000"/>
                <w:sz w:val="18"/>
                <w:szCs w:val="18"/>
              </w:rPr>
            </w:pPr>
            <w:r w:rsidRPr="002B111C">
              <w:rPr>
                <w:rFonts w:ascii="Arial Narrow" w:eastAsia="Times New Roman" w:hAnsi="Arial Narrow"/>
                <w:b/>
                <w:bCs/>
                <w:color w:val="000000"/>
                <w:sz w:val="18"/>
                <w:szCs w:val="18"/>
              </w:rPr>
              <w:t>1,148,221,199.18</w:t>
            </w:r>
          </w:p>
        </w:tc>
      </w:tr>
      <w:tr w:rsidR="002B111C" w:rsidRPr="002B111C" w14:paraId="219226B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7EEDA4"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Central Office</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6F5EB4" w14:textId="0AC838D3" w:rsidR="002B111C" w:rsidRPr="002B111C" w:rsidRDefault="00FD02EF" w:rsidP="002B111C">
            <w:pPr>
              <w:widowControl/>
              <w:spacing w:after="0" w:line="240" w:lineRule="auto"/>
              <w:ind w:right="57"/>
              <w:contextualSpacing/>
              <w:jc w:val="right"/>
              <w:rPr>
                <w:rFonts w:ascii="Arial Narrow" w:eastAsia="Times New Roman" w:hAnsi="Arial Narrow"/>
                <w:color w:val="000000"/>
                <w:sz w:val="18"/>
                <w:szCs w:val="18"/>
              </w:rPr>
            </w:pPr>
            <w:r>
              <w:rPr>
                <w:rFonts w:ascii="Arial Narrow" w:eastAsia="Times New Roman" w:hAnsi="Arial Narrow"/>
                <w:color w:val="000000"/>
                <w:sz w:val="18"/>
                <w:szCs w:val="18"/>
              </w:rPr>
              <w:t>491,412,544.94</w:t>
            </w:r>
            <w:r w:rsidR="002B111C" w:rsidRPr="002B111C">
              <w:rPr>
                <w:rFonts w:ascii="Arial Narrow" w:eastAsia="Times New Roman" w:hAnsi="Arial Narrow"/>
                <w:color w:val="000000"/>
                <w:sz w:val="18"/>
                <w:szCs w:val="18"/>
              </w:rPr>
              <w:t xml:space="preserve"> </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910D1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FDBD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16839" w14:textId="0ADC6293"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8377D" w14:textId="4EFCF29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575B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91,412,544.94</w:t>
            </w:r>
          </w:p>
        </w:tc>
      </w:tr>
      <w:tr w:rsidR="002B111C" w:rsidRPr="002B111C" w14:paraId="01C860D1"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E3A1D3"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NRLMB - NROC</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42511" w14:textId="03E576B5"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F027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70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EBB3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35,602.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01B7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6,644,954.2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AAE2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28,008,951.36</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E8B72F"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75,089,507.56</w:t>
            </w:r>
          </w:p>
        </w:tc>
      </w:tr>
      <w:tr w:rsidR="002B111C" w:rsidRPr="002B111C" w14:paraId="49F45FCF"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36E420"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NRLMB - VDRC</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DA944A" w14:textId="4473E6EB"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77C49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1,259</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BE538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183,447.5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97D1"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3,307,461.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82018"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114,737.4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3F32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1,605,645.95</w:t>
            </w:r>
          </w:p>
        </w:tc>
      </w:tr>
      <w:tr w:rsidR="002B111C" w:rsidRPr="002B111C" w14:paraId="2DDD6D8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0C61F7"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70B6F"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1E7ED5"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45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4A59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299,434.98</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1877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867,146.3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37CD5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8,096,835.5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E0688"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9,263,416.82</w:t>
            </w:r>
          </w:p>
        </w:tc>
      </w:tr>
      <w:tr w:rsidR="002B111C" w:rsidRPr="002B111C" w14:paraId="3BAD478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BF4030"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E461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A45D6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6,174</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F882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2,928,412.89</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378E0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547,354.86</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4F4833"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742,652.4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1C13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8,218,420.21</w:t>
            </w:r>
          </w:p>
        </w:tc>
      </w:tr>
      <w:tr w:rsidR="002B111C" w:rsidRPr="002B111C" w14:paraId="525F75F3"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9DA78A"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I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31140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305,028.74</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218B"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73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459E0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867,582.42</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CC9ADF"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726,133.86</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E25C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6,017,656.4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DD284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2,916,401.42</w:t>
            </w:r>
          </w:p>
        </w:tc>
      </w:tr>
      <w:tr w:rsidR="002B111C" w:rsidRPr="002B111C" w14:paraId="23D59241"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3CC7AA"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CALABARZON</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49D2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CE87B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5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392C15"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37,95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5CE8B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7,691,867.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95C9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980,373.36</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422D6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5,110,190.37</w:t>
            </w:r>
          </w:p>
        </w:tc>
      </w:tr>
      <w:tr w:rsidR="002B111C" w:rsidRPr="002B111C" w14:paraId="0734144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58916B"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MIMAROPA</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F8C7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4D705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1,887</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BF77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849,15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B1C17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061,634.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6AF7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029,105.4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974B6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0,939,889.40</w:t>
            </w:r>
          </w:p>
        </w:tc>
      </w:tr>
      <w:tr w:rsidR="002B111C" w:rsidRPr="002B111C" w14:paraId="1CA6D9C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FA65D8"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V</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1F3F2"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987B1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73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B6AB3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598,791.76</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D468D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567,218.95</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657C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7,125,279.90</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2EB3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291,290.61</w:t>
            </w:r>
          </w:p>
        </w:tc>
      </w:tr>
      <w:tr w:rsidR="002B111C" w:rsidRPr="002B111C" w14:paraId="5B5C796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FE5D1F"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V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74B5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7</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1798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0,68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1249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403,655.54</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256CD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5,257,674.34</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CCCEC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470,572.12</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60A0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77,131,902.08</w:t>
            </w:r>
          </w:p>
        </w:tc>
      </w:tr>
      <w:tr w:rsidR="002B111C" w:rsidRPr="002B111C" w14:paraId="0D23F5A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5AB293C"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V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59A61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4551D1"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119</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607EC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356,765.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EBF5C1"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8,384,337.2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FAAB5"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7,934,548.23</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84A112"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0,675,650.44</w:t>
            </w:r>
          </w:p>
        </w:tc>
      </w:tr>
      <w:tr w:rsidR="002B111C" w:rsidRPr="002B111C" w14:paraId="022DD7A5"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94A1EC"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VI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4BDC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194,543.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C1CD2B"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50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8BBD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714,312.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7B236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132,799.9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5A2B"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9,239,402.9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21A7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281,057.85</w:t>
            </w:r>
          </w:p>
        </w:tc>
      </w:tr>
      <w:tr w:rsidR="002B111C" w:rsidRPr="002B111C" w14:paraId="5866F64D"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B67FF4"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IX</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577128"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7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D013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19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8F25"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289,793.1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186A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1,395,968.8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E7E3E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866,180.11</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FCF7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5,121,942.02</w:t>
            </w:r>
          </w:p>
        </w:tc>
      </w:tr>
      <w:tr w:rsidR="002B111C" w:rsidRPr="002B111C" w14:paraId="472D123C"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03BB4C"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X</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35057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724.42</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204CB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551</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B4E8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360,278.6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0448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1,330,547.63</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2E3E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7,509,355.7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EEBF4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7,200,906.40</w:t>
            </w:r>
          </w:p>
        </w:tc>
      </w:tr>
      <w:tr w:rsidR="002B111C" w:rsidRPr="002B111C" w14:paraId="4558F878"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2162E9"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X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C59B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000.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69950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74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5CF3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495,551.3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BE70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593,750.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B7E51"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794,873.47</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79C3C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5,884,174.77</w:t>
            </w:r>
          </w:p>
        </w:tc>
      </w:tr>
      <w:tr w:rsidR="002B111C" w:rsidRPr="002B111C" w14:paraId="6FE43748"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40F681"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XII</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D5D5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513.8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32F8C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315</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F8ACF"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275,450.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CD71E"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990,010.0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566A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433,691.49</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051F0"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9,699,665.35</w:t>
            </w:r>
          </w:p>
        </w:tc>
      </w:tr>
      <w:tr w:rsidR="002B111C" w:rsidRPr="002B111C" w14:paraId="39B1E506"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29AFDB"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CARAGA</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C3136"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740.55</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08B77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9,892</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740C33"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4,847,491.89</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04FFE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433,762.36</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A3908"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4,037,922.34</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CAA1E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5,319,917.14</w:t>
            </w:r>
          </w:p>
        </w:tc>
      </w:tr>
      <w:tr w:rsidR="002B111C" w:rsidRPr="002B111C" w14:paraId="45BDFB2A"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ABE34E"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NCR</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C1627"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000,559.00</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AC8E3"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260</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9638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92,118.00</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C6C04"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34,667.00</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8A8D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5,741,232.78</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26D0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068,576.78</w:t>
            </w:r>
          </w:p>
        </w:tc>
      </w:tr>
      <w:tr w:rsidR="002B111C" w:rsidRPr="002B111C" w14:paraId="0C3F7B13" w14:textId="77777777" w:rsidTr="00FD02EF">
        <w:trPr>
          <w:trHeight w:val="20"/>
        </w:trPr>
        <w:tc>
          <w:tcPr>
            <w:tcW w:w="83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594EA1" w14:textId="77777777" w:rsidR="002B111C" w:rsidRPr="002B111C" w:rsidRDefault="002B111C" w:rsidP="002B111C">
            <w:pPr>
              <w:widowControl/>
              <w:spacing w:after="0" w:line="240" w:lineRule="auto"/>
              <w:ind w:right="57"/>
              <w:contextualSpacing/>
              <w:rPr>
                <w:rFonts w:ascii="Arial Narrow" w:eastAsia="Times New Roman" w:hAnsi="Arial Narrow"/>
                <w:color w:val="000000"/>
                <w:sz w:val="18"/>
                <w:szCs w:val="18"/>
              </w:rPr>
            </w:pPr>
            <w:r w:rsidRPr="002B111C">
              <w:rPr>
                <w:rFonts w:ascii="Arial Narrow" w:eastAsia="Times New Roman" w:hAnsi="Arial Narrow"/>
                <w:color w:val="000000"/>
                <w:sz w:val="18"/>
                <w:szCs w:val="18"/>
              </w:rPr>
              <w:t>CAR</w:t>
            </w:r>
          </w:p>
        </w:tc>
        <w:tc>
          <w:tcPr>
            <w:tcW w:w="70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A3E33"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3,614,427.06</w:t>
            </w:r>
          </w:p>
        </w:tc>
        <w:tc>
          <w:tcPr>
            <w:tcW w:w="55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0D77D"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2,348</w:t>
            </w:r>
          </w:p>
        </w:tc>
        <w:tc>
          <w:tcPr>
            <w:tcW w:w="71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7894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6,728,695.05</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A9C2C"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759,036.11</w:t>
            </w:r>
          </w:p>
        </w:tc>
        <w:tc>
          <w:tcPr>
            <w:tcW w:w="69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A617FA"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10,887,940.85</w:t>
            </w:r>
          </w:p>
        </w:tc>
        <w:tc>
          <w:tcPr>
            <w:tcW w:w="7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F2C369" w14:textId="77777777" w:rsidR="002B111C" w:rsidRPr="002B111C" w:rsidRDefault="002B111C" w:rsidP="002B111C">
            <w:pPr>
              <w:widowControl/>
              <w:spacing w:after="0" w:line="240" w:lineRule="auto"/>
              <w:ind w:right="57"/>
              <w:contextualSpacing/>
              <w:jc w:val="right"/>
              <w:rPr>
                <w:rFonts w:ascii="Arial Narrow" w:eastAsia="Times New Roman" w:hAnsi="Arial Narrow"/>
                <w:color w:val="000000"/>
                <w:sz w:val="18"/>
                <w:szCs w:val="18"/>
              </w:rPr>
            </w:pPr>
            <w:r w:rsidRPr="002B111C">
              <w:rPr>
                <w:rFonts w:ascii="Arial Narrow" w:eastAsia="Times New Roman" w:hAnsi="Arial Narrow"/>
                <w:color w:val="000000"/>
                <w:sz w:val="18"/>
                <w:szCs w:val="18"/>
              </w:rPr>
              <w:t>21,990,099.07</w:t>
            </w:r>
          </w:p>
        </w:tc>
      </w:tr>
    </w:tbl>
    <w:p w14:paraId="3A58A2DA" w14:textId="25EFBECD" w:rsidR="00D72392" w:rsidRDefault="00A20D2E"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71E27">
        <w:rPr>
          <w:rFonts w:ascii="Arial" w:eastAsia="Arial" w:hAnsi="Arial" w:cs="Arial"/>
          <w:i/>
          <w:sz w:val="16"/>
          <w:szCs w:val="16"/>
        </w:rPr>
        <w:t>1</w:t>
      </w:r>
      <w:r w:rsidR="000C32B6">
        <w:rPr>
          <w:rFonts w:ascii="Arial" w:eastAsia="Arial" w:hAnsi="Arial" w:cs="Arial"/>
          <w:i/>
          <w:sz w:val="16"/>
          <w:szCs w:val="16"/>
        </w:rPr>
        <w:t>3</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0C32B6">
        <w:rPr>
          <w:rFonts w:ascii="Arial" w:eastAsia="Arial" w:hAnsi="Arial" w:cs="Arial"/>
          <w:i/>
          <w:sz w:val="16"/>
          <w:szCs w:val="16"/>
        </w:rPr>
        <w:t>12MN</w:t>
      </w:r>
      <w:r w:rsidR="00D72392">
        <w:rPr>
          <w:rFonts w:ascii="Arial" w:eastAsia="Arial" w:hAnsi="Arial" w:cs="Arial"/>
          <w:i/>
          <w:sz w:val="16"/>
          <w:szCs w:val="16"/>
        </w:rPr>
        <w:t>.</w:t>
      </w:r>
    </w:p>
    <w:p w14:paraId="29A1C7D8" w14:textId="6282B9F8" w:rsidR="00241D7E" w:rsidRDefault="00D72392" w:rsidP="00C062A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62338A9" w14:textId="77777777" w:rsidR="0081230B" w:rsidRDefault="0081230B" w:rsidP="000C011D">
      <w:pPr>
        <w:spacing w:after="0" w:line="240" w:lineRule="auto"/>
        <w:contextualSpacing/>
        <w:rPr>
          <w:rFonts w:ascii="Arial" w:eastAsia="Arial" w:hAnsi="Arial" w:cs="Arial"/>
          <w:b/>
          <w:color w:val="002060"/>
          <w:sz w:val="24"/>
          <w:szCs w:val="28"/>
        </w:rPr>
      </w:pPr>
    </w:p>
    <w:p w14:paraId="7D9123AB" w14:textId="77777777" w:rsidR="00FD02EF" w:rsidRDefault="00FD02EF" w:rsidP="000C011D">
      <w:pPr>
        <w:spacing w:after="0" w:line="240" w:lineRule="auto"/>
        <w:contextualSpacing/>
        <w:rPr>
          <w:rFonts w:ascii="Arial" w:eastAsia="Arial" w:hAnsi="Arial" w:cs="Arial"/>
          <w:b/>
          <w:color w:val="002060"/>
          <w:sz w:val="24"/>
          <w:szCs w:val="28"/>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0B6B4268" w:rsidR="000C011D" w:rsidRPr="00D42B1F" w:rsidRDefault="00B71E27"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D02EF">
              <w:rPr>
                <w:rFonts w:ascii="Arial" w:eastAsia="Arial" w:hAnsi="Arial" w:cs="Arial"/>
                <w:sz w:val="20"/>
                <w:szCs w:val="20"/>
              </w:rPr>
              <w:t>3</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1E93FC3A" w14:textId="77777777" w:rsidR="002B111C" w:rsidRDefault="002B111C"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6242250B"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DFE5750" w:rsidR="000C011D" w:rsidRPr="00D42B1F" w:rsidRDefault="00FD02EF"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3</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2477B25E" w:rsidR="000C011D" w:rsidRPr="006C31AD" w:rsidRDefault="00B405B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C31AD">
              <w:rPr>
                <w:rFonts w:ascii="Arial" w:eastAsia="Arial" w:hAnsi="Arial" w:cs="Arial"/>
                <w:sz w:val="20"/>
                <w:szCs w:val="20"/>
              </w:rPr>
              <w:t>1</w:t>
            </w:r>
            <w:r w:rsidR="00B056C1" w:rsidRPr="006C31AD">
              <w:rPr>
                <w:rFonts w:ascii="Arial" w:eastAsia="Arial" w:hAnsi="Arial" w:cs="Arial"/>
                <w:sz w:val="20"/>
                <w:szCs w:val="20"/>
              </w:rPr>
              <w:t>2</w:t>
            </w:r>
            <w:r w:rsidRPr="006C31AD">
              <w:rPr>
                <w:rFonts w:ascii="Arial" w:eastAsia="Arial" w:hAnsi="Arial" w:cs="Arial"/>
                <w:sz w:val="20"/>
                <w:szCs w:val="20"/>
              </w:rPr>
              <w:t xml:space="preserve"> </w:t>
            </w:r>
            <w:r w:rsidR="008A6C17" w:rsidRPr="006C31AD">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6C31AD"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C31AD" w:rsidRDefault="000C011D" w:rsidP="006162E5">
                  <w:pPr>
                    <w:spacing w:after="0" w:line="240" w:lineRule="auto"/>
                    <w:contextualSpacing/>
                    <w:jc w:val="center"/>
                    <w:rPr>
                      <w:rFonts w:ascii="Arial" w:eastAsia="Arial" w:hAnsi="Arial" w:cs="Arial"/>
                      <w:b/>
                      <w:sz w:val="16"/>
                      <w:szCs w:val="16"/>
                    </w:rPr>
                  </w:pPr>
                  <w:r w:rsidRPr="006C31AD">
                    <w:rPr>
                      <w:rFonts w:ascii="Arial" w:eastAsia="Arial" w:hAnsi="Arial" w:cs="Arial"/>
                      <w:b/>
                      <w:sz w:val="16"/>
                      <w:szCs w:val="16"/>
                    </w:rPr>
                    <w:t>Total</w:t>
                  </w:r>
                </w:p>
              </w:tc>
            </w:tr>
            <w:tr w:rsidR="006C31AD" w:rsidRPr="006C31AD"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2,100,000.00</w:t>
                  </w:r>
                </w:p>
              </w:tc>
            </w:tr>
            <w:tr w:rsidR="006C31AD" w:rsidRPr="006C31AD"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C31AD" w:rsidRDefault="000C011D" w:rsidP="006162E5">
                  <w:pPr>
                    <w:pStyle w:val="NoSpacing"/>
                    <w:widowControl w:val="0"/>
                    <w:contextualSpacing/>
                    <w:jc w:val="right"/>
                    <w:rPr>
                      <w:rFonts w:ascii="Arial" w:eastAsia="Arial" w:hAnsi="Arial" w:cs="Arial"/>
                      <w:sz w:val="16"/>
                      <w:szCs w:val="16"/>
                      <w:lang w:val="en-PH"/>
                    </w:rPr>
                  </w:pPr>
                  <w:r w:rsidRPr="006C31AD">
                    <w:rPr>
                      <w:rFonts w:ascii="Arial" w:eastAsia="Arial" w:hAnsi="Arial" w:cs="Arial"/>
                      <w:sz w:val="16"/>
                      <w:szCs w:val="16"/>
                      <w:lang w:val="en-PH"/>
                    </w:rPr>
                    <w:t>14,625,000.00</w:t>
                  </w:r>
                </w:p>
              </w:tc>
            </w:tr>
            <w:tr w:rsidR="006C31AD" w:rsidRPr="006C31AD"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6,507,500.00</w:t>
                  </w:r>
                </w:p>
              </w:tc>
            </w:tr>
            <w:tr w:rsidR="006C31AD" w:rsidRPr="006C31AD"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250,000.00</w:t>
                  </w:r>
                </w:p>
              </w:tc>
            </w:tr>
            <w:tr w:rsidR="006C31AD" w:rsidRPr="006C31AD"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8,392,500.00</w:t>
                  </w:r>
                </w:p>
              </w:tc>
            </w:tr>
            <w:tr w:rsidR="006C31AD" w:rsidRPr="006C31AD"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7,442,500.00</w:t>
                  </w:r>
                </w:p>
              </w:tc>
            </w:tr>
            <w:tr w:rsidR="006C31AD" w:rsidRPr="006C31AD"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1,915,000.00</w:t>
                  </w:r>
                </w:p>
              </w:tc>
            </w:tr>
            <w:tr w:rsidR="006C31AD" w:rsidRPr="006C31AD"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0,722,500.00</w:t>
                  </w:r>
                </w:p>
              </w:tc>
            </w:tr>
            <w:tr w:rsidR="006C31AD" w:rsidRPr="006C31AD"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500,000.00</w:t>
                  </w:r>
                </w:p>
              </w:tc>
            </w:tr>
            <w:tr w:rsidR="006C31AD" w:rsidRPr="006C31AD"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58,850,000.00</w:t>
                  </w:r>
                </w:p>
              </w:tc>
            </w:tr>
            <w:tr w:rsidR="006C31AD" w:rsidRPr="006C31AD"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C31AD"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7,500,000.00</w:t>
                  </w:r>
                </w:p>
              </w:tc>
            </w:tr>
            <w:tr w:rsidR="006C31AD" w:rsidRPr="006C31AD"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485,000.00</w:t>
                  </w:r>
                </w:p>
              </w:tc>
            </w:tr>
            <w:tr w:rsidR="006C31AD" w:rsidRPr="006C31AD"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C31AD" w:rsidRDefault="000C011D" w:rsidP="006162E5">
                  <w:pPr>
                    <w:spacing w:after="0" w:line="240" w:lineRule="auto"/>
                    <w:contextualSpacing/>
                    <w:rPr>
                      <w:rFonts w:ascii="Arial" w:eastAsia="Arial" w:hAnsi="Arial" w:cs="Arial"/>
                      <w:sz w:val="16"/>
                      <w:szCs w:val="16"/>
                    </w:rPr>
                  </w:pPr>
                  <w:r w:rsidRPr="006C31AD">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C31AD" w:rsidRDefault="000C011D" w:rsidP="006162E5">
                  <w:pPr>
                    <w:spacing w:after="0" w:line="240" w:lineRule="auto"/>
                    <w:contextualSpacing/>
                    <w:jc w:val="right"/>
                    <w:rPr>
                      <w:rFonts w:ascii="Arial" w:eastAsia="Arial" w:hAnsi="Arial" w:cs="Arial"/>
                      <w:sz w:val="16"/>
                      <w:szCs w:val="16"/>
                    </w:rPr>
                  </w:pPr>
                  <w:r w:rsidRPr="006C31AD">
                    <w:rPr>
                      <w:rFonts w:ascii="Arial" w:eastAsia="Arial" w:hAnsi="Arial" w:cs="Arial"/>
                      <w:sz w:val="16"/>
                      <w:szCs w:val="16"/>
                    </w:rPr>
                    <w:t>69,120,000.00</w:t>
                  </w:r>
                </w:p>
              </w:tc>
            </w:tr>
            <w:tr w:rsidR="006C31AD" w:rsidRPr="006C31AD"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C31AD" w:rsidRDefault="000C011D" w:rsidP="006162E5">
                  <w:pPr>
                    <w:spacing w:after="0" w:line="240" w:lineRule="auto"/>
                    <w:contextualSpacing/>
                    <w:jc w:val="both"/>
                    <w:rPr>
                      <w:rFonts w:ascii="Arial" w:eastAsia="Arial" w:hAnsi="Arial" w:cs="Arial"/>
                      <w:b/>
                      <w:sz w:val="16"/>
                      <w:szCs w:val="16"/>
                    </w:rPr>
                  </w:pPr>
                  <w:r w:rsidRPr="006C31AD">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C31AD" w:rsidRDefault="000C011D" w:rsidP="006162E5">
                  <w:pPr>
                    <w:spacing w:after="0" w:line="240" w:lineRule="auto"/>
                    <w:contextualSpacing/>
                    <w:jc w:val="right"/>
                    <w:rPr>
                      <w:rFonts w:ascii="Arial" w:eastAsia="Arial" w:hAnsi="Arial" w:cs="Arial"/>
                      <w:b/>
                      <w:sz w:val="16"/>
                      <w:szCs w:val="16"/>
                    </w:rPr>
                  </w:pPr>
                  <w:r w:rsidRPr="006C31AD">
                    <w:rPr>
                      <w:rFonts w:ascii="Arial" w:eastAsia="Arial" w:hAnsi="Arial" w:cs="Arial"/>
                      <w:b/>
                      <w:sz w:val="16"/>
                      <w:szCs w:val="16"/>
                    </w:rPr>
                    <w:t>365,410,000.00</w:t>
                  </w:r>
                </w:p>
              </w:tc>
            </w:tr>
          </w:tbl>
          <w:p w14:paraId="55D42712"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C31AD"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31AD">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A total of ₱80,915.82 worth of relief assistance </w:t>
            </w:r>
            <w:proofErr w:type="gramStart"/>
            <w:r w:rsidRPr="00124D16">
              <w:rPr>
                <w:rFonts w:ascii="Arial" w:eastAsia="Arial" w:hAnsi="Arial" w:cs="Arial"/>
                <w:sz w:val="20"/>
                <w:szCs w:val="19"/>
              </w:rPr>
              <w:t>was provided</w:t>
            </w:r>
            <w:proofErr w:type="gramEnd"/>
            <w:r w:rsidRPr="00124D16">
              <w:rPr>
                <w:rFonts w:ascii="Arial" w:eastAsia="Arial" w:hAnsi="Arial" w:cs="Arial"/>
                <w:sz w:val="20"/>
                <w:szCs w:val="19"/>
              </w:rPr>
              <w:t xml:space="preserve">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responds to grievances and concerns relative to SAP and relief </w:t>
            </w:r>
            <w:r w:rsidRPr="00124D16">
              <w:rPr>
                <w:rFonts w:ascii="Arial" w:eastAsia="Arial" w:hAnsi="Arial" w:cs="Arial"/>
                <w:sz w:val="20"/>
                <w:szCs w:val="19"/>
              </w:rPr>
              <w:lastRenderedPageBreak/>
              <w:t>assistance.</w:t>
            </w:r>
          </w:p>
        </w:tc>
      </w:tr>
    </w:tbl>
    <w:p w14:paraId="716855A7" w14:textId="77777777" w:rsidR="00FD02EF" w:rsidRDefault="00FD02EF" w:rsidP="000C011D">
      <w:pPr>
        <w:widowControl/>
        <w:spacing w:after="0" w:line="240" w:lineRule="auto"/>
        <w:contextualSpacing/>
        <w:rPr>
          <w:rFonts w:ascii="Arial" w:eastAsia="Arial" w:hAnsi="Arial" w:cs="Arial"/>
          <w:b/>
          <w:sz w:val="24"/>
          <w:szCs w:val="24"/>
        </w:rPr>
      </w:pPr>
    </w:p>
    <w:p w14:paraId="0C245C6E" w14:textId="064D685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CC0CF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CC0CFD">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584C153" w:rsidR="00F67DF8" w:rsidRPr="00B056C1" w:rsidRDefault="00F67DF8"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0A5577">
              <w:rPr>
                <w:rFonts w:ascii="Arial" w:eastAsia="Arial" w:hAnsi="Arial" w:cs="Arial"/>
                <w:color w:val="0070C0"/>
                <w:sz w:val="20"/>
                <w:szCs w:val="19"/>
              </w:rPr>
              <w:t>12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A6E15A"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DSWD-FO I IMT Operations Section Chief Maricel S. Caleja participated in the Regional Task Force 1 (RTF-1) and Regional Inter-Agency Task Force 1 (RIATF-1) Joint Emergency Meeting via video conference on 11 January 2021. Situational Report on COVID-19 in the region and the spike of COVID-19 cases in Laoag City, Ilocos Norte </w:t>
            </w:r>
            <w:proofErr w:type="gramStart"/>
            <w:r w:rsidRPr="000A5577">
              <w:rPr>
                <w:rFonts w:ascii="Arial" w:eastAsia="Arial" w:hAnsi="Arial" w:cs="Arial"/>
                <w:color w:val="0070C0"/>
                <w:sz w:val="20"/>
                <w:szCs w:val="19"/>
              </w:rPr>
              <w:t>were discussed</w:t>
            </w:r>
            <w:proofErr w:type="gramEnd"/>
            <w:r w:rsidRPr="000A5577">
              <w:rPr>
                <w:rFonts w:ascii="Arial" w:eastAsia="Arial" w:hAnsi="Arial" w:cs="Arial"/>
                <w:color w:val="0070C0"/>
                <w:sz w:val="20"/>
                <w:szCs w:val="19"/>
              </w:rPr>
              <w:t xml:space="preserve"> during the meeting.</w:t>
            </w:r>
          </w:p>
          <w:p w14:paraId="1B1FEE13"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DSWD-FO I staff are continuously rendering duty as Regional Incident Management Team (RIMT) members at OCD RO 1, City of San Fernando, </w:t>
            </w:r>
            <w:proofErr w:type="gramStart"/>
            <w:r w:rsidRPr="000A5577">
              <w:rPr>
                <w:rFonts w:ascii="Arial" w:eastAsia="Arial" w:hAnsi="Arial" w:cs="Arial"/>
                <w:color w:val="0070C0"/>
                <w:sz w:val="20"/>
                <w:szCs w:val="19"/>
              </w:rPr>
              <w:t>La</w:t>
            </w:r>
            <w:proofErr w:type="gramEnd"/>
            <w:r w:rsidRPr="000A5577">
              <w:rPr>
                <w:rFonts w:ascii="Arial" w:eastAsia="Arial" w:hAnsi="Arial" w:cs="Arial"/>
                <w:color w:val="0070C0"/>
                <w:sz w:val="20"/>
                <w:szCs w:val="19"/>
              </w:rPr>
              <w:t xml:space="preserve"> Union. Monitoring and updating of status of regional treatment and facilities, maps, COVID-19 daily monitoring report, LSIs and ROFs, and conduct of contact tracing and major border checkpoints in the Region </w:t>
            </w:r>
            <w:proofErr w:type="gramStart"/>
            <w:r w:rsidRPr="000A5577">
              <w:rPr>
                <w:rFonts w:ascii="Arial" w:eastAsia="Arial" w:hAnsi="Arial" w:cs="Arial"/>
                <w:color w:val="0070C0"/>
                <w:sz w:val="20"/>
                <w:szCs w:val="19"/>
              </w:rPr>
              <w:t>are continually being conducted</w:t>
            </w:r>
            <w:proofErr w:type="gramEnd"/>
            <w:r w:rsidRPr="000A5577">
              <w:rPr>
                <w:rFonts w:ascii="Arial" w:eastAsia="Arial" w:hAnsi="Arial" w:cs="Arial"/>
                <w:color w:val="0070C0"/>
                <w:sz w:val="20"/>
                <w:szCs w:val="19"/>
              </w:rPr>
              <w:t xml:space="preserve">. Likewise, close coordination with the provincial IMTs, among RIMT and other RDRRMC1 members </w:t>
            </w:r>
            <w:proofErr w:type="gramStart"/>
            <w:r w:rsidRPr="000A5577">
              <w:rPr>
                <w:rFonts w:ascii="Arial" w:eastAsia="Arial" w:hAnsi="Arial" w:cs="Arial"/>
                <w:color w:val="0070C0"/>
                <w:sz w:val="20"/>
                <w:szCs w:val="19"/>
              </w:rPr>
              <w:t>is also maintained</w:t>
            </w:r>
            <w:proofErr w:type="gramEnd"/>
            <w:r w:rsidRPr="000A5577">
              <w:rPr>
                <w:rFonts w:ascii="Arial" w:eastAsia="Arial" w:hAnsi="Arial" w:cs="Arial"/>
                <w:color w:val="0070C0"/>
                <w:sz w:val="20"/>
                <w:szCs w:val="19"/>
              </w:rPr>
              <w:t xml:space="preserve"> for smooth operation against COVID-19 pandemic.</w:t>
            </w:r>
          </w:p>
          <w:p w14:paraId="32FD011B"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A total of 109 personnel are on-duty/deployed region-wide to conduct response operation and to monitor and execute SAP implementation in the Region</w:t>
            </w:r>
          </w:p>
          <w:p w14:paraId="2F20371C" w14:textId="77777777" w:rsidR="00F67DF8" w:rsidRPr="000A5577" w:rsidRDefault="00F67DF8" w:rsidP="00F67DF8">
            <w:pPr>
              <w:spacing w:after="0" w:line="240" w:lineRule="auto"/>
              <w:jc w:val="both"/>
              <w:rPr>
                <w:rFonts w:ascii="Arial" w:eastAsia="Arial" w:hAnsi="Arial" w:cs="Arial"/>
                <w:color w:val="0070C0"/>
                <w:sz w:val="20"/>
                <w:szCs w:val="19"/>
              </w:rPr>
            </w:pPr>
          </w:p>
          <w:p w14:paraId="01EEFFE6" w14:textId="77777777" w:rsidR="00F67DF8" w:rsidRPr="000A5577" w:rsidRDefault="00F67DF8" w:rsidP="00F67DF8">
            <w:pPr>
              <w:spacing w:after="0" w:line="240" w:lineRule="auto"/>
              <w:contextualSpacing/>
              <w:jc w:val="both"/>
              <w:rPr>
                <w:rFonts w:ascii="Arial" w:eastAsia="Arial" w:hAnsi="Arial" w:cs="Arial"/>
                <w:b/>
                <w:color w:val="0070C0"/>
                <w:sz w:val="20"/>
                <w:szCs w:val="19"/>
              </w:rPr>
            </w:pPr>
            <w:r w:rsidRPr="000A5577">
              <w:rPr>
                <w:rFonts w:ascii="Arial" w:eastAsia="Arial" w:hAnsi="Arial" w:cs="Arial"/>
                <w:b/>
                <w:color w:val="0070C0"/>
                <w:sz w:val="20"/>
                <w:szCs w:val="19"/>
              </w:rPr>
              <w:t>Social Amelioration Program (SAP)</w:t>
            </w:r>
          </w:p>
          <w:p w14:paraId="48DBBC0C"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DSWD-FO I</w:t>
            </w:r>
            <w:r w:rsidRPr="000A5577">
              <w:rPr>
                <w:rFonts w:ascii="Arial" w:eastAsia="Arial" w:hAnsi="Arial" w:cs="Arial"/>
                <w:color w:val="0070C0"/>
                <w:sz w:val="20"/>
                <w:szCs w:val="19"/>
              </w:rPr>
              <w:t xml:space="preserve"> Regional Director (RD) Marcelo</w:t>
            </w:r>
            <w:r>
              <w:rPr>
                <w:rFonts w:ascii="Arial" w:eastAsia="Arial" w:hAnsi="Arial" w:cs="Arial"/>
                <w:color w:val="0070C0"/>
                <w:sz w:val="20"/>
                <w:szCs w:val="19"/>
              </w:rPr>
              <w:t xml:space="preserve"> </w:t>
            </w:r>
            <w:r w:rsidRPr="000A5577">
              <w:rPr>
                <w:rFonts w:ascii="Arial" w:eastAsia="Arial" w:hAnsi="Arial" w:cs="Arial"/>
                <w:color w:val="0070C0"/>
                <w:sz w:val="20"/>
                <w:szCs w:val="19"/>
              </w:rPr>
              <w:t>Nicomedes J. Castillo participated in a meeting via video conference</w:t>
            </w:r>
            <w:r>
              <w:rPr>
                <w:rFonts w:ascii="Arial" w:eastAsia="Arial" w:hAnsi="Arial" w:cs="Arial"/>
                <w:color w:val="0070C0"/>
                <w:sz w:val="20"/>
                <w:szCs w:val="19"/>
              </w:rPr>
              <w:t xml:space="preserve"> </w:t>
            </w:r>
            <w:r w:rsidRPr="000A5577">
              <w:rPr>
                <w:rFonts w:ascii="Arial" w:eastAsia="Arial" w:hAnsi="Arial" w:cs="Arial"/>
                <w:color w:val="0070C0"/>
                <w:sz w:val="20"/>
                <w:szCs w:val="19"/>
              </w:rPr>
              <w:t>with the Secretary, DSWD SAP Small Working Group and other RDs</w:t>
            </w:r>
            <w:r>
              <w:rPr>
                <w:rFonts w:ascii="Arial" w:eastAsia="Arial" w:hAnsi="Arial" w:cs="Arial"/>
                <w:color w:val="0070C0"/>
                <w:sz w:val="20"/>
                <w:szCs w:val="19"/>
              </w:rPr>
              <w:t xml:space="preserve"> on </w:t>
            </w:r>
            <w:r w:rsidRPr="000A5577">
              <w:rPr>
                <w:rFonts w:ascii="Arial" w:eastAsia="Arial" w:hAnsi="Arial" w:cs="Arial"/>
                <w:color w:val="0070C0"/>
                <w:sz w:val="20"/>
                <w:szCs w:val="19"/>
              </w:rPr>
              <w:t>11 January 2021</w:t>
            </w:r>
            <w:r>
              <w:rPr>
                <w:rFonts w:ascii="Arial" w:eastAsia="Arial" w:hAnsi="Arial" w:cs="Arial"/>
                <w:color w:val="0070C0"/>
                <w:sz w:val="20"/>
                <w:szCs w:val="19"/>
              </w:rPr>
              <w:t xml:space="preserve"> </w:t>
            </w:r>
            <w:r w:rsidRPr="000A5577">
              <w:rPr>
                <w:rFonts w:ascii="Arial" w:eastAsia="Arial" w:hAnsi="Arial" w:cs="Arial"/>
                <w:color w:val="0070C0"/>
                <w:sz w:val="20"/>
                <w:szCs w:val="19"/>
              </w:rPr>
              <w:t>relative to the updates on the implementation of SAP and Bayanihan 2.</w:t>
            </w:r>
          </w:p>
          <w:p w14:paraId="30C9F99F"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4,270,871,000.00 </w:t>
            </w:r>
            <w:proofErr w:type="gramStart"/>
            <w:r w:rsidRPr="000A5577">
              <w:rPr>
                <w:rFonts w:ascii="Arial" w:eastAsia="Arial" w:hAnsi="Arial" w:cs="Arial"/>
                <w:color w:val="0070C0"/>
                <w:sz w:val="20"/>
                <w:szCs w:val="19"/>
              </w:rPr>
              <w:t>was paid</w:t>
            </w:r>
            <w:proofErr w:type="gramEnd"/>
            <w:r w:rsidRPr="000A5577">
              <w:rPr>
                <w:rFonts w:ascii="Arial" w:eastAsia="Arial" w:hAnsi="Arial" w:cs="Arial"/>
                <w:color w:val="0070C0"/>
                <w:sz w:val="20"/>
                <w:szCs w:val="19"/>
              </w:rPr>
              <w:t xml:space="preserve"> to </w:t>
            </w:r>
            <w:r w:rsidRPr="000A5577">
              <w:rPr>
                <w:rFonts w:ascii="Arial" w:eastAsia="Arial" w:hAnsi="Arial" w:cs="Arial"/>
                <w:b/>
                <w:bCs/>
                <w:color w:val="0070C0"/>
                <w:sz w:val="20"/>
                <w:szCs w:val="19"/>
                <w:lang w:val="en-US"/>
              </w:rPr>
              <w:t>776,522 beneficiaries</w:t>
            </w:r>
            <w:r w:rsidRPr="000A5577">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amount of </w:t>
            </w:r>
            <w:r w:rsidRPr="000A5577">
              <w:rPr>
                <w:rFonts w:ascii="Arial" w:eastAsia="Arial" w:hAnsi="Arial" w:cs="Arial"/>
                <w:b/>
                <w:bCs/>
                <w:color w:val="0070C0"/>
                <w:sz w:val="20"/>
                <w:szCs w:val="19"/>
              </w:rPr>
              <w:t>₱513,724,350.00</w:t>
            </w:r>
            <w:r w:rsidRPr="000A5577">
              <w:rPr>
                <w:rFonts w:ascii="Arial" w:eastAsia="Arial" w:hAnsi="Arial" w:cs="Arial"/>
                <w:color w:val="0070C0"/>
                <w:sz w:val="20"/>
                <w:szCs w:val="19"/>
              </w:rPr>
              <w:t xml:space="preserve"> were paid through direct payout and cash cards to </w:t>
            </w:r>
            <w:r w:rsidRPr="000A5577">
              <w:rPr>
                <w:rFonts w:ascii="Arial" w:eastAsia="Arial" w:hAnsi="Arial" w:cs="Arial"/>
                <w:b/>
                <w:bCs/>
                <w:color w:val="0070C0"/>
                <w:sz w:val="20"/>
                <w:szCs w:val="19"/>
              </w:rPr>
              <w:t>123,789</w:t>
            </w:r>
            <w:r w:rsidRPr="000A5577">
              <w:rPr>
                <w:rFonts w:ascii="Arial" w:eastAsia="Arial" w:hAnsi="Arial" w:cs="Arial"/>
                <w:color w:val="0070C0"/>
                <w:sz w:val="20"/>
                <w:szCs w:val="19"/>
              </w:rPr>
              <w:t xml:space="preserve"> </w:t>
            </w:r>
            <w:r w:rsidRPr="000A5577">
              <w:rPr>
                <w:rFonts w:ascii="Arial" w:eastAsia="Arial" w:hAnsi="Arial" w:cs="Arial"/>
                <w:b/>
                <w:color w:val="0070C0"/>
                <w:sz w:val="20"/>
                <w:szCs w:val="19"/>
              </w:rPr>
              <w:t>4Ps beneficiaries</w:t>
            </w:r>
            <w:r w:rsidRPr="000A5577">
              <w:rPr>
                <w:rFonts w:ascii="Arial" w:eastAsia="Arial" w:hAnsi="Arial" w:cs="Arial"/>
                <w:color w:val="0070C0"/>
                <w:sz w:val="20"/>
                <w:szCs w:val="19"/>
              </w:rPr>
              <w:t xml:space="preserve"> while a total amount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2,259,829,000.00 </w:t>
            </w:r>
            <w:r w:rsidRPr="000A5577">
              <w:rPr>
                <w:rFonts w:ascii="Arial" w:eastAsia="Arial" w:hAnsi="Arial" w:cs="Arial"/>
                <w:color w:val="0070C0"/>
                <w:sz w:val="20"/>
                <w:szCs w:val="19"/>
              </w:rPr>
              <w:t xml:space="preserve">were paid through financial service providers (FSPs) to </w:t>
            </w:r>
            <w:r w:rsidRPr="000A5577">
              <w:rPr>
                <w:rFonts w:ascii="Arial" w:eastAsia="Arial" w:hAnsi="Arial" w:cs="Arial"/>
                <w:b/>
                <w:color w:val="0070C0"/>
                <w:sz w:val="20"/>
                <w:szCs w:val="19"/>
                <w:lang w:val="en-US"/>
              </w:rPr>
              <w:t xml:space="preserve">410,878 </w:t>
            </w:r>
            <w:r w:rsidRPr="000A5577">
              <w:rPr>
                <w:rFonts w:ascii="Arial" w:eastAsia="Arial" w:hAnsi="Arial" w:cs="Arial"/>
                <w:b/>
                <w:color w:val="0070C0"/>
                <w:sz w:val="20"/>
                <w:szCs w:val="19"/>
              </w:rPr>
              <w:t>non-4Ps beneficiaries</w:t>
            </w:r>
            <w:r w:rsidRPr="000A5577">
              <w:rPr>
                <w:rFonts w:ascii="Arial" w:eastAsia="Arial" w:hAnsi="Arial" w:cs="Arial"/>
                <w:color w:val="0070C0"/>
                <w:sz w:val="20"/>
                <w:szCs w:val="19"/>
              </w:rPr>
              <w:t xml:space="preserve"> in Pangasinan for the second tranche implementation.</w:t>
            </w:r>
          </w:p>
          <w:p w14:paraId="17EDC964"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A total amount of</w:t>
            </w:r>
            <w:r w:rsidRPr="000A5577">
              <w:rPr>
                <w:rFonts w:ascii="Arial" w:eastAsia="Arial" w:hAnsi="Arial" w:cs="Arial"/>
                <w:b/>
                <w:color w:val="0070C0"/>
                <w:sz w:val="20"/>
                <w:szCs w:val="19"/>
              </w:rPr>
              <w:t xml:space="preserve"> ₱265,446,500.00 </w:t>
            </w:r>
            <w:proofErr w:type="gramStart"/>
            <w:r w:rsidRPr="000A5577">
              <w:rPr>
                <w:rFonts w:ascii="Arial" w:eastAsia="Arial" w:hAnsi="Arial" w:cs="Arial"/>
                <w:color w:val="0070C0"/>
                <w:sz w:val="20"/>
                <w:szCs w:val="19"/>
              </w:rPr>
              <w:t>was paid</w:t>
            </w:r>
            <w:proofErr w:type="gramEnd"/>
            <w:r w:rsidRPr="000A5577">
              <w:rPr>
                <w:rFonts w:ascii="Arial" w:eastAsia="Arial" w:hAnsi="Arial" w:cs="Arial"/>
                <w:color w:val="0070C0"/>
                <w:sz w:val="20"/>
                <w:szCs w:val="19"/>
              </w:rPr>
              <w:t xml:space="preserve"> to </w:t>
            </w:r>
            <w:r w:rsidRPr="000A5577">
              <w:rPr>
                <w:rFonts w:ascii="Arial" w:eastAsia="Arial" w:hAnsi="Arial" w:cs="Arial"/>
                <w:b/>
                <w:color w:val="0070C0"/>
                <w:sz w:val="20"/>
                <w:szCs w:val="19"/>
              </w:rPr>
              <w:t>48,263 waitlisted beneficiaries</w:t>
            </w:r>
            <w:r w:rsidRPr="000A5577">
              <w:rPr>
                <w:rFonts w:ascii="Arial" w:eastAsia="Arial" w:hAnsi="Arial" w:cs="Arial"/>
                <w:color w:val="0070C0"/>
                <w:sz w:val="20"/>
                <w:szCs w:val="19"/>
              </w:rPr>
              <w:t xml:space="preserve"> in the Region.</w:t>
            </w:r>
          </w:p>
          <w:p w14:paraId="1853CF1B"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A total amount of </w:t>
            </w:r>
            <w:r w:rsidRPr="000A5577">
              <w:rPr>
                <w:rFonts w:ascii="Arial" w:eastAsia="Arial" w:hAnsi="Arial" w:cs="Arial"/>
                <w:b/>
                <w:color w:val="0070C0"/>
                <w:sz w:val="20"/>
                <w:szCs w:val="19"/>
              </w:rPr>
              <w:t>₱</w:t>
            </w:r>
            <w:r w:rsidRPr="000A5577">
              <w:rPr>
                <w:rFonts w:ascii="Arial" w:eastAsia="Arial" w:hAnsi="Arial" w:cs="Arial"/>
                <w:b/>
                <w:color w:val="0070C0"/>
                <w:sz w:val="20"/>
                <w:szCs w:val="19"/>
                <w:lang w:val="en-US"/>
              </w:rPr>
              <w:t xml:space="preserve">15,130,500.00 </w:t>
            </w:r>
            <w:proofErr w:type="gramStart"/>
            <w:r w:rsidRPr="000A5577">
              <w:rPr>
                <w:rFonts w:ascii="Arial" w:eastAsia="Arial" w:hAnsi="Arial" w:cs="Arial"/>
                <w:color w:val="0070C0"/>
                <w:sz w:val="20"/>
                <w:szCs w:val="19"/>
              </w:rPr>
              <w:t>was paid</w:t>
            </w:r>
            <w:proofErr w:type="gramEnd"/>
            <w:r w:rsidRPr="000A5577">
              <w:rPr>
                <w:rFonts w:ascii="Arial" w:eastAsia="Arial" w:hAnsi="Arial" w:cs="Arial"/>
                <w:color w:val="0070C0"/>
                <w:sz w:val="20"/>
                <w:szCs w:val="19"/>
              </w:rPr>
              <w:t xml:space="preserve"> to </w:t>
            </w:r>
            <w:r w:rsidRPr="000A5577">
              <w:rPr>
                <w:rFonts w:ascii="Arial" w:eastAsia="Arial" w:hAnsi="Arial" w:cs="Arial"/>
                <w:b/>
                <w:color w:val="0070C0"/>
                <w:sz w:val="20"/>
                <w:szCs w:val="19"/>
              </w:rPr>
              <w:t xml:space="preserve">1,887 </w:t>
            </w:r>
            <w:r w:rsidRPr="000A5577">
              <w:rPr>
                <w:rFonts w:ascii="Arial" w:eastAsia="Arial" w:hAnsi="Arial" w:cs="Arial"/>
                <w:b/>
                <w:bCs/>
                <w:color w:val="0070C0"/>
                <w:sz w:val="20"/>
                <w:szCs w:val="19"/>
              </w:rPr>
              <w:t>TNVS/PUV drivers</w:t>
            </w:r>
            <w:r w:rsidRPr="000A5577">
              <w:rPr>
                <w:rFonts w:ascii="Arial" w:eastAsia="Arial" w:hAnsi="Arial" w:cs="Arial"/>
                <w:color w:val="0070C0"/>
                <w:sz w:val="20"/>
                <w:szCs w:val="19"/>
              </w:rPr>
              <w:t xml:space="preserve"> in the Region.</w:t>
            </w:r>
          </w:p>
          <w:p w14:paraId="623D071D"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 xml:space="preserve">Payout for the SAP waitlisted and second tranche in the Region is still ongoing. Onsite validation during actual payout </w:t>
            </w:r>
            <w:proofErr w:type="gramStart"/>
            <w:r w:rsidRPr="000A5577">
              <w:rPr>
                <w:rFonts w:ascii="Arial" w:eastAsia="Arial" w:hAnsi="Arial" w:cs="Arial"/>
                <w:color w:val="0070C0"/>
                <w:sz w:val="20"/>
                <w:szCs w:val="19"/>
              </w:rPr>
              <w:t>is also being conducted</w:t>
            </w:r>
            <w:proofErr w:type="gramEnd"/>
            <w:r w:rsidRPr="000A5577">
              <w:rPr>
                <w:rFonts w:ascii="Arial" w:eastAsia="Arial" w:hAnsi="Arial" w:cs="Arial"/>
                <w:color w:val="0070C0"/>
                <w:sz w:val="20"/>
                <w:szCs w:val="19"/>
              </w:rPr>
              <w:t xml:space="preserve"> to ensure eligibility of the beneficiaries.</w:t>
            </w:r>
          </w:p>
          <w:p w14:paraId="5A46C83D" w14:textId="77777777" w:rsidR="00F67DF8" w:rsidRPr="000A5577"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0A5577">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B056C1" w:rsidRDefault="00F67DF8" w:rsidP="00F67DF8">
            <w:pPr>
              <w:pStyle w:val="ListParagraph"/>
              <w:numPr>
                <w:ilvl w:val="0"/>
                <w:numId w:val="7"/>
              </w:numPr>
              <w:spacing w:after="0" w:line="240" w:lineRule="auto"/>
              <w:jc w:val="both"/>
              <w:rPr>
                <w:rFonts w:ascii="Arial" w:eastAsia="Arial" w:hAnsi="Arial" w:cs="Arial"/>
                <w:sz w:val="20"/>
                <w:szCs w:val="19"/>
              </w:rPr>
            </w:pPr>
            <w:r w:rsidRPr="000A5577">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3BE72059" w:rsidR="000C011D" w:rsidRPr="00E91F61" w:rsidRDefault="00B405B9"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91F61">
              <w:rPr>
                <w:rFonts w:ascii="Arial" w:eastAsia="Arial" w:hAnsi="Arial" w:cs="Arial"/>
                <w:sz w:val="20"/>
                <w:szCs w:val="20"/>
              </w:rPr>
              <w:t>11</w:t>
            </w:r>
            <w:r w:rsidR="000E0F23" w:rsidRPr="00E91F61">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7A03C9" w:rsidR="000C011D" w:rsidRPr="00E91F61" w:rsidRDefault="000C011D" w:rsidP="00312CBA">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continuously provides augmentation support through Assistance to Individuals in Crisis Situation (AICS). </w:t>
            </w:r>
            <w:proofErr w:type="gramStart"/>
            <w:r w:rsidRPr="00E91F61">
              <w:rPr>
                <w:rFonts w:ascii="Arial" w:eastAsia="Arial" w:hAnsi="Arial" w:cs="Arial"/>
                <w:sz w:val="20"/>
                <w:szCs w:val="19"/>
                <w:lang w:bidi="en-US"/>
              </w:rPr>
              <w:t xml:space="preserve">A total of </w:t>
            </w:r>
            <w:r w:rsidR="00312CBA" w:rsidRPr="00E91F61">
              <w:rPr>
                <w:rFonts w:ascii="Arial" w:eastAsia="Arial" w:hAnsi="Arial" w:cs="Arial"/>
                <w:b/>
                <w:sz w:val="20"/>
                <w:szCs w:val="19"/>
                <w:lang w:bidi="en-US"/>
              </w:rPr>
              <w:t>6</w:t>
            </w:r>
            <w:r w:rsidR="00B405B9" w:rsidRPr="00E91F61">
              <w:rPr>
                <w:rFonts w:ascii="Arial" w:eastAsia="Arial" w:hAnsi="Arial" w:cs="Arial"/>
                <w:b/>
                <w:sz w:val="20"/>
                <w:szCs w:val="19"/>
                <w:lang w:bidi="en-US"/>
              </w:rPr>
              <w:t>1</w:t>
            </w:r>
            <w:r w:rsidR="00312CBA" w:rsidRPr="00E91F61">
              <w:rPr>
                <w:rFonts w:ascii="Arial" w:eastAsia="Arial" w:hAnsi="Arial" w:cs="Arial"/>
                <w:b/>
                <w:sz w:val="20"/>
                <w:szCs w:val="19"/>
                <w:lang w:bidi="en-US"/>
              </w:rPr>
              <w:t>,</w:t>
            </w:r>
            <w:r w:rsidR="00B405B9" w:rsidRPr="00E91F61">
              <w:rPr>
                <w:rFonts w:ascii="Arial" w:eastAsia="Arial" w:hAnsi="Arial" w:cs="Arial"/>
                <w:b/>
                <w:sz w:val="20"/>
                <w:szCs w:val="19"/>
                <w:lang w:bidi="en-US"/>
              </w:rPr>
              <w:t>045</w:t>
            </w:r>
            <w:proofErr w:type="gramEnd"/>
            <w:r w:rsidR="00312CBA" w:rsidRPr="00E91F61">
              <w:rPr>
                <w:rFonts w:ascii="Arial" w:eastAsia="Arial" w:hAnsi="Arial" w:cs="Arial"/>
                <w:b/>
                <w:sz w:val="20"/>
                <w:szCs w:val="19"/>
                <w:lang w:bidi="en-US"/>
              </w:rPr>
              <w:t xml:space="preserve"> </w:t>
            </w:r>
            <w:r w:rsidRPr="00E91F61">
              <w:rPr>
                <w:rFonts w:ascii="Arial" w:eastAsia="Arial" w:hAnsi="Arial" w:cs="Arial"/>
                <w:b/>
                <w:sz w:val="20"/>
                <w:szCs w:val="19"/>
                <w:lang w:bidi="en-US"/>
              </w:rPr>
              <w:t>clients</w:t>
            </w:r>
            <w:r w:rsidRPr="00E91F61">
              <w:rPr>
                <w:rFonts w:ascii="Arial" w:eastAsia="Arial" w:hAnsi="Arial" w:cs="Arial"/>
                <w:sz w:val="20"/>
                <w:szCs w:val="19"/>
                <w:lang w:bidi="en-US"/>
              </w:rPr>
              <w:t xml:space="preserve"> were served and provided with assistance amounting to </w:t>
            </w:r>
            <w:r w:rsidR="00B405B9" w:rsidRPr="00E91F61">
              <w:rPr>
                <w:rFonts w:ascii="Arial" w:eastAsia="Arial" w:hAnsi="Arial" w:cs="Arial"/>
                <w:b/>
                <w:sz w:val="20"/>
                <w:szCs w:val="19"/>
                <w:lang w:bidi="en-US"/>
              </w:rPr>
              <w:t xml:space="preserve">₱180,640,275.56 </w:t>
            </w:r>
            <w:r w:rsidRPr="00E91F61">
              <w:rPr>
                <w:rFonts w:ascii="Arial" w:eastAsia="Arial" w:hAnsi="Arial" w:cs="Arial"/>
                <w:sz w:val="20"/>
                <w:szCs w:val="19"/>
                <w:lang w:bidi="en-US"/>
              </w:rPr>
              <w:t xml:space="preserve">through medical, burial, food and other assistance of the individuals in crisis. </w:t>
            </w:r>
          </w:p>
          <w:p w14:paraId="45CD53AA"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E91F61">
              <w:rPr>
                <w:rFonts w:ascii="Arial" w:eastAsia="Arial" w:hAnsi="Arial" w:cs="Arial"/>
                <w:b/>
                <w:sz w:val="20"/>
                <w:szCs w:val="19"/>
                <w:lang w:bidi="en-US"/>
              </w:rPr>
              <w:t>₱50,031,597.20</w:t>
            </w:r>
            <w:r w:rsidRPr="00E91F61">
              <w:rPr>
                <w:rFonts w:ascii="Arial" w:eastAsia="Arial" w:hAnsi="Arial" w:cs="Arial"/>
                <w:sz w:val="20"/>
                <w:szCs w:val="19"/>
                <w:lang w:bidi="en-US"/>
              </w:rPr>
              <w:t xml:space="preserve"> to </w:t>
            </w:r>
            <w:r w:rsidRPr="00E91F61">
              <w:rPr>
                <w:rFonts w:ascii="Arial" w:eastAsia="Arial" w:hAnsi="Arial" w:cs="Arial"/>
                <w:b/>
                <w:sz w:val="20"/>
                <w:szCs w:val="19"/>
                <w:lang w:bidi="en-US"/>
              </w:rPr>
              <w:t xml:space="preserve">5,991 </w:t>
            </w:r>
            <w:r w:rsidRPr="00E91F61">
              <w:rPr>
                <w:rFonts w:ascii="Arial" w:eastAsia="Arial" w:hAnsi="Arial" w:cs="Arial"/>
                <w:sz w:val="20"/>
                <w:szCs w:val="19"/>
                <w:lang w:bidi="en-US"/>
              </w:rPr>
              <w:t>beneficiaries.</w:t>
            </w:r>
          </w:p>
          <w:p w14:paraId="710F8097"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E91F61"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ensures provision of augmentation support to LGUs, stakeholders and partners.</w:t>
            </w:r>
          </w:p>
          <w:p w14:paraId="73A6DB67" w14:textId="77777777" w:rsidR="000C011D" w:rsidRPr="00E91F61"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E91F6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0EBDF5DC" w14:textId="42CF1C49" w:rsidR="000C011D" w:rsidRPr="00E91F61"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E91F61">
              <w:rPr>
                <w:rFonts w:ascii="Arial" w:eastAsia="Arial" w:hAnsi="Arial" w:cs="Arial"/>
                <w:sz w:val="20"/>
                <w:szCs w:val="19"/>
                <w:lang w:bidi="en-US"/>
              </w:rPr>
              <w:t xml:space="preserve">DSWD-FO II has ongoing Social Amelioration Program (SAP) payout under the </w:t>
            </w:r>
            <w:r w:rsidRPr="00E91F61">
              <w:rPr>
                <w:rFonts w:ascii="Arial" w:eastAsia="Arial" w:hAnsi="Arial" w:cs="Arial"/>
                <w:sz w:val="20"/>
                <w:szCs w:val="19"/>
                <w:lang w:bidi="en-US"/>
              </w:rPr>
              <w:lastRenderedPageBreak/>
              <w:t>implementation of Bayanihan 2.</w:t>
            </w:r>
          </w:p>
          <w:p w14:paraId="442A2A31" w14:textId="707A83B6" w:rsidR="000C011D" w:rsidRPr="00E91F61"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E91F61">
              <w:rPr>
                <w:rFonts w:ascii="Arial" w:eastAsia="Arial" w:hAnsi="Arial" w:cs="Arial"/>
                <w:sz w:val="20"/>
                <w:szCs w:val="19"/>
                <w:lang w:bidi="en-US"/>
              </w:rPr>
              <w:t>DSWD-FO II conducted pay</w:t>
            </w:r>
            <w:r w:rsidR="000C011D" w:rsidRPr="00E91F61">
              <w:rPr>
                <w:rFonts w:ascii="Arial" w:eastAsia="Arial" w:hAnsi="Arial" w:cs="Arial"/>
                <w:sz w:val="20"/>
                <w:szCs w:val="19"/>
                <w:lang w:bidi="en-US"/>
              </w:rPr>
              <w:t xml:space="preserve">out to </w:t>
            </w:r>
            <w:r w:rsidR="00350BA2" w:rsidRPr="00E91F61">
              <w:rPr>
                <w:rFonts w:ascii="Arial" w:eastAsia="Arial" w:hAnsi="Arial" w:cs="Arial"/>
                <w:b/>
                <w:sz w:val="20"/>
                <w:szCs w:val="19"/>
                <w:lang w:bidi="en-US"/>
              </w:rPr>
              <w:t>19,</w:t>
            </w:r>
            <w:r w:rsidR="00B405B9" w:rsidRPr="00E91F61">
              <w:rPr>
                <w:rFonts w:ascii="Arial" w:eastAsia="Arial" w:hAnsi="Arial" w:cs="Arial"/>
                <w:b/>
                <w:sz w:val="20"/>
                <w:szCs w:val="19"/>
                <w:lang w:bidi="en-US"/>
              </w:rPr>
              <w:t>039</w:t>
            </w:r>
            <w:r w:rsidR="00350BA2" w:rsidRPr="00E91F61">
              <w:rPr>
                <w:rFonts w:ascii="Arial" w:eastAsia="Arial" w:hAnsi="Arial" w:cs="Arial"/>
                <w:b/>
                <w:sz w:val="20"/>
                <w:szCs w:val="19"/>
                <w:lang w:bidi="en-US"/>
              </w:rPr>
              <w:t xml:space="preserve"> </w:t>
            </w:r>
            <w:r w:rsidR="000C011D" w:rsidRPr="00E91F61">
              <w:rPr>
                <w:rFonts w:ascii="Arial" w:eastAsia="Arial" w:hAnsi="Arial" w:cs="Arial"/>
                <w:b/>
                <w:sz w:val="20"/>
                <w:szCs w:val="19"/>
                <w:lang w:bidi="en-US"/>
              </w:rPr>
              <w:t>beneficiaries</w:t>
            </w:r>
            <w:r w:rsidR="000C011D" w:rsidRPr="00E91F61">
              <w:rPr>
                <w:rFonts w:ascii="Arial" w:eastAsia="Arial" w:hAnsi="Arial" w:cs="Arial"/>
                <w:sz w:val="20"/>
                <w:szCs w:val="19"/>
                <w:lang w:bidi="en-US"/>
              </w:rPr>
              <w:t xml:space="preserve"> of the Bay</w:t>
            </w:r>
            <w:r w:rsidR="00350BA2" w:rsidRPr="00E91F61">
              <w:rPr>
                <w:rFonts w:ascii="Arial" w:eastAsia="Arial" w:hAnsi="Arial" w:cs="Arial"/>
                <w:sz w:val="20"/>
                <w:szCs w:val="19"/>
                <w:lang w:bidi="en-US"/>
              </w:rPr>
              <w:t>anihan 2 with a total amount of</w:t>
            </w:r>
            <w:r w:rsidR="00350BA2" w:rsidRPr="00E91F61">
              <w:t xml:space="preserve"> </w:t>
            </w:r>
            <w:r w:rsidR="00B405B9" w:rsidRPr="00E91F61">
              <w:rPr>
                <w:rFonts w:ascii="Arial" w:eastAsia="Arial" w:hAnsi="Arial" w:cs="Arial"/>
                <w:b/>
                <w:bCs/>
                <w:sz w:val="20"/>
                <w:szCs w:val="19"/>
                <w:lang w:bidi="en-US"/>
              </w:rPr>
              <w:t>₱104,714,500.00</w:t>
            </w:r>
            <w:r w:rsidR="00350BA2" w:rsidRPr="00E91F61">
              <w:rPr>
                <w:rFonts w:ascii="Arial" w:eastAsia="Arial" w:hAnsi="Arial" w:cs="Arial"/>
                <w:b/>
                <w:bCs/>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4AAACD58"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2A439760" w:rsidR="000C011D" w:rsidRPr="004574DB" w:rsidRDefault="004574DB"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4574DB">
              <w:rPr>
                <w:rFonts w:ascii="Arial" w:eastAsia="Arial" w:hAnsi="Arial" w:cs="Arial"/>
                <w:color w:val="0070C0"/>
                <w:sz w:val="20"/>
                <w:szCs w:val="20"/>
              </w:rPr>
              <w:t>12</w:t>
            </w:r>
            <w:r w:rsidR="00C062A8" w:rsidRPr="004574DB">
              <w:rPr>
                <w:rFonts w:ascii="Arial" w:eastAsia="Arial" w:hAnsi="Arial" w:cs="Arial"/>
                <w:color w:val="0070C0"/>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E2FF7F8" w:rsidR="000C011D" w:rsidRPr="004574DB"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 xml:space="preserve">DSWD-FO III has served </w:t>
            </w:r>
            <w:r w:rsidR="004574DB" w:rsidRPr="004574DB">
              <w:rPr>
                <w:rFonts w:ascii="Arial" w:eastAsia="Arial" w:hAnsi="Arial" w:cs="Arial"/>
                <w:b/>
                <w:color w:val="0070C0"/>
                <w:sz w:val="20"/>
                <w:szCs w:val="19"/>
              </w:rPr>
              <w:t xml:space="preserve">36,621 </w:t>
            </w:r>
            <w:r w:rsidRPr="004574DB">
              <w:rPr>
                <w:rFonts w:ascii="Arial" w:eastAsia="Arial" w:hAnsi="Arial" w:cs="Arial"/>
                <w:b/>
                <w:color w:val="0070C0"/>
                <w:sz w:val="20"/>
                <w:szCs w:val="19"/>
              </w:rPr>
              <w:t>walk-in clients</w:t>
            </w:r>
            <w:r w:rsidRPr="004574DB">
              <w:rPr>
                <w:rFonts w:ascii="Arial" w:eastAsia="Arial" w:hAnsi="Arial" w:cs="Arial"/>
                <w:color w:val="0070C0"/>
                <w:sz w:val="20"/>
                <w:szCs w:val="19"/>
              </w:rPr>
              <w:t xml:space="preserve"> requesting for assistance through A</w:t>
            </w:r>
            <w:r w:rsidR="0076375A" w:rsidRPr="004574DB">
              <w:rPr>
                <w:rFonts w:ascii="Arial" w:eastAsia="Arial" w:hAnsi="Arial" w:cs="Arial"/>
                <w:color w:val="0070C0"/>
                <w:sz w:val="20"/>
                <w:szCs w:val="19"/>
              </w:rPr>
              <w:t>ICS from March 16 to December 29</w:t>
            </w:r>
            <w:r w:rsidRPr="004574DB">
              <w:rPr>
                <w:rFonts w:ascii="Arial" w:eastAsia="Arial" w:hAnsi="Arial" w:cs="Arial"/>
                <w:color w:val="0070C0"/>
                <w:sz w:val="20"/>
                <w:szCs w:val="19"/>
              </w:rPr>
              <w:t xml:space="preserve">, 2020 amounting to </w:t>
            </w:r>
            <w:r w:rsidR="0076375A" w:rsidRPr="004574DB">
              <w:rPr>
                <w:rFonts w:ascii="Arial" w:eastAsia="Arial" w:hAnsi="Arial" w:cs="Arial"/>
                <w:b/>
                <w:color w:val="0070C0"/>
                <w:sz w:val="20"/>
                <w:szCs w:val="19"/>
              </w:rPr>
              <w:t>₱</w:t>
            </w:r>
            <w:r w:rsidR="004574DB" w:rsidRPr="004574DB">
              <w:rPr>
                <w:rFonts w:ascii="Arial" w:eastAsia="Arial" w:hAnsi="Arial" w:cs="Arial"/>
                <w:b/>
                <w:color w:val="0070C0"/>
                <w:sz w:val="20"/>
                <w:szCs w:val="19"/>
              </w:rPr>
              <w:t>168,424,588.38</w:t>
            </w:r>
            <w:r w:rsidR="0076375A" w:rsidRPr="004574DB">
              <w:rPr>
                <w:rFonts w:ascii="Arial" w:eastAsia="Arial" w:hAnsi="Arial" w:cs="Arial"/>
                <w:b/>
                <w:color w:val="0070C0"/>
                <w:sz w:val="20"/>
                <w:szCs w:val="19"/>
              </w:rPr>
              <w:t>.</w:t>
            </w:r>
          </w:p>
          <w:p w14:paraId="7883DA50"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roofErr w:type="gramStart"/>
            <w:r w:rsidRPr="004574DB">
              <w:rPr>
                <w:rFonts w:ascii="Arial" w:eastAsia="Arial" w:hAnsi="Arial" w:cs="Arial"/>
                <w:color w:val="0070C0"/>
                <w:sz w:val="20"/>
                <w:szCs w:val="19"/>
              </w:rPr>
              <w:t xml:space="preserve">A total of </w:t>
            </w:r>
            <w:r w:rsidRPr="004574DB">
              <w:rPr>
                <w:rFonts w:ascii="Arial" w:eastAsia="Arial" w:hAnsi="Arial" w:cs="Arial"/>
                <w:b/>
                <w:bCs/>
                <w:color w:val="0070C0"/>
                <w:sz w:val="20"/>
                <w:szCs w:val="19"/>
              </w:rPr>
              <w:t>99,255</w:t>
            </w:r>
            <w:proofErr w:type="gramEnd"/>
            <w:r w:rsidRPr="004574DB">
              <w:rPr>
                <w:rFonts w:ascii="Arial" w:eastAsia="Arial" w:hAnsi="Arial" w:cs="Arial"/>
                <w:b/>
                <w:bCs/>
                <w:color w:val="0070C0"/>
                <w:sz w:val="20"/>
                <w:szCs w:val="19"/>
              </w:rPr>
              <w:t xml:space="preserve"> beneficiaries</w:t>
            </w:r>
            <w:r w:rsidRPr="004574DB">
              <w:rPr>
                <w:rFonts w:ascii="Arial" w:eastAsia="Arial" w:hAnsi="Arial" w:cs="Arial"/>
                <w:color w:val="0070C0"/>
                <w:sz w:val="20"/>
                <w:szCs w:val="19"/>
              </w:rPr>
              <w:t xml:space="preserve"> received Social Pension assistance amounting to </w:t>
            </w:r>
            <w:r w:rsidRPr="004574DB">
              <w:rPr>
                <w:rFonts w:ascii="Arial" w:eastAsia="Arial" w:hAnsi="Arial" w:cs="Arial"/>
                <w:b/>
                <w:bCs/>
                <w:color w:val="0070C0"/>
                <w:sz w:val="20"/>
                <w:szCs w:val="19"/>
              </w:rPr>
              <w:t xml:space="preserve">₱540,006,000.00 </w:t>
            </w:r>
            <w:r w:rsidRPr="004574DB">
              <w:rPr>
                <w:rFonts w:ascii="Arial" w:eastAsia="Arial" w:hAnsi="Arial" w:cs="Arial"/>
                <w:color w:val="0070C0"/>
                <w:sz w:val="20"/>
                <w:szCs w:val="19"/>
              </w:rPr>
              <w:t>as of 18 December 2020.</w:t>
            </w:r>
          </w:p>
          <w:p w14:paraId="755B3542"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DSWD-FO III is continuously repacking FFPs.</w:t>
            </w:r>
          </w:p>
          <w:p w14:paraId="47170B1B" w14:textId="77777777" w:rsidR="000C011D" w:rsidRPr="004574DB"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4574DB">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A11D476" w14:textId="77777777" w:rsidR="000C011D" w:rsidRPr="004574DB"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4574DB"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4574DB">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4574DB" w:rsidRPr="004574DB" w14:paraId="3D616B4C" w14:textId="77777777" w:rsidTr="006162E5">
              <w:tc>
                <w:tcPr>
                  <w:tcW w:w="1581" w:type="dxa"/>
                  <w:shd w:val="clear" w:color="auto" w:fill="D9D9D9" w:themeFill="background1" w:themeFillShade="D9"/>
                  <w:vAlign w:val="center"/>
                </w:tcPr>
                <w:p w14:paraId="0E2048D4"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4AA880C9" w14:textId="77777777" w:rsidR="000C011D" w:rsidRPr="004574DB" w:rsidRDefault="000C011D" w:rsidP="006162E5">
                  <w:pPr>
                    <w:widowControl/>
                    <w:spacing w:after="0" w:line="240" w:lineRule="auto"/>
                    <w:contextualSpacing/>
                    <w:jc w:val="center"/>
                    <w:rPr>
                      <w:rFonts w:ascii="Arial" w:eastAsia="Arial" w:hAnsi="Arial" w:cs="Arial"/>
                      <w:b/>
                      <w:color w:val="0070C0"/>
                      <w:sz w:val="16"/>
                      <w:szCs w:val="16"/>
                    </w:rPr>
                  </w:pPr>
                  <w:r w:rsidRPr="004574DB">
                    <w:rPr>
                      <w:rFonts w:ascii="Arial" w:eastAsia="Arial" w:hAnsi="Arial" w:cs="Arial"/>
                      <w:b/>
                      <w:color w:val="0070C0"/>
                      <w:sz w:val="16"/>
                      <w:szCs w:val="16"/>
                    </w:rPr>
                    <w:t>REMARKS</w:t>
                  </w:r>
                </w:p>
              </w:tc>
            </w:tr>
            <w:tr w:rsidR="004574DB" w:rsidRPr="004574DB" w14:paraId="7DF1FF65" w14:textId="77777777" w:rsidTr="006162E5">
              <w:tc>
                <w:tcPr>
                  <w:tcW w:w="7561" w:type="dxa"/>
                  <w:gridSpan w:val="4"/>
                  <w:shd w:val="clear" w:color="auto" w:fill="EAF1DD" w:themeFill="accent3" w:themeFillTint="33"/>
                  <w:vAlign w:val="center"/>
                </w:tcPr>
                <w:p w14:paraId="5D5E1900"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FIRST TRANCHE</w:t>
                  </w:r>
                </w:p>
              </w:tc>
            </w:tr>
            <w:tr w:rsidR="004574DB" w:rsidRPr="004574DB" w14:paraId="1277C851" w14:textId="77777777" w:rsidTr="006162E5">
              <w:tc>
                <w:tcPr>
                  <w:tcW w:w="1581" w:type="dxa"/>
                </w:tcPr>
                <w:p w14:paraId="47DFC332"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Non-4Ps</w:t>
                  </w:r>
                </w:p>
              </w:tc>
              <w:tc>
                <w:tcPr>
                  <w:tcW w:w="1559" w:type="dxa"/>
                </w:tcPr>
                <w:p w14:paraId="6E503897"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504,018</w:t>
                  </w:r>
                </w:p>
              </w:tc>
              <w:tc>
                <w:tcPr>
                  <w:tcW w:w="1701" w:type="dxa"/>
                </w:tcPr>
                <w:p w14:paraId="1697FA7C"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9,776,117,000.00</w:t>
                  </w:r>
                </w:p>
              </w:tc>
              <w:tc>
                <w:tcPr>
                  <w:tcW w:w="2720" w:type="dxa"/>
                </w:tcPr>
                <w:p w14:paraId="5F7123D0"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28 May 2020</w:t>
                  </w:r>
                </w:p>
              </w:tc>
            </w:tr>
            <w:tr w:rsidR="004574DB" w:rsidRPr="004574DB" w14:paraId="1116927D" w14:textId="77777777" w:rsidTr="006162E5">
              <w:tc>
                <w:tcPr>
                  <w:tcW w:w="1581" w:type="dxa"/>
                </w:tcPr>
                <w:p w14:paraId="184C9888"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4Ps</w:t>
                  </w:r>
                </w:p>
              </w:tc>
              <w:tc>
                <w:tcPr>
                  <w:tcW w:w="1559" w:type="dxa"/>
                </w:tcPr>
                <w:p w14:paraId="4D84495C"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294,208</w:t>
                  </w:r>
                </w:p>
              </w:tc>
              <w:tc>
                <w:tcPr>
                  <w:tcW w:w="1701" w:type="dxa"/>
                </w:tcPr>
                <w:p w14:paraId="66FF31DA"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1,515,171,200.00</w:t>
                  </w:r>
                </w:p>
              </w:tc>
              <w:tc>
                <w:tcPr>
                  <w:tcW w:w="2720" w:type="dxa"/>
                </w:tcPr>
                <w:p w14:paraId="67285375"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0 September 2020</w:t>
                  </w:r>
                </w:p>
              </w:tc>
            </w:tr>
            <w:tr w:rsidR="004574DB" w:rsidRPr="004574DB" w14:paraId="6EA19E0E" w14:textId="77777777" w:rsidTr="006162E5">
              <w:tc>
                <w:tcPr>
                  <w:tcW w:w="1581" w:type="dxa"/>
                </w:tcPr>
                <w:p w14:paraId="29FE76DD"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Waitlisted</w:t>
                  </w:r>
                </w:p>
              </w:tc>
              <w:tc>
                <w:tcPr>
                  <w:tcW w:w="1559" w:type="dxa"/>
                </w:tcPr>
                <w:p w14:paraId="2222D1A1"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481,698</w:t>
                  </w:r>
                </w:p>
              </w:tc>
              <w:tc>
                <w:tcPr>
                  <w:tcW w:w="1701" w:type="dxa"/>
                </w:tcPr>
                <w:p w14:paraId="2CD0E30F"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3,131,037,000.00</w:t>
                  </w:r>
                </w:p>
              </w:tc>
              <w:tc>
                <w:tcPr>
                  <w:tcW w:w="2720" w:type="dxa"/>
                </w:tcPr>
                <w:p w14:paraId="64A37A8F"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5 November 2020</w:t>
                  </w:r>
                </w:p>
              </w:tc>
            </w:tr>
            <w:tr w:rsidR="004574DB" w:rsidRPr="004574DB" w14:paraId="3EA40252" w14:textId="77777777" w:rsidTr="006162E5">
              <w:tc>
                <w:tcPr>
                  <w:tcW w:w="7561" w:type="dxa"/>
                  <w:gridSpan w:val="4"/>
                  <w:shd w:val="clear" w:color="auto" w:fill="EAF1DD" w:themeFill="accent3" w:themeFillTint="33"/>
                  <w:vAlign w:val="center"/>
                </w:tcPr>
                <w:p w14:paraId="493984AF"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SECOND TRANCHE</w:t>
                  </w:r>
                </w:p>
              </w:tc>
            </w:tr>
            <w:tr w:rsidR="004574DB" w:rsidRPr="004574DB" w14:paraId="098AE481" w14:textId="77777777" w:rsidTr="006162E5">
              <w:tc>
                <w:tcPr>
                  <w:tcW w:w="1581" w:type="dxa"/>
                </w:tcPr>
                <w:p w14:paraId="34F9C7FA"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Non-4Ps</w:t>
                  </w:r>
                </w:p>
              </w:tc>
              <w:tc>
                <w:tcPr>
                  <w:tcW w:w="1559" w:type="dxa"/>
                </w:tcPr>
                <w:p w14:paraId="6D798088"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302,266</w:t>
                  </w:r>
                </w:p>
              </w:tc>
              <w:tc>
                <w:tcPr>
                  <w:tcW w:w="1701" w:type="dxa"/>
                </w:tcPr>
                <w:p w14:paraId="6944E2E1"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8,464,729,000.00</w:t>
                  </w:r>
                </w:p>
              </w:tc>
              <w:tc>
                <w:tcPr>
                  <w:tcW w:w="2720" w:type="dxa"/>
                </w:tcPr>
                <w:p w14:paraId="12C0CD26"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5 November 2020</w:t>
                  </w:r>
                </w:p>
              </w:tc>
            </w:tr>
            <w:tr w:rsidR="004574DB" w:rsidRPr="004574DB" w14:paraId="04404EE6" w14:textId="77777777" w:rsidTr="006162E5">
              <w:tc>
                <w:tcPr>
                  <w:tcW w:w="1581" w:type="dxa"/>
                </w:tcPr>
                <w:p w14:paraId="306CD718"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4Ps</w:t>
                  </w:r>
                </w:p>
              </w:tc>
              <w:tc>
                <w:tcPr>
                  <w:tcW w:w="1559" w:type="dxa"/>
                </w:tcPr>
                <w:p w14:paraId="5A849054"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282,718</w:t>
                  </w:r>
                </w:p>
              </w:tc>
              <w:tc>
                <w:tcPr>
                  <w:tcW w:w="1701" w:type="dxa"/>
                </w:tcPr>
                <w:p w14:paraId="2AA1D3D6"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1,455,997,700.00</w:t>
                  </w:r>
                </w:p>
              </w:tc>
              <w:tc>
                <w:tcPr>
                  <w:tcW w:w="2720" w:type="dxa"/>
                </w:tcPr>
                <w:p w14:paraId="1D48931C"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26 November 2020</w:t>
                  </w:r>
                </w:p>
              </w:tc>
            </w:tr>
            <w:tr w:rsidR="004574DB" w:rsidRPr="004574DB" w14:paraId="400269B2" w14:textId="77777777" w:rsidTr="006162E5">
              <w:tc>
                <w:tcPr>
                  <w:tcW w:w="1581" w:type="dxa"/>
                </w:tcPr>
                <w:p w14:paraId="321F8A19"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Waitlisted</w:t>
                  </w:r>
                </w:p>
              </w:tc>
              <w:tc>
                <w:tcPr>
                  <w:tcW w:w="1559" w:type="dxa"/>
                </w:tcPr>
                <w:p w14:paraId="7F01B1ED"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453,484</w:t>
                  </w:r>
                </w:p>
              </w:tc>
              <w:tc>
                <w:tcPr>
                  <w:tcW w:w="1701" w:type="dxa"/>
                </w:tcPr>
                <w:p w14:paraId="7F13D0EC"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2,947,646,000.00</w:t>
                  </w:r>
                </w:p>
              </w:tc>
              <w:tc>
                <w:tcPr>
                  <w:tcW w:w="2720" w:type="dxa"/>
                </w:tcPr>
                <w:p w14:paraId="3642E971"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9 October 2020</w:t>
                  </w:r>
                </w:p>
              </w:tc>
            </w:tr>
            <w:tr w:rsidR="004574DB" w:rsidRPr="004574DB" w14:paraId="3492FF03" w14:textId="77777777" w:rsidTr="006162E5">
              <w:tc>
                <w:tcPr>
                  <w:tcW w:w="7561" w:type="dxa"/>
                  <w:gridSpan w:val="4"/>
                  <w:shd w:val="clear" w:color="auto" w:fill="EAF1DD" w:themeFill="accent3" w:themeFillTint="33"/>
                  <w:vAlign w:val="center"/>
                </w:tcPr>
                <w:p w14:paraId="379D9CBE" w14:textId="77777777" w:rsidR="000C011D" w:rsidRPr="004574DB" w:rsidRDefault="000C011D" w:rsidP="006162E5">
                  <w:pPr>
                    <w:widowControl/>
                    <w:spacing w:after="0" w:line="240" w:lineRule="auto"/>
                    <w:contextualSpacing/>
                    <w:rPr>
                      <w:rFonts w:ascii="Arial" w:eastAsia="Arial" w:hAnsi="Arial" w:cs="Arial"/>
                      <w:b/>
                      <w:color w:val="0070C0"/>
                      <w:sz w:val="16"/>
                      <w:szCs w:val="16"/>
                    </w:rPr>
                  </w:pPr>
                  <w:r w:rsidRPr="004574DB">
                    <w:rPr>
                      <w:rFonts w:ascii="Arial" w:eastAsia="Arial" w:hAnsi="Arial" w:cs="Arial"/>
                      <w:b/>
                      <w:color w:val="0070C0"/>
                      <w:sz w:val="16"/>
                      <w:szCs w:val="16"/>
                    </w:rPr>
                    <w:t>OTHERS</w:t>
                  </w:r>
                </w:p>
              </w:tc>
            </w:tr>
            <w:tr w:rsidR="004574DB" w:rsidRPr="004574DB" w14:paraId="64A47928" w14:textId="77777777" w:rsidTr="006162E5">
              <w:tc>
                <w:tcPr>
                  <w:tcW w:w="1581" w:type="dxa"/>
                  <w:vAlign w:val="center"/>
                </w:tcPr>
                <w:p w14:paraId="064DF5B4"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ESP-SAP LTFRB</w:t>
                  </w:r>
                </w:p>
              </w:tc>
              <w:tc>
                <w:tcPr>
                  <w:tcW w:w="1559" w:type="dxa"/>
                  <w:vAlign w:val="center"/>
                </w:tcPr>
                <w:p w14:paraId="77D7A52C" w14:textId="77777777" w:rsidR="000C011D" w:rsidRPr="004574DB" w:rsidRDefault="000C011D" w:rsidP="006162E5">
                  <w:pPr>
                    <w:widowControl/>
                    <w:spacing w:after="0" w:line="240" w:lineRule="auto"/>
                    <w:contextualSpacing/>
                    <w:jc w:val="center"/>
                    <w:rPr>
                      <w:rFonts w:ascii="Arial" w:eastAsia="Arial" w:hAnsi="Arial" w:cs="Arial"/>
                      <w:bCs/>
                      <w:color w:val="0070C0"/>
                      <w:sz w:val="16"/>
                      <w:szCs w:val="16"/>
                    </w:rPr>
                  </w:pPr>
                  <w:r w:rsidRPr="004574DB">
                    <w:rPr>
                      <w:rFonts w:ascii="Arial" w:eastAsia="Arial" w:hAnsi="Arial" w:cs="Arial"/>
                      <w:bCs/>
                      <w:color w:val="0070C0"/>
                      <w:sz w:val="16"/>
                      <w:szCs w:val="16"/>
                    </w:rPr>
                    <w:t>13,703</w:t>
                  </w:r>
                </w:p>
              </w:tc>
              <w:tc>
                <w:tcPr>
                  <w:tcW w:w="1701" w:type="dxa"/>
                  <w:vAlign w:val="center"/>
                </w:tcPr>
                <w:p w14:paraId="26E87E53" w14:textId="77777777" w:rsidR="000C011D" w:rsidRPr="004574DB" w:rsidRDefault="000C011D" w:rsidP="006162E5">
                  <w:pPr>
                    <w:widowControl/>
                    <w:spacing w:after="0" w:line="240" w:lineRule="auto"/>
                    <w:contextualSpacing/>
                    <w:jc w:val="right"/>
                    <w:rPr>
                      <w:rFonts w:ascii="Arial" w:eastAsia="Arial" w:hAnsi="Arial" w:cs="Arial"/>
                      <w:bCs/>
                      <w:color w:val="0070C0"/>
                      <w:sz w:val="16"/>
                      <w:szCs w:val="16"/>
                    </w:rPr>
                  </w:pPr>
                  <w:r w:rsidRPr="004574DB">
                    <w:rPr>
                      <w:rFonts w:ascii="Arial" w:eastAsia="Arial" w:hAnsi="Arial" w:cs="Arial"/>
                      <w:bCs/>
                      <w:color w:val="0070C0"/>
                      <w:sz w:val="16"/>
                      <w:szCs w:val="16"/>
                    </w:rPr>
                    <w:t>89,069,500.00</w:t>
                  </w:r>
                </w:p>
              </w:tc>
              <w:tc>
                <w:tcPr>
                  <w:tcW w:w="2720" w:type="dxa"/>
                  <w:vAlign w:val="center"/>
                </w:tcPr>
                <w:p w14:paraId="4042FB03" w14:textId="77777777" w:rsidR="000C011D" w:rsidRPr="004574DB" w:rsidRDefault="000C011D" w:rsidP="006162E5">
                  <w:pPr>
                    <w:widowControl/>
                    <w:spacing w:after="0" w:line="240" w:lineRule="auto"/>
                    <w:contextualSpacing/>
                    <w:rPr>
                      <w:rFonts w:ascii="Arial" w:eastAsia="Arial" w:hAnsi="Arial" w:cs="Arial"/>
                      <w:bCs/>
                      <w:color w:val="0070C0"/>
                      <w:sz w:val="16"/>
                      <w:szCs w:val="16"/>
                    </w:rPr>
                  </w:pPr>
                  <w:r w:rsidRPr="004574DB">
                    <w:rPr>
                      <w:rFonts w:ascii="Arial" w:eastAsia="Arial" w:hAnsi="Arial" w:cs="Arial"/>
                      <w:bCs/>
                      <w:color w:val="0070C0"/>
                      <w:sz w:val="16"/>
                      <w:szCs w:val="16"/>
                    </w:rPr>
                    <w:t>As of 19 October 2020</w:t>
                  </w:r>
                </w:p>
              </w:tc>
            </w:tr>
          </w:tbl>
          <w:p w14:paraId="14C8CFEC" w14:textId="77777777" w:rsidR="000C011D" w:rsidRPr="004574DB"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7777777" w:rsidR="000C011D" w:rsidRDefault="000C011D"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A3455">
              <w:rPr>
                <w:rFonts w:ascii="Arial" w:eastAsia="Arial" w:hAnsi="Arial" w:cs="Arial"/>
                <w:sz w:val="20"/>
                <w:szCs w:val="19"/>
              </w:rPr>
              <w:t>0</w:t>
            </w:r>
            <w:r w:rsidR="009E7FFD" w:rsidRPr="009A3455">
              <w:rPr>
                <w:rFonts w:ascii="Arial" w:eastAsia="Arial" w:hAnsi="Arial" w:cs="Arial"/>
                <w:sz w:val="20"/>
                <w:szCs w:val="19"/>
              </w:rPr>
              <w:t>8</w:t>
            </w:r>
            <w:r w:rsidRPr="009A3455">
              <w:rPr>
                <w:rFonts w:ascii="Arial" w:eastAsia="Arial" w:hAnsi="Arial" w:cs="Arial"/>
                <w:sz w:val="20"/>
                <w:szCs w:val="19"/>
              </w:rPr>
              <w:t xml:space="preserve"> </w:t>
            </w:r>
            <w:r w:rsidR="006B7F7E" w:rsidRPr="009A3455">
              <w:rPr>
                <w:rFonts w:ascii="Arial" w:eastAsia="Arial" w:hAnsi="Arial" w:cs="Arial"/>
                <w:sz w:val="20"/>
                <w:szCs w:val="19"/>
              </w:rPr>
              <w:t>January 2021</w:t>
            </w:r>
          </w:p>
          <w:p w14:paraId="6AFF25F3" w14:textId="1D694187" w:rsidR="009A3455" w:rsidRPr="009A3455" w:rsidRDefault="009A3455" w:rsidP="006B7F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Crisis Intervention Section has provided a total amount of grants worth </w:t>
            </w:r>
            <w:r w:rsidRPr="009A3455">
              <w:rPr>
                <w:rFonts w:ascii="Arial" w:eastAsia="Arial" w:hAnsi="Arial" w:cs="Arial"/>
                <w:b/>
                <w:bCs/>
                <w:sz w:val="20"/>
                <w:szCs w:val="20"/>
              </w:rPr>
              <w:t>₱217,679,878.58</w:t>
            </w:r>
            <w:r w:rsidRPr="009A3455">
              <w:rPr>
                <w:rFonts w:ascii="Arial" w:eastAsia="Arial" w:hAnsi="Arial" w:cs="Arial"/>
                <w:sz w:val="20"/>
                <w:szCs w:val="20"/>
              </w:rPr>
              <w:t xml:space="preserve"> to </w:t>
            </w:r>
            <w:r w:rsidRPr="009A3455">
              <w:rPr>
                <w:rFonts w:ascii="Arial" w:eastAsia="Arial" w:hAnsi="Arial" w:cs="Arial"/>
                <w:b/>
                <w:bCs/>
                <w:sz w:val="20"/>
                <w:szCs w:val="20"/>
              </w:rPr>
              <w:t>80,200 clients</w:t>
            </w:r>
            <w:r w:rsidRPr="009A3455">
              <w:rPr>
                <w:rFonts w:ascii="Arial" w:eastAsia="Arial" w:hAnsi="Arial" w:cs="Arial"/>
                <w:sz w:val="20"/>
                <w:szCs w:val="20"/>
              </w:rPr>
              <w:t>.</w:t>
            </w:r>
          </w:p>
          <w:p w14:paraId="4DB5EC88"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The Sustainable Livelihood Program (SLP) has provided </w:t>
            </w:r>
            <w:r w:rsidRPr="009A3455">
              <w:rPr>
                <w:rFonts w:ascii="Arial" w:eastAsia="Arial" w:hAnsi="Arial" w:cs="Arial"/>
                <w:b/>
                <w:bCs/>
                <w:sz w:val="20"/>
                <w:szCs w:val="20"/>
              </w:rPr>
              <w:t>₱23,869,000.00</w:t>
            </w:r>
            <w:r w:rsidRPr="009A3455">
              <w:rPr>
                <w:rFonts w:ascii="Arial" w:eastAsia="Arial" w:hAnsi="Arial" w:cs="Arial"/>
                <w:sz w:val="20"/>
                <w:szCs w:val="20"/>
              </w:rPr>
              <w:t xml:space="preserve"> to </w:t>
            </w:r>
            <w:r w:rsidRPr="009A3455">
              <w:rPr>
                <w:rFonts w:ascii="Arial" w:eastAsia="Arial" w:hAnsi="Arial" w:cs="Arial"/>
                <w:b/>
                <w:bCs/>
                <w:sz w:val="20"/>
                <w:szCs w:val="20"/>
              </w:rPr>
              <w:t>1,538 beneficiaries</w:t>
            </w:r>
            <w:r w:rsidRPr="009A3455">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4B4DA572" w14:textId="262212E5" w:rsidR="000C011D" w:rsidRPr="009A3455" w:rsidRDefault="000C011D" w:rsidP="006162E5">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043B8F6C" w14:textId="72BBBD35"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 xml:space="preserve">DSWD-FO CALABARZON through the DRMD attended the “Mask Para </w:t>
            </w:r>
            <w:proofErr w:type="gramStart"/>
            <w:r w:rsidRPr="009A3455">
              <w:rPr>
                <w:rFonts w:ascii="Arial" w:eastAsia="Arial" w:hAnsi="Arial" w:cs="Arial"/>
                <w:sz w:val="20"/>
                <w:szCs w:val="20"/>
              </w:rPr>
              <w:t>sa</w:t>
            </w:r>
            <w:proofErr w:type="gramEnd"/>
            <w:r w:rsidRPr="009A3455">
              <w:rPr>
                <w:rFonts w:ascii="Arial" w:eastAsia="Arial" w:hAnsi="Arial" w:cs="Arial"/>
                <w:sz w:val="20"/>
                <w:szCs w:val="20"/>
              </w:rPr>
              <w:t xml:space="preserve"> Masa coordinating” meeting. The meeting was presided by DSWD Undersecretary for Inclusive and Sustainable Peace Rene Glen O. Paje. The meeting served as the venue to provide updates on the administrative and logistical preparations for the distribution of facemask in the Province of Rizal and Cavite.</w:t>
            </w:r>
          </w:p>
          <w:p w14:paraId="27569224" w14:textId="41810D70" w:rsidR="006B7F7E" w:rsidRPr="009A3455" w:rsidRDefault="006B7F7E" w:rsidP="006B7F7E">
            <w:pPr>
              <w:pStyle w:val="ListParagraph"/>
              <w:numPr>
                <w:ilvl w:val="0"/>
                <w:numId w:val="9"/>
              </w:numPr>
              <w:spacing w:after="0" w:line="240" w:lineRule="auto"/>
              <w:jc w:val="both"/>
              <w:rPr>
                <w:rFonts w:ascii="Arial" w:eastAsia="Arial" w:hAnsi="Arial" w:cs="Arial"/>
                <w:sz w:val="20"/>
                <w:szCs w:val="20"/>
              </w:rPr>
            </w:pPr>
            <w:r w:rsidRPr="009A3455">
              <w:rPr>
                <w:rFonts w:ascii="Arial" w:eastAsia="Arial" w:hAnsi="Arial" w:cs="Arial"/>
                <w:sz w:val="20"/>
                <w:szCs w:val="20"/>
              </w:rPr>
              <w:t xml:space="preserve">DSWD-FO CALABARZON-DRMD represented the Field Office in the 36th CALABARZON Regional Task Force Meeting </w:t>
            </w:r>
            <w:proofErr w:type="gramStart"/>
            <w:r w:rsidRPr="009A3455">
              <w:rPr>
                <w:rFonts w:ascii="Arial" w:eastAsia="Arial" w:hAnsi="Arial" w:cs="Arial"/>
                <w:sz w:val="20"/>
                <w:szCs w:val="20"/>
              </w:rPr>
              <w:t>Against</w:t>
            </w:r>
            <w:proofErr w:type="gramEnd"/>
            <w:r w:rsidRPr="009A3455">
              <w:rPr>
                <w:rFonts w:ascii="Arial" w:eastAsia="Arial" w:hAnsi="Arial" w:cs="Arial"/>
                <w:sz w:val="20"/>
                <w:szCs w:val="20"/>
              </w:rPr>
              <w:t xml:space="preserve"> COVID-19 Meeting trough virtual teleconference. The meeting served as a venue to discuss the guidelines on the implementation of quarantine protocols to Returning Overseas Filipinos (ROFs) in connection with the emergence of a new mutated and rapidly transmitted variant of the corona virus.</w:t>
            </w:r>
          </w:p>
          <w:p w14:paraId="7CD0F501" w14:textId="77777777" w:rsidR="000C011D" w:rsidRPr="009A3455"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9A3455" w:rsidRDefault="000C011D" w:rsidP="006162E5">
            <w:pPr>
              <w:spacing w:after="0" w:line="240" w:lineRule="auto"/>
              <w:ind w:right="57"/>
              <w:contextualSpacing/>
              <w:jc w:val="both"/>
              <w:rPr>
                <w:rFonts w:ascii="Arial" w:eastAsia="Arial" w:hAnsi="Arial" w:cs="Arial"/>
                <w:b/>
                <w:sz w:val="20"/>
                <w:szCs w:val="20"/>
              </w:rPr>
            </w:pPr>
            <w:r w:rsidRPr="009A3455">
              <w:rPr>
                <w:rFonts w:ascii="Arial" w:eastAsia="Arial" w:hAnsi="Arial" w:cs="Arial"/>
                <w:b/>
                <w:sz w:val="20"/>
                <w:szCs w:val="20"/>
              </w:rPr>
              <w:t>Social Amelioration Program (SAP)</w:t>
            </w:r>
          </w:p>
          <w:p w14:paraId="731430B2"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Pantawid Pamilya has provided </w:t>
            </w:r>
            <w:r w:rsidRPr="009A3455">
              <w:rPr>
                <w:rFonts w:ascii="Arial" w:eastAsia="Arial" w:hAnsi="Arial" w:cs="Arial"/>
                <w:b/>
                <w:bCs/>
                <w:sz w:val="20"/>
                <w:szCs w:val="20"/>
              </w:rPr>
              <w:t>₱1,593,919,850.00</w:t>
            </w:r>
            <w:r w:rsidRPr="009A3455">
              <w:rPr>
                <w:rFonts w:ascii="Arial" w:eastAsia="Arial" w:hAnsi="Arial" w:cs="Arial"/>
                <w:sz w:val="20"/>
                <w:szCs w:val="20"/>
              </w:rPr>
              <w:t xml:space="preserve"> and covered 99.99% of their target for both cash card and non-cash card holders for the second tranche. For non-4Ps beneficiaries, a total of </w:t>
            </w:r>
            <w:r w:rsidRPr="009A3455">
              <w:rPr>
                <w:rFonts w:ascii="Arial" w:eastAsia="Arial" w:hAnsi="Arial" w:cs="Arial"/>
                <w:b/>
                <w:bCs/>
                <w:sz w:val="20"/>
                <w:szCs w:val="20"/>
              </w:rPr>
              <w:t xml:space="preserve">₱8,941,582,000.00 </w:t>
            </w:r>
            <w:r w:rsidRPr="009A3455">
              <w:rPr>
                <w:rFonts w:ascii="Arial" w:eastAsia="Arial" w:hAnsi="Arial" w:cs="Arial"/>
                <w:sz w:val="20"/>
                <w:szCs w:val="20"/>
              </w:rPr>
              <w:t xml:space="preserve">worth of assistance </w:t>
            </w:r>
            <w:proofErr w:type="gramStart"/>
            <w:r w:rsidRPr="009A3455">
              <w:rPr>
                <w:rFonts w:ascii="Arial" w:eastAsia="Arial" w:hAnsi="Arial" w:cs="Arial"/>
                <w:sz w:val="20"/>
                <w:szCs w:val="20"/>
              </w:rPr>
              <w:t>was provided</w:t>
            </w:r>
            <w:proofErr w:type="gramEnd"/>
            <w:r w:rsidRPr="009A3455">
              <w:rPr>
                <w:rFonts w:ascii="Arial" w:eastAsia="Arial" w:hAnsi="Arial" w:cs="Arial"/>
                <w:sz w:val="20"/>
                <w:szCs w:val="20"/>
              </w:rPr>
              <w:t xml:space="preserve"> via digital payment and covered 87.42% of the FO’s target.</w:t>
            </w:r>
          </w:p>
          <w:p w14:paraId="689D0CFB" w14:textId="77777777" w:rsidR="000C011D" w:rsidRPr="009A3455"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For successful transactions of FSPs for the second tranche payment, </w:t>
            </w:r>
            <w:proofErr w:type="gramStart"/>
            <w:r w:rsidRPr="009A3455">
              <w:rPr>
                <w:rFonts w:ascii="Arial" w:eastAsia="Arial" w:hAnsi="Arial" w:cs="Arial"/>
                <w:sz w:val="20"/>
                <w:szCs w:val="20"/>
              </w:rPr>
              <w:t>a total of 1,381,189</w:t>
            </w:r>
            <w:proofErr w:type="gramEnd"/>
            <w:r w:rsidRPr="009A3455">
              <w:rPr>
                <w:rFonts w:ascii="Arial" w:eastAsia="Arial" w:hAnsi="Arial" w:cs="Arial"/>
                <w:sz w:val="20"/>
                <w:szCs w:val="20"/>
              </w:rPr>
              <w:t xml:space="preserve"> successful transactions were recorded in 142 LGUs in the region. The total number of unsuccessful transactions is 252,115.</w:t>
            </w:r>
          </w:p>
          <w:p w14:paraId="6C07DDCF" w14:textId="77777777" w:rsidR="000C011D" w:rsidRPr="009A3455" w:rsidRDefault="000C011D" w:rsidP="006162E5">
            <w:pPr>
              <w:pStyle w:val="ListParagraph"/>
              <w:numPr>
                <w:ilvl w:val="0"/>
                <w:numId w:val="9"/>
              </w:numPr>
              <w:spacing w:after="0" w:line="240" w:lineRule="auto"/>
              <w:rPr>
                <w:rFonts w:ascii="Arial" w:eastAsia="Arial" w:hAnsi="Arial" w:cs="Arial"/>
                <w:sz w:val="20"/>
                <w:szCs w:val="20"/>
              </w:rPr>
            </w:pPr>
            <w:r w:rsidRPr="009A3455">
              <w:rPr>
                <w:rFonts w:ascii="Arial" w:eastAsia="Arial" w:hAnsi="Arial" w:cs="Arial"/>
                <w:sz w:val="20"/>
                <w:szCs w:val="20"/>
              </w:rPr>
              <w:lastRenderedPageBreak/>
              <w:t>DSWD-FO CALABARZON provided ₱4,725,500.00 via direct payment and covered 0.71% of the FO’s target.</w:t>
            </w:r>
          </w:p>
          <w:p w14:paraId="04D54C3C" w14:textId="19B6DD5F" w:rsidR="000C011D" w:rsidRPr="009A3455" w:rsidRDefault="000C011D" w:rsidP="006B7F7E">
            <w:pPr>
              <w:pStyle w:val="ListParagraph"/>
              <w:numPr>
                <w:ilvl w:val="0"/>
                <w:numId w:val="9"/>
              </w:numPr>
              <w:spacing w:after="0" w:line="240" w:lineRule="auto"/>
              <w:ind w:right="57"/>
              <w:jc w:val="both"/>
              <w:rPr>
                <w:rFonts w:ascii="Arial" w:eastAsia="Arial" w:hAnsi="Arial" w:cs="Arial"/>
                <w:sz w:val="20"/>
                <w:szCs w:val="20"/>
              </w:rPr>
            </w:pPr>
            <w:r w:rsidRPr="009A3455">
              <w:rPr>
                <w:rFonts w:ascii="Arial" w:eastAsia="Arial" w:hAnsi="Arial" w:cs="Arial"/>
                <w:sz w:val="20"/>
                <w:szCs w:val="20"/>
              </w:rPr>
              <w:t xml:space="preserve">On client support, the FO received </w:t>
            </w:r>
            <w:r w:rsidR="006B7F7E" w:rsidRPr="009A3455">
              <w:rPr>
                <w:rFonts w:ascii="Arial" w:eastAsia="Arial" w:hAnsi="Arial" w:cs="Arial"/>
                <w:sz w:val="20"/>
                <w:szCs w:val="20"/>
              </w:rPr>
              <w:t xml:space="preserve">115,368 </w:t>
            </w:r>
            <w:r w:rsidRPr="009A3455">
              <w:rPr>
                <w:rFonts w:ascii="Arial" w:eastAsia="Arial" w:hAnsi="Arial" w:cs="Arial"/>
                <w:sz w:val="20"/>
                <w:szCs w:val="20"/>
              </w:rPr>
              <w:t xml:space="preserve">complaints, referrals, and queries from various reporting sources. From this number, </w:t>
            </w:r>
            <w:r w:rsidR="006B7F7E" w:rsidRPr="009A3455">
              <w:rPr>
                <w:rFonts w:ascii="Arial" w:eastAsia="Arial" w:hAnsi="Arial" w:cs="Arial"/>
                <w:sz w:val="20"/>
                <w:szCs w:val="20"/>
              </w:rPr>
              <w:t xml:space="preserve">115,238 or 99.89% </w:t>
            </w:r>
            <w:proofErr w:type="gramStart"/>
            <w:r w:rsidRPr="009A3455">
              <w:rPr>
                <w:rFonts w:ascii="Arial" w:eastAsia="Arial" w:hAnsi="Arial" w:cs="Arial"/>
                <w:sz w:val="20"/>
                <w:szCs w:val="20"/>
              </w:rPr>
              <w:t>was addressed and responded</w:t>
            </w:r>
            <w:proofErr w:type="gramEnd"/>
            <w:r w:rsidRPr="009A3455">
              <w:rPr>
                <w:rFonts w:ascii="Arial" w:eastAsia="Arial" w:hAnsi="Arial" w:cs="Arial"/>
                <w:sz w:val="20"/>
                <w:szCs w:val="20"/>
              </w:rPr>
              <w:t>.</w:t>
            </w:r>
          </w:p>
        </w:tc>
      </w:tr>
    </w:tbl>
    <w:p w14:paraId="73E4EB8A" w14:textId="77777777" w:rsidR="006C31AD" w:rsidRDefault="006C31AD" w:rsidP="000C011D">
      <w:pPr>
        <w:widowControl/>
        <w:spacing w:after="0" w:line="240" w:lineRule="auto"/>
        <w:ind w:right="57"/>
        <w:contextualSpacing/>
        <w:rPr>
          <w:rFonts w:ascii="Arial" w:eastAsia="Arial" w:hAnsi="Arial" w:cs="Arial"/>
          <w:b/>
          <w:sz w:val="24"/>
          <w:szCs w:val="24"/>
        </w:rPr>
      </w:pPr>
    </w:p>
    <w:p w14:paraId="0364F984" w14:textId="1DCA45D0"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569D0A5B" w:rsidR="000C011D" w:rsidRPr="009E7FFD" w:rsidRDefault="00262D51"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11</w:t>
            </w:r>
            <w:r w:rsidR="000C011D" w:rsidRPr="009E7FFD">
              <w:rPr>
                <w:rFonts w:ascii="Arial" w:eastAsia="Arial" w:hAnsi="Arial" w:cs="Arial"/>
                <w:sz w:val="20"/>
                <w:szCs w:val="20"/>
              </w:rPr>
              <w:t xml:space="preserve"> </w:t>
            </w:r>
            <w:r w:rsidR="001F077B" w:rsidRPr="009E7FFD">
              <w:rPr>
                <w:rFonts w:ascii="Arial" w:eastAsia="Arial" w:hAnsi="Arial" w:cs="Arial"/>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5EE55F1E" w:rsidR="000C011D" w:rsidRPr="009E7FFD" w:rsidRDefault="000C011D" w:rsidP="00B479D3">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sz w:val="20"/>
                <w:szCs w:val="19"/>
              </w:rPr>
              <w:t>4,</w:t>
            </w:r>
            <w:r w:rsidR="001F077B" w:rsidRPr="009E7FFD">
              <w:rPr>
                <w:rFonts w:ascii="Arial" w:eastAsia="Arial" w:hAnsi="Arial" w:cs="Arial"/>
                <w:b/>
                <w:sz w:val="20"/>
                <w:szCs w:val="19"/>
              </w:rPr>
              <w:t>3</w:t>
            </w:r>
            <w:r w:rsidR="00B479D3" w:rsidRPr="009E7FFD">
              <w:rPr>
                <w:rFonts w:ascii="Arial" w:eastAsia="Arial" w:hAnsi="Arial" w:cs="Arial"/>
                <w:b/>
                <w:sz w:val="20"/>
                <w:szCs w:val="19"/>
              </w:rPr>
              <w:t>81</w:t>
            </w:r>
            <w:r w:rsidRPr="009E7FFD">
              <w:rPr>
                <w:rFonts w:ascii="Arial" w:eastAsia="Arial" w:hAnsi="Arial" w:cs="Arial"/>
                <w:b/>
                <w:sz w:val="20"/>
                <w:szCs w:val="19"/>
              </w:rPr>
              <w:t xml:space="preserve"> FFPs </w:t>
            </w:r>
            <w:r w:rsidRPr="009E7FFD">
              <w:rPr>
                <w:rFonts w:ascii="Arial" w:eastAsia="Arial" w:hAnsi="Arial" w:cs="Arial"/>
                <w:sz w:val="20"/>
                <w:szCs w:val="19"/>
              </w:rPr>
              <w:t xml:space="preserve">with a total amount of </w:t>
            </w:r>
            <w:r w:rsidRPr="009E7FFD">
              <w:rPr>
                <w:rFonts w:ascii="Arial" w:eastAsia="Arial" w:hAnsi="Arial" w:cs="Arial"/>
                <w:b/>
                <w:sz w:val="20"/>
                <w:szCs w:val="19"/>
              </w:rPr>
              <w:t>₱</w:t>
            </w:r>
            <w:r w:rsidR="00B479D3" w:rsidRPr="009E7FFD">
              <w:rPr>
                <w:rFonts w:ascii="Arial" w:eastAsia="Arial" w:hAnsi="Arial" w:cs="Arial"/>
                <w:b/>
                <w:sz w:val="20"/>
                <w:szCs w:val="19"/>
              </w:rPr>
              <w:t xml:space="preserve">1,971,450.00 </w:t>
            </w:r>
            <w:r w:rsidRPr="009E7FFD">
              <w:rPr>
                <w:rFonts w:ascii="Arial" w:eastAsia="Arial" w:hAnsi="Arial" w:cs="Arial"/>
                <w:sz w:val="20"/>
                <w:szCs w:val="19"/>
              </w:rPr>
              <w:t xml:space="preserve">to </w:t>
            </w:r>
            <w:r w:rsidRPr="009E7FFD">
              <w:rPr>
                <w:rFonts w:ascii="Arial" w:eastAsia="Arial" w:hAnsi="Arial" w:cs="Arial"/>
                <w:b/>
                <w:sz w:val="20"/>
                <w:szCs w:val="19"/>
              </w:rPr>
              <w:t>4,</w:t>
            </w:r>
            <w:r w:rsidR="00B479D3" w:rsidRPr="009E7FFD">
              <w:rPr>
                <w:rFonts w:ascii="Arial" w:eastAsia="Arial" w:hAnsi="Arial" w:cs="Arial"/>
                <w:b/>
                <w:sz w:val="20"/>
                <w:szCs w:val="19"/>
              </w:rPr>
              <w:t>353</w:t>
            </w:r>
            <w:r w:rsidRPr="009E7FFD">
              <w:rPr>
                <w:rFonts w:ascii="Arial" w:eastAsia="Arial" w:hAnsi="Arial" w:cs="Arial"/>
                <w:b/>
                <w:sz w:val="20"/>
                <w:szCs w:val="19"/>
              </w:rPr>
              <w:t xml:space="preserve"> Locally Stranded Individuals (LSIs) </w:t>
            </w:r>
            <w:r w:rsidRPr="009E7FFD">
              <w:rPr>
                <w:rFonts w:ascii="Arial" w:eastAsia="Arial" w:hAnsi="Arial" w:cs="Arial"/>
                <w:sz w:val="20"/>
                <w:szCs w:val="19"/>
              </w:rPr>
              <w:t>through the Region/SWADTs Crisis Intervention Units (CIU) as of 0</w:t>
            </w:r>
            <w:r w:rsidR="00C062A8" w:rsidRPr="009E7FFD">
              <w:rPr>
                <w:rFonts w:ascii="Arial" w:eastAsia="Arial" w:hAnsi="Arial" w:cs="Arial"/>
                <w:sz w:val="20"/>
                <w:szCs w:val="19"/>
              </w:rPr>
              <w:t>5 January</w:t>
            </w:r>
            <w:r w:rsidRPr="009E7FFD">
              <w:rPr>
                <w:rFonts w:ascii="Arial" w:eastAsia="Arial" w:hAnsi="Arial" w:cs="Arial"/>
                <w:sz w:val="20"/>
                <w:szCs w:val="19"/>
              </w:rPr>
              <w:t xml:space="preserve"> 2020, 1PM.</w:t>
            </w:r>
          </w:p>
          <w:p w14:paraId="6C5366C6" w14:textId="0AB78454" w:rsidR="000C011D" w:rsidRPr="009E7FFD" w:rsidRDefault="000C011D" w:rsidP="006826F8">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through the NCIP provided </w:t>
            </w:r>
            <w:r w:rsidRPr="009E7FFD">
              <w:rPr>
                <w:rFonts w:ascii="Arial" w:eastAsia="Arial" w:hAnsi="Arial" w:cs="Arial"/>
                <w:b/>
                <w:bCs/>
                <w:sz w:val="20"/>
                <w:szCs w:val="19"/>
              </w:rPr>
              <w:t>3,</w:t>
            </w:r>
            <w:r w:rsidR="006826F8" w:rsidRPr="009E7FFD">
              <w:rPr>
                <w:rFonts w:ascii="Arial" w:eastAsia="Arial" w:hAnsi="Arial" w:cs="Arial"/>
                <w:b/>
                <w:bCs/>
                <w:sz w:val="20"/>
                <w:szCs w:val="19"/>
              </w:rPr>
              <w:t>414</w:t>
            </w:r>
            <w:r w:rsidRPr="009E7FFD">
              <w:rPr>
                <w:rFonts w:ascii="Arial" w:eastAsia="Arial" w:hAnsi="Arial" w:cs="Arial"/>
                <w:b/>
                <w:bCs/>
                <w:sz w:val="20"/>
                <w:szCs w:val="19"/>
              </w:rPr>
              <w:t xml:space="preserve"> hygiene kits</w:t>
            </w:r>
            <w:r w:rsidRPr="009E7FFD">
              <w:rPr>
                <w:rFonts w:ascii="Arial" w:eastAsia="Arial" w:hAnsi="Arial" w:cs="Arial"/>
                <w:sz w:val="20"/>
                <w:szCs w:val="19"/>
              </w:rPr>
              <w:t xml:space="preserve"> to </w:t>
            </w:r>
            <w:r w:rsidRPr="009E7FFD">
              <w:rPr>
                <w:rFonts w:ascii="Arial" w:eastAsia="Arial" w:hAnsi="Arial" w:cs="Arial"/>
                <w:b/>
                <w:sz w:val="20"/>
                <w:szCs w:val="19"/>
              </w:rPr>
              <w:t>3,</w:t>
            </w:r>
            <w:r w:rsidR="006826F8" w:rsidRPr="009E7FFD">
              <w:rPr>
                <w:rFonts w:ascii="Arial" w:eastAsia="Arial" w:hAnsi="Arial" w:cs="Arial"/>
                <w:b/>
                <w:sz w:val="20"/>
                <w:szCs w:val="19"/>
              </w:rPr>
              <w:t>404</w:t>
            </w:r>
            <w:r w:rsidRPr="009E7FFD">
              <w:rPr>
                <w:rFonts w:ascii="Arial" w:eastAsia="Arial" w:hAnsi="Arial" w:cs="Arial"/>
                <w:b/>
                <w:sz w:val="20"/>
                <w:szCs w:val="19"/>
              </w:rPr>
              <w:t xml:space="preserve"> </w:t>
            </w:r>
            <w:r w:rsidRPr="009E7FFD">
              <w:rPr>
                <w:rFonts w:ascii="Arial" w:eastAsia="Arial" w:hAnsi="Arial" w:cs="Arial"/>
                <w:b/>
                <w:bCs/>
                <w:sz w:val="20"/>
                <w:szCs w:val="19"/>
              </w:rPr>
              <w:t>Indigenous Peoples</w:t>
            </w:r>
            <w:r w:rsidRPr="009E7FFD">
              <w:rPr>
                <w:rFonts w:ascii="Arial" w:eastAsia="Arial" w:hAnsi="Arial" w:cs="Arial"/>
                <w:sz w:val="20"/>
                <w:szCs w:val="19"/>
              </w:rPr>
              <w:t xml:space="preserve"> in the region amounting to </w:t>
            </w:r>
            <w:r w:rsidRPr="009E7FFD">
              <w:rPr>
                <w:rFonts w:ascii="Arial" w:eastAsia="Arial" w:hAnsi="Arial" w:cs="Arial"/>
                <w:b/>
                <w:bCs/>
                <w:sz w:val="20"/>
                <w:szCs w:val="19"/>
              </w:rPr>
              <w:t>₱</w:t>
            </w:r>
            <w:r w:rsidR="006826F8" w:rsidRPr="009E7FFD">
              <w:rPr>
                <w:rFonts w:ascii="Arial" w:eastAsia="Arial" w:hAnsi="Arial" w:cs="Arial"/>
                <w:b/>
                <w:bCs/>
                <w:sz w:val="20"/>
                <w:szCs w:val="19"/>
              </w:rPr>
              <w:t xml:space="preserve">5,779,481.40 </w:t>
            </w:r>
            <w:r w:rsidRPr="009E7FFD">
              <w:rPr>
                <w:rFonts w:ascii="Arial" w:eastAsia="Arial" w:hAnsi="Arial" w:cs="Arial"/>
                <w:sz w:val="20"/>
                <w:szCs w:val="19"/>
              </w:rPr>
              <w:t xml:space="preserve">as of </w:t>
            </w:r>
            <w:r w:rsidR="006826F8" w:rsidRPr="009E7FFD">
              <w:rPr>
                <w:rFonts w:ascii="Arial" w:eastAsia="Arial" w:hAnsi="Arial" w:cs="Arial"/>
                <w:sz w:val="20"/>
                <w:szCs w:val="19"/>
              </w:rPr>
              <w:t>04</w:t>
            </w:r>
            <w:r w:rsidRPr="009E7FFD">
              <w:rPr>
                <w:rFonts w:ascii="Arial" w:eastAsia="Arial" w:hAnsi="Arial" w:cs="Arial"/>
                <w:sz w:val="20"/>
                <w:szCs w:val="19"/>
              </w:rPr>
              <w:t xml:space="preserve"> </w:t>
            </w:r>
            <w:r w:rsidR="006826F8" w:rsidRPr="009E7FFD">
              <w:rPr>
                <w:rFonts w:ascii="Arial" w:eastAsia="Arial" w:hAnsi="Arial" w:cs="Arial"/>
                <w:sz w:val="20"/>
                <w:szCs w:val="19"/>
              </w:rPr>
              <w:t>January</w:t>
            </w:r>
            <w:r w:rsidRPr="009E7FFD">
              <w:rPr>
                <w:rFonts w:ascii="Arial" w:eastAsia="Arial" w:hAnsi="Arial" w:cs="Arial"/>
                <w:sz w:val="20"/>
                <w:szCs w:val="19"/>
              </w:rPr>
              <w:t xml:space="preserve"> 202</w:t>
            </w:r>
            <w:r w:rsidR="006826F8" w:rsidRPr="009E7FFD">
              <w:rPr>
                <w:rFonts w:ascii="Arial" w:eastAsia="Arial" w:hAnsi="Arial" w:cs="Arial"/>
                <w:sz w:val="20"/>
                <w:szCs w:val="19"/>
              </w:rPr>
              <w:t>1</w:t>
            </w:r>
            <w:r w:rsidRPr="009E7FFD">
              <w:rPr>
                <w:rFonts w:ascii="Arial" w:eastAsia="Arial" w:hAnsi="Arial" w:cs="Arial"/>
                <w:sz w:val="20"/>
                <w:szCs w:val="19"/>
              </w:rPr>
              <w:t>, 11AM.</w:t>
            </w:r>
          </w:p>
          <w:p w14:paraId="569ABBDB"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provided </w:t>
            </w:r>
            <w:r w:rsidRPr="009E7FFD">
              <w:rPr>
                <w:rFonts w:ascii="Arial" w:eastAsia="Arial" w:hAnsi="Arial" w:cs="Arial"/>
                <w:b/>
                <w:bCs/>
                <w:sz w:val="20"/>
                <w:szCs w:val="19"/>
              </w:rPr>
              <w:t>1,029 NFIs</w:t>
            </w:r>
            <w:r w:rsidRPr="009E7FFD">
              <w:rPr>
                <w:rFonts w:ascii="Arial" w:eastAsia="Arial" w:hAnsi="Arial" w:cs="Arial"/>
                <w:sz w:val="20"/>
                <w:szCs w:val="19"/>
              </w:rPr>
              <w:t xml:space="preserve"> </w:t>
            </w:r>
            <w:r w:rsidRPr="009E7FFD">
              <w:rPr>
                <w:rFonts w:ascii="Arial" w:eastAsia="Arial" w:hAnsi="Arial" w:cs="Arial"/>
                <w:bCs/>
                <w:sz w:val="20"/>
                <w:szCs w:val="19"/>
              </w:rPr>
              <w:t xml:space="preserve">to </w:t>
            </w:r>
            <w:r w:rsidRPr="009E7FFD">
              <w:rPr>
                <w:rFonts w:ascii="Arial" w:eastAsia="Arial" w:hAnsi="Arial" w:cs="Arial"/>
                <w:b/>
                <w:sz w:val="20"/>
                <w:szCs w:val="19"/>
              </w:rPr>
              <w:t>LSIs</w:t>
            </w:r>
            <w:r w:rsidRPr="009E7FFD">
              <w:rPr>
                <w:rFonts w:ascii="Arial" w:eastAsia="Arial" w:hAnsi="Arial" w:cs="Arial"/>
                <w:bCs/>
                <w:sz w:val="20"/>
                <w:szCs w:val="19"/>
              </w:rPr>
              <w:t xml:space="preserve"> in the region </w:t>
            </w:r>
            <w:r w:rsidRPr="009E7FFD">
              <w:rPr>
                <w:rFonts w:ascii="Arial" w:eastAsia="Arial" w:hAnsi="Arial" w:cs="Arial"/>
                <w:sz w:val="20"/>
                <w:szCs w:val="19"/>
              </w:rPr>
              <w:t xml:space="preserve">amounting to </w:t>
            </w:r>
            <w:r w:rsidRPr="009E7FFD">
              <w:rPr>
                <w:rFonts w:ascii="Arial" w:eastAsia="Arial" w:hAnsi="Arial" w:cs="Arial"/>
                <w:b/>
                <w:sz w:val="20"/>
                <w:szCs w:val="19"/>
              </w:rPr>
              <w:t xml:space="preserve">₱1,269,768.93 </w:t>
            </w:r>
            <w:r w:rsidRPr="009E7FFD">
              <w:rPr>
                <w:rFonts w:ascii="Arial" w:eastAsia="Arial" w:hAnsi="Arial" w:cs="Arial"/>
                <w:bCs/>
                <w:sz w:val="20"/>
                <w:szCs w:val="19"/>
              </w:rPr>
              <w:t>as of 11 December 2020, 11AM.</w:t>
            </w:r>
          </w:p>
          <w:p w14:paraId="0925A497" w14:textId="77777777" w:rsidR="000C011D" w:rsidRPr="009E7FFD"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7FFD">
              <w:rPr>
                <w:rFonts w:ascii="Arial" w:eastAsia="Arial" w:hAnsi="Arial" w:cs="Arial"/>
                <w:sz w:val="20"/>
                <w:szCs w:val="19"/>
              </w:rPr>
              <w:t xml:space="preserve">DSWD-FO MIMAROPA closely coordinates with NCIP and LGUs for any request of augmentation support, FFP allocation and distribution schedule. </w:t>
            </w:r>
            <w:proofErr w:type="gramStart"/>
            <w:r w:rsidRPr="009E7FFD">
              <w:rPr>
                <w:rFonts w:ascii="Arial" w:eastAsia="Arial" w:hAnsi="Arial" w:cs="Arial"/>
                <w:sz w:val="20"/>
                <w:szCs w:val="19"/>
              </w:rPr>
              <w:t>Also</w:t>
            </w:r>
            <w:proofErr w:type="gramEnd"/>
            <w:r w:rsidRPr="009E7FFD">
              <w:rPr>
                <w:rFonts w:ascii="Arial" w:eastAsia="Arial" w:hAnsi="Arial" w:cs="Arial"/>
                <w:sz w:val="20"/>
                <w:szCs w:val="19"/>
              </w:rPr>
              <w:t>,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B06B992" w:rsidR="000C011D" w:rsidRPr="00B056C1" w:rsidRDefault="0096203E"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B056C1">
              <w:rPr>
                <w:rFonts w:ascii="Arial" w:eastAsia="Arial" w:hAnsi="Arial" w:cs="Arial"/>
                <w:sz w:val="20"/>
                <w:szCs w:val="20"/>
              </w:rPr>
              <w:t>11</w:t>
            </w:r>
            <w:r w:rsidR="000E0F23" w:rsidRPr="00B056C1">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03BC50EC" w14:textId="160E0746" w:rsidR="00CC0CFD" w:rsidRPr="00B056C1" w:rsidRDefault="00162F5B" w:rsidP="0096203E">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 xml:space="preserve">DSWD-FO VI </w:t>
            </w:r>
            <w:r w:rsidR="0096203E" w:rsidRPr="00B056C1">
              <w:rPr>
                <w:rFonts w:ascii="Arial" w:eastAsia="Times New Roman" w:hAnsi="Arial" w:cs="Arial"/>
                <w:sz w:val="20"/>
                <w:szCs w:val="20"/>
              </w:rPr>
              <w:t xml:space="preserve">released 409 FFPs to Jordan, Guimaras; 12 FFPs to Tubungan, Iloilo; </w:t>
            </w:r>
            <w:r w:rsidR="00EC7281" w:rsidRPr="00B056C1">
              <w:rPr>
                <w:rFonts w:ascii="Arial" w:eastAsia="Times New Roman" w:hAnsi="Arial" w:cs="Arial"/>
                <w:sz w:val="20"/>
                <w:szCs w:val="20"/>
              </w:rPr>
              <w:t xml:space="preserve">and 1,000 FFPs to Malay, Aklan </w:t>
            </w:r>
            <w:r w:rsidR="0096203E" w:rsidRPr="00B056C1">
              <w:rPr>
                <w:rFonts w:ascii="Arial" w:eastAsia="Times New Roman" w:hAnsi="Arial" w:cs="Arial"/>
                <w:sz w:val="20"/>
                <w:szCs w:val="20"/>
              </w:rPr>
              <w:t>intended for COVID-19 affected communities.</w:t>
            </w:r>
          </w:p>
          <w:p w14:paraId="1990458E" w14:textId="1E92E087"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DSWD-FO VI is continuously repacking FFPs at the DSWD Regional Warehouse.</w:t>
            </w:r>
          </w:p>
          <w:p w14:paraId="11427A9A" w14:textId="69E3D5A2" w:rsidR="000C011D" w:rsidRPr="00B056C1" w:rsidRDefault="000C011D" w:rsidP="00CC0CFD">
            <w:pPr>
              <w:pStyle w:val="ListParagraph"/>
              <w:numPr>
                <w:ilvl w:val="0"/>
                <w:numId w:val="6"/>
              </w:numPr>
              <w:spacing w:after="0" w:line="240" w:lineRule="auto"/>
              <w:jc w:val="both"/>
              <w:rPr>
                <w:rFonts w:ascii="Arial" w:eastAsia="Times New Roman" w:hAnsi="Arial" w:cs="Arial"/>
                <w:sz w:val="20"/>
                <w:szCs w:val="20"/>
              </w:rPr>
            </w:pPr>
            <w:r w:rsidRPr="00B056C1">
              <w:rPr>
                <w:rFonts w:ascii="Arial" w:eastAsia="Times New Roman" w:hAnsi="Arial" w:cs="Arial"/>
                <w:sz w:val="20"/>
                <w:szCs w:val="20"/>
              </w:rPr>
              <w:t xml:space="preserve">DSWD-FO VI provided </w:t>
            </w:r>
            <w:r w:rsidR="00CC0CFD" w:rsidRPr="00B056C1">
              <w:rPr>
                <w:rFonts w:ascii="Arial" w:eastAsia="Times New Roman" w:hAnsi="Arial" w:cs="Arial"/>
                <w:b/>
                <w:bCs/>
                <w:sz w:val="20"/>
                <w:szCs w:val="20"/>
              </w:rPr>
              <w:t xml:space="preserve">₱271,388,445.20 </w:t>
            </w:r>
            <w:r w:rsidRPr="00B056C1">
              <w:rPr>
                <w:rFonts w:ascii="Arial" w:eastAsia="Times New Roman" w:hAnsi="Arial" w:cs="Arial"/>
                <w:sz w:val="20"/>
                <w:szCs w:val="20"/>
              </w:rPr>
              <w:t xml:space="preserve">worth of assistance </w:t>
            </w:r>
            <w:proofErr w:type="gramStart"/>
            <w:r w:rsidRPr="00B056C1">
              <w:rPr>
                <w:rFonts w:ascii="Arial" w:eastAsia="Times New Roman" w:hAnsi="Arial" w:cs="Arial"/>
                <w:sz w:val="20"/>
                <w:szCs w:val="20"/>
              </w:rPr>
              <w:t xml:space="preserve">to </w:t>
            </w:r>
            <w:r w:rsidR="000E0F23" w:rsidRPr="00B056C1">
              <w:rPr>
                <w:rFonts w:ascii="Arial" w:eastAsia="Times New Roman" w:hAnsi="Arial" w:cs="Arial"/>
                <w:b/>
                <w:bCs/>
                <w:sz w:val="20"/>
                <w:szCs w:val="20"/>
              </w:rPr>
              <w:t>85,</w:t>
            </w:r>
            <w:r w:rsidR="006826F8" w:rsidRPr="00B056C1">
              <w:rPr>
                <w:rFonts w:ascii="Arial" w:eastAsia="Times New Roman" w:hAnsi="Arial" w:cs="Arial"/>
                <w:b/>
                <w:bCs/>
                <w:sz w:val="20"/>
                <w:szCs w:val="20"/>
              </w:rPr>
              <w:t>089</w:t>
            </w:r>
            <w:r w:rsidR="000E0F23" w:rsidRPr="00B056C1">
              <w:rPr>
                <w:rFonts w:ascii="Arial" w:eastAsia="Times New Roman" w:hAnsi="Arial" w:cs="Arial"/>
                <w:b/>
                <w:bCs/>
                <w:sz w:val="20"/>
                <w:szCs w:val="20"/>
              </w:rPr>
              <w:t xml:space="preserve"> </w:t>
            </w:r>
            <w:r w:rsidRPr="00B056C1">
              <w:rPr>
                <w:rFonts w:ascii="Arial" w:eastAsia="Times New Roman" w:hAnsi="Arial" w:cs="Arial"/>
                <w:b/>
                <w:bCs/>
                <w:sz w:val="20"/>
                <w:szCs w:val="20"/>
              </w:rPr>
              <w:t>individuals</w:t>
            </w:r>
            <w:r w:rsidRPr="00B056C1">
              <w:rPr>
                <w:rFonts w:ascii="Arial" w:eastAsia="Times New Roman" w:hAnsi="Arial" w:cs="Arial"/>
                <w:sz w:val="20"/>
                <w:szCs w:val="20"/>
              </w:rPr>
              <w:t xml:space="preserve"> under </w:t>
            </w:r>
            <w:r w:rsidRPr="00B056C1">
              <w:rPr>
                <w:rFonts w:ascii="Arial" w:eastAsia="Times New Roman" w:hAnsi="Arial" w:cs="Arial"/>
                <w:b/>
                <w:bCs/>
                <w:sz w:val="20"/>
                <w:szCs w:val="20"/>
              </w:rPr>
              <w:t>Assistance to Individuals in Crisis Situation (AICS)</w:t>
            </w:r>
            <w:r w:rsidRPr="00B056C1">
              <w:rPr>
                <w:rFonts w:ascii="Arial" w:eastAsia="Times New Roman" w:hAnsi="Arial" w:cs="Arial"/>
                <w:sz w:val="20"/>
                <w:szCs w:val="20"/>
              </w:rPr>
              <w:t xml:space="preserve"> from 09 March to 21 December 2020</w:t>
            </w:r>
            <w:proofErr w:type="gramEnd"/>
            <w:r w:rsidRPr="00B056C1">
              <w:rPr>
                <w:rFonts w:ascii="Arial" w:eastAsia="Times New Roman" w:hAnsi="Arial" w:cs="Arial"/>
                <w:sz w:val="20"/>
                <w:szCs w:val="20"/>
              </w:rPr>
              <w:t>.</w:t>
            </w:r>
          </w:p>
          <w:p w14:paraId="5B064275" w14:textId="77777777" w:rsidR="00CC0CFD" w:rsidRPr="00B056C1" w:rsidRDefault="00CC0CFD" w:rsidP="00CC0CFD">
            <w:pPr>
              <w:pStyle w:val="ListParagraph"/>
              <w:spacing w:after="0" w:line="240" w:lineRule="auto"/>
              <w:ind w:left="360"/>
              <w:jc w:val="both"/>
              <w:rPr>
                <w:rFonts w:ascii="Arial" w:eastAsia="Times New Roman" w:hAnsi="Arial" w:cs="Arial"/>
                <w:sz w:val="20"/>
                <w:szCs w:val="20"/>
              </w:rPr>
            </w:pPr>
          </w:p>
          <w:p w14:paraId="3E661573" w14:textId="77777777" w:rsidR="000C011D" w:rsidRPr="00B056C1"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B056C1">
              <w:rPr>
                <w:rFonts w:ascii="Arial" w:eastAsia="Times New Roman" w:hAnsi="Arial" w:cs="Arial"/>
                <w:b/>
                <w:bCs/>
                <w:sz w:val="20"/>
                <w:szCs w:val="20"/>
              </w:rPr>
              <w:t>Social Amelioration Program (SAP)</w:t>
            </w:r>
          </w:p>
          <w:p w14:paraId="6D51BCC2"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To date, a total of</w:t>
            </w:r>
            <w:r w:rsidRPr="00B056C1">
              <w:rPr>
                <w:rFonts w:ascii="Arial" w:eastAsia="Times New Roman" w:hAnsi="Arial" w:cs="Arial"/>
                <w:b/>
                <w:bCs/>
                <w:sz w:val="20"/>
                <w:szCs w:val="20"/>
              </w:rPr>
              <w:t xml:space="preserve"> ₱1,496,509,500.00 </w:t>
            </w:r>
            <w:proofErr w:type="gramStart"/>
            <w:r w:rsidRPr="00B056C1">
              <w:rPr>
                <w:rFonts w:ascii="Arial" w:eastAsia="Times New Roman" w:hAnsi="Arial" w:cs="Arial"/>
                <w:sz w:val="20"/>
                <w:szCs w:val="20"/>
              </w:rPr>
              <w:t>was provided</w:t>
            </w:r>
            <w:proofErr w:type="gramEnd"/>
            <w:r w:rsidRPr="00B056C1">
              <w:rPr>
                <w:rFonts w:ascii="Arial" w:eastAsia="Times New Roman" w:hAnsi="Arial" w:cs="Arial"/>
                <w:sz w:val="20"/>
                <w:szCs w:val="20"/>
              </w:rPr>
              <w:t xml:space="preserve"> to </w:t>
            </w:r>
            <w:r w:rsidRPr="00B056C1">
              <w:rPr>
                <w:rFonts w:ascii="Arial" w:eastAsia="Times New Roman" w:hAnsi="Arial" w:cs="Arial"/>
                <w:b/>
                <w:bCs/>
                <w:sz w:val="20"/>
                <w:szCs w:val="20"/>
              </w:rPr>
              <w:t xml:space="preserve">321,830 4Ps beneficiaries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 xml:space="preserve">₱6,788,214,000.00 </w:t>
            </w:r>
            <w:r w:rsidRPr="00B056C1">
              <w:rPr>
                <w:rFonts w:ascii="Arial" w:eastAsia="Times New Roman" w:hAnsi="Arial" w:cs="Arial"/>
                <w:sz w:val="20"/>
                <w:szCs w:val="20"/>
              </w:rPr>
              <w:t>was provided</w:t>
            </w:r>
            <w:r w:rsidRPr="00B056C1">
              <w:rPr>
                <w:rFonts w:ascii="Arial" w:eastAsia="Times New Roman" w:hAnsi="Arial" w:cs="Arial"/>
                <w:b/>
                <w:bCs/>
                <w:sz w:val="20"/>
                <w:szCs w:val="20"/>
              </w:rPr>
              <w:t xml:space="preserve"> </w:t>
            </w:r>
            <w:r w:rsidRPr="00B056C1">
              <w:rPr>
                <w:rFonts w:ascii="Arial" w:eastAsia="Times New Roman" w:hAnsi="Arial" w:cs="Arial"/>
                <w:sz w:val="20"/>
                <w:szCs w:val="20"/>
              </w:rPr>
              <w:t>to</w:t>
            </w:r>
            <w:r w:rsidRPr="00B056C1">
              <w:rPr>
                <w:rFonts w:ascii="Arial" w:eastAsia="Times New Roman" w:hAnsi="Arial" w:cs="Arial"/>
                <w:b/>
                <w:bCs/>
                <w:sz w:val="20"/>
                <w:szCs w:val="20"/>
              </w:rPr>
              <w:t xml:space="preserve"> 1,131,369 Non-4Ps beneficiaries </w:t>
            </w:r>
            <w:r w:rsidRPr="00B056C1">
              <w:rPr>
                <w:rFonts w:ascii="Arial" w:eastAsia="Times New Roman" w:hAnsi="Arial" w:cs="Arial"/>
                <w:sz w:val="20"/>
                <w:szCs w:val="20"/>
              </w:rPr>
              <w:t>for the first tranche.</w:t>
            </w:r>
          </w:p>
          <w:p w14:paraId="73C35276"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 xml:space="preserve">DSWD-FO VI has served </w:t>
            </w:r>
            <w:r w:rsidRPr="00B056C1">
              <w:rPr>
                <w:rFonts w:ascii="Arial" w:eastAsia="Times New Roman" w:hAnsi="Arial" w:cs="Arial"/>
                <w:b/>
                <w:bCs/>
                <w:sz w:val="20"/>
                <w:szCs w:val="20"/>
              </w:rPr>
              <w:t>103,608 4Ps 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 xml:space="preserve">₱481,777,200.00 </w:t>
            </w:r>
            <w:r w:rsidRPr="00B056C1">
              <w:rPr>
                <w:rFonts w:ascii="Arial" w:eastAsia="Times New Roman" w:hAnsi="Arial" w:cs="Arial"/>
                <w:sz w:val="20"/>
                <w:szCs w:val="20"/>
              </w:rPr>
              <w:t xml:space="preserve">and </w:t>
            </w:r>
            <w:r w:rsidRPr="00B056C1">
              <w:rPr>
                <w:rFonts w:ascii="Arial" w:eastAsia="Times New Roman" w:hAnsi="Arial" w:cs="Arial"/>
                <w:b/>
                <w:bCs/>
                <w:sz w:val="20"/>
                <w:szCs w:val="20"/>
              </w:rPr>
              <w:t>440,802 Non-4Ps beneficiaries</w:t>
            </w:r>
            <w:r w:rsidRPr="00B056C1">
              <w:rPr>
                <w:rFonts w:ascii="Arial" w:eastAsia="Times New Roman" w:hAnsi="Arial" w:cs="Arial"/>
                <w:sz w:val="20"/>
                <w:szCs w:val="20"/>
              </w:rPr>
              <w:t xml:space="preserve"> amounting to</w:t>
            </w:r>
            <w:r w:rsidRPr="00B056C1">
              <w:rPr>
                <w:rFonts w:eastAsia="Times New Roman"/>
              </w:rPr>
              <w:t xml:space="preserve"> </w:t>
            </w:r>
            <w:r w:rsidRPr="00B056C1">
              <w:rPr>
                <w:rFonts w:ascii="Arial" w:eastAsia="Times New Roman" w:hAnsi="Arial" w:cs="Arial"/>
                <w:b/>
                <w:bCs/>
                <w:sz w:val="20"/>
                <w:szCs w:val="20"/>
              </w:rPr>
              <w:t xml:space="preserve">₱2,644,812,000.00 </w:t>
            </w:r>
            <w:r w:rsidRPr="00B056C1">
              <w:rPr>
                <w:rFonts w:ascii="Arial" w:eastAsia="Times New Roman" w:hAnsi="Arial" w:cs="Arial"/>
                <w:sz w:val="20"/>
                <w:szCs w:val="20"/>
              </w:rPr>
              <w:t xml:space="preserve">for the second tranche, and </w:t>
            </w:r>
            <w:r w:rsidRPr="00B056C1">
              <w:rPr>
                <w:rFonts w:ascii="Arial" w:eastAsia="Times New Roman" w:hAnsi="Arial" w:cs="Arial"/>
                <w:b/>
                <w:bCs/>
                <w:sz w:val="20"/>
                <w:szCs w:val="20"/>
              </w:rPr>
              <w:t>190,738 left-out/waitlisted</w:t>
            </w:r>
            <w:r w:rsidRPr="00B056C1">
              <w:rPr>
                <w:rFonts w:ascii="Arial" w:eastAsia="Times New Roman" w:hAnsi="Arial" w:cs="Arial"/>
                <w:sz w:val="20"/>
                <w:szCs w:val="20"/>
              </w:rPr>
              <w:t xml:space="preserve"> </w:t>
            </w:r>
            <w:r w:rsidRPr="00B056C1">
              <w:rPr>
                <w:rFonts w:ascii="Arial" w:eastAsia="Times New Roman" w:hAnsi="Arial" w:cs="Arial"/>
                <w:b/>
                <w:bCs/>
                <w:sz w:val="20"/>
                <w:szCs w:val="20"/>
              </w:rPr>
              <w:t>beneficiaries</w:t>
            </w:r>
            <w:r w:rsidRPr="00B056C1">
              <w:rPr>
                <w:rFonts w:ascii="Arial" w:eastAsia="Times New Roman" w:hAnsi="Arial" w:cs="Arial"/>
                <w:sz w:val="20"/>
                <w:szCs w:val="20"/>
              </w:rPr>
              <w:t xml:space="preserve"> amounting to </w:t>
            </w:r>
            <w:r w:rsidRPr="00B056C1">
              <w:rPr>
                <w:rFonts w:ascii="Arial" w:eastAsia="Times New Roman" w:hAnsi="Arial" w:cs="Arial"/>
                <w:b/>
                <w:bCs/>
                <w:sz w:val="20"/>
                <w:szCs w:val="20"/>
              </w:rPr>
              <w:t>₱1,144,428,000.00.</w:t>
            </w:r>
          </w:p>
          <w:p w14:paraId="273F7FF7" w14:textId="77777777" w:rsidR="000C011D" w:rsidRPr="00B056C1" w:rsidRDefault="000C011D" w:rsidP="006162E5">
            <w:pPr>
              <w:pStyle w:val="ListParagraph"/>
              <w:numPr>
                <w:ilvl w:val="0"/>
                <w:numId w:val="6"/>
              </w:numPr>
              <w:spacing w:after="0" w:line="240" w:lineRule="auto"/>
              <w:jc w:val="both"/>
              <w:rPr>
                <w:rFonts w:eastAsia="Times New Roman"/>
              </w:rPr>
            </w:pPr>
            <w:r w:rsidRPr="00B056C1">
              <w:rPr>
                <w:rFonts w:ascii="Arial" w:eastAsia="Times New Roman" w:hAnsi="Arial" w:cs="Arial"/>
                <w:sz w:val="20"/>
                <w:szCs w:val="20"/>
              </w:rPr>
              <w:t xml:space="preserve">The Operation Center Hotline catered </w:t>
            </w:r>
            <w:proofErr w:type="gramStart"/>
            <w:r w:rsidRPr="00B056C1">
              <w:rPr>
                <w:rFonts w:ascii="Arial" w:eastAsia="Times New Roman" w:hAnsi="Arial" w:cs="Arial"/>
                <w:sz w:val="20"/>
                <w:szCs w:val="20"/>
              </w:rPr>
              <w:t>a total of 9,156</w:t>
            </w:r>
            <w:proofErr w:type="gramEnd"/>
            <w:r w:rsidRPr="00B056C1">
              <w:rPr>
                <w:rFonts w:ascii="Arial" w:eastAsia="Times New Roman" w:hAnsi="Arial" w:cs="Arial"/>
                <w:sz w:val="20"/>
                <w:szCs w:val="20"/>
              </w:rPr>
              <w:t xml:space="preserve">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0568D45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14111638" w:rsidR="000C011D" w:rsidRPr="001B221B" w:rsidRDefault="000C011D" w:rsidP="00E06A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1B221B">
              <w:rPr>
                <w:rFonts w:ascii="Arial" w:eastAsia="Arial" w:hAnsi="Arial" w:cs="Arial"/>
                <w:sz w:val="20"/>
                <w:szCs w:val="19"/>
              </w:rPr>
              <w:t xml:space="preserve"> </w:t>
            </w:r>
            <w:r w:rsidR="00E06A3A">
              <w:rPr>
                <w:rFonts w:ascii="Arial" w:eastAsia="Arial" w:hAnsi="Arial" w:cs="Arial"/>
                <w:sz w:val="20"/>
                <w:szCs w:val="19"/>
              </w:rPr>
              <w:t>12</w:t>
            </w:r>
            <w:r w:rsidRPr="001B221B">
              <w:rPr>
                <w:rFonts w:ascii="Arial" w:eastAsia="Arial" w:hAnsi="Arial" w:cs="Arial"/>
                <w:sz w:val="20"/>
                <w:szCs w:val="19"/>
              </w:rPr>
              <w:t xml:space="preserve"> </w:t>
            </w:r>
            <w:r w:rsidR="00A630F5" w:rsidRPr="001B221B">
              <w:rPr>
                <w:rFonts w:ascii="Arial" w:eastAsia="Arial" w:hAnsi="Arial" w:cs="Arial"/>
                <w:sz w:val="20"/>
                <w:szCs w:val="19"/>
              </w:rPr>
              <w:t>January</w:t>
            </w:r>
            <w:r w:rsidRPr="001B221B">
              <w:rPr>
                <w:rFonts w:ascii="Arial" w:eastAsia="Arial" w:hAnsi="Arial" w:cs="Arial"/>
                <w:sz w:val="20"/>
                <w:szCs w:val="19"/>
              </w:rPr>
              <w:t xml:space="preserve"> 202</w:t>
            </w:r>
            <w:r w:rsidR="00A630F5" w:rsidRPr="001B221B">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is continuously conducting payouts for the </w:t>
            </w:r>
            <w:proofErr w:type="gramStart"/>
            <w:r w:rsidRPr="001B221B">
              <w:rPr>
                <w:rFonts w:ascii="Arial" w:eastAsia="Arial" w:hAnsi="Arial" w:cs="Arial"/>
                <w:sz w:val="20"/>
                <w:szCs w:val="19"/>
              </w:rPr>
              <w:t>2nd</w:t>
            </w:r>
            <w:proofErr w:type="gramEnd"/>
            <w:r w:rsidRPr="001B221B">
              <w:rPr>
                <w:rFonts w:ascii="Arial" w:eastAsia="Arial" w:hAnsi="Arial" w:cs="Arial"/>
                <w:sz w:val="20"/>
                <w:szCs w:val="19"/>
              </w:rPr>
              <w:t xml:space="preserve"> half in Cebu, Bohol and Negros Oriental. As of 16 December 2020, </w:t>
            </w:r>
            <w:proofErr w:type="gramStart"/>
            <w:r w:rsidRPr="001B221B">
              <w:rPr>
                <w:rFonts w:ascii="Arial" w:eastAsia="Arial" w:hAnsi="Arial" w:cs="Arial"/>
                <w:sz w:val="20"/>
                <w:szCs w:val="19"/>
              </w:rPr>
              <w:t xml:space="preserve">a total of </w:t>
            </w:r>
            <w:r w:rsidRPr="001B221B">
              <w:rPr>
                <w:rFonts w:ascii="Arial" w:eastAsia="Arial" w:hAnsi="Arial" w:cs="Arial"/>
                <w:b/>
                <w:sz w:val="20"/>
                <w:szCs w:val="19"/>
              </w:rPr>
              <w:t>275,644</w:t>
            </w:r>
            <w:proofErr w:type="gramEnd"/>
            <w:r w:rsidRPr="001B221B">
              <w:rPr>
                <w:rFonts w:ascii="Arial" w:eastAsia="Arial" w:hAnsi="Arial" w:cs="Arial"/>
                <w:b/>
                <w:sz w:val="20"/>
                <w:szCs w:val="19"/>
              </w:rPr>
              <w:t xml:space="preserve"> </w:t>
            </w:r>
            <w:r w:rsidRPr="001B221B">
              <w:rPr>
                <w:rFonts w:ascii="Arial" w:eastAsia="Arial" w:hAnsi="Arial" w:cs="Arial"/>
                <w:sz w:val="20"/>
                <w:szCs w:val="19"/>
              </w:rPr>
              <w:t xml:space="preserve">beneficiaries received cash assistance amounting to </w:t>
            </w:r>
            <w:r w:rsidRPr="001B221B">
              <w:rPr>
                <w:rFonts w:ascii="Arial" w:eastAsia="Arial" w:hAnsi="Arial" w:cs="Arial"/>
                <w:b/>
                <w:sz w:val="20"/>
                <w:szCs w:val="19"/>
              </w:rPr>
              <w:t xml:space="preserve">₱863,180,000.00 </w:t>
            </w:r>
            <w:r w:rsidRPr="001B221B">
              <w:rPr>
                <w:rFonts w:ascii="Arial" w:eastAsia="Arial" w:hAnsi="Arial" w:cs="Arial"/>
                <w:sz w:val="20"/>
                <w:szCs w:val="19"/>
              </w:rPr>
              <w:t>from</w:t>
            </w:r>
            <w:r w:rsidRPr="001B221B">
              <w:rPr>
                <w:rFonts w:ascii="Arial" w:eastAsia="Arial" w:hAnsi="Arial" w:cs="Arial"/>
                <w:b/>
                <w:sz w:val="20"/>
                <w:szCs w:val="19"/>
              </w:rPr>
              <w:t xml:space="preserve"> Social Pension Program.</w:t>
            </w:r>
          </w:p>
          <w:p w14:paraId="09EBD435" w14:textId="2AE7D9DD" w:rsidR="000C011D" w:rsidRPr="001B221B"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1B221B">
              <w:rPr>
                <w:rFonts w:ascii="Arial" w:eastAsia="Arial" w:hAnsi="Arial" w:cs="Arial"/>
                <w:sz w:val="20"/>
                <w:szCs w:val="19"/>
              </w:rPr>
              <w:t xml:space="preserve">DSWD-FO VII provided cash assistance to </w:t>
            </w:r>
            <w:r w:rsidRPr="001B221B">
              <w:rPr>
                <w:rFonts w:ascii="Arial" w:eastAsia="Arial" w:hAnsi="Arial" w:cs="Arial"/>
                <w:b/>
                <w:sz w:val="20"/>
                <w:szCs w:val="19"/>
              </w:rPr>
              <w:t xml:space="preserve">28,412 indigent individuals </w:t>
            </w:r>
            <w:r w:rsidRPr="001B221B">
              <w:rPr>
                <w:rFonts w:ascii="Arial" w:eastAsia="Arial" w:hAnsi="Arial" w:cs="Arial"/>
                <w:sz w:val="20"/>
                <w:szCs w:val="19"/>
              </w:rPr>
              <w:t xml:space="preserve">including </w:t>
            </w:r>
            <w:r w:rsidRPr="001B221B">
              <w:rPr>
                <w:rFonts w:ascii="Arial" w:eastAsia="Arial" w:hAnsi="Arial" w:cs="Arial"/>
                <w:b/>
                <w:sz w:val="20"/>
                <w:szCs w:val="19"/>
              </w:rPr>
              <w:t xml:space="preserve">displaced drivers, LSIs </w:t>
            </w:r>
            <w:r w:rsidRPr="001B221B">
              <w:rPr>
                <w:rFonts w:ascii="Arial" w:eastAsia="Arial" w:hAnsi="Arial" w:cs="Arial"/>
                <w:sz w:val="20"/>
                <w:szCs w:val="19"/>
              </w:rPr>
              <w:t xml:space="preserve">and </w:t>
            </w:r>
            <w:r w:rsidRPr="001B221B">
              <w:rPr>
                <w:rFonts w:ascii="Arial" w:eastAsia="Arial" w:hAnsi="Arial" w:cs="Arial"/>
                <w:b/>
                <w:sz w:val="20"/>
                <w:szCs w:val="19"/>
              </w:rPr>
              <w:t xml:space="preserve">repatriated OFWs </w:t>
            </w:r>
            <w:r w:rsidRPr="001B221B">
              <w:rPr>
                <w:rFonts w:ascii="Arial" w:eastAsia="Arial" w:hAnsi="Arial" w:cs="Arial"/>
                <w:sz w:val="20"/>
                <w:szCs w:val="19"/>
              </w:rPr>
              <w:t xml:space="preserve">amounting to a total of </w:t>
            </w:r>
            <w:r w:rsidRPr="001B221B">
              <w:rPr>
                <w:rFonts w:ascii="Arial" w:eastAsia="Arial" w:hAnsi="Arial" w:cs="Arial"/>
                <w:b/>
                <w:sz w:val="20"/>
                <w:szCs w:val="19"/>
              </w:rPr>
              <w:t xml:space="preserve">₱46,100,000.00 </w:t>
            </w: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w:t>
            </w:r>
            <w:r w:rsidRPr="001B221B">
              <w:rPr>
                <w:rFonts w:ascii="Arial" w:eastAsia="Arial" w:hAnsi="Arial" w:cs="Arial"/>
                <w:b/>
                <w:sz w:val="20"/>
                <w:szCs w:val="19"/>
              </w:rPr>
              <w:t xml:space="preserve"> </w:t>
            </w:r>
            <w:r w:rsidRPr="001B221B">
              <w:rPr>
                <w:rFonts w:ascii="Arial" w:eastAsia="Arial" w:hAnsi="Arial" w:cs="Arial"/>
                <w:sz w:val="20"/>
                <w:szCs w:val="19"/>
              </w:rPr>
              <w:t xml:space="preserve">Additional 1,597 individuals </w:t>
            </w:r>
            <w:proofErr w:type="gramStart"/>
            <w:r w:rsidRPr="001B221B">
              <w:rPr>
                <w:rFonts w:ascii="Arial" w:eastAsia="Arial" w:hAnsi="Arial" w:cs="Arial"/>
                <w:sz w:val="20"/>
                <w:szCs w:val="19"/>
              </w:rPr>
              <w:t>were provided</w:t>
            </w:r>
            <w:proofErr w:type="gramEnd"/>
            <w:r w:rsidRPr="001B221B">
              <w:rPr>
                <w:rFonts w:ascii="Arial" w:eastAsia="Arial" w:hAnsi="Arial" w:cs="Arial"/>
                <w:sz w:val="20"/>
                <w:szCs w:val="19"/>
              </w:rPr>
              <w:t xml:space="preserve"> with assistance amounting to ₱3,700,000.00.</w:t>
            </w:r>
          </w:p>
          <w:p w14:paraId="3738A9A1" w14:textId="74E3014C" w:rsidR="000C011D" w:rsidRPr="001B221B"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w:t>
            </w:r>
            <w:r w:rsidR="00E06A3A">
              <w:rPr>
                <w:rFonts w:ascii="Arial" w:eastAsia="Arial" w:hAnsi="Arial" w:cs="Arial"/>
                <w:sz w:val="20"/>
                <w:szCs w:val="19"/>
              </w:rPr>
              <w:t>6 January 2021</w:t>
            </w:r>
            <w:r w:rsidRPr="001B221B">
              <w:rPr>
                <w:rFonts w:ascii="Arial" w:eastAsia="Arial" w:hAnsi="Arial" w:cs="Arial"/>
                <w:sz w:val="20"/>
                <w:szCs w:val="19"/>
              </w:rPr>
              <w:t xml:space="preserve">, </w:t>
            </w:r>
            <w:proofErr w:type="gramStart"/>
            <w:r w:rsidRPr="001B221B">
              <w:rPr>
                <w:rFonts w:ascii="Arial" w:eastAsia="Arial" w:hAnsi="Arial" w:cs="Arial"/>
                <w:sz w:val="20"/>
                <w:szCs w:val="19"/>
              </w:rPr>
              <w:t xml:space="preserve">a total of </w:t>
            </w:r>
            <w:r w:rsidRPr="001B221B">
              <w:rPr>
                <w:rFonts w:ascii="Arial" w:eastAsia="Arial" w:hAnsi="Arial" w:cs="Arial"/>
                <w:b/>
                <w:sz w:val="20"/>
                <w:szCs w:val="19"/>
              </w:rPr>
              <w:t>21,234</w:t>
            </w:r>
            <w:proofErr w:type="gramEnd"/>
            <w:r w:rsidRPr="001B221B">
              <w:rPr>
                <w:rFonts w:ascii="Arial" w:eastAsia="Arial" w:hAnsi="Arial" w:cs="Arial"/>
                <w:b/>
                <w:sz w:val="20"/>
                <w:szCs w:val="19"/>
              </w:rPr>
              <w:t xml:space="preserve"> beneficiaries</w:t>
            </w:r>
            <w:r w:rsidRPr="001B221B">
              <w:rPr>
                <w:rFonts w:ascii="Arial" w:eastAsia="Arial" w:hAnsi="Arial" w:cs="Arial"/>
                <w:sz w:val="20"/>
                <w:szCs w:val="19"/>
              </w:rPr>
              <w:t xml:space="preserve"> from 130 cities/towns in the Region received </w:t>
            </w:r>
            <w:r w:rsidRPr="001B221B">
              <w:rPr>
                <w:rFonts w:ascii="Arial" w:eastAsia="Arial" w:hAnsi="Arial" w:cs="Arial"/>
                <w:b/>
                <w:sz w:val="20"/>
                <w:szCs w:val="19"/>
              </w:rPr>
              <w:t>₱137,099,376.40</w:t>
            </w:r>
            <w:r w:rsidRPr="001B221B">
              <w:rPr>
                <w:rFonts w:ascii="Arial" w:eastAsia="Arial" w:hAnsi="Arial" w:cs="Arial"/>
                <w:sz w:val="20"/>
                <w:szCs w:val="19"/>
              </w:rPr>
              <w:t xml:space="preserve"> Seed Capital Fund (SCF) from </w:t>
            </w:r>
            <w:r w:rsidRPr="001B221B">
              <w:rPr>
                <w:rFonts w:ascii="Arial" w:eastAsia="Arial" w:hAnsi="Arial" w:cs="Arial"/>
                <w:b/>
                <w:sz w:val="20"/>
                <w:szCs w:val="19"/>
              </w:rPr>
              <w:t>Sustainable Livelihood Program (SLP)</w:t>
            </w:r>
            <w:r w:rsidRPr="001B221B">
              <w:rPr>
                <w:rFonts w:ascii="Arial" w:eastAsia="Arial" w:hAnsi="Arial" w:cs="Arial"/>
                <w:sz w:val="20"/>
                <w:szCs w:val="19"/>
              </w:rPr>
              <w:t>.</w:t>
            </w:r>
          </w:p>
          <w:p w14:paraId="4C62B997" w14:textId="77777777" w:rsidR="00CC0CFD" w:rsidRPr="001B221B"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20"/>
              </w:rPr>
              <w:t xml:space="preserve">As of 7 December 2020, </w:t>
            </w:r>
            <w:proofErr w:type="gramStart"/>
            <w:r w:rsidRPr="001B221B">
              <w:rPr>
                <w:rFonts w:ascii="Arial" w:eastAsia="Arial" w:hAnsi="Arial" w:cs="Arial"/>
                <w:sz w:val="20"/>
                <w:szCs w:val="20"/>
              </w:rPr>
              <w:t xml:space="preserve">a total of </w:t>
            </w:r>
            <w:r w:rsidRPr="001B221B">
              <w:rPr>
                <w:rFonts w:ascii="Arial" w:eastAsia="Arial" w:hAnsi="Arial" w:cs="Arial"/>
                <w:b/>
                <w:bCs/>
                <w:sz w:val="20"/>
                <w:szCs w:val="20"/>
              </w:rPr>
              <w:t>6,420</w:t>
            </w:r>
            <w:proofErr w:type="gramEnd"/>
            <w:r w:rsidRPr="001B221B">
              <w:rPr>
                <w:rFonts w:ascii="Arial" w:eastAsia="Arial" w:hAnsi="Arial" w:cs="Arial"/>
                <w:b/>
                <w:bCs/>
                <w:sz w:val="20"/>
                <w:szCs w:val="20"/>
              </w:rPr>
              <w:t xml:space="preserve"> beneficiaries</w:t>
            </w:r>
            <w:r w:rsidRPr="001B221B">
              <w:rPr>
                <w:rFonts w:ascii="Arial" w:eastAsia="Arial" w:hAnsi="Arial" w:cs="Arial"/>
                <w:sz w:val="20"/>
                <w:szCs w:val="20"/>
              </w:rPr>
              <w:t xml:space="preserve"> were provided through the Livelihood Assistance Grant (LAG) 2 in Region VII.</w:t>
            </w:r>
          </w:p>
          <w:p w14:paraId="3BB50D63" w14:textId="364D01A5" w:rsidR="000C011D" w:rsidRPr="00EC728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B221B">
              <w:rPr>
                <w:rFonts w:ascii="Arial" w:eastAsia="Arial" w:hAnsi="Arial" w:cs="Arial"/>
                <w:sz w:val="20"/>
                <w:szCs w:val="19"/>
              </w:rPr>
              <w:t xml:space="preserve">As of 06 August 2020, </w:t>
            </w:r>
            <w:r w:rsidRPr="001B221B">
              <w:rPr>
                <w:rFonts w:ascii="Arial" w:eastAsia="Arial" w:hAnsi="Arial" w:cs="Arial"/>
                <w:b/>
                <w:sz w:val="20"/>
                <w:szCs w:val="19"/>
              </w:rPr>
              <w:t>524 LSIs</w:t>
            </w:r>
            <w:r w:rsidRPr="001B221B">
              <w:rPr>
                <w:rFonts w:ascii="Arial" w:eastAsia="Arial" w:hAnsi="Arial" w:cs="Arial"/>
                <w:sz w:val="20"/>
                <w:szCs w:val="19"/>
              </w:rPr>
              <w:t xml:space="preserve"> at various seaports in Bohol, Cebu and Negros Oriental and </w:t>
            </w:r>
            <w:r w:rsidRPr="001B221B">
              <w:rPr>
                <w:rFonts w:ascii="Arial" w:eastAsia="Arial" w:hAnsi="Arial" w:cs="Arial"/>
                <w:b/>
                <w:sz w:val="20"/>
                <w:szCs w:val="19"/>
              </w:rPr>
              <w:t>7,088 LSIs</w:t>
            </w:r>
            <w:r w:rsidRPr="001B221B">
              <w:rPr>
                <w:rFonts w:ascii="Arial" w:eastAsia="Arial" w:hAnsi="Arial" w:cs="Arial"/>
                <w:sz w:val="20"/>
                <w:szCs w:val="19"/>
              </w:rPr>
              <w:t xml:space="preserve"> from Cebu airport </w:t>
            </w:r>
            <w:proofErr w:type="gramStart"/>
            <w:r w:rsidRPr="001B221B">
              <w:rPr>
                <w:rFonts w:ascii="Arial" w:eastAsia="Arial" w:hAnsi="Arial" w:cs="Arial"/>
                <w:sz w:val="20"/>
                <w:szCs w:val="19"/>
              </w:rPr>
              <w:t>were assisted</w:t>
            </w:r>
            <w:proofErr w:type="gramEnd"/>
            <w:r w:rsidRPr="001B221B">
              <w:rPr>
                <w:rFonts w:ascii="Arial" w:eastAsia="Arial" w:hAnsi="Arial" w:cs="Arial"/>
                <w:sz w:val="20"/>
                <w:szCs w:val="19"/>
              </w:rPr>
              <w:t xml:space="preserve">. A total amount of </w:t>
            </w:r>
            <w:r w:rsidRPr="001B221B">
              <w:rPr>
                <w:rFonts w:ascii="Arial" w:eastAsia="Arial" w:hAnsi="Arial" w:cs="Arial"/>
                <w:b/>
                <w:sz w:val="20"/>
                <w:szCs w:val="19"/>
              </w:rPr>
              <w:t>₱93,140.00</w:t>
            </w:r>
            <w:r w:rsidRPr="001B221B">
              <w:rPr>
                <w:rFonts w:ascii="Arial" w:eastAsia="Arial" w:hAnsi="Arial" w:cs="Arial"/>
                <w:sz w:val="20"/>
                <w:szCs w:val="19"/>
              </w:rPr>
              <w:t xml:space="preserve"> cash aid </w:t>
            </w:r>
            <w:proofErr w:type="gramStart"/>
            <w:r w:rsidRPr="001B221B">
              <w:rPr>
                <w:rFonts w:ascii="Arial" w:eastAsia="Arial" w:hAnsi="Arial" w:cs="Arial"/>
                <w:sz w:val="20"/>
                <w:szCs w:val="19"/>
              </w:rPr>
              <w:t>was provided</w:t>
            </w:r>
            <w:proofErr w:type="gramEnd"/>
            <w:r w:rsidRPr="001B221B">
              <w:rPr>
                <w:rFonts w:ascii="Arial" w:eastAsia="Arial" w:hAnsi="Arial" w:cs="Arial"/>
                <w:sz w:val="20"/>
                <w:szCs w:val="19"/>
              </w:rPr>
              <w:t xml:space="preserve"> to the LSIs.</w:t>
            </w:r>
          </w:p>
          <w:p w14:paraId="4344D761" w14:textId="77777777" w:rsidR="00EC7281" w:rsidRPr="001B221B"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1B221B"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1B221B">
              <w:rPr>
                <w:rFonts w:ascii="Arial" w:eastAsia="Arial" w:hAnsi="Arial" w:cs="Arial"/>
                <w:b/>
                <w:sz w:val="20"/>
                <w:szCs w:val="19"/>
              </w:rPr>
              <w:t>Social Amelioration Program (SAP)</w:t>
            </w:r>
          </w:p>
          <w:p w14:paraId="279EA101" w14:textId="18E21199" w:rsidR="000C011D" w:rsidRPr="001B221B"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1B221B">
              <w:rPr>
                <w:rFonts w:ascii="Arial" w:eastAsia="Arial" w:hAnsi="Arial" w:cs="Arial"/>
                <w:sz w:val="20"/>
                <w:szCs w:val="19"/>
              </w:rPr>
              <w:t>The Social Amelioration Program is over with the expiry of the Bayanihan 1.</w:t>
            </w:r>
          </w:p>
          <w:p w14:paraId="0B93745D"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1B221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1B221B" w:rsidRPr="001B221B" w14:paraId="6367F019" w14:textId="77777777" w:rsidTr="006162E5">
              <w:tc>
                <w:tcPr>
                  <w:tcW w:w="1511" w:type="dxa"/>
                  <w:vAlign w:val="center"/>
                </w:tcPr>
                <w:p w14:paraId="32E3D4D3"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511" w:type="dxa"/>
                  <w:vAlign w:val="center"/>
                </w:tcPr>
                <w:p w14:paraId="69686F9A"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TARGET</w:t>
                  </w:r>
                </w:p>
              </w:tc>
              <w:tc>
                <w:tcPr>
                  <w:tcW w:w="1511" w:type="dxa"/>
                  <w:vAlign w:val="center"/>
                </w:tcPr>
                <w:p w14:paraId="668E55B0"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511" w:type="dxa"/>
                  <w:vAlign w:val="center"/>
                </w:tcPr>
                <w:p w14:paraId="7D7A2C9B"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12" w:type="dxa"/>
                  <w:vAlign w:val="center"/>
                </w:tcPr>
                <w:p w14:paraId="530E372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6CFA2775" w14:textId="77777777" w:rsidTr="006162E5">
              <w:tc>
                <w:tcPr>
                  <w:tcW w:w="1511" w:type="dxa"/>
                  <w:vAlign w:val="center"/>
                </w:tcPr>
                <w:p w14:paraId="2572C9BF"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4Ps</w:t>
                  </w:r>
                </w:p>
              </w:tc>
              <w:tc>
                <w:tcPr>
                  <w:tcW w:w="1511" w:type="dxa"/>
                  <w:vAlign w:val="center"/>
                </w:tcPr>
                <w:p w14:paraId="3FB275F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8,679</w:t>
                  </w:r>
                </w:p>
              </w:tc>
              <w:tc>
                <w:tcPr>
                  <w:tcW w:w="1511" w:type="dxa"/>
                  <w:vAlign w:val="center"/>
                </w:tcPr>
                <w:p w14:paraId="3C6516F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286,421</w:t>
                  </w:r>
                </w:p>
              </w:tc>
              <w:tc>
                <w:tcPr>
                  <w:tcW w:w="1511" w:type="dxa"/>
                  <w:vAlign w:val="center"/>
                </w:tcPr>
                <w:p w14:paraId="0D2EFA72"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21</w:t>
                  </w:r>
                </w:p>
              </w:tc>
              <w:tc>
                <w:tcPr>
                  <w:tcW w:w="1512" w:type="dxa"/>
                  <w:vAlign w:val="center"/>
                </w:tcPr>
                <w:p w14:paraId="5E4A8C6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31,857,650</w:t>
                  </w:r>
                </w:p>
              </w:tc>
            </w:tr>
            <w:tr w:rsidR="001B221B" w:rsidRPr="001B221B" w14:paraId="7B09DFF2" w14:textId="77777777" w:rsidTr="006162E5">
              <w:tc>
                <w:tcPr>
                  <w:tcW w:w="1511" w:type="dxa"/>
                  <w:vAlign w:val="center"/>
                </w:tcPr>
                <w:p w14:paraId="53C8A8FE"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ash card</w:t>
                  </w:r>
                </w:p>
              </w:tc>
              <w:tc>
                <w:tcPr>
                  <w:tcW w:w="1511" w:type="dxa"/>
                  <w:vAlign w:val="center"/>
                </w:tcPr>
                <w:p w14:paraId="5407EAE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4ECC209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2,150</w:t>
                  </w:r>
                </w:p>
              </w:tc>
              <w:tc>
                <w:tcPr>
                  <w:tcW w:w="1511" w:type="dxa"/>
                  <w:vAlign w:val="center"/>
                </w:tcPr>
                <w:p w14:paraId="080C592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0</w:t>
                  </w:r>
                </w:p>
              </w:tc>
              <w:tc>
                <w:tcPr>
                  <w:tcW w:w="1512" w:type="dxa"/>
                  <w:vAlign w:val="center"/>
                </w:tcPr>
                <w:p w14:paraId="5CC48AB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311,997,500</w:t>
                  </w:r>
                </w:p>
              </w:tc>
            </w:tr>
            <w:tr w:rsidR="001B221B" w:rsidRPr="001B221B" w14:paraId="34EF6DE1" w14:textId="77777777" w:rsidTr="006162E5">
              <w:tc>
                <w:tcPr>
                  <w:tcW w:w="1511" w:type="dxa"/>
                  <w:vAlign w:val="center"/>
                </w:tcPr>
                <w:p w14:paraId="44E14ED6"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on-Cash card</w:t>
                  </w:r>
                </w:p>
              </w:tc>
              <w:tc>
                <w:tcPr>
                  <w:tcW w:w="1511" w:type="dxa"/>
                  <w:vAlign w:val="center"/>
                </w:tcPr>
                <w:p w14:paraId="129A2E6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29</w:t>
                  </w:r>
                </w:p>
              </w:tc>
              <w:tc>
                <w:tcPr>
                  <w:tcW w:w="1511" w:type="dxa"/>
                  <w:vAlign w:val="center"/>
                </w:tcPr>
                <w:p w14:paraId="3FF2E3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4,271</w:t>
                  </w:r>
                </w:p>
              </w:tc>
              <w:tc>
                <w:tcPr>
                  <w:tcW w:w="1511" w:type="dxa"/>
                  <w:vAlign w:val="center"/>
                </w:tcPr>
                <w:p w14:paraId="641E27DA"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65.42</w:t>
                  </w:r>
                </w:p>
              </w:tc>
              <w:tc>
                <w:tcPr>
                  <w:tcW w:w="1512" w:type="dxa"/>
                  <w:vAlign w:val="center"/>
                </w:tcPr>
                <w:p w14:paraId="73EBB79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860,150</w:t>
                  </w:r>
                </w:p>
              </w:tc>
            </w:tr>
            <w:tr w:rsidR="001B221B" w:rsidRPr="001B221B" w14:paraId="72ADECBF" w14:textId="77777777" w:rsidTr="006162E5">
              <w:tc>
                <w:tcPr>
                  <w:tcW w:w="1511" w:type="dxa"/>
                  <w:vAlign w:val="center"/>
                </w:tcPr>
                <w:p w14:paraId="60572FF8"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Non-4Ps</w:t>
                  </w:r>
                </w:p>
              </w:tc>
              <w:tc>
                <w:tcPr>
                  <w:tcW w:w="1511" w:type="dxa"/>
                  <w:vAlign w:val="center"/>
                </w:tcPr>
                <w:p w14:paraId="0BD8382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58,075</w:t>
                  </w:r>
                </w:p>
              </w:tc>
              <w:tc>
                <w:tcPr>
                  <w:tcW w:w="1511" w:type="dxa"/>
                  <w:vAlign w:val="center"/>
                </w:tcPr>
                <w:p w14:paraId="00EE073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025,662</w:t>
                  </w:r>
                </w:p>
              </w:tc>
              <w:tc>
                <w:tcPr>
                  <w:tcW w:w="1511" w:type="dxa"/>
                  <w:vAlign w:val="center"/>
                </w:tcPr>
                <w:p w14:paraId="46973F17"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6.93</w:t>
                  </w:r>
                </w:p>
              </w:tc>
              <w:tc>
                <w:tcPr>
                  <w:tcW w:w="1512" w:type="dxa"/>
                  <w:vAlign w:val="center"/>
                </w:tcPr>
                <w:p w14:paraId="335C3019"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4,653,564,000</w:t>
                  </w:r>
                </w:p>
              </w:tc>
            </w:tr>
            <w:tr w:rsidR="001B221B" w:rsidRPr="001B221B" w14:paraId="3F751BF4" w14:textId="77777777" w:rsidTr="006162E5">
              <w:tc>
                <w:tcPr>
                  <w:tcW w:w="1511" w:type="dxa"/>
                  <w:vAlign w:val="center"/>
                </w:tcPr>
                <w:p w14:paraId="15604809"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Bohol</w:t>
                  </w:r>
                </w:p>
              </w:tc>
              <w:tc>
                <w:tcPr>
                  <w:tcW w:w="1511" w:type="dxa"/>
                  <w:vAlign w:val="center"/>
                </w:tcPr>
                <w:p w14:paraId="29B8436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1,710</w:t>
                  </w:r>
                </w:p>
              </w:tc>
              <w:tc>
                <w:tcPr>
                  <w:tcW w:w="1511" w:type="dxa"/>
                  <w:vAlign w:val="center"/>
                </w:tcPr>
                <w:p w14:paraId="1CFFBBB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77,431</w:t>
                  </w:r>
                </w:p>
              </w:tc>
              <w:tc>
                <w:tcPr>
                  <w:tcW w:w="1511" w:type="dxa"/>
                  <w:vAlign w:val="center"/>
                </w:tcPr>
                <w:p w14:paraId="19D10C6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4</w:t>
                  </w:r>
                </w:p>
              </w:tc>
              <w:tc>
                <w:tcPr>
                  <w:tcW w:w="1512" w:type="dxa"/>
                  <w:vAlign w:val="center"/>
                </w:tcPr>
                <w:p w14:paraId="03D5E31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32,680,000</w:t>
                  </w:r>
                </w:p>
              </w:tc>
            </w:tr>
            <w:tr w:rsidR="001B221B" w:rsidRPr="001B221B" w14:paraId="30FA5F62" w14:textId="77777777" w:rsidTr="006162E5">
              <w:tc>
                <w:tcPr>
                  <w:tcW w:w="1511" w:type="dxa"/>
                  <w:vAlign w:val="center"/>
                </w:tcPr>
                <w:p w14:paraId="0ABE477F"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Cebu</w:t>
                  </w:r>
                </w:p>
              </w:tc>
              <w:tc>
                <w:tcPr>
                  <w:tcW w:w="1511" w:type="dxa"/>
                  <w:vAlign w:val="center"/>
                </w:tcPr>
                <w:p w14:paraId="40C97D2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98,218</w:t>
                  </w:r>
                </w:p>
              </w:tc>
              <w:tc>
                <w:tcPr>
                  <w:tcW w:w="1511" w:type="dxa"/>
                  <w:vAlign w:val="center"/>
                </w:tcPr>
                <w:p w14:paraId="0CD3D70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584,382</w:t>
                  </w:r>
                </w:p>
              </w:tc>
              <w:tc>
                <w:tcPr>
                  <w:tcW w:w="1511" w:type="dxa"/>
                  <w:vAlign w:val="center"/>
                </w:tcPr>
                <w:p w14:paraId="35EC08E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68</w:t>
                  </w:r>
                </w:p>
              </w:tc>
              <w:tc>
                <w:tcPr>
                  <w:tcW w:w="1512" w:type="dxa"/>
                  <w:vAlign w:val="center"/>
                </w:tcPr>
                <w:p w14:paraId="3B1F0B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661,666,000</w:t>
                  </w:r>
                </w:p>
              </w:tc>
            </w:tr>
            <w:tr w:rsidR="001B221B" w:rsidRPr="001B221B" w14:paraId="1704B976" w14:textId="77777777" w:rsidTr="006162E5">
              <w:tc>
                <w:tcPr>
                  <w:tcW w:w="1511" w:type="dxa"/>
                  <w:vAlign w:val="center"/>
                </w:tcPr>
                <w:p w14:paraId="1029F225"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Negros Oriental</w:t>
                  </w:r>
                </w:p>
              </w:tc>
              <w:tc>
                <w:tcPr>
                  <w:tcW w:w="1511" w:type="dxa"/>
                  <w:vAlign w:val="center"/>
                </w:tcPr>
                <w:p w14:paraId="343B2A1E"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0,021</w:t>
                  </w:r>
                </w:p>
              </w:tc>
              <w:tc>
                <w:tcPr>
                  <w:tcW w:w="1511" w:type="dxa"/>
                  <w:vAlign w:val="center"/>
                </w:tcPr>
                <w:p w14:paraId="5CCB8EF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3,944</w:t>
                  </w:r>
                </w:p>
              </w:tc>
              <w:tc>
                <w:tcPr>
                  <w:tcW w:w="1511" w:type="dxa"/>
                  <w:vAlign w:val="center"/>
                </w:tcPr>
                <w:p w14:paraId="0838CAA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7.56</w:t>
                  </w:r>
                </w:p>
              </w:tc>
              <w:tc>
                <w:tcPr>
                  <w:tcW w:w="1512" w:type="dxa"/>
                  <w:vAlign w:val="center"/>
                </w:tcPr>
                <w:p w14:paraId="05C2A370"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54,632,000</w:t>
                  </w:r>
                </w:p>
              </w:tc>
            </w:tr>
            <w:tr w:rsidR="001B221B" w:rsidRPr="001B221B" w14:paraId="2C7BB453" w14:textId="77777777" w:rsidTr="006162E5">
              <w:tc>
                <w:tcPr>
                  <w:tcW w:w="1511" w:type="dxa"/>
                  <w:vAlign w:val="center"/>
                </w:tcPr>
                <w:p w14:paraId="2B4B9911" w14:textId="77777777" w:rsidR="000C011D" w:rsidRPr="001B221B" w:rsidRDefault="000C011D" w:rsidP="006162E5">
                  <w:pPr>
                    <w:pStyle w:val="ListParagraph"/>
                    <w:spacing w:after="0" w:line="240" w:lineRule="auto"/>
                    <w:ind w:left="0"/>
                    <w:jc w:val="both"/>
                    <w:rPr>
                      <w:rFonts w:ascii="Arial" w:eastAsia="Arial" w:hAnsi="Arial" w:cs="Arial"/>
                      <w:sz w:val="16"/>
                      <w:szCs w:val="16"/>
                    </w:rPr>
                  </w:pPr>
                  <w:r w:rsidRPr="001B221B">
                    <w:rPr>
                      <w:rFonts w:ascii="Arial" w:eastAsia="Arial" w:hAnsi="Arial" w:cs="Arial"/>
                      <w:sz w:val="16"/>
                      <w:szCs w:val="16"/>
                    </w:rPr>
                    <w:t>Siquijor</w:t>
                  </w:r>
                </w:p>
              </w:tc>
              <w:tc>
                <w:tcPr>
                  <w:tcW w:w="1511" w:type="dxa"/>
                  <w:vAlign w:val="center"/>
                </w:tcPr>
                <w:p w14:paraId="0E3BF9A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8,126</w:t>
                  </w:r>
                </w:p>
              </w:tc>
              <w:tc>
                <w:tcPr>
                  <w:tcW w:w="1511" w:type="dxa"/>
                  <w:vAlign w:val="center"/>
                </w:tcPr>
                <w:p w14:paraId="2DE5DC7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9,905</w:t>
                  </w:r>
                </w:p>
              </w:tc>
              <w:tc>
                <w:tcPr>
                  <w:tcW w:w="1511" w:type="dxa"/>
                  <w:vAlign w:val="center"/>
                </w:tcPr>
                <w:p w14:paraId="664724FB"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0.76</w:t>
                  </w:r>
                </w:p>
              </w:tc>
              <w:tc>
                <w:tcPr>
                  <w:tcW w:w="1512" w:type="dxa"/>
                  <w:vAlign w:val="center"/>
                </w:tcPr>
                <w:p w14:paraId="52629F07"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04,586,000</w:t>
                  </w:r>
                </w:p>
              </w:tc>
            </w:tr>
            <w:tr w:rsidR="001B221B" w:rsidRPr="001B221B" w14:paraId="4745C95E" w14:textId="77777777" w:rsidTr="006162E5">
              <w:tc>
                <w:tcPr>
                  <w:tcW w:w="1511" w:type="dxa"/>
                  <w:vAlign w:val="center"/>
                </w:tcPr>
                <w:p w14:paraId="20C19365" w14:textId="77777777" w:rsidR="000C011D" w:rsidRPr="001B221B" w:rsidRDefault="000C011D" w:rsidP="006162E5">
                  <w:pPr>
                    <w:pStyle w:val="ListParagraph"/>
                    <w:spacing w:after="0" w:line="240" w:lineRule="auto"/>
                    <w:ind w:left="0"/>
                    <w:jc w:val="both"/>
                    <w:rPr>
                      <w:rFonts w:ascii="Arial" w:eastAsia="Arial" w:hAnsi="Arial" w:cs="Arial"/>
                      <w:b/>
                      <w:sz w:val="16"/>
                      <w:szCs w:val="16"/>
                    </w:rPr>
                  </w:pPr>
                  <w:r w:rsidRPr="001B221B">
                    <w:rPr>
                      <w:rFonts w:ascii="Arial" w:eastAsia="Arial" w:hAnsi="Arial" w:cs="Arial"/>
                      <w:b/>
                      <w:sz w:val="16"/>
                      <w:szCs w:val="16"/>
                    </w:rPr>
                    <w:t>GRAND TOTAL</w:t>
                  </w:r>
                </w:p>
              </w:tc>
              <w:tc>
                <w:tcPr>
                  <w:tcW w:w="1511" w:type="dxa"/>
                  <w:vAlign w:val="center"/>
                </w:tcPr>
                <w:p w14:paraId="3D4048DB"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46,754</w:t>
                  </w:r>
                </w:p>
              </w:tc>
              <w:tc>
                <w:tcPr>
                  <w:tcW w:w="1511" w:type="dxa"/>
                  <w:vAlign w:val="center"/>
                </w:tcPr>
                <w:p w14:paraId="6637D81E"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312,083</w:t>
                  </w:r>
                </w:p>
              </w:tc>
              <w:tc>
                <w:tcPr>
                  <w:tcW w:w="1511" w:type="dxa"/>
                  <w:vAlign w:val="center"/>
                </w:tcPr>
                <w:p w14:paraId="076AD995"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8.07</w:t>
                  </w:r>
                </w:p>
              </w:tc>
              <w:tc>
                <w:tcPr>
                  <w:tcW w:w="1512" w:type="dxa"/>
                  <w:vAlign w:val="center"/>
                </w:tcPr>
                <w:p w14:paraId="2929E51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985,421,650</w:t>
                  </w:r>
                </w:p>
              </w:tc>
            </w:tr>
          </w:tbl>
          <w:p w14:paraId="5B4AEF37"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1B221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1B221B" w:rsidRPr="001B221B" w14:paraId="450629DD" w14:textId="77777777" w:rsidTr="006162E5">
              <w:tc>
                <w:tcPr>
                  <w:tcW w:w="1436" w:type="dxa"/>
                  <w:vAlign w:val="center"/>
                </w:tcPr>
                <w:p w14:paraId="6922D6EF"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ATEGORY</w:t>
                  </w:r>
                </w:p>
              </w:tc>
              <w:tc>
                <w:tcPr>
                  <w:tcW w:w="1440" w:type="dxa"/>
                  <w:vAlign w:val="center"/>
                </w:tcPr>
                <w:p w14:paraId="789C8CE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CLEANLIST</w:t>
                  </w:r>
                </w:p>
              </w:tc>
              <w:tc>
                <w:tcPr>
                  <w:tcW w:w="1440" w:type="dxa"/>
                  <w:vAlign w:val="center"/>
                </w:tcPr>
                <w:p w14:paraId="28D754D6"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CTUAL BENES PAID</w:t>
                  </w:r>
                </w:p>
              </w:tc>
              <w:tc>
                <w:tcPr>
                  <w:tcW w:w="1371" w:type="dxa"/>
                  <w:vAlign w:val="center"/>
                </w:tcPr>
                <w:p w14:paraId="67DE6F94"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w:t>
                  </w:r>
                </w:p>
              </w:tc>
              <w:tc>
                <w:tcPr>
                  <w:tcW w:w="1509" w:type="dxa"/>
                  <w:vAlign w:val="center"/>
                </w:tcPr>
                <w:p w14:paraId="5B6B78CD" w14:textId="77777777" w:rsidR="000C011D" w:rsidRPr="001B221B" w:rsidRDefault="000C011D" w:rsidP="006162E5">
                  <w:pPr>
                    <w:pStyle w:val="ListParagraph"/>
                    <w:spacing w:after="0" w:line="240" w:lineRule="auto"/>
                    <w:ind w:left="0"/>
                    <w:jc w:val="center"/>
                    <w:rPr>
                      <w:rFonts w:ascii="Arial" w:eastAsia="Arial" w:hAnsi="Arial" w:cs="Arial"/>
                      <w:b/>
                      <w:sz w:val="16"/>
                      <w:szCs w:val="16"/>
                    </w:rPr>
                  </w:pPr>
                  <w:r w:rsidRPr="001B221B">
                    <w:rPr>
                      <w:rFonts w:ascii="Arial" w:eastAsia="Arial" w:hAnsi="Arial" w:cs="Arial"/>
                      <w:b/>
                      <w:sz w:val="16"/>
                      <w:szCs w:val="16"/>
                    </w:rPr>
                    <w:t>AMOUNT</w:t>
                  </w:r>
                </w:p>
              </w:tc>
            </w:tr>
            <w:tr w:rsidR="001B221B" w:rsidRPr="001B221B" w14:paraId="44E1A922" w14:textId="77777777" w:rsidTr="006162E5">
              <w:tc>
                <w:tcPr>
                  <w:tcW w:w="1436" w:type="dxa"/>
                  <w:vAlign w:val="center"/>
                </w:tcPr>
                <w:p w14:paraId="1880D183"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4Ps (Cebu)</w:t>
                  </w:r>
                </w:p>
              </w:tc>
              <w:tc>
                <w:tcPr>
                  <w:tcW w:w="1440" w:type="dxa"/>
                  <w:vAlign w:val="center"/>
                </w:tcPr>
                <w:p w14:paraId="20F25A58"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542</w:t>
                  </w:r>
                </w:p>
              </w:tc>
              <w:tc>
                <w:tcPr>
                  <w:tcW w:w="1440" w:type="dxa"/>
                  <w:vAlign w:val="center"/>
                </w:tcPr>
                <w:p w14:paraId="0C80A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149,431</w:t>
                  </w:r>
                </w:p>
              </w:tc>
              <w:tc>
                <w:tcPr>
                  <w:tcW w:w="1371" w:type="dxa"/>
                  <w:vAlign w:val="center"/>
                </w:tcPr>
                <w:p w14:paraId="3F9DFDC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99.92</w:t>
                  </w:r>
                </w:p>
              </w:tc>
              <w:tc>
                <w:tcPr>
                  <w:tcW w:w="1509" w:type="dxa"/>
                  <w:vAlign w:val="center"/>
                </w:tcPr>
                <w:p w14:paraId="2B1E4FA1"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94,854,150</w:t>
                  </w:r>
                </w:p>
              </w:tc>
            </w:tr>
            <w:tr w:rsidR="001B221B" w:rsidRPr="001B221B" w14:paraId="52CB2CCC" w14:textId="77777777" w:rsidTr="006162E5">
              <w:tc>
                <w:tcPr>
                  <w:tcW w:w="1436" w:type="dxa"/>
                  <w:vAlign w:val="center"/>
                </w:tcPr>
                <w:p w14:paraId="2022486F"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b/>
                      <w:sz w:val="16"/>
                      <w:szCs w:val="16"/>
                    </w:rPr>
                    <w:t>Non-4Ps</w:t>
                  </w:r>
                </w:p>
              </w:tc>
              <w:tc>
                <w:tcPr>
                  <w:tcW w:w="1440" w:type="dxa"/>
                  <w:vAlign w:val="center"/>
                </w:tcPr>
                <w:p w14:paraId="5E417DF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662,202</w:t>
                  </w:r>
                </w:p>
              </w:tc>
              <w:tc>
                <w:tcPr>
                  <w:tcW w:w="1440" w:type="dxa"/>
                  <w:vAlign w:val="center"/>
                </w:tcPr>
                <w:p w14:paraId="1189B2E4"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577,208</w:t>
                  </w:r>
                </w:p>
              </w:tc>
              <w:tc>
                <w:tcPr>
                  <w:tcW w:w="1371" w:type="dxa"/>
                  <w:vAlign w:val="center"/>
                </w:tcPr>
                <w:p w14:paraId="6AA07F9C"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87.16</w:t>
                  </w:r>
                </w:p>
              </w:tc>
              <w:tc>
                <w:tcPr>
                  <w:tcW w:w="1509" w:type="dxa"/>
                  <w:vAlign w:val="center"/>
                </w:tcPr>
                <w:p w14:paraId="2A4C790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b/>
                      <w:sz w:val="16"/>
                      <w:szCs w:val="16"/>
                    </w:rPr>
                    <w:t>3,830,496,000</w:t>
                  </w:r>
                </w:p>
              </w:tc>
            </w:tr>
            <w:tr w:rsidR="001B221B" w:rsidRPr="001B221B" w14:paraId="3B082CEE" w14:textId="77777777" w:rsidTr="006162E5">
              <w:tc>
                <w:tcPr>
                  <w:tcW w:w="1436" w:type="dxa"/>
                  <w:vAlign w:val="center"/>
                </w:tcPr>
                <w:p w14:paraId="57827D9A"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Non-ECQ)</w:t>
                  </w:r>
                </w:p>
              </w:tc>
              <w:tc>
                <w:tcPr>
                  <w:tcW w:w="1440" w:type="dxa"/>
                  <w:vAlign w:val="center"/>
                </w:tcPr>
                <w:p w14:paraId="4419619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4,453</w:t>
                  </w:r>
                </w:p>
              </w:tc>
              <w:tc>
                <w:tcPr>
                  <w:tcW w:w="1440" w:type="dxa"/>
                  <w:vAlign w:val="center"/>
                </w:tcPr>
                <w:p w14:paraId="1CC11C1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0,971</w:t>
                  </w:r>
                </w:p>
              </w:tc>
              <w:tc>
                <w:tcPr>
                  <w:tcW w:w="1371" w:type="dxa"/>
                  <w:vAlign w:val="center"/>
                </w:tcPr>
                <w:p w14:paraId="375EA5F2"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5.76</w:t>
                  </w:r>
                </w:p>
              </w:tc>
              <w:tc>
                <w:tcPr>
                  <w:tcW w:w="1509" w:type="dxa"/>
                  <w:vAlign w:val="center"/>
                </w:tcPr>
                <w:p w14:paraId="451112B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251,652,000</w:t>
                  </w:r>
                </w:p>
              </w:tc>
            </w:tr>
            <w:tr w:rsidR="001B221B" w:rsidRPr="001B221B" w14:paraId="1BA2BF2A" w14:textId="77777777" w:rsidTr="006162E5">
              <w:tc>
                <w:tcPr>
                  <w:tcW w:w="1436" w:type="dxa"/>
                  <w:vAlign w:val="center"/>
                </w:tcPr>
                <w:p w14:paraId="43B08B9D"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Waitlisted (Cebu)</w:t>
                  </w:r>
                </w:p>
              </w:tc>
              <w:tc>
                <w:tcPr>
                  <w:tcW w:w="1440" w:type="dxa"/>
                  <w:vAlign w:val="center"/>
                </w:tcPr>
                <w:p w14:paraId="66E8E81D"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0,214</w:t>
                  </w:r>
                </w:p>
              </w:tc>
              <w:tc>
                <w:tcPr>
                  <w:tcW w:w="1440" w:type="dxa"/>
                  <w:vAlign w:val="center"/>
                </w:tcPr>
                <w:p w14:paraId="101D97D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98,852</w:t>
                  </w:r>
                </w:p>
              </w:tc>
              <w:tc>
                <w:tcPr>
                  <w:tcW w:w="1371" w:type="dxa"/>
                  <w:vAlign w:val="center"/>
                </w:tcPr>
                <w:p w14:paraId="5A5633B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89.69</w:t>
                  </w:r>
                </w:p>
              </w:tc>
              <w:tc>
                <w:tcPr>
                  <w:tcW w:w="1509" w:type="dxa"/>
                  <w:vAlign w:val="center"/>
                </w:tcPr>
                <w:p w14:paraId="380B1148"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186,200,000</w:t>
                  </w:r>
                </w:p>
              </w:tc>
            </w:tr>
            <w:tr w:rsidR="001B221B" w:rsidRPr="001B221B" w14:paraId="03B8FC64" w14:textId="77777777" w:rsidTr="006162E5">
              <w:tc>
                <w:tcPr>
                  <w:tcW w:w="1436" w:type="dxa"/>
                  <w:vAlign w:val="center"/>
                </w:tcPr>
                <w:p w14:paraId="4D8C7716" w14:textId="77777777" w:rsidR="000C011D" w:rsidRPr="001B221B" w:rsidRDefault="000C011D" w:rsidP="006162E5">
                  <w:pPr>
                    <w:pStyle w:val="ListParagraph"/>
                    <w:spacing w:after="0" w:line="240" w:lineRule="auto"/>
                    <w:ind w:left="0"/>
                    <w:rPr>
                      <w:rFonts w:ascii="Arial" w:eastAsia="Arial" w:hAnsi="Arial" w:cs="Arial"/>
                      <w:b/>
                      <w:sz w:val="16"/>
                      <w:szCs w:val="16"/>
                    </w:rPr>
                  </w:pPr>
                  <w:r w:rsidRPr="001B221B">
                    <w:rPr>
                      <w:rFonts w:ascii="Arial" w:eastAsia="Arial" w:hAnsi="Arial" w:cs="Arial"/>
                      <w:sz w:val="16"/>
                      <w:szCs w:val="16"/>
                    </w:rPr>
                    <w:t>ECQ (Cebu)</w:t>
                  </w:r>
                </w:p>
              </w:tc>
              <w:tc>
                <w:tcPr>
                  <w:tcW w:w="1440" w:type="dxa"/>
                  <w:vAlign w:val="center"/>
                </w:tcPr>
                <w:p w14:paraId="20C1761D"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525,689</w:t>
                  </w:r>
                </w:p>
              </w:tc>
              <w:tc>
                <w:tcPr>
                  <w:tcW w:w="1440" w:type="dxa"/>
                  <w:vAlign w:val="center"/>
                </w:tcPr>
                <w:p w14:paraId="38DCF853"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455,946</w:t>
                  </w:r>
                </w:p>
              </w:tc>
              <w:tc>
                <w:tcPr>
                  <w:tcW w:w="1371" w:type="dxa"/>
                  <w:vAlign w:val="center"/>
                </w:tcPr>
                <w:p w14:paraId="102F4E10"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86.73</w:t>
                  </w:r>
                </w:p>
              </w:tc>
              <w:tc>
                <w:tcPr>
                  <w:tcW w:w="1509" w:type="dxa"/>
                  <w:vAlign w:val="center"/>
                </w:tcPr>
                <w:p w14:paraId="01D2815A" w14:textId="77777777" w:rsidR="000C011D" w:rsidRPr="001B221B" w:rsidRDefault="000C011D" w:rsidP="006162E5">
                  <w:pPr>
                    <w:pStyle w:val="ListParagraph"/>
                    <w:spacing w:after="0" w:line="240" w:lineRule="auto"/>
                    <w:ind w:left="0"/>
                    <w:jc w:val="right"/>
                    <w:rPr>
                      <w:rFonts w:ascii="Arial" w:eastAsia="Arial" w:hAnsi="Arial" w:cs="Arial"/>
                      <w:b/>
                      <w:sz w:val="16"/>
                      <w:szCs w:val="16"/>
                    </w:rPr>
                  </w:pPr>
                  <w:r w:rsidRPr="001B221B">
                    <w:rPr>
                      <w:rFonts w:ascii="Arial" w:eastAsia="Arial" w:hAnsi="Arial" w:cs="Arial"/>
                      <w:sz w:val="16"/>
                      <w:szCs w:val="16"/>
                    </w:rPr>
                    <w:t>2,375,676,000</w:t>
                  </w:r>
                </w:p>
              </w:tc>
            </w:tr>
            <w:tr w:rsidR="001B221B" w:rsidRPr="001B221B" w14:paraId="3A1E7C3B" w14:textId="77777777" w:rsidTr="006162E5">
              <w:tc>
                <w:tcPr>
                  <w:tcW w:w="1436" w:type="dxa"/>
                  <w:vAlign w:val="center"/>
                </w:tcPr>
                <w:p w14:paraId="6AB73FA0"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sz w:val="16"/>
                      <w:szCs w:val="16"/>
                    </w:rPr>
                    <w:t>LTFRB Drivers</w:t>
                  </w:r>
                </w:p>
              </w:tc>
              <w:tc>
                <w:tcPr>
                  <w:tcW w:w="1440" w:type="dxa"/>
                  <w:vAlign w:val="center"/>
                </w:tcPr>
                <w:p w14:paraId="1310CFE9"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846</w:t>
                  </w:r>
                </w:p>
              </w:tc>
              <w:tc>
                <w:tcPr>
                  <w:tcW w:w="1440" w:type="dxa"/>
                  <w:vAlign w:val="center"/>
                </w:tcPr>
                <w:p w14:paraId="0704CC54"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439</w:t>
                  </w:r>
                </w:p>
              </w:tc>
              <w:tc>
                <w:tcPr>
                  <w:tcW w:w="1371" w:type="dxa"/>
                  <w:vAlign w:val="center"/>
                </w:tcPr>
                <w:p w14:paraId="5E1F6C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77.95</w:t>
                  </w:r>
                </w:p>
              </w:tc>
              <w:tc>
                <w:tcPr>
                  <w:tcW w:w="1509" w:type="dxa"/>
                  <w:vAlign w:val="center"/>
                </w:tcPr>
                <w:p w14:paraId="76872835"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sz w:val="16"/>
                      <w:szCs w:val="16"/>
                    </w:rPr>
                    <w:t>16,968,000</w:t>
                  </w:r>
                </w:p>
              </w:tc>
            </w:tr>
            <w:tr w:rsidR="001B221B" w:rsidRPr="001B221B" w14:paraId="3B44BA63" w14:textId="77777777" w:rsidTr="006162E5">
              <w:trPr>
                <w:trHeight w:val="58"/>
              </w:trPr>
              <w:tc>
                <w:tcPr>
                  <w:tcW w:w="1436" w:type="dxa"/>
                  <w:vAlign w:val="center"/>
                </w:tcPr>
                <w:p w14:paraId="3E90AA64" w14:textId="77777777" w:rsidR="000C011D" w:rsidRPr="001B221B" w:rsidRDefault="000C011D" w:rsidP="006162E5">
                  <w:pPr>
                    <w:pStyle w:val="ListParagraph"/>
                    <w:spacing w:after="0" w:line="240" w:lineRule="auto"/>
                    <w:ind w:left="0"/>
                    <w:rPr>
                      <w:rFonts w:ascii="Arial" w:eastAsia="Arial" w:hAnsi="Arial" w:cs="Arial"/>
                      <w:sz w:val="16"/>
                      <w:szCs w:val="16"/>
                    </w:rPr>
                  </w:pPr>
                  <w:r w:rsidRPr="001B221B">
                    <w:rPr>
                      <w:rFonts w:ascii="Arial" w:eastAsia="Arial" w:hAnsi="Arial" w:cs="Arial"/>
                      <w:b/>
                      <w:sz w:val="16"/>
                      <w:szCs w:val="16"/>
                    </w:rPr>
                    <w:t>GRAND TOTAL</w:t>
                  </w:r>
                </w:p>
              </w:tc>
              <w:tc>
                <w:tcPr>
                  <w:tcW w:w="1440" w:type="dxa"/>
                  <w:vAlign w:val="center"/>
                </w:tcPr>
                <w:p w14:paraId="4EE598B1"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897,474</w:t>
                  </w:r>
                </w:p>
              </w:tc>
              <w:tc>
                <w:tcPr>
                  <w:tcW w:w="1440" w:type="dxa"/>
                  <w:vAlign w:val="center"/>
                </w:tcPr>
                <w:p w14:paraId="591F9A63"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726,639</w:t>
                  </w:r>
                </w:p>
              </w:tc>
              <w:tc>
                <w:tcPr>
                  <w:tcW w:w="1371" w:type="dxa"/>
                  <w:vAlign w:val="center"/>
                </w:tcPr>
                <w:p w14:paraId="2C72AADF"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93.54</w:t>
                  </w:r>
                </w:p>
              </w:tc>
              <w:tc>
                <w:tcPr>
                  <w:tcW w:w="1509" w:type="dxa"/>
                  <w:vAlign w:val="center"/>
                </w:tcPr>
                <w:p w14:paraId="4611FDDC" w14:textId="77777777" w:rsidR="000C011D" w:rsidRPr="001B221B" w:rsidRDefault="000C011D" w:rsidP="006162E5">
                  <w:pPr>
                    <w:pStyle w:val="ListParagraph"/>
                    <w:spacing w:after="0" w:line="240" w:lineRule="auto"/>
                    <w:ind w:left="0"/>
                    <w:jc w:val="right"/>
                    <w:rPr>
                      <w:rFonts w:ascii="Arial" w:eastAsia="Arial" w:hAnsi="Arial" w:cs="Arial"/>
                      <w:sz w:val="16"/>
                      <w:szCs w:val="16"/>
                    </w:rPr>
                  </w:pPr>
                  <w:r w:rsidRPr="001B221B">
                    <w:rPr>
                      <w:rFonts w:ascii="Arial" w:eastAsia="Arial" w:hAnsi="Arial" w:cs="Arial"/>
                      <w:b/>
                      <w:sz w:val="16"/>
                      <w:szCs w:val="16"/>
                    </w:rPr>
                    <w:t>4,525,350,150</w:t>
                  </w:r>
                </w:p>
              </w:tc>
            </w:tr>
          </w:tbl>
          <w:p w14:paraId="56AF3D28" w14:textId="77777777" w:rsidR="000C011D" w:rsidRPr="001B221B"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2EE88FE" w:rsidR="000C011D" w:rsidRPr="00162F5B" w:rsidRDefault="008A6C17"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62F5B">
              <w:rPr>
                <w:rFonts w:ascii="Arial" w:eastAsia="Arial" w:hAnsi="Arial" w:cs="Arial"/>
                <w:sz w:val="20"/>
                <w:szCs w:val="19"/>
              </w:rPr>
              <w:t>0</w:t>
            </w:r>
            <w:r w:rsidR="001B221B" w:rsidRPr="00162F5B">
              <w:rPr>
                <w:rFonts w:ascii="Arial" w:eastAsia="Arial" w:hAnsi="Arial" w:cs="Arial"/>
                <w:sz w:val="20"/>
                <w:szCs w:val="19"/>
              </w:rPr>
              <w:t>7</w:t>
            </w:r>
            <w:r w:rsidRPr="00162F5B">
              <w:rPr>
                <w:rFonts w:ascii="Arial" w:eastAsia="Arial" w:hAnsi="Arial" w:cs="Arial"/>
                <w:sz w:val="20"/>
                <w:szCs w:val="19"/>
              </w:rPr>
              <w:t xml:space="preserve"> January 2021</w:t>
            </w:r>
          </w:p>
        </w:tc>
        <w:tc>
          <w:tcPr>
            <w:tcW w:w="7830" w:type="dxa"/>
          </w:tcPr>
          <w:p w14:paraId="3DE74F84" w14:textId="5457BC9A"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DRMD provided a total of </w:t>
            </w:r>
            <w:r w:rsidRPr="00162F5B">
              <w:rPr>
                <w:rFonts w:ascii="Arial" w:eastAsia="Arial" w:hAnsi="Arial" w:cs="Arial"/>
                <w:b/>
                <w:sz w:val="20"/>
                <w:szCs w:val="19"/>
              </w:rPr>
              <w:t xml:space="preserve">₱13,310,675.54 </w:t>
            </w:r>
            <w:r w:rsidRPr="00162F5B">
              <w:rPr>
                <w:rFonts w:ascii="Arial" w:eastAsia="Arial" w:hAnsi="Arial" w:cs="Arial"/>
                <w:sz w:val="20"/>
                <w:szCs w:val="19"/>
              </w:rPr>
              <w:t>worth of assistance</w:t>
            </w:r>
            <w:r w:rsidRPr="00162F5B">
              <w:rPr>
                <w:rFonts w:ascii="Arial" w:eastAsia="Arial" w:hAnsi="Arial" w:cs="Arial"/>
                <w:b/>
                <w:sz w:val="20"/>
                <w:szCs w:val="19"/>
              </w:rPr>
              <w:t xml:space="preserve"> </w:t>
            </w:r>
            <w:r w:rsidRPr="00162F5B">
              <w:rPr>
                <w:rFonts w:ascii="Arial" w:eastAsia="Arial" w:hAnsi="Arial" w:cs="Arial"/>
                <w:sz w:val="20"/>
                <w:szCs w:val="19"/>
              </w:rPr>
              <w:t xml:space="preserve">to </w:t>
            </w:r>
            <w:r w:rsidRPr="00162F5B">
              <w:rPr>
                <w:rFonts w:ascii="Arial" w:eastAsia="Arial" w:hAnsi="Arial" w:cs="Arial"/>
                <w:b/>
                <w:sz w:val="20"/>
                <w:szCs w:val="19"/>
              </w:rPr>
              <w:t xml:space="preserve">17 stranded sale </w:t>
            </w:r>
            <w:r w:rsidR="00CC759F" w:rsidRPr="00162F5B">
              <w:rPr>
                <w:rFonts w:ascii="Arial" w:eastAsia="Arial" w:hAnsi="Arial" w:cs="Arial"/>
                <w:b/>
                <w:sz w:val="20"/>
                <w:szCs w:val="19"/>
              </w:rPr>
              <w:t>representatives;</w:t>
            </w:r>
            <w:r w:rsidRPr="00162F5B">
              <w:rPr>
                <w:rFonts w:ascii="Arial" w:eastAsia="Arial" w:hAnsi="Arial" w:cs="Arial"/>
                <w:sz w:val="20"/>
                <w:szCs w:val="19"/>
              </w:rPr>
              <w:t xml:space="preserve"> eight </w:t>
            </w:r>
            <w:r w:rsidRPr="00162F5B">
              <w:rPr>
                <w:rFonts w:ascii="Arial" w:eastAsia="Arial" w:hAnsi="Arial" w:cs="Arial"/>
                <w:b/>
                <w:sz w:val="20"/>
                <w:szCs w:val="19"/>
              </w:rPr>
              <w:t>(8) bus drivers (HTIs);</w:t>
            </w:r>
            <w:r w:rsidRPr="00162F5B">
              <w:rPr>
                <w:rFonts w:ascii="Arial" w:eastAsia="Arial" w:hAnsi="Arial" w:cs="Arial"/>
                <w:sz w:val="20"/>
                <w:szCs w:val="19"/>
              </w:rPr>
              <w:t xml:space="preserve"> and</w:t>
            </w:r>
            <w:r w:rsidRPr="00162F5B">
              <w:rPr>
                <w:rFonts w:ascii="Arial" w:eastAsia="Arial" w:hAnsi="Arial" w:cs="Arial"/>
                <w:b/>
                <w:sz w:val="20"/>
                <w:szCs w:val="19"/>
              </w:rPr>
              <w:t xml:space="preserve"> 25,480 </w:t>
            </w:r>
            <w:r w:rsidRPr="00162F5B">
              <w:rPr>
                <w:rFonts w:ascii="Arial" w:eastAsia="Arial" w:hAnsi="Arial" w:cs="Arial"/>
                <w:bCs/>
                <w:sz w:val="20"/>
                <w:szCs w:val="19"/>
              </w:rPr>
              <w:t>families</w:t>
            </w:r>
            <w:r w:rsidR="000C4C36" w:rsidRPr="00162F5B">
              <w:rPr>
                <w:rFonts w:ascii="Arial" w:eastAsia="Arial" w:hAnsi="Arial" w:cs="Arial"/>
                <w:bCs/>
                <w:sz w:val="20"/>
                <w:szCs w:val="19"/>
              </w:rPr>
              <w:t xml:space="preserve">, </w:t>
            </w:r>
            <w:r w:rsidR="004414D2" w:rsidRPr="00162F5B">
              <w:rPr>
                <w:rFonts w:ascii="Arial" w:eastAsia="Arial" w:hAnsi="Arial" w:cs="Arial"/>
                <w:bCs/>
                <w:sz w:val="20"/>
                <w:szCs w:val="19"/>
              </w:rPr>
              <w:t>of</w:t>
            </w:r>
            <w:r w:rsidRPr="00162F5B">
              <w:rPr>
                <w:rFonts w:ascii="Arial" w:eastAsia="Arial" w:hAnsi="Arial" w:cs="Arial"/>
                <w:sz w:val="20"/>
                <w:szCs w:val="19"/>
              </w:rPr>
              <w:t xml:space="preserve"> which 815 are LSIs.</w:t>
            </w:r>
          </w:p>
          <w:p w14:paraId="6DE240C9"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DSWD-FO VIII through its Crisis Intervention Unit (CIU) </w:t>
            </w:r>
            <w:proofErr w:type="gramStart"/>
            <w:r w:rsidRPr="00162F5B">
              <w:rPr>
                <w:rFonts w:ascii="Arial" w:eastAsia="Arial" w:hAnsi="Arial" w:cs="Arial"/>
                <w:sz w:val="20"/>
                <w:szCs w:val="19"/>
              </w:rPr>
              <w:t>provided assistance to</w:t>
            </w:r>
            <w:proofErr w:type="gramEnd"/>
            <w:r w:rsidRPr="00162F5B">
              <w:rPr>
                <w:rFonts w:ascii="Arial" w:eastAsia="Arial" w:hAnsi="Arial" w:cs="Arial"/>
                <w:sz w:val="20"/>
                <w:szCs w:val="19"/>
              </w:rPr>
              <w:t xml:space="preserve"> </w:t>
            </w:r>
            <w:r w:rsidRPr="00162F5B">
              <w:rPr>
                <w:rFonts w:ascii="Arial" w:eastAsia="Arial" w:hAnsi="Arial" w:cs="Arial"/>
                <w:b/>
                <w:sz w:val="20"/>
                <w:szCs w:val="19"/>
              </w:rPr>
              <w:t>22,171 walk-in clients</w:t>
            </w:r>
            <w:r w:rsidRPr="00162F5B">
              <w:rPr>
                <w:rFonts w:ascii="Arial" w:eastAsia="Arial" w:hAnsi="Arial" w:cs="Arial"/>
                <w:sz w:val="20"/>
                <w:szCs w:val="19"/>
              </w:rPr>
              <w:t xml:space="preserve"> amounting to </w:t>
            </w:r>
            <w:r w:rsidRPr="00162F5B">
              <w:rPr>
                <w:rFonts w:ascii="Arial" w:eastAsia="Arial" w:hAnsi="Arial" w:cs="Arial"/>
                <w:b/>
                <w:sz w:val="20"/>
                <w:szCs w:val="19"/>
              </w:rPr>
              <w:t>₱109,625,556.13.</w:t>
            </w:r>
          </w:p>
          <w:p w14:paraId="1BDC43F3" w14:textId="5AC4D1CF"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ocial Pension Unit extended assistance to </w:t>
            </w:r>
            <w:r w:rsidR="00AB0E44" w:rsidRPr="00162F5B">
              <w:rPr>
                <w:rFonts w:ascii="Arial" w:eastAsia="Arial" w:hAnsi="Arial" w:cs="Arial"/>
                <w:b/>
                <w:bCs/>
                <w:sz w:val="20"/>
                <w:szCs w:val="19"/>
              </w:rPr>
              <w:t xml:space="preserve">216,397 </w:t>
            </w:r>
            <w:r w:rsidRPr="00162F5B">
              <w:rPr>
                <w:rFonts w:ascii="Arial" w:eastAsia="Arial" w:hAnsi="Arial" w:cs="Arial"/>
                <w:b/>
                <w:bCs/>
                <w:sz w:val="20"/>
                <w:szCs w:val="19"/>
              </w:rPr>
              <w:t>senior citizens</w:t>
            </w:r>
            <w:r w:rsidRPr="00162F5B">
              <w:rPr>
                <w:rFonts w:ascii="Arial" w:eastAsia="Arial" w:hAnsi="Arial" w:cs="Arial"/>
                <w:sz w:val="20"/>
                <w:szCs w:val="19"/>
              </w:rPr>
              <w:t xml:space="preserve"> amounting to </w:t>
            </w:r>
            <w:r w:rsidR="00AB0E44" w:rsidRPr="00162F5B">
              <w:rPr>
                <w:rFonts w:ascii="Arial" w:eastAsia="Arial" w:hAnsi="Arial" w:cs="Arial"/>
                <w:b/>
                <w:bCs/>
                <w:sz w:val="20"/>
                <w:szCs w:val="19"/>
              </w:rPr>
              <w:t xml:space="preserve">₱1,284,624,000.00; </w:t>
            </w:r>
            <w:r w:rsidRPr="00162F5B">
              <w:rPr>
                <w:rFonts w:ascii="Arial" w:eastAsia="Arial" w:hAnsi="Arial" w:cs="Arial"/>
                <w:sz w:val="20"/>
                <w:szCs w:val="19"/>
              </w:rPr>
              <w:t>and</w:t>
            </w:r>
            <w:r w:rsidRPr="00162F5B">
              <w:rPr>
                <w:rFonts w:ascii="Arial" w:eastAsia="Arial" w:hAnsi="Arial" w:cs="Arial"/>
                <w:b/>
                <w:bCs/>
                <w:sz w:val="20"/>
                <w:szCs w:val="19"/>
              </w:rPr>
              <w:t xml:space="preserve"> 29,264 senior citizens</w:t>
            </w:r>
            <w:r w:rsidRPr="00162F5B">
              <w:rPr>
                <w:rFonts w:ascii="Arial" w:eastAsia="Arial" w:hAnsi="Arial" w:cs="Arial"/>
                <w:sz w:val="20"/>
                <w:szCs w:val="19"/>
              </w:rPr>
              <w:t xml:space="preserve"> amounting to </w:t>
            </w:r>
            <w:r w:rsidRPr="00162F5B">
              <w:rPr>
                <w:rFonts w:ascii="Arial" w:eastAsia="Arial" w:hAnsi="Arial" w:cs="Arial"/>
                <w:b/>
                <w:bCs/>
                <w:sz w:val="20"/>
                <w:szCs w:val="19"/>
              </w:rPr>
              <w:t xml:space="preserve">₱173,937,000.00 </w:t>
            </w:r>
            <w:r w:rsidRPr="00162F5B">
              <w:rPr>
                <w:rFonts w:ascii="Arial" w:eastAsia="Arial" w:hAnsi="Arial" w:cs="Arial"/>
                <w:sz w:val="20"/>
                <w:szCs w:val="19"/>
              </w:rPr>
              <w:t>for the year 2019 and 2020, respectively.</w:t>
            </w:r>
          </w:p>
          <w:p w14:paraId="6C278E87"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The Sustainable Livelihood Program (SLP) of DSWD-FO VIII was able to extend assistance to </w:t>
            </w:r>
            <w:r w:rsidRPr="00162F5B">
              <w:rPr>
                <w:rFonts w:ascii="Arial" w:eastAsia="Arial" w:hAnsi="Arial" w:cs="Arial"/>
                <w:b/>
                <w:sz w:val="20"/>
                <w:szCs w:val="19"/>
              </w:rPr>
              <w:t>170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2,261,210.07</w:t>
            </w:r>
            <w:r w:rsidRPr="00162F5B">
              <w:rPr>
                <w:rFonts w:ascii="Arial" w:eastAsia="Arial" w:hAnsi="Arial" w:cs="Arial"/>
                <w:sz w:val="20"/>
                <w:szCs w:val="19"/>
              </w:rPr>
              <w:t>.</w:t>
            </w:r>
          </w:p>
          <w:p w14:paraId="4493B54C" w14:textId="77777777" w:rsidR="000C011D" w:rsidRPr="00162F5B"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162F5B"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62F5B">
              <w:rPr>
                <w:rFonts w:ascii="Arial" w:eastAsia="Arial" w:hAnsi="Arial" w:cs="Arial"/>
                <w:b/>
                <w:sz w:val="20"/>
                <w:szCs w:val="19"/>
              </w:rPr>
              <w:t>Social Amelioration Program (SAP)</w:t>
            </w:r>
          </w:p>
          <w:p w14:paraId="7BCDD0DC" w14:textId="21890E8D" w:rsidR="000C011D" w:rsidRPr="00162F5B" w:rsidRDefault="000C011D" w:rsidP="001B221B">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162F5B">
              <w:rPr>
                <w:rFonts w:ascii="Arial" w:eastAsia="Arial" w:hAnsi="Arial" w:cs="Arial"/>
                <w:sz w:val="20"/>
                <w:szCs w:val="19"/>
              </w:rPr>
              <w:t xml:space="preserve">DSWD-FO VIII through the Emergency Subsidy Program was able to extend assistance to </w:t>
            </w:r>
            <w:r w:rsidR="001B221B" w:rsidRPr="00162F5B">
              <w:rPr>
                <w:rFonts w:ascii="Arial" w:eastAsia="Arial" w:hAnsi="Arial" w:cs="Arial"/>
                <w:b/>
                <w:sz w:val="20"/>
                <w:szCs w:val="19"/>
              </w:rPr>
              <w:t>30</w:t>
            </w:r>
            <w:r w:rsidR="00011A5B" w:rsidRPr="00162F5B">
              <w:rPr>
                <w:rFonts w:ascii="Arial" w:eastAsia="Arial" w:hAnsi="Arial" w:cs="Arial"/>
                <w:b/>
                <w:sz w:val="20"/>
                <w:szCs w:val="19"/>
              </w:rPr>
              <w:t>,</w:t>
            </w:r>
            <w:r w:rsidR="001B221B" w:rsidRPr="00162F5B">
              <w:rPr>
                <w:rFonts w:ascii="Arial" w:eastAsia="Arial" w:hAnsi="Arial" w:cs="Arial"/>
                <w:b/>
                <w:sz w:val="20"/>
                <w:szCs w:val="19"/>
              </w:rPr>
              <w:t>332</w:t>
            </w:r>
            <w:r w:rsidR="00011A5B" w:rsidRPr="00162F5B">
              <w:rPr>
                <w:rFonts w:ascii="Arial" w:eastAsia="Arial" w:hAnsi="Arial" w:cs="Arial"/>
                <w:b/>
                <w:sz w:val="20"/>
                <w:szCs w:val="19"/>
              </w:rPr>
              <w:t xml:space="preserve"> </w:t>
            </w:r>
            <w:r w:rsidRPr="00162F5B">
              <w:rPr>
                <w:rFonts w:ascii="Arial" w:eastAsia="Arial" w:hAnsi="Arial" w:cs="Arial"/>
                <w:b/>
                <w:sz w:val="20"/>
                <w:szCs w:val="19"/>
              </w:rPr>
              <w:t>beneficiaries</w:t>
            </w:r>
            <w:r w:rsidRPr="00162F5B">
              <w:rPr>
                <w:rFonts w:ascii="Arial" w:eastAsia="Arial" w:hAnsi="Arial" w:cs="Arial"/>
                <w:sz w:val="20"/>
                <w:szCs w:val="19"/>
              </w:rPr>
              <w:t xml:space="preserve"> amounting to </w:t>
            </w:r>
            <w:r w:rsidRPr="00162F5B">
              <w:rPr>
                <w:rFonts w:ascii="Arial" w:eastAsia="Arial" w:hAnsi="Arial" w:cs="Arial"/>
                <w:b/>
                <w:bCs/>
                <w:sz w:val="20"/>
                <w:szCs w:val="19"/>
              </w:rPr>
              <w:t>₱</w:t>
            </w:r>
            <w:r w:rsidR="001B221B" w:rsidRPr="00162F5B">
              <w:rPr>
                <w:rFonts w:ascii="Arial" w:eastAsia="Arial" w:hAnsi="Arial" w:cs="Arial"/>
                <w:b/>
                <w:bCs/>
                <w:sz w:val="20"/>
                <w:szCs w:val="19"/>
              </w:rPr>
              <w:t>158,300,000.00</w:t>
            </w:r>
            <w:r w:rsidR="00537FBA" w:rsidRPr="00162F5B">
              <w:rPr>
                <w:rFonts w:ascii="Arial" w:eastAsia="Arial" w:hAnsi="Arial" w:cs="Arial"/>
                <w:b/>
                <w:bCs/>
                <w:sz w:val="20"/>
                <w:szCs w:val="19"/>
              </w:rPr>
              <w:t>.</w:t>
            </w:r>
          </w:p>
          <w:p w14:paraId="21D28222" w14:textId="10E9249B"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lastRenderedPageBreak/>
              <w:t xml:space="preserve">DSWD-FO VIII DRMD recorded </w:t>
            </w:r>
            <w:r w:rsidRPr="00162F5B">
              <w:rPr>
                <w:rFonts w:ascii="Arial" w:eastAsia="Arial" w:hAnsi="Arial" w:cs="Arial"/>
                <w:b/>
                <w:sz w:val="20"/>
                <w:szCs w:val="19"/>
              </w:rPr>
              <w:t>550,267 non-4Ps beneficiaries</w:t>
            </w:r>
            <w:r w:rsidRPr="00162F5B">
              <w:rPr>
                <w:rFonts w:ascii="Arial" w:eastAsia="Arial" w:hAnsi="Arial" w:cs="Arial"/>
                <w:sz w:val="20"/>
                <w:szCs w:val="19"/>
              </w:rPr>
              <w:t xml:space="preserve"> who received SAP amounting to </w:t>
            </w:r>
            <w:r w:rsidRPr="00162F5B">
              <w:rPr>
                <w:rFonts w:ascii="Arial" w:eastAsia="Arial" w:hAnsi="Arial" w:cs="Arial"/>
                <w:b/>
                <w:sz w:val="20"/>
                <w:szCs w:val="19"/>
              </w:rPr>
              <w:t>₱</w:t>
            </w:r>
            <w:r w:rsidRPr="00162F5B">
              <w:rPr>
                <w:rFonts w:ascii="Arial" w:eastAsia="Arial" w:hAnsi="Arial" w:cs="Arial"/>
                <w:b/>
                <w:sz w:val="20"/>
                <w:szCs w:val="24"/>
              </w:rPr>
              <w:t>2,751,249,750.00</w:t>
            </w:r>
            <w:r w:rsidRPr="00162F5B">
              <w:rPr>
                <w:rFonts w:ascii="Arial" w:eastAsia="Arial" w:hAnsi="Arial" w:cs="Arial"/>
                <w:b/>
                <w:sz w:val="20"/>
                <w:szCs w:val="19"/>
              </w:rPr>
              <w:t xml:space="preserve">. </w:t>
            </w:r>
            <w:r w:rsidRPr="00162F5B">
              <w:rPr>
                <w:rFonts w:ascii="Arial" w:eastAsia="Arial" w:hAnsi="Arial" w:cs="Arial"/>
                <w:sz w:val="20"/>
                <w:szCs w:val="19"/>
              </w:rPr>
              <w:t xml:space="preserve">There </w:t>
            </w:r>
            <w:r w:rsidR="00980A4F" w:rsidRPr="00162F5B">
              <w:rPr>
                <w:rFonts w:ascii="Arial" w:eastAsia="Arial" w:hAnsi="Arial" w:cs="Arial"/>
                <w:sz w:val="20"/>
                <w:szCs w:val="19"/>
              </w:rPr>
              <w:t>were</w:t>
            </w:r>
            <w:r w:rsidRPr="00162F5B">
              <w:rPr>
                <w:rFonts w:ascii="Arial" w:eastAsia="Arial" w:hAnsi="Arial" w:cs="Arial"/>
                <w:sz w:val="20"/>
                <w:szCs w:val="19"/>
              </w:rPr>
              <w:t xml:space="preserve"> also </w:t>
            </w:r>
            <w:r w:rsidRPr="00162F5B">
              <w:rPr>
                <w:rFonts w:ascii="Arial" w:eastAsia="Arial" w:hAnsi="Arial" w:cs="Arial"/>
                <w:b/>
                <w:sz w:val="20"/>
                <w:szCs w:val="19"/>
              </w:rPr>
              <w:t>68,2</w:t>
            </w:r>
            <w:r w:rsidR="001C6402" w:rsidRPr="00162F5B">
              <w:rPr>
                <w:rFonts w:ascii="Arial" w:eastAsia="Arial" w:hAnsi="Arial" w:cs="Arial"/>
                <w:b/>
                <w:sz w:val="20"/>
                <w:szCs w:val="19"/>
              </w:rPr>
              <w:t>2</w:t>
            </w:r>
            <w:r w:rsidRPr="00162F5B">
              <w:rPr>
                <w:rFonts w:ascii="Arial" w:eastAsia="Arial" w:hAnsi="Arial" w:cs="Arial"/>
                <w:b/>
                <w:sz w:val="20"/>
                <w:szCs w:val="19"/>
              </w:rPr>
              <w:t xml:space="preserve">8 </w:t>
            </w:r>
            <w:r w:rsidRPr="00162F5B">
              <w:rPr>
                <w:rFonts w:ascii="Arial" w:eastAsia="Arial" w:hAnsi="Arial" w:cs="Arial"/>
                <w:sz w:val="20"/>
                <w:szCs w:val="19"/>
              </w:rPr>
              <w:t xml:space="preserve">out of 83,011 waitlisted beneficiaries who </w:t>
            </w:r>
            <w:proofErr w:type="gramStart"/>
            <w:r w:rsidRPr="00162F5B">
              <w:rPr>
                <w:rFonts w:ascii="Arial" w:eastAsia="Arial" w:hAnsi="Arial" w:cs="Arial"/>
                <w:sz w:val="20"/>
                <w:szCs w:val="19"/>
              </w:rPr>
              <w:t>were served</w:t>
            </w:r>
            <w:proofErr w:type="gramEnd"/>
            <w:r w:rsidRPr="00162F5B">
              <w:rPr>
                <w:rFonts w:ascii="Arial" w:eastAsia="Arial" w:hAnsi="Arial" w:cs="Arial"/>
                <w:sz w:val="20"/>
                <w:szCs w:val="19"/>
              </w:rPr>
              <w:t xml:space="preserve"> amounting to </w:t>
            </w:r>
            <w:r w:rsidRPr="00162F5B">
              <w:rPr>
                <w:rFonts w:ascii="Arial" w:eastAsia="Arial" w:hAnsi="Arial" w:cs="Arial"/>
                <w:b/>
                <w:sz w:val="20"/>
                <w:szCs w:val="19"/>
              </w:rPr>
              <w:t>₱</w:t>
            </w:r>
            <w:r w:rsidR="001C6402" w:rsidRPr="00162F5B">
              <w:rPr>
                <w:rFonts w:ascii="Arial" w:eastAsia="Arial" w:hAnsi="Arial" w:cs="Arial"/>
                <w:b/>
                <w:sz w:val="20"/>
                <w:szCs w:val="19"/>
              </w:rPr>
              <w:t>341,140,000</w:t>
            </w:r>
            <w:r w:rsidRPr="00162F5B">
              <w:rPr>
                <w:rFonts w:ascii="Arial" w:eastAsia="Arial" w:hAnsi="Arial" w:cs="Arial"/>
                <w:b/>
                <w:sz w:val="20"/>
                <w:szCs w:val="19"/>
              </w:rPr>
              <w:t>.</w:t>
            </w:r>
          </w:p>
          <w:p w14:paraId="23D70FB8" w14:textId="77777777" w:rsidR="000C011D" w:rsidRPr="00162F5B"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62F5B">
              <w:rPr>
                <w:rFonts w:ascii="Arial" w:eastAsia="Arial" w:hAnsi="Arial" w:cs="Arial"/>
                <w:sz w:val="20"/>
                <w:szCs w:val="19"/>
              </w:rPr>
              <w:t xml:space="preserve">4Ps was able to extend assistance to their </w:t>
            </w:r>
            <w:r w:rsidRPr="00162F5B">
              <w:rPr>
                <w:rFonts w:ascii="Arial" w:eastAsia="Arial" w:hAnsi="Arial" w:cs="Arial"/>
                <w:b/>
                <w:sz w:val="20"/>
                <w:szCs w:val="19"/>
              </w:rPr>
              <w:t xml:space="preserve">258,936 cash </w:t>
            </w:r>
            <w:proofErr w:type="gramStart"/>
            <w:r w:rsidRPr="00162F5B">
              <w:rPr>
                <w:rFonts w:ascii="Arial" w:eastAsia="Arial" w:hAnsi="Arial" w:cs="Arial"/>
                <w:b/>
                <w:sz w:val="20"/>
                <w:szCs w:val="19"/>
              </w:rPr>
              <w:t>card</w:t>
            </w:r>
            <w:r w:rsidRPr="00162F5B">
              <w:rPr>
                <w:rFonts w:ascii="Arial" w:eastAsia="Arial" w:hAnsi="Arial" w:cs="Arial"/>
                <w:sz w:val="20"/>
                <w:szCs w:val="19"/>
              </w:rPr>
              <w:t xml:space="preserve"> </w:t>
            </w:r>
            <w:r w:rsidRPr="00162F5B">
              <w:rPr>
                <w:rFonts w:ascii="Arial" w:eastAsia="Arial" w:hAnsi="Arial" w:cs="Arial"/>
                <w:b/>
                <w:sz w:val="20"/>
                <w:szCs w:val="19"/>
              </w:rPr>
              <w:t>holder</w:t>
            </w:r>
            <w:proofErr w:type="gramEnd"/>
            <w:r w:rsidRPr="00162F5B">
              <w:rPr>
                <w:rFonts w:ascii="Arial" w:eastAsia="Arial" w:hAnsi="Arial" w:cs="Arial"/>
                <w:b/>
                <w:sz w:val="20"/>
                <w:szCs w:val="19"/>
              </w:rPr>
              <w:t xml:space="preserve">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945,116,400.00</w:t>
            </w:r>
            <w:r w:rsidRPr="00162F5B">
              <w:rPr>
                <w:rFonts w:ascii="Arial" w:eastAsia="Arial" w:hAnsi="Arial" w:cs="Arial"/>
                <w:sz w:val="20"/>
                <w:szCs w:val="19"/>
              </w:rPr>
              <w:t xml:space="preserve"> and </w:t>
            </w:r>
            <w:r w:rsidRPr="00162F5B">
              <w:rPr>
                <w:rFonts w:ascii="Arial" w:eastAsia="Arial" w:hAnsi="Arial" w:cs="Arial"/>
                <w:b/>
                <w:sz w:val="20"/>
                <w:szCs w:val="19"/>
              </w:rPr>
              <w:t>21,153 non-cash card holder beneficiaries</w:t>
            </w:r>
            <w:r w:rsidRPr="00162F5B">
              <w:rPr>
                <w:rFonts w:ascii="Arial" w:eastAsia="Arial" w:hAnsi="Arial" w:cs="Arial"/>
                <w:sz w:val="20"/>
                <w:szCs w:val="19"/>
              </w:rPr>
              <w:t xml:space="preserve"> amounting to </w:t>
            </w:r>
            <w:r w:rsidRPr="00162F5B">
              <w:rPr>
                <w:rFonts w:ascii="Arial" w:eastAsia="Arial" w:hAnsi="Arial" w:cs="Arial"/>
                <w:b/>
                <w:sz w:val="20"/>
                <w:szCs w:val="19"/>
              </w:rPr>
              <w:t>₱77,212,100.00.</w:t>
            </w:r>
          </w:p>
        </w:tc>
      </w:tr>
    </w:tbl>
    <w:p w14:paraId="15A0506D" w14:textId="77777777" w:rsidR="00394035" w:rsidRDefault="0039403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642961DA"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w:t>
            </w:r>
            <w:proofErr w:type="gramStart"/>
            <w:r w:rsidRPr="00AA717F">
              <w:rPr>
                <w:rFonts w:ascii="Arial" w:eastAsia="Arial" w:hAnsi="Arial" w:cs="Arial"/>
                <w:sz w:val="20"/>
                <w:szCs w:val="19"/>
              </w:rPr>
              <w:t>provided assistance</w:t>
            </w:r>
            <w:proofErr w:type="gramEnd"/>
            <w:r w:rsidRPr="00AA717F">
              <w:rPr>
                <w:rFonts w:ascii="Arial" w:eastAsia="Arial" w:hAnsi="Arial" w:cs="Arial"/>
                <w:sz w:val="20"/>
                <w:szCs w:val="19"/>
              </w:rPr>
              <w:t xml:space="preserv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s in continuous coordination with other government agencies and concerned LGUs to ensure that proper health protocols </w:t>
            </w:r>
            <w:proofErr w:type="gramStart"/>
            <w:r w:rsidRPr="00AA717F">
              <w:rPr>
                <w:rFonts w:ascii="Arial" w:eastAsia="Arial" w:hAnsi="Arial" w:cs="Arial"/>
                <w:sz w:val="20"/>
                <w:szCs w:val="19"/>
              </w:rPr>
              <w:t>are observed</w:t>
            </w:r>
            <w:proofErr w:type="gramEnd"/>
            <w:r w:rsidRPr="00AA717F">
              <w:rPr>
                <w:rFonts w:ascii="Arial" w:eastAsia="Arial" w:hAnsi="Arial" w:cs="Arial"/>
                <w:sz w:val="20"/>
                <w:szCs w:val="19"/>
              </w:rPr>
              <w:t xml:space="preserve">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proofErr w:type="gramStart"/>
            <w:r w:rsidRPr="00AA717F">
              <w:rPr>
                <w:rFonts w:ascii="Arial" w:eastAsia="Arial" w:hAnsi="Arial" w:cs="Arial"/>
                <w:b/>
                <w:bCs/>
                <w:sz w:val="20"/>
                <w:szCs w:val="19"/>
              </w:rPr>
              <w:t>400,158</w:t>
            </w:r>
            <w:proofErr w:type="gramEnd"/>
            <w:r w:rsidRPr="00AA717F">
              <w:rPr>
                <w:rFonts w:ascii="Arial" w:eastAsia="Arial" w:hAnsi="Arial" w:cs="Arial"/>
                <w:b/>
                <w:bCs/>
                <w:sz w:val="20"/>
                <w:szCs w:val="19"/>
              </w:rPr>
              <w:t xml:space="preserve">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EC937D0" w:rsidR="000C011D" w:rsidRPr="009A3455" w:rsidRDefault="006C31AD"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2</w:t>
            </w:r>
            <w:r w:rsidR="003D5AB3" w:rsidRPr="009A3455">
              <w:rPr>
                <w:rFonts w:ascii="Arial" w:eastAsia="Arial" w:hAnsi="Arial" w:cs="Arial"/>
                <w:sz w:val="20"/>
                <w:szCs w:val="19"/>
              </w:rPr>
              <w:t xml:space="preserve"> January</w:t>
            </w:r>
            <w:r w:rsidR="000C011D" w:rsidRPr="009A3455">
              <w:rPr>
                <w:rFonts w:ascii="Arial" w:eastAsia="Arial" w:hAnsi="Arial" w:cs="Arial"/>
                <w:sz w:val="20"/>
                <w:szCs w:val="19"/>
              </w:rPr>
              <w:t xml:space="preserve"> 202</w:t>
            </w:r>
            <w:r w:rsidR="003D5AB3" w:rsidRPr="009A345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A345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P</w:t>
            </w:r>
            <w:r w:rsidR="000C011D" w:rsidRPr="009A3455">
              <w:rPr>
                <w:rFonts w:ascii="Arial" w:eastAsia="Arial" w:hAnsi="Arial" w:cs="Arial"/>
                <w:sz w:val="20"/>
                <w:szCs w:val="19"/>
              </w:rPr>
              <w:t>rocurement of additional supplies for production of FFPs</w:t>
            </w:r>
            <w:r w:rsidRPr="009A3455">
              <w:rPr>
                <w:rFonts w:ascii="Arial" w:eastAsia="Arial" w:hAnsi="Arial" w:cs="Arial"/>
                <w:sz w:val="20"/>
                <w:szCs w:val="19"/>
              </w:rPr>
              <w:t xml:space="preserve"> is ongoing</w:t>
            </w:r>
            <w:r w:rsidR="000C011D" w:rsidRPr="009A3455">
              <w:rPr>
                <w:rFonts w:ascii="Arial" w:eastAsia="Arial" w:hAnsi="Arial" w:cs="Arial"/>
                <w:sz w:val="20"/>
                <w:szCs w:val="19"/>
              </w:rPr>
              <w:t>.</w:t>
            </w:r>
          </w:p>
          <w:p w14:paraId="2D234627"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Staff in coordination with OCD and DOH </w:t>
            </w:r>
            <w:proofErr w:type="gramStart"/>
            <w:r w:rsidRPr="009A3455">
              <w:rPr>
                <w:rFonts w:ascii="Arial" w:eastAsia="Arial" w:hAnsi="Arial" w:cs="Arial"/>
                <w:sz w:val="20"/>
                <w:szCs w:val="19"/>
              </w:rPr>
              <w:t>were augmented</w:t>
            </w:r>
            <w:proofErr w:type="gramEnd"/>
            <w:r w:rsidRPr="009A3455">
              <w:rPr>
                <w:rFonts w:ascii="Arial" w:eastAsia="Arial" w:hAnsi="Arial" w:cs="Arial"/>
                <w:sz w:val="20"/>
                <w:szCs w:val="19"/>
              </w:rPr>
              <w:t xml:space="preserve"> to help facilitate the LSIs in the designated isolation area in the city.</w:t>
            </w:r>
          </w:p>
          <w:p w14:paraId="16B41B12" w14:textId="79FD15C6" w:rsidR="00D0702F" w:rsidRPr="009A345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A345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A3455">
              <w:rPr>
                <w:rFonts w:ascii="Arial" w:eastAsia="Arial" w:hAnsi="Arial" w:cs="Arial"/>
                <w:b/>
                <w:bCs/>
                <w:sz w:val="20"/>
                <w:szCs w:val="19"/>
              </w:rPr>
              <w:t>Social Amelioration Program (SAP)</w:t>
            </w:r>
          </w:p>
          <w:p w14:paraId="56EC5CCE" w14:textId="3376AAD7"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Pr="009A3455">
              <w:rPr>
                <w:rFonts w:ascii="Arial" w:eastAsia="Arial" w:hAnsi="Arial" w:cs="Arial"/>
                <w:b/>
                <w:bCs/>
                <w:sz w:val="20"/>
                <w:szCs w:val="19"/>
              </w:rPr>
              <w:t>133,8</w:t>
            </w:r>
            <w:r w:rsidR="003D5AB3" w:rsidRPr="009A3455">
              <w:rPr>
                <w:rFonts w:ascii="Arial" w:eastAsia="Arial" w:hAnsi="Arial" w:cs="Arial"/>
                <w:b/>
                <w:bCs/>
                <w:sz w:val="20"/>
                <w:szCs w:val="19"/>
              </w:rPr>
              <w:t>87</w:t>
            </w:r>
            <w:r w:rsidRPr="009A3455">
              <w:rPr>
                <w:rFonts w:ascii="Arial" w:eastAsia="Arial" w:hAnsi="Arial" w:cs="Arial"/>
                <w:b/>
                <w:bCs/>
                <w:sz w:val="20"/>
                <w:szCs w:val="19"/>
              </w:rPr>
              <w:t xml:space="preserve"> </w:t>
            </w:r>
            <w:r w:rsidRPr="009A3455">
              <w:rPr>
                <w:rFonts w:ascii="Arial" w:eastAsia="Arial" w:hAnsi="Arial" w:cs="Arial"/>
                <w:sz w:val="20"/>
                <w:szCs w:val="19"/>
              </w:rPr>
              <w:t>waitlisted</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803,322,000.00</w:t>
            </w:r>
            <w:r w:rsidRPr="009A3455">
              <w:rPr>
                <w:rFonts w:ascii="Arial" w:eastAsia="Arial" w:hAnsi="Arial" w:cs="Arial"/>
                <w:b/>
                <w:bCs/>
                <w:sz w:val="20"/>
                <w:szCs w:val="19"/>
              </w:rPr>
              <w:t>.</w:t>
            </w:r>
          </w:p>
          <w:p w14:paraId="44B11EAE" w14:textId="3613D6EB" w:rsidR="000C011D" w:rsidRPr="009A345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 xml:space="preserve">DSWD-FO X has served </w:t>
            </w:r>
            <w:r w:rsidR="003D5AB3" w:rsidRPr="009A3455">
              <w:rPr>
                <w:rFonts w:ascii="Arial" w:eastAsia="Arial" w:hAnsi="Arial" w:cs="Arial"/>
                <w:b/>
                <w:bCs/>
                <w:sz w:val="20"/>
                <w:szCs w:val="19"/>
              </w:rPr>
              <w:t>51,480</w:t>
            </w:r>
            <w:r w:rsidRPr="009A3455">
              <w:rPr>
                <w:rFonts w:ascii="Arial" w:eastAsia="Arial" w:hAnsi="Arial" w:cs="Arial"/>
                <w:b/>
                <w:bCs/>
                <w:sz w:val="20"/>
                <w:szCs w:val="19"/>
              </w:rPr>
              <w:t xml:space="preserve"> </w:t>
            </w:r>
            <w:r w:rsidRPr="009A3455">
              <w:rPr>
                <w:rFonts w:ascii="Arial" w:eastAsia="Arial" w:hAnsi="Arial" w:cs="Arial"/>
                <w:sz w:val="20"/>
                <w:szCs w:val="19"/>
              </w:rPr>
              <w:t xml:space="preserve">beneficiaries for the Bayanihan 2 ESP Implementation amounting to </w:t>
            </w:r>
            <w:r w:rsidRPr="009A3455">
              <w:rPr>
                <w:rFonts w:ascii="Arial" w:eastAsia="Arial" w:hAnsi="Arial" w:cs="Arial"/>
                <w:b/>
                <w:bCs/>
                <w:sz w:val="20"/>
                <w:szCs w:val="19"/>
              </w:rPr>
              <w:t>₱</w:t>
            </w:r>
            <w:r w:rsidR="003D5AB3" w:rsidRPr="009A3455">
              <w:rPr>
                <w:rFonts w:ascii="Arial" w:eastAsia="Arial" w:hAnsi="Arial" w:cs="Arial"/>
                <w:b/>
                <w:bCs/>
                <w:sz w:val="20"/>
                <w:szCs w:val="19"/>
              </w:rPr>
              <w:t xml:space="preserve">308,869,200.00 </w:t>
            </w:r>
            <w:r w:rsidRPr="009A3455">
              <w:rPr>
                <w:rFonts w:ascii="Arial" w:eastAsia="Arial" w:hAnsi="Arial" w:cs="Arial"/>
                <w:sz w:val="20"/>
                <w:szCs w:val="19"/>
              </w:rPr>
              <w:t xml:space="preserve">as of </w:t>
            </w:r>
            <w:r w:rsidR="006C31AD">
              <w:rPr>
                <w:rFonts w:ascii="Arial" w:eastAsia="Arial" w:hAnsi="Arial" w:cs="Arial"/>
                <w:sz w:val="20"/>
                <w:szCs w:val="19"/>
              </w:rPr>
              <w:t>12</w:t>
            </w:r>
            <w:r w:rsidRPr="009A3455">
              <w:rPr>
                <w:rFonts w:ascii="Arial" w:eastAsia="Arial" w:hAnsi="Arial" w:cs="Arial"/>
                <w:sz w:val="20"/>
                <w:szCs w:val="19"/>
              </w:rPr>
              <w:t xml:space="preserve"> </w:t>
            </w:r>
            <w:r w:rsidR="003D5AB3" w:rsidRPr="009A3455">
              <w:rPr>
                <w:rFonts w:ascii="Arial" w:eastAsia="Arial" w:hAnsi="Arial" w:cs="Arial"/>
                <w:sz w:val="20"/>
                <w:szCs w:val="19"/>
              </w:rPr>
              <w:t>January</w:t>
            </w:r>
            <w:r w:rsidRPr="009A3455">
              <w:rPr>
                <w:rFonts w:ascii="Arial" w:eastAsia="Arial" w:hAnsi="Arial" w:cs="Arial"/>
                <w:sz w:val="20"/>
                <w:szCs w:val="19"/>
              </w:rPr>
              <w:t xml:space="preserve"> 202</w:t>
            </w:r>
            <w:r w:rsidR="003D5AB3" w:rsidRPr="009A3455">
              <w:rPr>
                <w:rFonts w:ascii="Arial" w:eastAsia="Arial" w:hAnsi="Arial" w:cs="Arial"/>
                <w:sz w:val="20"/>
                <w:szCs w:val="19"/>
              </w:rPr>
              <w:t>1</w:t>
            </w:r>
            <w:r w:rsidRPr="009A3455">
              <w:rPr>
                <w:rFonts w:ascii="Arial" w:eastAsia="Arial" w:hAnsi="Arial" w:cs="Arial"/>
                <w:sz w:val="20"/>
                <w:szCs w:val="19"/>
              </w:rPr>
              <w:t>, 12NN.</w:t>
            </w:r>
          </w:p>
          <w:p w14:paraId="59F2DCDD" w14:textId="77777777" w:rsidR="000C011D" w:rsidRPr="009A345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3455">
              <w:rPr>
                <w:rFonts w:ascii="Arial" w:eastAsia="Arial" w:hAnsi="Arial" w:cs="Arial"/>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w:t>
            </w:r>
            <w:proofErr w:type="gramStart"/>
            <w:r w:rsidRPr="00124D16">
              <w:rPr>
                <w:rFonts w:ascii="Arial" w:eastAsia="Arial" w:hAnsi="Arial" w:cs="Arial"/>
                <w:sz w:val="20"/>
                <w:szCs w:val="20"/>
              </w:rPr>
              <w:t>1</w:t>
            </w:r>
            <w:proofErr w:type="gramEnd"/>
            <w:r w:rsidRPr="00124D16">
              <w:rPr>
                <w:rFonts w:ascii="Arial" w:eastAsia="Arial" w:hAnsi="Arial" w:cs="Arial"/>
                <w:sz w:val="20"/>
                <w:szCs w:val="20"/>
              </w:rPr>
              <w:t xml:space="preserve">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roofErr w:type="gramStart"/>
            <w:r w:rsidRPr="00124D16">
              <w:rPr>
                <w:rFonts w:ascii="Arial" w:eastAsia="Arial" w:hAnsi="Arial" w:cs="Arial"/>
                <w:sz w:val="20"/>
                <w:szCs w:val="20"/>
              </w:rPr>
              <w:t xml:space="preserve">A total of </w:t>
            </w:r>
            <w:r w:rsidRPr="00124D16">
              <w:rPr>
                <w:rFonts w:ascii="Arial" w:eastAsia="Arial" w:hAnsi="Arial" w:cs="Arial"/>
                <w:b/>
                <w:bCs/>
                <w:sz w:val="20"/>
                <w:szCs w:val="20"/>
              </w:rPr>
              <w:t>40,692</w:t>
            </w:r>
            <w:proofErr w:type="gramEnd"/>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w:t>
            </w:r>
            <w:proofErr w:type="gramStart"/>
            <w:r w:rsidRPr="00124D16">
              <w:rPr>
                <w:rFonts w:ascii="Arial" w:eastAsia="Arial" w:hAnsi="Arial" w:cs="Arial"/>
                <w:bCs/>
                <w:sz w:val="20"/>
                <w:szCs w:val="20"/>
              </w:rPr>
              <w:t>left-out</w:t>
            </w:r>
            <w:proofErr w:type="gramEnd"/>
            <w:r w:rsidRPr="00124D16">
              <w:rPr>
                <w:rFonts w:ascii="Arial" w:eastAsia="Arial" w:hAnsi="Arial" w:cs="Arial"/>
                <w:bCs/>
                <w:sz w:val="20"/>
                <w:szCs w:val="20"/>
              </w:rPr>
              <w:t xml:space="preserve"> or waitlisted category. On the other hand, payroll for 395,910 families </w:t>
            </w:r>
            <w:proofErr w:type="gramStart"/>
            <w:r w:rsidRPr="00124D16">
              <w:rPr>
                <w:rFonts w:ascii="Arial" w:eastAsia="Arial" w:hAnsi="Arial" w:cs="Arial"/>
                <w:bCs/>
                <w:sz w:val="20"/>
                <w:szCs w:val="20"/>
              </w:rPr>
              <w:t>has already been forwarded</w:t>
            </w:r>
            <w:proofErr w:type="gramEnd"/>
            <w:r w:rsidRPr="00124D16">
              <w:rPr>
                <w:rFonts w:ascii="Arial" w:eastAsia="Arial" w:hAnsi="Arial" w:cs="Arial"/>
                <w:bCs/>
                <w:sz w:val="20"/>
                <w:szCs w:val="20"/>
              </w:rPr>
              <w:t xml:space="preserve">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t>
            </w:r>
            <w:proofErr w:type="gramStart"/>
            <w:r w:rsidRPr="00124D16">
              <w:rPr>
                <w:rFonts w:ascii="Arial" w:eastAsia="Arial" w:hAnsi="Arial" w:cs="Arial"/>
                <w:bCs/>
                <w:sz w:val="20"/>
                <w:szCs w:val="20"/>
              </w:rPr>
              <w:t>was paid out</w:t>
            </w:r>
            <w:proofErr w:type="gramEnd"/>
            <w:r w:rsidRPr="00124D16">
              <w:rPr>
                <w:rFonts w:ascii="Arial" w:eastAsia="Arial" w:hAnsi="Arial" w:cs="Arial"/>
                <w:bCs/>
                <w:sz w:val="20"/>
                <w:szCs w:val="20"/>
              </w:rPr>
              <w: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w:t>
            </w:r>
            <w:proofErr w:type="gramStart"/>
            <w:r w:rsidRPr="00124D16">
              <w:rPr>
                <w:rFonts w:ascii="Arial" w:eastAsia="Arial" w:hAnsi="Arial" w:cs="Arial"/>
                <w:bCs/>
                <w:sz w:val="20"/>
                <w:szCs w:val="20"/>
              </w:rPr>
              <w:t>a total of 7,081</w:t>
            </w:r>
            <w:proofErr w:type="gramEnd"/>
            <w:r w:rsidRPr="00124D16">
              <w:rPr>
                <w:rFonts w:ascii="Arial" w:eastAsia="Arial" w:hAnsi="Arial" w:cs="Arial"/>
                <w:bCs/>
                <w:sz w:val="20"/>
                <w:szCs w:val="20"/>
              </w:rPr>
              <w:t xml:space="preserve">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proofErr w:type="gramStart"/>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roofErr w:type="gramEnd"/>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Starpay refunded the money back to CO. The FO shall conduct direct cash payout to </w:t>
            </w:r>
            <w:proofErr w:type="gramStart"/>
            <w:r w:rsidRPr="00124D16">
              <w:rPr>
                <w:rFonts w:ascii="Arial" w:eastAsia="Arial" w:hAnsi="Arial" w:cs="Arial"/>
                <w:bCs/>
                <w:sz w:val="20"/>
                <w:szCs w:val="20"/>
              </w:rPr>
              <w:t>a total of 20,007</w:t>
            </w:r>
            <w:proofErr w:type="gramEnd"/>
            <w:r w:rsidRPr="00124D16">
              <w:rPr>
                <w:rFonts w:ascii="Arial" w:eastAsia="Arial" w:hAnsi="Arial" w:cs="Arial"/>
                <w:bCs/>
                <w:sz w:val="20"/>
                <w:szCs w:val="20"/>
              </w:rPr>
              <w:t xml:space="preserve">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eekly meetings of ESP/SAP team leaders </w:t>
            </w:r>
            <w:proofErr w:type="gramStart"/>
            <w:r w:rsidRPr="00124D16">
              <w:rPr>
                <w:rFonts w:ascii="Arial" w:eastAsia="Arial" w:hAnsi="Arial" w:cs="Arial"/>
                <w:bCs/>
                <w:sz w:val="20"/>
                <w:szCs w:val="20"/>
              </w:rPr>
              <w:t>are conducted</w:t>
            </w:r>
            <w:proofErr w:type="gramEnd"/>
            <w:r w:rsidRPr="00124D16">
              <w:rPr>
                <w:rFonts w:ascii="Arial" w:eastAsia="Arial" w:hAnsi="Arial" w:cs="Arial"/>
                <w:bCs/>
                <w:sz w:val="20"/>
                <w:szCs w:val="20"/>
              </w:rPr>
              <w:t xml:space="preserve">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proofErr w:type="gramStart"/>
            <w:r w:rsidRPr="001C6402">
              <w:rPr>
                <w:rFonts w:ascii="Arial" w:eastAsia="Arial" w:hAnsi="Arial" w:cs="Arial"/>
                <w:sz w:val="20"/>
                <w:szCs w:val="19"/>
              </w:rPr>
              <w:t>were provided</w:t>
            </w:r>
            <w:proofErr w:type="gramEnd"/>
            <w:r w:rsidRPr="001C6402">
              <w:rPr>
                <w:rFonts w:ascii="Arial" w:eastAsia="Arial" w:hAnsi="Arial" w:cs="Arial"/>
                <w:sz w:val="20"/>
                <w:szCs w:val="19"/>
              </w:rPr>
              <w:t xml:space="preserve">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proofErr w:type="gramStart"/>
            <w:r w:rsidRPr="001C6402">
              <w:rPr>
                <w:rFonts w:ascii="Arial" w:eastAsia="Arial" w:hAnsi="Arial" w:cs="Arial"/>
                <w:sz w:val="20"/>
                <w:szCs w:val="19"/>
              </w:rPr>
              <w:t>A total of 9,806</w:t>
            </w:r>
            <w:proofErr w:type="gramEnd"/>
            <w:r w:rsidRPr="001C6402">
              <w:rPr>
                <w:rFonts w:ascii="Arial" w:eastAsia="Arial" w:hAnsi="Arial" w:cs="Arial"/>
                <w:sz w:val="20"/>
                <w:szCs w:val="19"/>
              </w:rPr>
              <w:t xml:space="preserve">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proofErr w:type="gramStart"/>
            <w:r w:rsidRPr="001C6402">
              <w:rPr>
                <w:rFonts w:ascii="Arial" w:eastAsia="Arial" w:hAnsi="Arial" w:cs="Arial"/>
                <w:sz w:val="20"/>
                <w:szCs w:val="19"/>
              </w:rPr>
              <w:t>A total of 5,000</w:t>
            </w:r>
            <w:proofErr w:type="gramEnd"/>
            <w:r w:rsidRPr="001C6402">
              <w:rPr>
                <w:rFonts w:ascii="Arial" w:eastAsia="Arial" w:hAnsi="Arial" w:cs="Arial"/>
                <w:sz w:val="20"/>
                <w:szCs w:val="19"/>
              </w:rPr>
              <w:t xml:space="preserve">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lastRenderedPageBreak/>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t>
            </w:r>
            <w:proofErr w:type="gramStart"/>
            <w:r w:rsidRPr="001C6402">
              <w:rPr>
                <w:rFonts w:ascii="Arial" w:eastAsia="Arial" w:hAnsi="Arial" w:cs="Arial"/>
                <w:sz w:val="20"/>
                <w:szCs w:val="19"/>
              </w:rPr>
              <w:t>were paid</w:t>
            </w:r>
            <w:proofErr w:type="gramEnd"/>
            <w:r w:rsidRPr="001C6402">
              <w:rPr>
                <w:rFonts w:ascii="Arial" w:eastAsia="Arial" w:hAnsi="Arial" w:cs="Arial"/>
                <w:sz w:val="20"/>
                <w:szCs w:val="19"/>
              </w:rPr>
              <w:t xml:space="preserve">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proofErr w:type="gramStart"/>
            <w:r w:rsidRPr="001C6402">
              <w:rPr>
                <w:rFonts w:ascii="Arial" w:eastAsia="Arial" w:hAnsi="Arial" w:cs="Arial"/>
                <w:sz w:val="20"/>
                <w:szCs w:val="19"/>
              </w:rPr>
              <w:t xml:space="preserve">A total of </w:t>
            </w:r>
            <w:r w:rsidRPr="001C6402">
              <w:rPr>
                <w:rFonts w:ascii="Arial" w:eastAsia="Arial" w:hAnsi="Arial" w:cs="Arial"/>
                <w:b/>
                <w:sz w:val="20"/>
                <w:szCs w:val="19"/>
              </w:rPr>
              <w:t>189,867</w:t>
            </w:r>
            <w:proofErr w:type="gramEnd"/>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proofErr w:type="gramStart"/>
            <w:r w:rsidRPr="001C6402">
              <w:rPr>
                <w:rFonts w:ascii="Arial" w:eastAsia="Arial" w:hAnsi="Arial" w:cs="Arial"/>
                <w:sz w:val="20"/>
                <w:szCs w:val="19"/>
              </w:rPr>
              <w:t>A total of 83,832</w:t>
            </w:r>
            <w:proofErr w:type="gramEnd"/>
            <w:r w:rsidRPr="001C6402">
              <w:rPr>
                <w:rFonts w:ascii="Arial" w:eastAsia="Arial" w:hAnsi="Arial" w:cs="Arial"/>
                <w:sz w:val="20"/>
                <w:szCs w:val="19"/>
              </w:rPr>
              <w:t xml:space="preserve">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w:t>
            </w:r>
            <w:proofErr w:type="gramStart"/>
            <w:r w:rsidRPr="001C6402">
              <w:rPr>
                <w:rFonts w:ascii="Arial" w:eastAsia="Arial" w:hAnsi="Arial" w:cs="Arial"/>
                <w:sz w:val="20"/>
                <w:szCs w:val="19"/>
              </w:rPr>
              <w:t xml:space="preserve">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w:t>
            </w:r>
            <w:proofErr w:type="gramEnd"/>
            <w:r w:rsidRPr="001C6402">
              <w:rPr>
                <w:rFonts w:ascii="Arial" w:eastAsia="Arial" w:hAnsi="Arial" w:cs="Arial"/>
                <w:sz w:val="20"/>
                <w:szCs w:val="19"/>
              </w:rPr>
              <w:t xml:space="preserve">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606CE0A" w14:textId="77777777" w:rsidR="00162F5B" w:rsidRDefault="00162F5B" w:rsidP="00162F5B">
      <w:pPr>
        <w:spacing w:after="0" w:line="240" w:lineRule="auto"/>
        <w:contextualSpacing/>
        <w:rPr>
          <w:rFonts w:ascii="Arial" w:eastAsia="Arial" w:hAnsi="Arial" w:cs="Arial"/>
          <w:b/>
          <w:sz w:val="24"/>
          <w:szCs w:val="24"/>
        </w:rPr>
      </w:pPr>
    </w:p>
    <w:p w14:paraId="27DD3A31" w14:textId="3082CD47" w:rsidR="00162F5B" w:rsidRDefault="006C31AD" w:rsidP="00D0702F">
      <w:pPr>
        <w:spacing w:after="0" w:line="240" w:lineRule="auto"/>
        <w:contextualSpacing/>
        <w:rPr>
          <w:rFonts w:ascii="Arial" w:eastAsia="Arial" w:hAnsi="Arial" w:cs="Arial"/>
          <w:b/>
          <w:sz w:val="24"/>
          <w:szCs w:val="24"/>
        </w:rPr>
      </w:pPr>
      <w:r w:rsidRPr="006C31AD">
        <w:rPr>
          <w:rFonts w:ascii="Arial" w:eastAsia="Arial" w:hAnsi="Arial" w:cs="Arial"/>
          <w:b/>
          <w:sz w:val="24"/>
          <w:szCs w:val="24"/>
        </w:rPr>
        <w:t>MARIE JOYCE G. RAFANAN</w:t>
      </w:r>
    </w:p>
    <w:p w14:paraId="29D66FE0" w14:textId="3C0612CA" w:rsidR="006C31AD" w:rsidRDefault="006C31AD" w:rsidP="00D0702F">
      <w:pPr>
        <w:spacing w:after="0" w:line="240" w:lineRule="auto"/>
        <w:contextualSpacing/>
        <w:rPr>
          <w:rFonts w:ascii="Arial" w:eastAsia="Arial" w:hAnsi="Arial" w:cs="Arial"/>
          <w:b/>
          <w:sz w:val="24"/>
          <w:szCs w:val="24"/>
        </w:rPr>
      </w:pPr>
    </w:p>
    <w:p w14:paraId="500BAAF2" w14:textId="77777777" w:rsidR="006C31AD" w:rsidRDefault="006C31AD" w:rsidP="00D0702F">
      <w:pPr>
        <w:spacing w:after="0" w:line="240" w:lineRule="auto"/>
        <w:contextualSpacing/>
        <w:rPr>
          <w:rFonts w:ascii="Arial" w:eastAsia="Arial" w:hAnsi="Arial" w:cs="Arial"/>
          <w:b/>
          <w:sz w:val="24"/>
          <w:szCs w:val="24"/>
        </w:rPr>
      </w:pPr>
    </w:p>
    <w:p w14:paraId="303B0F04" w14:textId="77777777" w:rsidR="006C31AD" w:rsidRDefault="006C31AD" w:rsidP="00D0702F">
      <w:pPr>
        <w:spacing w:after="0" w:line="240" w:lineRule="auto"/>
        <w:contextualSpacing/>
        <w:rPr>
          <w:rFonts w:ascii="Arial" w:eastAsia="Arial" w:hAnsi="Arial" w:cs="Arial"/>
          <w:b/>
          <w:sz w:val="24"/>
          <w:szCs w:val="24"/>
        </w:rPr>
      </w:pPr>
      <w:r w:rsidRPr="006C31AD">
        <w:rPr>
          <w:rFonts w:ascii="Arial" w:eastAsia="Arial" w:hAnsi="Arial" w:cs="Arial"/>
          <w:b/>
          <w:sz w:val="24"/>
          <w:szCs w:val="24"/>
        </w:rPr>
        <w:t xml:space="preserve">MARC LEO L. BUTAC </w:t>
      </w:r>
    </w:p>
    <w:p w14:paraId="253B9F28" w14:textId="6D4FFA1D" w:rsidR="006B7F7E"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0235B4BE" w14:textId="77777777" w:rsidR="00390BA2" w:rsidRDefault="00390BA2" w:rsidP="00D0702F">
      <w:pPr>
        <w:spacing w:after="0" w:line="240" w:lineRule="auto"/>
        <w:contextualSpacing/>
        <w:rPr>
          <w:rFonts w:ascii="Arial" w:eastAsia="Arial" w:hAnsi="Arial" w:cs="Arial"/>
          <w:sz w:val="24"/>
          <w:szCs w:val="24"/>
        </w:rPr>
      </w:pPr>
    </w:p>
    <w:p w14:paraId="61638EED" w14:textId="77777777" w:rsidR="00390BA2" w:rsidRDefault="00390BA2" w:rsidP="00D0702F">
      <w:pPr>
        <w:spacing w:after="0" w:line="240" w:lineRule="auto"/>
        <w:contextualSpacing/>
        <w:rPr>
          <w:rFonts w:ascii="Arial" w:eastAsia="Arial" w:hAnsi="Arial" w:cs="Arial"/>
          <w:sz w:val="24"/>
          <w:szCs w:val="24"/>
        </w:rPr>
      </w:pPr>
    </w:p>
    <w:p w14:paraId="436EF2E4" w14:textId="1268E8AD" w:rsidR="00390BA2" w:rsidRDefault="00390BA2">
      <w:pPr>
        <w:widowControl/>
        <w:spacing w:after="160" w:line="259" w:lineRule="auto"/>
        <w:rPr>
          <w:rFonts w:ascii="Arial" w:eastAsia="Arial" w:hAnsi="Arial" w:cs="Arial"/>
          <w:sz w:val="24"/>
          <w:szCs w:val="24"/>
        </w:rPr>
      </w:pPr>
      <w:r>
        <w:rPr>
          <w:rFonts w:ascii="Arial" w:eastAsia="Arial" w:hAnsi="Arial" w:cs="Arial"/>
          <w:sz w:val="24"/>
          <w:szCs w:val="24"/>
        </w:rPr>
        <w:br w:type="page"/>
      </w:r>
    </w:p>
    <w:p w14:paraId="5DB2F223" w14:textId="01CC8834" w:rsidR="00390BA2" w:rsidRPr="00390BA2" w:rsidRDefault="00390BA2" w:rsidP="00D0702F">
      <w:pPr>
        <w:spacing w:after="0" w:line="240" w:lineRule="auto"/>
        <w:contextualSpacing/>
        <w:rPr>
          <w:rFonts w:ascii="Arial" w:eastAsia="Arial" w:hAnsi="Arial" w:cs="Arial"/>
          <w:b/>
          <w:color w:val="002060"/>
          <w:sz w:val="28"/>
          <w:szCs w:val="28"/>
        </w:rPr>
      </w:pPr>
      <w:r>
        <w:rPr>
          <w:rFonts w:ascii="Arial" w:eastAsia="Arial" w:hAnsi="Arial" w:cs="Arial"/>
          <w:noProof/>
          <w:sz w:val="24"/>
          <w:szCs w:val="24"/>
        </w:rPr>
        <w:lastRenderedPageBreak/>
        <w:drawing>
          <wp:anchor distT="0" distB="0" distL="114300" distR="114300" simplePos="0" relativeHeight="251660288" behindDoc="0" locked="0" layoutInCell="1" allowOverlap="1" wp14:anchorId="5FC76CB8" wp14:editId="00A2A7CA">
            <wp:simplePos x="0" y="0"/>
            <wp:positionH relativeFrom="column">
              <wp:posOffset>215265</wp:posOffset>
            </wp:positionH>
            <wp:positionV relativeFrom="paragraph">
              <wp:posOffset>4746625</wp:posOffset>
            </wp:positionV>
            <wp:extent cx="5737860" cy="43033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37860" cy="430339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8"/>
        </w:rPr>
        <w:drawing>
          <wp:anchor distT="0" distB="0" distL="114300" distR="114300" simplePos="0" relativeHeight="251659264" behindDoc="0" locked="0" layoutInCell="1" allowOverlap="1" wp14:anchorId="7B0B94CB" wp14:editId="06583A98">
            <wp:simplePos x="0" y="0"/>
            <wp:positionH relativeFrom="column">
              <wp:posOffset>215265</wp:posOffset>
            </wp:positionH>
            <wp:positionV relativeFrom="paragraph">
              <wp:posOffset>327025</wp:posOffset>
            </wp:positionV>
            <wp:extent cx="5715000" cy="4286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bookmarkStart w:id="2" w:name="_GoBack"/>
      <w:bookmarkEnd w:id="2"/>
    </w:p>
    <w:sectPr w:rsidR="00390BA2" w:rsidRPr="00390BA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5506F5" w14:textId="77777777" w:rsidR="0081173E" w:rsidRDefault="0081173E">
      <w:pPr>
        <w:spacing w:after="0" w:line="240" w:lineRule="auto"/>
      </w:pPr>
      <w:r>
        <w:separator/>
      </w:r>
    </w:p>
  </w:endnote>
  <w:endnote w:type="continuationSeparator" w:id="0">
    <w:p w14:paraId="5317A927" w14:textId="77777777" w:rsidR="0081173E" w:rsidRDefault="00811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F765C" w14:textId="77777777" w:rsidR="00FD02EF" w:rsidRDefault="00FD02E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7AE8" w14:textId="1D3E152C" w:rsidR="00FD02EF" w:rsidRDefault="00FD02EF">
    <w:pPr>
      <w:pBdr>
        <w:bottom w:val="single" w:sz="6" w:space="1" w:color="000000"/>
      </w:pBdr>
      <w:tabs>
        <w:tab w:val="left" w:pos="2371"/>
        <w:tab w:val="center" w:pos="5233"/>
      </w:tabs>
      <w:spacing w:after="0" w:line="240" w:lineRule="auto"/>
      <w:jc w:val="right"/>
      <w:rPr>
        <w:sz w:val="16"/>
        <w:szCs w:val="16"/>
      </w:rPr>
    </w:pPr>
  </w:p>
  <w:p w14:paraId="7DE3E999" w14:textId="03B6F7EC" w:rsidR="00FD02EF" w:rsidRDefault="00FD02E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90BA2">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90BA2">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31</w:t>
    </w:r>
    <w:r w:rsidRPr="002E2AB4">
      <w:rPr>
        <w:rFonts w:ascii="Arial" w:eastAsia="Arial" w:hAnsi="Arial" w:cs="Arial"/>
        <w:sz w:val="14"/>
        <w:szCs w:val="14"/>
      </w:rPr>
      <w:t xml:space="preserve"> on the Coronavirus Disease (COVID19) as of </w:t>
    </w:r>
    <w:r>
      <w:rPr>
        <w:rFonts w:ascii="Arial" w:eastAsia="Arial" w:hAnsi="Arial" w:cs="Arial"/>
        <w:sz w:val="14"/>
        <w:szCs w:val="14"/>
      </w:rPr>
      <w:t>13 January 2021, 6A</w:t>
    </w:r>
    <w:r w:rsidRPr="002E2AB4">
      <w:rPr>
        <w:rFonts w:ascii="Arial" w:eastAsia="Arial" w:hAnsi="Arial" w:cs="Arial"/>
        <w:sz w:val="14"/>
        <w:szCs w:val="14"/>
      </w:rPr>
      <w:t>M</w:t>
    </w:r>
  </w:p>
  <w:p w14:paraId="2B859230" w14:textId="77777777" w:rsidR="00FD02EF" w:rsidRDefault="00FD02E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5990C" w14:textId="77777777" w:rsidR="00FD02EF" w:rsidRDefault="00FD02E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5B44C6" w14:textId="77777777" w:rsidR="0081173E" w:rsidRDefault="0081173E">
      <w:pPr>
        <w:spacing w:after="0" w:line="240" w:lineRule="auto"/>
      </w:pPr>
      <w:r>
        <w:separator/>
      </w:r>
    </w:p>
  </w:footnote>
  <w:footnote w:type="continuationSeparator" w:id="0">
    <w:p w14:paraId="6B598AAF" w14:textId="77777777" w:rsidR="0081173E" w:rsidRDefault="008117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C7505" w14:textId="77777777" w:rsidR="00FD02EF" w:rsidRDefault="00FD02E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622FE" w14:textId="77777777" w:rsidR="00FD02EF" w:rsidRDefault="00FD02E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D02EF" w:rsidRDefault="00FD02EF">
    <w:pPr>
      <w:pBdr>
        <w:bottom w:val="single" w:sz="6" w:space="1" w:color="000000"/>
      </w:pBdr>
      <w:tabs>
        <w:tab w:val="center" w:pos="4680"/>
        <w:tab w:val="right" w:pos="9360"/>
      </w:tabs>
      <w:spacing w:after="0" w:line="240" w:lineRule="auto"/>
      <w:jc w:val="center"/>
      <w:rPr>
        <w:sz w:val="10"/>
      </w:rPr>
    </w:pPr>
  </w:p>
  <w:p w14:paraId="3A0C3660" w14:textId="77777777" w:rsidR="00FD02EF" w:rsidRDefault="00FD02E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9C270" w14:textId="77777777" w:rsidR="00FD02EF" w:rsidRDefault="00FD02E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94D4FA0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BA2"/>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73E"/>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9EBEB11-3C6D-4D82-B8A4-5515847B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5</Pages>
  <Words>13826</Words>
  <Characters>78814</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User</cp:lastModifiedBy>
  <cp:revision>5</cp:revision>
  <dcterms:created xsi:type="dcterms:W3CDTF">2021-01-12T10:53:00Z</dcterms:created>
  <dcterms:modified xsi:type="dcterms:W3CDTF">2021-01-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